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2DC19" w14:textId="0E5A9AE4" w:rsidR="0054390D" w:rsidRDefault="0054390D" w:rsidP="0049125C">
      <w:pPr>
        <w:ind w:hanging="1418"/>
      </w:pPr>
      <w:bookmarkStart w:id="0" w:name="_Hlk69449483"/>
      <w:bookmarkEnd w:id="0"/>
    </w:p>
    <w:p w14:paraId="44F4DA32" w14:textId="006380F1" w:rsidR="0049125C" w:rsidRDefault="0049125C" w:rsidP="0049125C">
      <w:pPr>
        <w:ind w:hanging="1418"/>
      </w:pPr>
    </w:p>
    <w:p w14:paraId="57B0DB75" w14:textId="36DFF218" w:rsidR="0049125C" w:rsidRDefault="0049125C" w:rsidP="0049125C">
      <w:pPr>
        <w:ind w:hanging="1418"/>
      </w:pPr>
    </w:p>
    <w:p w14:paraId="48574D59" w14:textId="77777777" w:rsidR="0049125C" w:rsidRDefault="0049125C" w:rsidP="0049125C">
      <w:pPr>
        <w:ind w:hanging="1418"/>
      </w:pPr>
    </w:p>
    <w:p w14:paraId="6B8AA794" w14:textId="12694414" w:rsidR="0054390D" w:rsidRDefault="006E06AA" w:rsidP="0049125C">
      <w:pPr>
        <w:ind w:hanging="1418"/>
      </w:pPr>
      <w:r>
        <w:rPr>
          <w:noProof/>
        </w:rPr>
        <w:drawing>
          <wp:inline distT="0" distB="0" distL="0" distR="0" wp14:anchorId="6B6571AE" wp14:editId="77D2AB02">
            <wp:extent cx="7556133" cy="3753789"/>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mmunity Vision and Council Health Plan 2021 2025.png"/>
                    <pic:cNvPicPr/>
                  </pic:nvPicPr>
                  <pic:blipFill>
                    <a:blip r:embed="rId8">
                      <a:extLst>
                        <a:ext uri="{28A0092B-C50C-407E-A947-70E740481C1C}">
                          <a14:useLocalDpi xmlns:a14="http://schemas.microsoft.com/office/drawing/2010/main" val="0"/>
                        </a:ext>
                      </a:extLst>
                    </a:blip>
                    <a:stretch>
                      <a:fillRect/>
                    </a:stretch>
                  </pic:blipFill>
                  <pic:spPr>
                    <a:xfrm>
                      <a:off x="0" y="0"/>
                      <a:ext cx="7605164" cy="3778147"/>
                    </a:xfrm>
                    <a:prstGeom prst="rect">
                      <a:avLst/>
                    </a:prstGeom>
                  </pic:spPr>
                </pic:pic>
              </a:graphicData>
            </a:graphic>
          </wp:inline>
        </w:drawing>
      </w:r>
      <w:bookmarkStart w:id="1" w:name="_GoBack"/>
      <w:bookmarkEnd w:id="1"/>
    </w:p>
    <w:p w14:paraId="68AA73CB" w14:textId="4FF11D1A" w:rsidR="0054390D" w:rsidRPr="009D4F96" w:rsidRDefault="004F5AC4" w:rsidP="00742610">
      <w:pPr>
        <w:rPr>
          <w:color w:val="0070C0"/>
          <w:sz w:val="54"/>
          <w:szCs w:val="54"/>
        </w:rPr>
      </w:pPr>
      <w:r w:rsidRPr="009D4F96">
        <w:rPr>
          <w:color w:val="0070C0"/>
          <w:sz w:val="54"/>
          <w:szCs w:val="54"/>
        </w:rPr>
        <w:t xml:space="preserve">Developing the </w:t>
      </w:r>
      <w:r w:rsidR="00BD6575" w:rsidRPr="009D4F96">
        <w:rPr>
          <w:color w:val="0070C0"/>
          <w:sz w:val="54"/>
          <w:szCs w:val="54"/>
        </w:rPr>
        <w:t>Council</w:t>
      </w:r>
      <w:r w:rsidR="0054390D" w:rsidRPr="009D4F96">
        <w:rPr>
          <w:color w:val="0070C0"/>
          <w:sz w:val="54"/>
          <w:szCs w:val="54"/>
        </w:rPr>
        <w:t xml:space="preserve"> Plan</w:t>
      </w:r>
      <w:r w:rsidR="00BD6575" w:rsidRPr="009D4F96">
        <w:rPr>
          <w:color w:val="0070C0"/>
          <w:sz w:val="54"/>
          <w:szCs w:val="54"/>
        </w:rPr>
        <w:t>/Health Plan</w:t>
      </w:r>
      <w:r w:rsidRPr="009D4F96">
        <w:rPr>
          <w:color w:val="0070C0"/>
          <w:sz w:val="54"/>
          <w:szCs w:val="54"/>
        </w:rPr>
        <w:t xml:space="preserve"> 2021-2025</w:t>
      </w:r>
      <w:r w:rsidR="00BD6575" w:rsidRPr="009D4F96">
        <w:rPr>
          <w:color w:val="0070C0"/>
          <w:sz w:val="54"/>
          <w:szCs w:val="54"/>
        </w:rPr>
        <w:t xml:space="preserve"> </w:t>
      </w:r>
    </w:p>
    <w:p w14:paraId="4F2281F6" w14:textId="6991EA11" w:rsidR="00BD6575" w:rsidRPr="00742610" w:rsidRDefault="00BD6575" w:rsidP="00742610">
      <w:pPr>
        <w:rPr>
          <w:color w:val="7F7F7F" w:themeColor="text1" w:themeTint="80"/>
          <w:sz w:val="40"/>
          <w:szCs w:val="40"/>
        </w:rPr>
      </w:pPr>
      <w:r w:rsidRPr="00742610">
        <w:rPr>
          <w:color w:val="7F7F7F" w:themeColor="text1" w:themeTint="80"/>
          <w:sz w:val="40"/>
          <w:szCs w:val="40"/>
        </w:rPr>
        <w:t xml:space="preserve">Phase One Community Engagement Report </w:t>
      </w:r>
      <w:r w:rsidR="00742610">
        <w:rPr>
          <w:color w:val="7F7F7F" w:themeColor="text1" w:themeTint="80"/>
          <w:sz w:val="40"/>
          <w:szCs w:val="40"/>
        </w:rPr>
        <w:br/>
      </w:r>
      <w:r w:rsidRPr="00742610">
        <w:rPr>
          <w:color w:val="7F7F7F" w:themeColor="text1" w:themeTint="80"/>
          <w:sz w:val="28"/>
          <w:szCs w:val="40"/>
        </w:rPr>
        <w:t>April 2021</w:t>
      </w:r>
    </w:p>
    <w:p w14:paraId="603ACD43" w14:textId="77777777" w:rsidR="00BD6575" w:rsidRDefault="00BD6575">
      <w:pPr>
        <w:rPr>
          <w:lang w:val="en-US"/>
        </w:rPr>
      </w:pPr>
    </w:p>
    <w:p w14:paraId="5279E91B" w14:textId="77777777" w:rsidR="00742610" w:rsidRDefault="00742610">
      <w:pPr>
        <w:rPr>
          <w:lang w:val="en-US"/>
        </w:rPr>
        <w:sectPr w:rsidR="00742610" w:rsidSect="00742610">
          <w:footerReference w:type="default" r:id="rId9"/>
          <w:pgSz w:w="11906" w:h="16838"/>
          <w:pgMar w:top="1440" w:right="1440" w:bottom="1440" w:left="1440" w:header="720" w:footer="720" w:gutter="0"/>
          <w:pgNumType w:start="1"/>
          <w:cols w:space="720"/>
          <w:docGrid w:linePitch="360"/>
        </w:sectPr>
      </w:pPr>
    </w:p>
    <w:sdt>
      <w:sdtPr>
        <w:rPr>
          <w:rFonts w:asciiTheme="minorHAnsi" w:eastAsiaTheme="minorHAnsi" w:hAnsiTheme="minorHAnsi" w:cstheme="minorBidi"/>
          <w:color w:val="auto"/>
          <w:sz w:val="22"/>
          <w:szCs w:val="22"/>
          <w:lang w:val="en-AU"/>
        </w:rPr>
        <w:id w:val="1023054899"/>
        <w:docPartObj>
          <w:docPartGallery w:val="Table of Contents"/>
          <w:docPartUnique/>
        </w:docPartObj>
      </w:sdtPr>
      <w:sdtEndPr>
        <w:rPr>
          <w:b/>
          <w:bCs/>
          <w:noProof/>
        </w:rPr>
      </w:sdtEndPr>
      <w:sdtContent>
        <w:p w14:paraId="1EE0D91E" w14:textId="27FEC4F1" w:rsidR="0049125C" w:rsidRDefault="0049125C">
          <w:pPr>
            <w:pStyle w:val="TOCHeading"/>
          </w:pPr>
          <w:r>
            <w:t>Table of Contents</w:t>
          </w:r>
        </w:p>
        <w:p w14:paraId="73D613A2" w14:textId="77777777" w:rsidR="00562009" w:rsidRPr="00562009" w:rsidRDefault="00562009" w:rsidP="00562009">
          <w:pPr>
            <w:rPr>
              <w:lang w:val="en-US"/>
            </w:rPr>
          </w:pPr>
        </w:p>
        <w:p w14:paraId="41CC8270" w14:textId="291C275D" w:rsidR="00946BEE" w:rsidRDefault="0049125C">
          <w:pPr>
            <w:pStyle w:val="TOC1"/>
            <w:tabs>
              <w:tab w:val="right" w:leader="dot" w:pos="9016"/>
            </w:tabs>
            <w:rPr>
              <w:rFonts w:eastAsiaTheme="minorEastAsia"/>
              <w:noProof/>
              <w:lang w:eastAsia="en-AU"/>
            </w:rPr>
          </w:pPr>
          <w:r>
            <w:fldChar w:fldCharType="begin"/>
          </w:r>
          <w:r>
            <w:instrText xml:space="preserve"> TOC \o "1-2" \h \z \u </w:instrText>
          </w:r>
          <w:r>
            <w:fldChar w:fldCharType="separate"/>
          </w:r>
          <w:hyperlink w:anchor="_Toc69638594" w:history="1">
            <w:r w:rsidR="00946BEE" w:rsidRPr="00B51BE4">
              <w:rPr>
                <w:rStyle w:val="Hyperlink"/>
                <w:noProof/>
              </w:rPr>
              <w:t>Executive Summary</w:t>
            </w:r>
            <w:r w:rsidR="00946BEE">
              <w:rPr>
                <w:noProof/>
                <w:webHidden/>
              </w:rPr>
              <w:tab/>
            </w:r>
            <w:r w:rsidR="00946BEE">
              <w:rPr>
                <w:noProof/>
                <w:webHidden/>
              </w:rPr>
              <w:fldChar w:fldCharType="begin"/>
            </w:r>
            <w:r w:rsidR="00946BEE">
              <w:rPr>
                <w:noProof/>
                <w:webHidden/>
              </w:rPr>
              <w:instrText xml:space="preserve"> PAGEREF _Toc69638594 \h </w:instrText>
            </w:r>
            <w:r w:rsidR="00946BEE">
              <w:rPr>
                <w:noProof/>
                <w:webHidden/>
              </w:rPr>
            </w:r>
            <w:r w:rsidR="00946BEE">
              <w:rPr>
                <w:noProof/>
                <w:webHidden/>
              </w:rPr>
              <w:fldChar w:fldCharType="separate"/>
            </w:r>
            <w:r w:rsidR="00946BEE">
              <w:rPr>
                <w:noProof/>
                <w:webHidden/>
              </w:rPr>
              <w:t>1</w:t>
            </w:r>
            <w:r w:rsidR="00946BEE">
              <w:rPr>
                <w:noProof/>
                <w:webHidden/>
              </w:rPr>
              <w:fldChar w:fldCharType="end"/>
            </w:r>
          </w:hyperlink>
        </w:p>
        <w:p w14:paraId="5DB4E49E" w14:textId="40C0C98B" w:rsidR="00946BEE" w:rsidRDefault="00FF2B7A">
          <w:pPr>
            <w:pStyle w:val="TOC2"/>
            <w:tabs>
              <w:tab w:val="right" w:leader="dot" w:pos="9016"/>
            </w:tabs>
            <w:rPr>
              <w:rFonts w:eastAsiaTheme="minorEastAsia"/>
              <w:noProof/>
              <w:lang w:eastAsia="en-AU"/>
            </w:rPr>
          </w:pPr>
          <w:hyperlink w:anchor="_Toc69638595" w:history="1">
            <w:r w:rsidR="00946BEE" w:rsidRPr="00B51BE4">
              <w:rPr>
                <w:rStyle w:val="Hyperlink"/>
                <w:noProof/>
                <w:lang w:val="en-US"/>
              </w:rPr>
              <w:t>What we did</w:t>
            </w:r>
            <w:r w:rsidR="00946BEE">
              <w:rPr>
                <w:noProof/>
                <w:webHidden/>
              </w:rPr>
              <w:tab/>
            </w:r>
            <w:r w:rsidR="00946BEE">
              <w:rPr>
                <w:noProof/>
                <w:webHidden/>
              </w:rPr>
              <w:fldChar w:fldCharType="begin"/>
            </w:r>
            <w:r w:rsidR="00946BEE">
              <w:rPr>
                <w:noProof/>
                <w:webHidden/>
              </w:rPr>
              <w:instrText xml:space="preserve"> PAGEREF _Toc69638595 \h </w:instrText>
            </w:r>
            <w:r w:rsidR="00946BEE">
              <w:rPr>
                <w:noProof/>
                <w:webHidden/>
              </w:rPr>
            </w:r>
            <w:r w:rsidR="00946BEE">
              <w:rPr>
                <w:noProof/>
                <w:webHidden/>
              </w:rPr>
              <w:fldChar w:fldCharType="separate"/>
            </w:r>
            <w:r w:rsidR="00946BEE">
              <w:rPr>
                <w:noProof/>
                <w:webHidden/>
              </w:rPr>
              <w:t>1</w:t>
            </w:r>
            <w:r w:rsidR="00946BEE">
              <w:rPr>
                <w:noProof/>
                <w:webHidden/>
              </w:rPr>
              <w:fldChar w:fldCharType="end"/>
            </w:r>
          </w:hyperlink>
        </w:p>
        <w:p w14:paraId="7FB36ABE" w14:textId="2EB504E2" w:rsidR="00946BEE" w:rsidRDefault="00FF2B7A">
          <w:pPr>
            <w:pStyle w:val="TOC2"/>
            <w:tabs>
              <w:tab w:val="right" w:leader="dot" w:pos="9016"/>
            </w:tabs>
            <w:rPr>
              <w:rFonts w:eastAsiaTheme="minorEastAsia"/>
              <w:noProof/>
              <w:lang w:eastAsia="en-AU"/>
            </w:rPr>
          </w:pPr>
          <w:hyperlink w:anchor="_Toc69638596" w:history="1">
            <w:r w:rsidR="00946BEE" w:rsidRPr="00B51BE4">
              <w:rPr>
                <w:rStyle w:val="Hyperlink"/>
                <w:noProof/>
                <w:lang w:val="en-US"/>
              </w:rPr>
              <w:t>Emerging community priorities</w:t>
            </w:r>
            <w:r w:rsidR="00946BEE">
              <w:rPr>
                <w:noProof/>
                <w:webHidden/>
              </w:rPr>
              <w:tab/>
            </w:r>
            <w:r w:rsidR="00946BEE">
              <w:rPr>
                <w:noProof/>
                <w:webHidden/>
              </w:rPr>
              <w:fldChar w:fldCharType="begin"/>
            </w:r>
            <w:r w:rsidR="00946BEE">
              <w:rPr>
                <w:noProof/>
                <w:webHidden/>
              </w:rPr>
              <w:instrText xml:space="preserve"> PAGEREF _Toc69638596 \h </w:instrText>
            </w:r>
            <w:r w:rsidR="00946BEE">
              <w:rPr>
                <w:noProof/>
                <w:webHidden/>
              </w:rPr>
            </w:r>
            <w:r w:rsidR="00946BEE">
              <w:rPr>
                <w:noProof/>
                <w:webHidden/>
              </w:rPr>
              <w:fldChar w:fldCharType="separate"/>
            </w:r>
            <w:r w:rsidR="00946BEE">
              <w:rPr>
                <w:noProof/>
                <w:webHidden/>
              </w:rPr>
              <w:t>1</w:t>
            </w:r>
            <w:r w:rsidR="00946BEE">
              <w:rPr>
                <w:noProof/>
                <w:webHidden/>
              </w:rPr>
              <w:fldChar w:fldCharType="end"/>
            </w:r>
          </w:hyperlink>
        </w:p>
        <w:p w14:paraId="21130A10" w14:textId="16E81D6E" w:rsidR="00946BEE" w:rsidRDefault="00FF2B7A">
          <w:pPr>
            <w:pStyle w:val="TOC2"/>
            <w:tabs>
              <w:tab w:val="right" w:leader="dot" w:pos="9016"/>
            </w:tabs>
            <w:rPr>
              <w:rFonts w:eastAsiaTheme="minorEastAsia"/>
              <w:noProof/>
              <w:lang w:eastAsia="en-AU"/>
            </w:rPr>
          </w:pPr>
          <w:hyperlink w:anchor="_Toc69638597" w:history="1">
            <w:r w:rsidR="00946BEE" w:rsidRPr="00B51BE4">
              <w:rPr>
                <w:rStyle w:val="Hyperlink"/>
                <w:noProof/>
                <w:lang w:val="en-US"/>
              </w:rPr>
              <w:t>How Council can respond to emerging community priorities</w:t>
            </w:r>
            <w:r w:rsidR="00946BEE">
              <w:rPr>
                <w:noProof/>
                <w:webHidden/>
              </w:rPr>
              <w:tab/>
            </w:r>
            <w:r w:rsidR="00946BEE">
              <w:rPr>
                <w:noProof/>
                <w:webHidden/>
              </w:rPr>
              <w:fldChar w:fldCharType="begin"/>
            </w:r>
            <w:r w:rsidR="00946BEE">
              <w:rPr>
                <w:noProof/>
                <w:webHidden/>
              </w:rPr>
              <w:instrText xml:space="preserve"> PAGEREF _Toc69638597 \h </w:instrText>
            </w:r>
            <w:r w:rsidR="00946BEE">
              <w:rPr>
                <w:noProof/>
                <w:webHidden/>
              </w:rPr>
            </w:r>
            <w:r w:rsidR="00946BEE">
              <w:rPr>
                <w:noProof/>
                <w:webHidden/>
              </w:rPr>
              <w:fldChar w:fldCharType="separate"/>
            </w:r>
            <w:r w:rsidR="00946BEE">
              <w:rPr>
                <w:noProof/>
                <w:webHidden/>
              </w:rPr>
              <w:t>5</w:t>
            </w:r>
            <w:r w:rsidR="00946BEE">
              <w:rPr>
                <w:noProof/>
                <w:webHidden/>
              </w:rPr>
              <w:fldChar w:fldCharType="end"/>
            </w:r>
          </w:hyperlink>
        </w:p>
        <w:p w14:paraId="7275D835" w14:textId="754D99A2" w:rsidR="00946BEE" w:rsidRDefault="00FF2B7A">
          <w:pPr>
            <w:pStyle w:val="TOC2"/>
            <w:tabs>
              <w:tab w:val="right" w:leader="dot" w:pos="9016"/>
            </w:tabs>
            <w:rPr>
              <w:rFonts w:eastAsiaTheme="minorEastAsia"/>
              <w:noProof/>
              <w:lang w:eastAsia="en-AU"/>
            </w:rPr>
          </w:pPr>
          <w:hyperlink w:anchor="_Toc69638598" w:history="1">
            <w:r w:rsidR="00946BEE" w:rsidRPr="00B51BE4">
              <w:rPr>
                <w:rStyle w:val="Hyperlink"/>
                <w:noProof/>
              </w:rPr>
              <w:t>Summary of Phase One Community Engagement tools and participation</w:t>
            </w:r>
            <w:r w:rsidR="00946BEE">
              <w:rPr>
                <w:noProof/>
                <w:webHidden/>
              </w:rPr>
              <w:tab/>
            </w:r>
            <w:r w:rsidR="00946BEE">
              <w:rPr>
                <w:noProof/>
                <w:webHidden/>
              </w:rPr>
              <w:fldChar w:fldCharType="begin"/>
            </w:r>
            <w:r w:rsidR="00946BEE">
              <w:rPr>
                <w:noProof/>
                <w:webHidden/>
              </w:rPr>
              <w:instrText xml:space="preserve"> PAGEREF _Toc69638598 \h </w:instrText>
            </w:r>
            <w:r w:rsidR="00946BEE">
              <w:rPr>
                <w:noProof/>
                <w:webHidden/>
              </w:rPr>
            </w:r>
            <w:r w:rsidR="00946BEE">
              <w:rPr>
                <w:noProof/>
                <w:webHidden/>
              </w:rPr>
              <w:fldChar w:fldCharType="separate"/>
            </w:r>
            <w:r w:rsidR="00946BEE">
              <w:rPr>
                <w:noProof/>
                <w:webHidden/>
              </w:rPr>
              <w:t>7</w:t>
            </w:r>
            <w:r w:rsidR="00946BEE">
              <w:rPr>
                <w:noProof/>
                <w:webHidden/>
              </w:rPr>
              <w:fldChar w:fldCharType="end"/>
            </w:r>
          </w:hyperlink>
        </w:p>
        <w:p w14:paraId="2DF465A3" w14:textId="54FE1C6F" w:rsidR="00946BEE" w:rsidRDefault="00FF2B7A">
          <w:pPr>
            <w:pStyle w:val="TOC1"/>
            <w:tabs>
              <w:tab w:val="right" w:leader="dot" w:pos="9016"/>
            </w:tabs>
            <w:rPr>
              <w:rFonts w:eastAsiaTheme="minorEastAsia"/>
              <w:noProof/>
              <w:lang w:eastAsia="en-AU"/>
            </w:rPr>
          </w:pPr>
          <w:hyperlink w:anchor="_Toc69638599" w:history="1">
            <w:r w:rsidR="00946BEE" w:rsidRPr="00B51BE4">
              <w:rPr>
                <w:rStyle w:val="Hyperlink"/>
                <w:noProof/>
              </w:rPr>
              <w:t>Key Insights Report</w:t>
            </w:r>
            <w:r w:rsidR="00946BEE">
              <w:rPr>
                <w:noProof/>
                <w:webHidden/>
              </w:rPr>
              <w:tab/>
            </w:r>
            <w:r w:rsidR="00946BEE">
              <w:rPr>
                <w:noProof/>
                <w:webHidden/>
              </w:rPr>
              <w:fldChar w:fldCharType="begin"/>
            </w:r>
            <w:r w:rsidR="00946BEE">
              <w:rPr>
                <w:noProof/>
                <w:webHidden/>
              </w:rPr>
              <w:instrText xml:space="preserve"> PAGEREF _Toc69638599 \h </w:instrText>
            </w:r>
            <w:r w:rsidR="00946BEE">
              <w:rPr>
                <w:noProof/>
                <w:webHidden/>
              </w:rPr>
            </w:r>
            <w:r w:rsidR="00946BEE">
              <w:rPr>
                <w:noProof/>
                <w:webHidden/>
              </w:rPr>
              <w:fldChar w:fldCharType="separate"/>
            </w:r>
            <w:r w:rsidR="00946BEE">
              <w:rPr>
                <w:noProof/>
                <w:webHidden/>
              </w:rPr>
              <w:t>10</w:t>
            </w:r>
            <w:r w:rsidR="00946BEE">
              <w:rPr>
                <w:noProof/>
                <w:webHidden/>
              </w:rPr>
              <w:fldChar w:fldCharType="end"/>
            </w:r>
          </w:hyperlink>
        </w:p>
        <w:p w14:paraId="13EBE5C6" w14:textId="770D05D5" w:rsidR="00946BEE" w:rsidRDefault="00FF2B7A">
          <w:pPr>
            <w:pStyle w:val="TOC2"/>
            <w:tabs>
              <w:tab w:val="right" w:leader="dot" w:pos="9016"/>
            </w:tabs>
            <w:rPr>
              <w:rFonts w:eastAsiaTheme="minorEastAsia"/>
              <w:noProof/>
              <w:lang w:eastAsia="en-AU"/>
            </w:rPr>
          </w:pPr>
          <w:hyperlink w:anchor="_Toc69638600" w:history="1">
            <w:r w:rsidR="00946BEE" w:rsidRPr="00B51BE4">
              <w:rPr>
                <w:rStyle w:val="Hyperlink"/>
                <w:noProof/>
              </w:rPr>
              <w:t>Council Plan</w:t>
            </w:r>
            <w:r w:rsidR="00946BEE" w:rsidRPr="00B51BE4">
              <w:rPr>
                <w:rStyle w:val="Hyperlink"/>
                <w:noProof/>
                <w:lang w:val="en-US"/>
              </w:rPr>
              <w:t>/Health Plan Phase One Engagements</w:t>
            </w:r>
            <w:r w:rsidR="00946BEE">
              <w:rPr>
                <w:noProof/>
                <w:webHidden/>
              </w:rPr>
              <w:tab/>
            </w:r>
            <w:r w:rsidR="00946BEE">
              <w:rPr>
                <w:noProof/>
                <w:webHidden/>
              </w:rPr>
              <w:fldChar w:fldCharType="begin"/>
            </w:r>
            <w:r w:rsidR="00946BEE">
              <w:rPr>
                <w:noProof/>
                <w:webHidden/>
              </w:rPr>
              <w:instrText xml:space="preserve"> PAGEREF _Toc69638600 \h </w:instrText>
            </w:r>
            <w:r w:rsidR="00946BEE">
              <w:rPr>
                <w:noProof/>
                <w:webHidden/>
              </w:rPr>
            </w:r>
            <w:r w:rsidR="00946BEE">
              <w:rPr>
                <w:noProof/>
                <w:webHidden/>
              </w:rPr>
              <w:fldChar w:fldCharType="separate"/>
            </w:r>
            <w:r w:rsidR="00946BEE">
              <w:rPr>
                <w:noProof/>
                <w:webHidden/>
              </w:rPr>
              <w:t>10</w:t>
            </w:r>
            <w:r w:rsidR="00946BEE">
              <w:rPr>
                <w:noProof/>
                <w:webHidden/>
              </w:rPr>
              <w:fldChar w:fldCharType="end"/>
            </w:r>
          </w:hyperlink>
        </w:p>
        <w:p w14:paraId="5BDAA250" w14:textId="58D01C9C" w:rsidR="00946BEE" w:rsidRDefault="00FF2B7A">
          <w:pPr>
            <w:pStyle w:val="TOC2"/>
            <w:tabs>
              <w:tab w:val="right" w:leader="dot" w:pos="9016"/>
            </w:tabs>
            <w:rPr>
              <w:rFonts w:eastAsiaTheme="minorEastAsia"/>
              <w:noProof/>
              <w:lang w:eastAsia="en-AU"/>
            </w:rPr>
          </w:pPr>
          <w:hyperlink w:anchor="_Toc69638601" w:history="1">
            <w:r w:rsidR="00946BEE" w:rsidRPr="00B51BE4">
              <w:rPr>
                <w:rStyle w:val="Hyperlink"/>
                <w:noProof/>
                <w:lang w:val="en-US"/>
              </w:rPr>
              <w:t>Online Your Say Survey Results</w:t>
            </w:r>
            <w:r w:rsidR="00946BEE">
              <w:rPr>
                <w:noProof/>
                <w:webHidden/>
              </w:rPr>
              <w:tab/>
            </w:r>
            <w:r w:rsidR="00946BEE">
              <w:rPr>
                <w:noProof/>
                <w:webHidden/>
              </w:rPr>
              <w:fldChar w:fldCharType="begin"/>
            </w:r>
            <w:r w:rsidR="00946BEE">
              <w:rPr>
                <w:noProof/>
                <w:webHidden/>
              </w:rPr>
              <w:instrText xml:space="preserve"> PAGEREF _Toc69638601 \h </w:instrText>
            </w:r>
            <w:r w:rsidR="00946BEE">
              <w:rPr>
                <w:noProof/>
                <w:webHidden/>
              </w:rPr>
            </w:r>
            <w:r w:rsidR="00946BEE">
              <w:rPr>
                <w:noProof/>
                <w:webHidden/>
              </w:rPr>
              <w:fldChar w:fldCharType="separate"/>
            </w:r>
            <w:r w:rsidR="00946BEE">
              <w:rPr>
                <w:noProof/>
                <w:webHidden/>
              </w:rPr>
              <w:t>10</w:t>
            </w:r>
            <w:r w:rsidR="00946BEE">
              <w:rPr>
                <w:noProof/>
                <w:webHidden/>
              </w:rPr>
              <w:fldChar w:fldCharType="end"/>
            </w:r>
          </w:hyperlink>
        </w:p>
        <w:p w14:paraId="6D91B88B" w14:textId="09444AF6" w:rsidR="00946BEE" w:rsidRDefault="00FF2B7A">
          <w:pPr>
            <w:pStyle w:val="TOC2"/>
            <w:tabs>
              <w:tab w:val="right" w:leader="dot" w:pos="9016"/>
            </w:tabs>
            <w:rPr>
              <w:rFonts w:eastAsiaTheme="minorEastAsia"/>
              <w:noProof/>
              <w:lang w:eastAsia="en-AU"/>
            </w:rPr>
          </w:pPr>
          <w:hyperlink w:anchor="_Toc69638602" w:history="1">
            <w:r w:rsidR="00946BEE" w:rsidRPr="00B51BE4">
              <w:rPr>
                <w:rStyle w:val="Hyperlink"/>
                <w:noProof/>
                <w:lang w:val="en-US"/>
              </w:rPr>
              <w:t>Stakeholder Interviews</w:t>
            </w:r>
            <w:r w:rsidR="00946BEE">
              <w:rPr>
                <w:noProof/>
                <w:webHidden/>
              </w:rPr>
              <w:tab/>
            </w:r>
            <w:r w:rsidR="00946BEE">
              <w:rPr>
                <w:noProof/>
                <w:webHidden/>
              </w:rPr>
              <w:fldChar w:fldCharType="begin"/>
            </w:r>
            <w:r w:rsidR="00946BEE">
              <w:rPr>
                <w:noProof/>
                <w:webHidden/>
              </w:rPr>
              <w:instrText xml:space="preserve"> PAGEREF _Toc69638602 \h </w:instrText>
            </w:r>
            <w:r w:rsidR="00946BEE">
              <w:rPr>
                <w:noProof/>
                <w:webHidden/>
              </w:rPr>
            </w:r>
            <w:r w:rsidR="00946BEE">
              <w:rPr>
                <w:noProof/>
                <w:webHidden/>
              </w:rPr>
              <w:fldChar w:fldCharType="separate"/>
            </w:r>
            <w:r w:rsidR="00946BEE">
              <w:rPr>
                <w:noProof/>
                <w:webHidden/>
              </w:rPr>
              <w:t>11</w:t>
            </w:r>
            <w:r w:rsidR="00946BEE">
              <w:rPr>
                <w:noProof/>
                <w:webHidden/>
              </w:rPr>
              <w:fldChar w:fldCharType="end"/>
            </w:r>
          </w:hyperlink>
        </w:p>
        <w:p w14:paraId="0A619267" w14:textId="33C72DE3" w:rsidR="00946BEE" w:rsidRDefault="00FF2B7A">
          <w:pPr>
            <w:pStyle w:val="TOC2"/>
            <w:tabs>
              <w:tab w:val="right" w:leader="dot" w:pos="9016"/>
            </w:tabs>
            <w:rPr>
              <w:rFonts w:eastAsiaTheme="minorEastAsia"/>
              <w:noProof/>
              <w:lang w:eastAsia="en-AU"/>
            </w:rPr>
          </w:pPr>
          <w:hyperlink w:anchor="_Toc69638603" w:history="1">
            <w:r w:rsidR="00946BEE" w:rsidRPr="00B51BE4">
              <w:rPr>
                <w:rStyle w:val="Hyperlink"/>
                <w:noProof/>
                <w:lang w:val="en-US"/>
              </w:rPr>
              <w:t>Wurundjeri Woi Wurrung Cultural Consultation with Elders</w:t>
            </w:r>
            <w:r w:rsidR="00946BEE">
              <w:rPr>
                <w:noProof/>
                <w:webHidden/>
              </w:rPr>
              <w:tab/>
            </w:r>
            <w:r w:rsidR="00946BEE">
              <w:rPr>
                <w:noProof/>
                <w:webHidden/>
              </w:rPr>
              <w:fldChar w:fldCharType="begin"/>
            </w:r>
            <w:r w:rsidR="00946BEE">
              <w:rPr>
                <w:noProof/>
                <w:webHidden/>
              </w:rPr>
              <w:instrText xml:space="preserve"> PAGEREF _Toc69638603 \h </w:instrText>
            </w:r>
            <w:r w:rsidR="00946BEE">
              <w:rPr>
                <w:noProof/>
                <w:webHidden/>
              </w:rPr>
            </w:r>
            <w:r w:rsidR="00946BEE">
              <w:rPr>
                <w:noProof/>
                <w:webHidden/>
              </w:rPr>
              <w:fldChar w:fldCharType="separate"/>
            </w:r>
            <w:r w:rsidR="00946BEE">
              <w:rPr>
                <w:noProof/>
                <w:webHidden/>
              </w:rPr>
              <w:t>13</w:t>
            </w:r>
            <w:r w:rsidR="00946BEE">
              <w:rPr>
                <w:noProof/>
                <w:webHidden/>
              </w:rPr>
              <w:fldChar w:fldCharType="end"/>
            </w:r>
          </w:hyperlink>
        </w:p>
        <w:p w14:paraId="5C3A2E17" w14:textId="75B27A4D" w:rsidR="00946BEE" w:rsidRDefault="00FF2B7A">
          <w:pPr>
            <w:pStyle w:val="TOC2"/>
            <w:tabs>
              <w:tab w:val="right" w:leader="dot" w:pos="9016"/>
            </w:tabs>
            <w:rPr>
              <w:rFonts w:eastAsiaTheme="minorEastAsia"/>
              <w:noProof/>
              <w:lang w:eastAsia="en-AU"/>
            </w:rPr>
          </w:pPr>
          <w:hyperlink w:anchor="_Toc69638604" w:history="1">
            <w:r w:rsidR="00946BEE" w:rsidRPr="00B51BE4">
              <w:rPr>
                <w:rStyle w:val="Hyperlink"/>
                <w:noProof/>
                <w:lang w:val="en-US"/>
              </w:rPr>
              <w:t>Consultation with young people</w:t>
            </w:r>
            <w:r w:rsidR="00946BEE">
              <w:rPr>
                <w:noProof/>
                <w:webHidden/>
              </w:rPr>
              <w:tab/>
            </w:r>
            <w:r w:rsidR="00946BEE">
              <w:rPr>
                <w:noProof/>
                <w:webHidden/>
              </w:rPr>
              <w:fldChar w:fldCharType="begin"/>
            </w:r>
            <w:r w:rsidR="00946BEE">
              <w:rPr>
                <w:noProof/>
                <w:webHidden/>
              </w:rPr>
              <w:instrText xml:space="preserve"> PAGEREF _Toc69638604 \h </w:instrText>
            </w:r>
            <w:r w:rsidR="00946BEE">
              <w:rPr>
                <w:noProof/>
                <w:webHidden/>
              </w:rPr>
            </w:r>
            <w:r w:rsidR="00946BEE">
              <w:rPr>
                <w:noProof/>
                <w:webHidden/>
              </w:rPr>
              <w:fldChar w:fldCharType="separate"/>
            </w:r>
            <w:r w:rsidR="00946BEE">
              <w:rPr>
                <w:noProof/>
                <w:webHidden/>
              </w:rPr>
              <w:t>13</w:t>
            </w:r>
            <w:r w:rsidR="00946BEE">
              <w:rPr>
                <w:noProof/>
                <w:webHidden/>
              </w:rPr>
              <w:fldChar w:fldCharType="end"/>
            </w:r>
          </w:hyperlink>
        </w:p>
        <w:p w14:paraId="3F071CCB" w14:textId="2BC5D446" w:rsidR="00946BEE" w:rsidRDefault="00FF2B7A">
          <w:pPr>
            <w:pStyle w:val="TOC2"/>
            <w:tabs>
              <w:tab w:val="right" w:leader="dot" w:pos="9016"/>
            </w:tabs>
            <w:rPr>
              <w:rFonts w:eastAsiaTheme="minorEastAsia"/>
              <w:noProof/>
              <w:lang w:eastAsia="en-AU"/>
            </w:rPr>
          </w:pPr>
          <w:hyperlink w:anchor="_Toc69638605" w:history="1">
            <w:r w:rsidR="00946BEE" w:rsidRPr="00B51BE4">
              <w:rPr>
                <w:rStyle w:val="Hyperlink"/>
                <w:noProof/>
                <w:lang w:val="en-US"/>
              </w:rPr>
              <w:t>Social media comments</w:t>
            </w:r>
            <w:r w:rsidR="00946BEE">
              <w:rPr>
                <w:noProof/>
                <w:webHidden/>
              </w:rPr>
              <w:tab/>
            </w:r>
            <w:r w:rsidR="00946BEE">
              <w:rPr>
                <w:noProof/>
                <w:webHidden/>
              </w:rPr>
              <w:fldChar w:fldCharType="begin"/>
            </w:r>
            <w:r w:rsidR="00946BEE">
              <w:rPr>
                <w:noProof/>
                <w:webHidden/>
              </w:rPr>
              <w:instrText xml:space="preserve"> PAGEREF _Toc69638605 \h </w:instrText>
            </w:r>
            <w:r w:rsidR="00946BEE">
              <w:rPr>
                <w:noProof/>
                <w:webHidden/>
              </w:rPr>
            </w:r>
            <w:r w:rsidR="00946BEE">
              <w:rPr>
                <w:noProof/>
                <w:webHidden/>
              </w:rPr>
              <w:fldChar w:fldCharType="separate"/>
            </w:r>
            <w:r w:rsidR="00946BEE">
              <w:rPr>
                <w:noProof/>
                <w:webHidden/>
              </w:rPr>
              <w:t>13</w:t>
            </w:r>
            <w:r w:rsidR="00946BEE">
              <w:rPr>
                <w:noProof/>
                <w:webHidden/>
              </w:rPr>
              <w:fldChar w:fldCharType="end"/>
            </w:r>
          </w:hyperlink>
        </w:p>
        <w:p w14:paraId="0EE87BEE" w14:textId="1EE65B34" w:rsidR="00946BEE" w:rsidRDefault="00FF2B7A">
          <w:pPr>
            <w:pStyle w:val="TOC2"/>
            <w:tabs>
              <w:tab w:val="right" w:leader="dot" w:pos="9016"/>
            </w:tabs>
            <w:rPr>
              <w:rFonts w:eastAsiaTheme="minorEastAsia"/>
              <w:noProof/>
              <w:lang w:eastAsia="en-AU"/>
            </w:rPr>
          </w:pPr>
          <w:hyperlink w:anchor="_Toc69638606" w:history="1">
            <w:r w:rsidR="00946BEE" w:rsidRPr="00B51BE4">
              <w:rPr>
                <w:rStyle w:val="Hyperlink"/>
                <w:noProof/>
                <w:lang w:val="en-US"/>
              </w:rPr>
              <w:t>Email / written submissions</w:t>
            </w:r>
            <w:r w:rsidR="00946BEE">
              <w:rPr>
                <w:noProof/>
                <w:webHidden/>
              </w:rPr>
              <w:tab/>
            </w:r>
            <w:r w:rsidR="00946BEE">
              <w:rPr>
                <w:noProof/>
                <w:webHidden/>
              </w:rPr>
              <w:fldChar w:fldCharType="begin"/>
            </w:r>
            <w:r w:rsidR="00946BEE">
              <w:rPr>
                <w:noProof/>
                <w:webHidden/>
              </w:rPr>
              <w:instrText xml:space="preserve"> PAGEREF _Toc69638606 \h </w:instrText>
            </w:r>
            <w:r w:rsidR="00946BEE">
              <w:rPr>
                <w:noProof/>
                <w:webHidden/>
              </w:rPr>
            </w:r>
            <w:r w:rsidR="00946BEE">
              <w:rPr>
                <w:noProof/>
                <w:webHidden/>
              </w:rPr>
              <w:fldChar w:fldCharType="separate"/>
            </w:r>
            <w:r w:rsidR="00946BEE">
              <w:rPr>
                <w:noProof/>
                <w:webHidden/>
              </w:rPr>
              <w:t>13</w:t>
            </w:r>
            <w:r w:rsidR="00946BEE">
              <w:rPr>
                <w:noProof/>
                <w:webHidden/>
              </w:rPr>
              <w:fldChar w:fldCharType="end"/>
            </w:r>
          </w:hyperlink>
        </w:p>
        <w:p w14:paraId="07E70752" w14:textId="0250EBFC" w:rsidR="00946BEE" w:rsidRDefault="00FF2B7A">
          <w:pPr>
            <w:pStyle w:val="TOC2"/>
            <w:tabs>
              <w:tab w:val="right" w:leader="dot" w:pos="9016"/>
            </w:tabs>
            <w:rPr>
              <w:rFonts w:eastAsiaTheme="minorEastAsia"/>
              <w:noProof/>
              <w:lang w:eastAsia="en-AU"/>
            </w:rPr>
          </w:pPr>
          <w:hyperlink w:anchor="_Toc69638607" w:history="1">
            <w:r w:rsidR="00946BEE" w:rsidRPr="00B51BE4">
              <w:rPr>
                <w:rStyle w:val="Hyperlink"/>
                <w:noProof/>
              </w:rPr>
              <w:t>Supplementary</w:t>
            </w:r>
            <w:r w:rsidR="00946BEE" w:rsidRPr="00B51BE4">
              <w:rPr>
                <w:rStyle w:val="Hyperlink"/>
                <w:noProof/>
                <w:lang w:val="en-US"/>
              </w:rPr>
              <w:t xml:space="preserve"> Engagements</w:t>
            </w:r>
            <w:r w:rsidR="00946BEE">
              <w:rPr>
                <w:noProof/>
                <w:webHidden/>
              </w:rPr>
              <w:tab/>
            </w:r>
            <w:r w:rsidR="00946BEE">
              <w:rPr>
                <w:noProof/>
                <w:webHidden/>
              </w:rPr>
              <w:fldChar w:fldCharType="begin"/>
            </w:r>
            <w:r w:rsidR="00946BEE">
              <w:rPr>
                <w:noProof/>
                <w:webHidden/>
              </w:rPr>
              <w:instrText xml:space="preserve"> PAGEREF _Toc69638607 \h </w:instrText>
            </w:r>
            <w:r w:rsidR="00946BEE">
              <w:rPr>
                <w:noProof/>
                <w:webHidden/>
              </w:rPr>
            </w:r>
            <w:r w:rsidR="00946BEE">
              <w:rPr>
                <w:noProof/>
                <w:webHidden/>
              </w:rPr>
              <w:fldChar w:fldCharType="separate"/>
            </w:r>
            <w:r w:rsidR="00946BEE">
              <w:rPr>
                <w:noProof/>
                <w:webHidden/>
              </w:rPr>
              <w:t>13</w:t>
            </w:r>
            <w:r w:rsidR="00946BEE">
              <w:rPr>
                <w:noProof/>
                <w:webHidden/>
              </w:rPr>
              <w:fldChar w:fldCharType="end"/>
            </w:r>
          </w:hyperlink>
        </w:p>
        <w:p w14:paraId="45108E8F" w14:textId="7E846FC8" w:rsidR="00946BEE" w:rsidRDefault="00FF2B7A">
          <w:pPr>
            <w:pStyle w:val="TOC1"/>
            <w:tabs>
              <w:tab w:val="right" w:leader="dot" w:pos="9016"/>
            </w:tabs>
            <w:rPr>
              <w:rFonts w:eastAsiaTheme="minorEastAsia"/>
              <w:noProof/>
              <w:lang w:eastAsia="en-AU"/>
            </w:rPr>
          </w:pPr>
          <w:hyperlink w:anchor="_Toc69638608" w:history="1">
            <w:r w:rsidR="00946BEE" w:rsidRPr="00B51BE4">
              <w:rPr>
                <w:rStyle w:val="Hyperlink"/>
                <w:noProof/>
              </w:rPr>
              <w:t>Appendix One: Your Say Survey March – April 2021</w:t>
            </w:r>
            <w:r w:rsidR="00946BEE">
              <w:rPr>
                <w:noProof/>
                <w:webHidden/>
              </w:rPr>
              <w:tab/>
            </w:r>
            <w:r w:rsidR="00946BEE">
              <w:rPr>
                <w:noProof/>
                <w:webHidden/>
              </w:rPr>
              <w:fldChar w:fldCharType="begin"/>
            </w:r>
            <w:r w:rsidR="00946BEE">
              <w:rPr>
                <w:noProof/>
                <w:webHidden/>
              </w:rPr>
              <w:instrText xml:space="preserve"> PAGEREF _Toc69638608 \h </w:instrText>
            </w:r>
            <w:r w:rsidR="00946BEE">
              <w:rPr>
                <w:noProof/>
                <w:webHidden/>
              </w:rPr>
            </w:r>
            <w:r w:rsidR="00946BEE">
              <w:rPr>
                <w:noProof/>
                <w:webHidden/>
              </w:rPr>
              <w:fldChar w:fldCharType="separate"/>
            </w:r>
            <w:r w:rsidR="00946BEE">
              <w:rPr>
                <w:noProof/>
                <w:webHidden/>
              </w:rPr>
              <w:t>16</w:t>
            </w:r>
            <w:r w:rsidR="00946BEE">
              <w:rPr>
                <w:noProof/>
                <w:webHidden/>
              </w:rPr>
              <w:fldChar w:fldCharType="end"/>
            </w:r>
          </w:hyperlink>
        </w:p>
        <w:p w14:paraId="2739DF83" w14:textId="25BF1374" w:rsidR="00946BEE" w:rsidRDefault="00FF2B7A">
          <w:pPr>
            <w:pStyle w:val="TOC1"/>
            <w:tabs>
              <w:tab w:val="right" w:leader="dot" w:pos="9016"/>
            </w:tabs>
            <w:rPr>
              <w:rFonts w:eastAsiaTheme="minorEastAsia"/>
              <w:noProof/>
              <w:lang w:eastAsia="en-AU"/>
            </w:rPr>
          </w:pPr>
          <w:hyperlink w:anchor="_Toc69638609" w:history="1">
            <w:r w:rsidR="00946BEE" w:rsidRPr="00B51BE4">
              <w:rPr>
                <w:rStyle w:val="Hyperlink"/>
                <w:noProof/>
              </w:rPr>
              <w:t>Appendix Two: Stakeholder Interviews March-April 2021</w:t>
            </w:r>
            <w:r w:rsidR="00946BEE">
              <w:rPr>
                <w:noProof/>
                <w:webHidden/>
              </w:rPr>
              <w:tab/>
            </w:r>
            <w:r w:rsidR="00946BEE">
              <w:rPr>
                <w:noProof/>
                <w:webHidden/>
              </w:rPr>
              <w:fldChar w:fldCharType="begin"/>
            </w:r>
            <w:r w:rsidR="00946BEE">
              <w:rPr>
                <w:noProof/>
                <w:webHidden/>
              </w:rPr>
              <w:instrText xml:space="preserve"> PAGEREF _Toc69638609 \h </w:instrText>
            </w:r>
            <w:r w:rsidR="00946BEE">
              <w:rPr>
                <w:noProof/>
                <w:webHidden/>
              </w:rPr>
            </w:r>
            <w:r w:rsidR="00946BEE">
              <w:rPr>
                <w:noProof/>
                <w:webHidden/>
              </w:rPr>
              <w:fldChar w:fldCharType="separate"/>
            </w:r>
            <w:r w:rsidR="00946BEE">
              <w:rPr>
                <w:noProof/>
                <w:webHidden/>
              </w:rPr>
              <w:t>24</w:t>
            </w:r>
            <w:r w:rsidR="00946BEE">
              <w:rPr>
                <w:noProof/>
                <w:webHidden/>
              </w:rPr>
              <w:fldChar w:fldCharType="end"/>
            </w:r>
          </w:hyperlink>
        </w:p>
        <w:p w14:paraId="72407D14" w14:textId="4CC2EECF" w:rsidR="00946BEE" w:rsidRDefault="00FF2B7A">
          <w:pPr>
            <w:pStyle w:val="TOC1"/>
            <w:tabs>
              <w:tab w:val="right" w:leader="dot" w:pos="9016"/>
            </w:tabs>
            <w:rPr>
              <w:rFonts w:eastAsiaTheme="minorEastAsia"/>
              <w:noProof/>
              <w:lang w:eastAsia="en-AU"/>
            </w:rPr>
          </w:pPr>
          <w:hyperlink w:anchor="_Toc69638610" w:history="1">
            <w:r w:rsidR="00946BEE" w:rsidRPr="00B51BE4">
              <w:rPr>
                <w:rStyle w:val="Hyperlink"/>
                <w:noProof/>
              </w:rPr>
              <w:t>Appendix Three: Wurundjeri Woi Wurrung Cultural Consultation March 2021</w:t>
            </w:r>
            <w:r w:rsidR="00946BEE">
              <w:rPr>
                <w:noProof/>
                <w:webHidden/>
              </w:rPr>
              <w:tab/>
            </w:r>
            <w:r w:rsidR="00946BEE">
              <w:rPr>
                <w:noProof/>
                <w:webHidden/>
              </w:rPr>
              <w:fldChar w:fldCharType="begin"/>
            </w:r>
            <w:r w:rsidR="00946BEE">
              <w:rPr>
                <w:noProof/>
                <w:webHidden/>
              </w:rPr>
              <w:instrText xml:space="preserve"> PAGEREF _Toc69638610 \h </w:instrText>
            </w:r>
            <w:r w:rsidR="00946BEE">
              <w:rPr>
                <w:noProof/>
                <w:webHidden/>
              </w:rPr>
            </w:r>
            <w:r w:rsidR="00946BEE">
              <w:rPr>
                <w:noProof/>
                <w:webHidden/>
              </w:rPr>
              <w:fldChar w:fldCharType="separate"/>
            </w:r>
            <w:r w:rsidR="00946BEE">
              <w:rPr>
                <w:noProof/>
                <w:webHidden/>
              </w:rPr>
              <w:t>30</w:t>
            </w:r>
            <w:r w:rsidR="00946BEE">
              <w:rPr>
                <w:noProof/>
                <w:webHidden/>
              </w:rPr>
              <w:fldChar w:fldCharType="end"/>
            </w:r>
          </w:hyperlink>
        </w:p>
        <w:p w14:paraId="2F0B55F6" w14:textId="67BC4BE9" w:rsidR="00946BEE" w:rsidRDefault="00FF2B7A">
          <w:pPr>
            <w:pStyle w:val="TOC1"/>
            <w:tabs>
              <w:tab w:val="right" w:leader="dot" w:pos="9016"/>
            </w:tabs>
            <w:rPr>
              <w:rFonts w:eastAsiaTheme="minorEastAsia"/>
              <w:noProof/>
              <w:lang w:eastAsia="en-AU"/>
            </w:rPr>
          </w:pPr>
          <w:hyperlink w:anchor="_Toc69638611" w:history="1">
            <w:r w:rsidR="00946BEE" w:rsidRPr="00B51BE4">
              <w:rPr>
                <w:rStyle w:val="Hyperlink"/>
                <w:noProof/>
              </w:rPr>
              <w:t>Appendix Four: Youth Engagement and Consultation March 2021</w:t>
            </w:r>
            <w:r w:rsidR="00946BEE">
              <w:rPr>
                <w:noProof/>
                <w:webHidden/>
              </w:rPr>
              <w:tab/>
            </w:r>
            <w:r w:rsidR="00946BEE">
              <w:rPr>
                <w:noProof/>
                <w:webHidden/>
              </w:rPr>
              <w:fldChar w:fldCharType="begin"/>
            </w:r>
            <w:r w:rsidR="00946BEE">
              <w:rPr>
                <w:noProof/>
                <w:webHidden/>
              </w:rPr>
              <w:instrText xml:space="preserve"> PAGEREF _Toc69638611 \h </w:instrText>
            </w:r>
            <w:r w:rsidR="00946BEE">
              <w:rPr>
                <w:noProof/>
                <w:webHidden/>
              </w:rPr>
            </w:r>
            <w:r w:rsidR="00946BEE">
              <w:rPr>
                <w:noProof/>
                <w:webHidden/>
              </w:rPr>
              <w:fldChar w:fldCharType="separate"/>
            </w:r>
            <w:r w:rsidR="00946BEE">
              <w:rPr>
                <w:noProof/>
                <w:webHidden/>
              </w:rPr>
              <w:t>31</w:t>
            </w:r>
            <w:r w:rsidR="00946BEE">
              <w:rPr>
                <w:noProof/>
                <w:webHidden/>
              </w:rPr>
              <w:fldChar w:fldCharType="end"/>
            </w:r>
          </w:hyperlink>
        </w:p>
        <w:p w14:paraId="60ED9535" w14:textId="3D696F8F" w:rsidR="00946BEE" w:rsidRDefault="00FF2B7A">
          <w:pPr>
            <w:pStyle w:val="TOC1"/>
            <w:tabs>
              <w:tab w:val="right" w:leader="dot" w:pos="9016"/>
            </w:tabs>
            <w:rPr>
              <w:rFonts w:eastAsiaTheme="minorEastAsia"/>
              <w:noProof/>
              <w:lang w:eastAsia="en-AU"/>
            </w:rPr>
          </w:pPr>
          <w:hyperlink w:anchor="_Toc69638612" w:history="1">
            <w:r w:rsidR="00946BEE" w:rsidRPr="00B51BE4">
              <w:rPr>
                <w:rStyle w:val="Hyperlink"/>
                <w:noProof/>
              </w:rPr>
              <w:t>Appendix Five: Youth Consultants Project Consultation November 2020</w:t>
            </w:r>
            <w:r w:rsidR="00946BEE">
              <w:rPr>
                <w:noProof/>
                <w:webHidden/>
              </w:rPr>
              <w:tab/>
            </w:r>
            <w:r w:rsidR="00946BEE">
              <w:rPr>
                <w:noProof/>
                <w:webHidden/>
              </w:rPr>
              <w:fldChar w:fldCharType="begin"/>
            </w:r>
            <w:r w:rsidR="00946BEE">
              <w:rPr>
                <w:noProof/>
                <w:webHidden/>
              </w:rPr>
              <w:instrText xml:space="preserve"> PAGEREF _Toc69638612 \h </w:instrText>
            </w:r>
            <w:r w:rsidR="00946BEE">
              <w:rPr>
                <w:noProof/>
                <w:webHidden/>
              </w:rPr>
            </w:r>
            <w:r w:rsidR="00946BEE">
              <w:rPr>
                <w:noProof/>
                <w:webHidden/>
              </w:rPr>
              <w:fldChar w:fldCharType="separate"/>
            </w:r>
            <w:r w:rsidR="00946BEE">
              <w:rPr>
                <w:noProof/>
                <w:webHidden/>
              </w:rPr>
              <w:t>35</w:t>
            </w:r>
            <w:r w:rsidR="00946BEE">
              <w:rPr>
                <w:noProof/>
                <w:webHidden/>
              </w:rPr>
              <w:fldChar w:fldCharType="end"/>
            </w:r>
          </w:hyperlink>
        </w:p>
        <w:p w14:paraId="1582001A" w14:textId="32E25815" w:rsidR="00946BEE" w:rsidRDefault="00FF2B7A">
          <w:pPr>
            <w:pStyle w:val="TOC1"/>
            <w:tabs>
              <w:tab w:val="right" w:leader="dot" w:pos="9016"/>
            </w:tabs>
            <w:rPr>
              <w:rFonts w:eastAsiaTheme="minorEastAsia"/>
              <w:noProof/>
              <w:lang w:eastAsia="en-AU"/>
            </w:rPr>
          </w:pPr>
          <w:hyperlink w:anchor="_Toc69638613" w:history="1">
            <w:r w:rsidR="00946BEE" w:rsidRPr="00B51BE4">
              <w:rPr>
                <w:rStyle w:val="Hyperlink"/>
                <w:noProof/>
              </w:rPr>
              <w:t>Appendix Six: Moonee Valley Sports Clubs Consultation March 2021</w:t>
            </w:r>
            <w:r w:rsidR="00946BEE">
              <w:rPr>
                <w:noProof/>
                <w:webHidden/>
              </w:rPr>
              <w:tab/>
            </w:r>
            <w:r w:rsidR="00946BEE">
              <w:rPr>
                <w:noProof/>
                <w:webHidden/>
              </w:rPr>
              <w:fldChar w:fldCharType="begin"/>
            </w:r>
            <w:r w:rsidR="00946BEE">
              <w:rPr>
                <w:noProof/>
                <w:webHidden/>
              </w:rPr>
              <w:instrText xml:space="preserve"> PAGEREF _Toc69638613 \h </w:instrText>
            </w:r>
            <w:r w:rsidR="00946BEE">
              <w:rPr>
                <w:noProof/>
                <w:webHidden/>
              </w:rPr>
            </w:r>
            <w:r w:rsidR="00946BEE">
              <w:rPr>
                <w:noProof/>
                <w:webHidden/>
              </w:rPr>
              <w:fldChar w:fldCharType="separate"/>
            </w:r>
            <w:r w:rsidR="00946BEE">
              <w:rPr>
                <w:noProof/>
                <w:webHidden/>
              </w:rPr>
              <w:t>36</w:t>
            </w:r>
            <w:r w:rsidR="00946BEE">
              <w:rPr>
                <w:noProof/>
                <w:webHidden/>
              </w:rPr>
              <w:fldChar w:fldCharType="end"/>
            </w:r>
          </w:hyperlink>
        </w:p>
        <w:p w14:paraId="374AA3DD" w14:textId="4CB68058" w:rsidR="00946BEE" w:rsidRDefault="00FF2B7A">
          <w:pPr>
            <w:pStyle w:val="TOC1"/>
            <w:tabs>
              <w:tab w:val="right" w:leader="dot" w:pos="9016"/>
            </w:tabs>
            <w:rPr>
              <w:rFonts w:eastAsiaTheme="minorEastAsia"/>
              <w:noProof/>
              <w:lang w:eastAsia="en-AU"/>
            </w:rPr>
          </w:pPr>
          <w:hyperlink w:anchor="_Toc69638614" w:history="1">
            <w:r w:rsidR="00946BEE" w:rsidRPr="00B51BE4">
              <w:rPr>
                <w:rStyle w:val="Hyperlink"/>
                <w:noProof/>
              </w:rPr>
              <w:t>Appendix Seven: Email submissions March – April 2021</w:t>
            </w:r>
            <w:r w:rsidR="00946BEE">
              <w:rPr>
                <w:noProof/>
                <w:webHidden/>
              </w:rPr>
              <w:tab/>
            </w:r>
            <w:r w:rsidR="00946BEE">
              <w:rPr>
                <w:noProof/>
                <w:webHidden/>
              </w:rPr>
              <w:fldChar w:fldCharType="begin"/>
            </w:r>
            <w:r w:rsidR="00946BEE">
              <w:rPr>
                <w:noProof/>
                <w:webHidden/>
              </w:rPr>
              <w:instrText xml:space="preserve"> PAGEREF _Toc69638614 \h </w:instrText>
            </w:r>
            <w:r w:rsidR="00946BEE">
              <w:rPr>
                <w:noProof/>
                <w:webHidden/>
              </w:rPr>
            </w:r>
            <w:r w:rsidR="00946BEE">
              <w:rPr>
                <w:noProof/>
                <w:webHidden/>
              </w:rPr>
              <w:fldChar w:fldCharType="separate"/>
            </w:r>
            <w:r w:rsidR="00946BEE">
              <w:rPr>
                <w:noProof/>
                <w:webHidden/>
              </w:rPr>
              <w:t>38</w:t>
            </w:r>
            <w:r w:rsidR="00946BEE">
              <w:rPr>
                <w:noProof/>
                <w:webHidden/>
              </w:rPr>
              <w:fldChar w:fldCharType="end"/>
            </w:r>
          </w:hyperlink>
        </w:p>
        <w:p w14:paraId="457D1486" w14:textId="55EEBC77" w:rsidR="00946BEE" w:rsidRDefault="00FF2B7A">
          <w:pPr>
            <w:pStyle w:val="TOC1"/>
            <w:tabs>
              <w:tab w:val="right" w:leader="dot" w:pos="9016"/>
            </w:tabs>
            <w:rPr>
              <w:rFonts w:eastAsiaTheme="minorEastAsia"/>
              <w:noProof/>
              <w:lang w:eastAsia="en-AU"/>
            </w:rPr>
          </w:pPr>
          <w:hyperlink w:anchor="_Toc69638615" w:history="1">
            <w:r w:rsidR="00946BEE" w:rsidRPr="00B51BE4">
              <w:rPr>
                <w:rStyle w:val="Hyperlink"/>
                <w:noProof/>
              </w:rPr>
              <w:t>Appendix Eight: Social Media Responses March – April 2021</w:t>
            </w:r>
            <w:r w:rsidR="00946BEE">
              <w:rPr>
                <w:noProof/>
                <w:webHidden/>
              </w:rPr>
              <w:tab/>
            </w:r>
            <w:r w:rsidR="00946BEE">
              <w:rPr>
                <w:noProof/>
                <w:webHidden/>
              </w:rPr>
              <w:fldChar w:fldCharType="begin"/>
            </w:r>
            <w:r w:rsidR="00946BEE">
              <w:rPr>
                <w:noProof/>
                <w:webHidden/>
              </w:rPr>
              <w:instrText xml:space="preserve"> PAGEREF _Toc69638615 \h </w:instrText>
            </w:r>
            <w:r w:rsidR="00946BEE">
              <w:rPr>
                <w:noProof/>
                <w:webHidden/>
              </w:rPr>
            </w:r>
            <w:r w:rsidR="00946BEE">
              <w:rPr>
                <w:noProof/>
                <w:webHidden/>
              </w:rPr>
              <w:fldChar w:fldCharType="separate"/>
            </w:r>
            <w:r w:rsidR="00946BEE">
              <w:rPr>
                <w:noProof/>
                <w:webHidden/>
              </w:rPr>
              <w:t>40</w:t>
            </w:r>
            <w:r w:rsidR="00946BEE">
              <w:rPr>
                <w:noProof/>
                <w:webHidden/>
              </w:rPr>
              <w:fldChar w:fldCharType="end"/>
            </w:r>
          </w:hyperlink>
        </w:p>
        <w:p w14:paraId="6A893E35" w14:textId="33CFB530" w:rsidR="00946BEE" w:rsidRDefault="00FF2B7A">
          <w:pPr>
            <w:pStyle w:val="TOC1"/>
            <w:tabs>
              <w:tab w:val="right" w:leader="dot" w:pos="9016"/>
            </w:tabs>
            <w:rPr>
              <w:rFonts w:eastAsiaTheme="minorEastAsia"/>
              <w:noProof/>
              <w:lang w:eastAsia="en-AU"/>
            </w:rPr>
          </w:pPr>
          <w:hyperlink w:anchor="_Toc69638616" w:history="1">
            <w:r w:rsidR="00946BEE" w:rsidRPr="00B51BE4">
              <w:rPr>
                <w:rStyle w:val="Hyperlink"/>
                <w:noProof/>
              </w:rPr>
              <w:t>Appendix Nine: Business in Moonee Valley during COVID-19 Survey September 2020</w:t>
            </w:r>
            <w:r w:rsidR="00946BEE">
              <w:rPr>
                <w:noProof/>
                <w:webHidden/>
              </w:rPr>
              <w:tab/>
            </w:r>
            <w:r w:rsidR="00946BEE">
              <w:rPr>
                <w:noProof/>
                <w:webHidden/>
              </w:rPr>
              <w:fldChar w:fldCharType="begin"/>
            </w:r>
            <w:r w:rsidR="00946BEE">
              <w:rPr>
                <w:noProof/>
                <w:webHidden/>
              </w:rPr>
              <w:instrText xml:space="preserve"> PAGEREF _Toc69638616 \h </w:instrText>
            </w:r>
            <w:r w:rsidR="00946BEE">
              <w:rPr>
                <w:noProof/>
                <w:webHidden/>
              </w:rPr>
            </w:r>
            <w:r w:rsidR="00946BEE">
              <w:rPr>
                <w:noProof/>
                <w:webHidden/>
              </w:rPr>
              <w:fldChar w:fldCharType="separate"/>
            </w:r>
            <w:r w:rsidR="00946BEE">
              <w:rPr>
                <w:noProof/>
                <w:webHidden/>
              </w:rPr>
              <w:t>43</w:t>
            </w:r>
            <w:r w:rsidR="00946BEE">
              <w:rPr>
                <w:noProof/>
                <w:webHidden/>
              </w:rPr>
              <w:fldChar w:fldCharType="end"/>
            </w:r>
          </w:hyperlink>
        </w:p>
        <w:p w14:paraId="2E2455D1" w14:textId="1D16C5E2" w:rsidR="00946BEE" w:rsidRDefault="00FF2B7A">
          <w:pPr>
            <w:pStyle w:val="TOC1"/>
            <w:tabs>
              <w:tab w:val="right" w:leader="dot" w:pos="9016"/>
            </w:tabs>
            <w:rPr>
              <w:rFonts w:eastAsiaTheme="minorEastAsia"/>
              <w:noProof/>
              <w:lang w:eastAsia="en-AU"/>
            </w:rPr>
          </w:pPr>
          <w:hyperlink w:anchor="_Toc69638617" w:history="1">
            <w:r w:rsidR="00946BEE" w:rsidRPr="00B51BE4">
              <w:rPr>
                <w:rStyle w:val="Hyperlink"/>
                <w:noProof/>
              </w:rPr>
              <w:t>Appendix Ten: Supporting ageing and people with a disability in Moonee Valley Survey February 2021</w:t>
            </w:r>
            <w:r w:rsidR="00946BEE">
              <w:rPr>
                <w:noProof/>
                <w:webHidden/>
              </w:rPr>
              <w:tab/>
            </w:r>
            <w:r w:rsidR="00946BEE">
              <w:rPr>
                <w:noProof/>
                <w:webHidden/>
              </w:rPr>
              <w:fldChar w:fldCharType="begin"/>
            </w:r>
            <w:r w:rsidR="00946BEE">
              <w:rPr>
                <w:noProof/>
                <w:webHidden/>
              </w:rPr>
              <w:instrText xml:space="preserve"> PAGEREF _Toc69638617 \h </w:instrText>
            </w:r>
            <w:r w:rsidR="00946BEE">
              <w:rPr>
                <w:noProof/>
                <w:webHidden/>
              </w:rPr>
            </w:r>
            <w:r w:rsidR="00946BEE">
              <w:rPr>
                <w:noProof/>
                <w:webHidden/>
              </w:rPr>
              <w:fldChar w:fldCharType="separate"/>
            </w:r>
            <w:r w:rsidR="00946BEE">
              <w:rPr>
                <w:noProof/>
                <w:webHidden/>
              </w:rPr>
              <w:t>45</w:t>
            </w:r>
            <w:r w:rsidR="00946BEE">
              <w:rPr>
                <w:noProof/>
                <w:webHidden/>
              </w:rPr>
              <w:fldChar w:fldCharType="end"/>
            </w:r>
          </w:hyperlink>
        </w:p>
        <w:p w14:paraId="42FCEF3E" w14:textId="7ED278B7" w:rsidR="00946BEE" w:rsidRDefault="00FF2B7A">
          <w:pPr>
            <w:pStyle w:val="TOC1"/>
            <w:tabs>
              <w:tab w:val="right" w:leader="dot" w:pos="9016"/>
            </w:tabs>
            <w:rPr>
              <w:rFonts w:eastAsiaTheme="minorEastAsia"/>
              <w:noProof/>
              <w:lang w:eastAsia="en-AU"/>
            </w:rPr>
          </w:pPr>
          <w:hyperlink w:anchor="_Toc69638618" w:history="1">
            <w:r w:rsidR="00946BEE" w:rsidRPr="00B51BE4">
              <w:rPr>
                <w:rStyle w:val="Hyperlink"/>
                <w:noProof/>
              </w:rPr>
              <w:t>Appendix Eleven: Summary of community engagement with Arts and Culture representatives in the City of Moonee Valley in 2020 and 2021</w:t>
            </w:r>
            <w:r w:rsidR="00946BEE">
              <w:rPr>
                <w:noProof/>
                <w:webHidden/>
              </w:rPr>
              <w:tab/>
            </w:r>
            <w:r w:rsidR="00946BEE">
              <w:rPr>
                <w:noProof/>
                <w:webHidden/>
              </w:rPr>
              <w:fldChar w:fldCharType="begin"/>
            </w:r>
            <w:r w:rsidR="00946BEE">
              <w:rPr>
                <w:noProof/>
                <w:webHidden/>
              </w:rPr>
              <w:instrText xml:space="preserve"> PAGEREF _Toc69638618 \h </w:instrText>
            </w:r>
            <w:r w:rsidR="00946BEE">
              <w:rPr>
                <w:noProof/>
                <w:webHidden/>
              </w:rPr>
            </w:r>
            <w:r w:rsidR="00946BEE">
              <w:rPr>
                <w:noProof/>
                <w:webHidden/>
              </w:rPr>
              <w:fldChar w:fldCharType="separate"/>
            </w:r>
            <w:r w:rsidR="00946BEE">
              <w:rPr>
                <w:noProof/>
                <w:webHidden/>
              </w:rPr>
              <w:t>48</w:t>
            </w:r>
            <w:r w:rsidR="00946BEE">
              <w:rPr>
                <w:noProof/>
                <w:webHidden/>
              </w:rPr>
              <w:fldChar w:fldCharType="end"/>
            </w:r>
          </w:hyperlink>
        </w:p>
        <w:p w14:paraId="32F61E9A" w14:textId="75169811" w:rsidR="0049125C" w:rsidRDefault="0049125C">
          <w:r>
            <w:fldChar w:fldCharType="end"/>
          </w:r>
        </w:p>
      </w:sdtContent>
    </w:sdt>
    <w:p w14:paraId="42A9806B" w14:textId="40BD0FA3" w:rsidR="00BD6575" w:rsidRDefault="00BD6575">
      <w:pPr>
        <w:rPr>
          <w:lang w:val="en-US"/>
        </w:rPr>
      </w:pPr>
    </w:p>
    <w:p w14:paraId="3C7BA0ED" w14:textId="6DD96A61" w:rsidR="00BD6575" w:rsidRDefault="00BD6575">
      <w:pPr>
        <w:rPr>
          <w:lang w:val="en-US"/>
        </w:rPr>
      </w:pPr>
    </w:p>
    <w:p w14:paraId="1F15E883" w14:textId="77777777" w:rsidR="00742610" w:rsidRDefault="00742610" w:rsidP="0049125C">
      <w:pPr>
        <w:pStyle w:val="Heading1"/>
        <w:sectPr w:rsidR="00742610" w:rsidSect="00742610">
          <w:pgSz w:w="11906" w:h="16838"/>
          <w:pgMar w:top="1440" w:right="1440" w:bottom="1440" w:left="1440" w:header="720" w:footer="720" w:gutter="0"/>
          <w:pgNumType w:start="1"/>
          <w:cols w:space="720"/>
          <w:docGrid w:linePitch="360"/>
        </w:sectPr>
      </w:pPr>
    </w:p>
    <w:p w14:paraId="5CEC9633" w14:textId="04B4971D" w:rsidR="005F1F04" w:rsidRPr="00770F78" w:rsidRDefault="000731E0" w:rsidP="0049125C">
      <w:pPr>
        <w:pStyle w:val="Heading1"/>
      </w:pPr>
      <w:bookmarkStart w:id="2" w:name="_Toc69638594"/>
      <w:r w:rsidRPr="00770F78">
        <w:lastRenderedPageBreak/>
        <w:t>Executive Summary</w:t>
      </w:r>
      <w:bookmarkEnd w:id="2"/>
    </w:p>
    <w:p w14:paraId="28485B61" w14:textId="5557EA26" w:rsidR="0049125C" w:rsidRDefault="00742610" w:rsidP="00A3316F">
      <w:pPr>
        <w:jc w:val="both"/>
        <w:rPr>
          <w:sz w:val="24"/>
          <w:szCs w:val="24"/>
          <w:lang w:val="en-US"/>
        </w:rPr>
      </w:pPr>
      <w:r w:rsidRPr="0049125C">
        <w:rPr>
          <w:lang w:val="en-US"/>
        </w:rPr>
        <w:t xml:space="preserve">Moonee Valley City Council </w:t>
      </w:r>
      <w:r w:rsidR="0049125C" w:rsidRPr="0049125C">
        <w:rPr>
          <w:lang w:val="en-US"/>
        </w:rPr>
        <w:t xml:space="preserve">must produce a </w:t>
      </w:r>
      <w:r w:rsidRPr="0049125C">
        <w:rPr>
          <w:lang w:val="en-US"/>
        </w:rPr>
        <w:t>Council Plan</w:t>
      </w:r>
      <w:r w:rsidR="0049125C" w:rsidRPr="0049125C">
        <w:rPr>
          <w:lang w:val="en-US"/>
        </w:rPr>
        <w:t>. This will involve significant community engagement in 2021 to:</w:t>
      </w:r>
      <w:r w:rsidR="0049125C" w:rsidRPr="0049125C">
        <w:rPr>
          <w:sz w:val="24"/>
          <w:szCs w:val="24"/>
          <w:lang w:val="en-US"/>
        </w:rPr>
        <w:t xml:space="preserve"> </w:t>
      </w:r>
    </w:p>
    <w:p w14:paraId="3FBAE34A" w14:textId="146CE238" w:rsidR="0049125C" w:rsidRPr="004F5AC4" w:rsidRDefault="0049125C" w:rsidP="006C499C">
      <w:pPr>
        <w:pStyle w:val="ListParagraph"/>
        <w:numPr>
          <w:ilvl w:val="0"/>
          <w:numId w:val="38"/>
        </w:numPr>
        <w:jc w:val="both"/>
        <w:rPr>
          <w:lang w:val="en-US"/>
        </w:rPr>
      </w:pPr>
      <w:r w:rsidRPr="004F5AC4">
        <w:rPr>
          <w:lang w:val="en-US"/>
        </w:rPr>
        <w:t xml:space="preserve">gain insight and understanding around the impacts of COVID-19 on the community </w:t>
      </w:r>
    </w:p>
    <w:p w14:paraId="60BF9686" w14:textId="47091F00" w:rsidR="0049125C" w:rsidRPr="004F5AC4" w:rsidRDefault="0049125C" w:rsidP="006C499C">
      <w:pPr>
        <w:pStyle w:val="ListParagraph"/>
        <w:numPr>
          <w:ilvl w:val="0"/>
          <w:numId w:val="38"/>
        </w:numPr>
        <w:jc w:val="both"/>
        <w:rPr>
          <w:lang w:val="en-US"/>
        </w:rPr>
      </w:pPr>
      <w:r w:rsidRPr="004F5AC4">
        <w:rPr>
          <w:lang w:val="en-US"/>
        </w:rPr>
        <w:t>understand community priorities, including health and wellbeing priorities</w:t>
      </w:r>
    </w:p>
    <w:p w14:paraId="2E9E1912" w14:textId="43F73005" w:rsidR="0049125C" w:rsidRPr="004F5AC4" w:rsidRDefault="0049125C" w:rsidP="006C499C">
      <w:pPr>
        <w:pStyle w:val="ListParagraph"/>
        <w:numPr>
          <w:ilvl w:val="0"/>
          <w:numId w:val="38"/>
        </w:numPr>
        <w:jc w:val="both"/>
        <w:rPr>
          <w:lang w:val="en-US"/>
        </w:rPr>
      </w:pPr>
      <w:r w:rsidRPr="004F5AC4">
        <w:rPr>
          <w:lang w:val="en-US"/>
        </w:rPr>
        <w:t>identify what role Council can play in recovery from COVID-19</w:t>
      </w:r>
    </w:p>
    <w:p w14:paraId="3808D8F2" w14:textId="7CFA14AB" w:rsidR="0049125C" w:rsidRPr="004F5AC4" w:rsidRDefault="0049125C" w:rsidP="006C499C">
      <w:pPr>
        <w:pStyle w:val="ListParagraph"/>
        <w:numPr>
          <w:ilvl w:val="0"/>
          <w:numId w:val="38"/>
        </w:numPr>
        <w:jc w:val="both"/>
        <w:rPr>
          <w:lang w:val="en-US"/>
        </w:rPr>
      </w:pPr>
      <w:r w:rsidRPr="004F5AC4">
        <w:rPr>
          <w:lang w:val="en-US"/>
        </w:rPr>
        <w:t>build and strengthen relationships with community to help Council to achieve MV2040</w:t>
      </w:r>
    </w:p>
    <w:p w14:paraId="73D8BFDF" w14:textId="20F7D0B2" w:rsidR="0049125C" w:rsidRPr="004F5AC4" w:rsidRDefault="0049125C" w:rsidP="006C499C">
      <w:pPr>
        <w:pStyle w:val="ListParagraph"/>
        <w:numPr>
          <w:ilvl w:val="0"/>
          <w:numId w:val="38"/>
        </w:numPr>
        <w:jc w:val="both"/>
        <w:rPr>
          <w:lang w:val="en-US"/>
        </w:rPr>
      </w:pPr>
      <w:r w:rsidRPr="004F5AC4">
        <w:rPr>
          <w:lang w:val="en-US"/>
        </w:rPr>
        <w:t>identify actions to include in the Council Plan (integrating the Health Plan)</w:t>
      </w:r>
    </w:p>
    <w:p w14:paraId="5AC57D23" w14:textId="5E0DF7C8" w:rsidR="0049125C" w:rsidRPr="004F5AC4" w:rsidRDefault="0049125C" w:rsidP="006C499C">
      <w:pPr>
        <w:pStyle w:val="ListParagraph"/>
        <w:numPr>
          <w:ilvl w:val="0"/>
          <w:numId w:val="38"/>
        </w:numPr>
        <w:jc w:val="both"/>
        <w:rPr>
          <w:lang w:val="en-US"/>
        </w:rPr>
      </w:pPr>
      <w:r w:rsidRPr="004F5AC4">
        <w:rPr>
          <w:lang w:val="en-US"/>
        </w:rPr>
        <w:t>pilot and evaluate a deliberative engagement process with the community</w:t>
      </w:r>
    </w:p>
    <w:p w14:paraId="76800C0A" w14:textId="2B482B63" w:rsidR="0049125C" w:rsidRPr="004F5AC4" w:rsidRDefault="0049125C" w:rsidP="006C499C">
      <w:pPr>
        <w:pStyle w:val="ListParagraph"/>
        <w:numPr>
          <w:ilvl w:val="0"/>
          <w:numId w:val="38"/>
        </w:numPr>
        <w:jc w:val="both"/>
        <w:rPr>
          <w:lang w:val="en-US"/>
        </w:rPr>
      </w:pPr>
      <w:r w:rsidRPr="004F5AC4">
        <w:rPr>
          <w:lang w:val="en-US"/>
        </w:rPr>
        <w:t>create broader community awareness around Council’s vision to create a healthy city</w:t>
      </w:r>
    </w:p>
    <w:p w14:paraId="1AD37365" w14:textId="1FE9A7BA" w:rsidR="0049125C" w:rsidRPr="004F5AC4" w:rsidRDefault="0049125C" w:rsidP="006C499C">
      <w:pPr>
        <w:pStyle w:val="ListParagraph"/>
        <w:numPr>
          <w:ilvl w:val="0"/>
          <w:numId w:val="38"/>
        </w:numPr>
        <w:jc w:val="both"/>
        <w:rPr>
          <w:lang w:val="en-US"/>
        </w:rPr>
      </w:pPr>
      <w:r w:rsidRPr="004F5AC4">
        <w:rPr>
          <w:lang w:val="en-US"/>
        </w:rPr>
        <w:t>build awareness of MV2040 and the Council Plan process</w:t>
      </w:r>
    </w:p>
    <w:p w14:paraId="1110D314" w14:textId="0AB54C69" w:rsidR="0049125C" w:rsidRPr="004F5AC4" w:rsidRDefault="0049125C" w:rsidP="006C499C">
      <w:pPr>
        <w:pStyle w:val="ListParagraph"/>
        <w:numPr>
          <w:ilvl w:val="0"/>
          <w:numId w:val="38"/>
        </w:numPr>
        <w:jc w:val="both"/>
        <w:rPr>
          <w:lang w:val="en-US"/>
        </w:rPr>
      </w:pPr>
      <w:r w:rsidRPr="004F5AC4">
        <w:rPr>
          <w:lang w:val="en-US"/>
        </w:rPr>
        <w:t>build awareness of the need to move from an action-based to an outcomes-based planning approach.</w:t>
      </w:r>
    </w:p>
    <w:p w14:paraId="2B86E3B6" w14:textId="741274E6" w:rsidR="00742610" w:rsidRPr="00742610" w:rsidRDefault="0049125C" w:rsidP="00A3316F">
      <w:pPr>
        <w:jc w:val="both"/>
        <w:rPr>
          <w:lang w:val="en-US"/>
        </w:rPr>
      </w:pPr>
      <w:r>
        <w:rPr>
          <w:lang w:val="en-US"/>
        </w:rPr>
        <w:t xml:space="preserve">This report </w:t>
      </w:r>
      <w:proofErr w:type="spellStart"/>
      <w:r>
        <w:rPr>
          <w:lang w:val="en-US"/>
        </w:rPr>
        <w:t>summarises</w:t>
      </w:r>
      <w:proofErr w:type="spellEnd"/>
      <w:r>
        <w:rPr>
          <w:lang w:val="en-US"/>
        </w:rPr>
        <w:t xml:space="preserve"> the findings from </w:t>
      </w:r>
      <w:r w:rsidR="004F5AC4">
        <w:rPr>
          <w:lang w:val="en-US"/>
        </w:rPr>
        <w:t>community</w:t>
      </w:r>
      <w:r>
        <w:rPr>
          <w:lang w:val="en-US"/>
        </w:rPr>
        <w:t xml:space="preserve"> engagement completed in March and April 2021.</w:t>
      </w:r>
      <w:r w:rsidR="00D80BF6">
        <w:rPr>
          <w:lang w:val="en-US"/>
        </w:rPr>
        <w:t xml:space="preserve"> </w:t>
      </w:r>
      <w:r w:rsidR="00742610" w:rsidRPr="00742610">
        <w:rPr>
          <w:lang w:val="en-US"/>
        </w:rPr>
        <w:t xml:space="preserve">Over the </w:t>
      </w:r>
      <w:r w:rsidR="004F5AC4">
        <w:rPr>
          <w:lang w:val="en-US"/>
        </w:rPr>
        <w:t>coming</w:t>
      </w:r>
      <w:r w:rsidR="00742610" w:rsidRPr="00742610">
        <w:rPr>
          <w:lang w:val="en-US"/>
        </w:rPr>
        <w:t xml:space="preserve"> months we will be reaching out</w:t>
      </w:r>
      <w:r>
        <w:rPr>
          <w:lang w:val="en-US"/>
        </w:rPr>
        <w:t xml:space="preserve"> further</w:t>
      </w:r>
      <w:r w:rsidR="00742610" w:rsidRPr="00742610">
        <w:rPr>
          <w:lang w:val="en-US"/>
        </w:rPr>
        <w:t xml:space="preserve"> to residents </w:t>
      </w:r>
      <w:r>
        <w:rPr>
          <w:lang w:val="en-US"/>
        </w:rPr>
        <w:t>and stakeholders</w:t>
      </w:r>
      <w:r w:rsidR="004F5AC4">
        <w:rPr>
          <w:lang w:val="en-US"/>
        </w:rPr>
        <w:t>, to further define community priorities and actions</w:t>
      </w:r>
      <w:r w:rsidR="001B1600">
        <w:rPr>
          <w:lang w:val="en-US"/>
        </w:rPr>
        <w:t xml:space="preserve"> to</w:t>
      </w:r>
      <w:r w:rsidR="004F5AC4">
        <w:rPr>
          <w:lang w:val="en-US"/>
        </w:rPr>
        <w:t xml:space="preserve"> deliver the</w:t>
      </w:r>
      <w:r w:rsidR="00CF0ADA">
        <w:rPr>
          <w:lang w:val="en-US"/>
        </w:rPr>
        <w:t xml:space="preserve"> 2021-2025</w:t>
      </w:r>
      <w:r w:rsidR="004F5AC4">
        <w:rPr>
          <w:lang w:val="en-US"/>
        </w:rPr>
        <w:t xml:space="preserve"> Council Plan/Health Plan.</w:t>
      </w:r>
      <w:r>
        <w:rPr>
          <w:lang w:val="en-US"/>
        </w:rPr>
        <w:t xml:space="preserve"> </w:t>
      </w:r>
    </w:p>
    <w:p w14:paraId="7B4B1D55" w14:textId="7F98F086" w:rsidR="00840DA3" w:rsidRDefault="00E166B4" w:rsidP="00067B63">
      <w:pPr>
        <w:pStyle w:val="Heading2"/>
        <w:jc w:val="both"/>
        <w:rPr>
          <w:lang w:val="en-US"/>
        </w:rPr>
      </w:pPr>
      <w:bookmarkStart w:id="3" w:name="_Toc69638595"/>
      <w:r>
        <w:rPr>
          <w:lang w:val="en-US"/>
        </w:rPr>
        <w:t>What we did</w:t>
      </w:r>
      <w:bookmarkEnd w:id="3"/>
    </w:p>
    <w:p w14:paraId="11FB6056" w14:textId="2C2C011F" w:rsidR="00903B7F" w:rsidRDefault="00DD6C86" w:rsidP="00067B63">
      <w:pPr>
        <w:jc w:val="both"/>
        <w:rPr>
          <w:lang w:val="en-US"/>
        </w:rPr>
      </w:pPr>
      <w:r w:rsidRPr="00DD6C86">
        <w:rPr>
          <w:lang w:val="en-US"/>
        </w:rPr>
        <w:t xml:space="preserve">The first phase of </w:t>
      </w:r>
      <w:r w:rsidR="00067B63">
        <w:rPr>
          <w:lang w:val="en-US"/>
        </w:rPr>
        <w:t>e</w:t>
      </w:r>
      <w:r w:rsidRPr="00DD6C86">
        <w:rPr>
          <w:lang w:val="en-US"/>
        </w:rPr>
        <w:t xml:space="preserve">ngagement </w:t>
      </w:r>
      <w:r w:rsidR="00903B7F">
        <w:rPr>
          <w:lang w:val="en-US"/>
        </w:rPr>
        <w:t>for the 2021-</w:t>
      </w:r>
      <w:r w:rsidR="00067B63">
        <w:rPr>
          <w:lang w:val="en-US"/>
        </w:rPr>
        <w:t>20</w:t>
      </w:r>
      <w:r w:rsidR="00903B7F">
        <w:rPr>
          <w:lang w:val="en-US"/>
        </w:rPr>
        <w:t xml:space="preserve">25 Council Plan </w:t>
      </w:r>
      <w:r w:rsidR="00067B63">
        <w:rPr>
          <w:lang w:val="en-US"/>
        </w:rPr>
        <w:t>was carried out over five weeks</w:t>
      </w:r>
      <w:r w:rsidR="00067B63" w:rsidRPr="00DD6C86">
        <w:rPr>
          <w:lang w:val="en-US"/>
        </w:rPr>
        <w:t xml:space="preserve"> </w:t>
      </w:r>
      <w:r w:rsidRPr="00DD6C86">
        <w:rPr>
          <w:lang w:val="en-US"/>
        </w:rPr>
        <w:t>from 8 March</w:t>
      </w:r>
      <w:r w:rsidR="00067B63">
        <w:rPr>
          <w:lang w:val="en-US"/>
        </w:rPr>
        <w:t xml:space="preserve"> </w:t>
      </w:r>
      <w:r w:rsidR="00067B63" w:rsidRPr="00DD6C86">
        <w:rPr>
          <w:lang w:val="en-US"/>
        </w:rPr>
        <w:t xml:space="preserve">through </w:t>
      </w:r>
      <w:r w:rsidR="00067B63">
        <w:rPr>
          <w:lang w:val="en-US"/>
        </w:rPr>
        <w:t>to</w:t>
      </w:r>
      <w:r w:rsidRPr="00DD6C86">
        <w:rPr>
          <w:lang w:val="en-US"/>
        </w:rPr>
        <w:t xml:space="preserve"> 11 April.  </w:t>
      </w:r>
      <w:r w:rsidR="00D22292">
        <w:rPr>
          <w:lang w:val="en-US"/>
        </w:rPr>
        <w:t xml:space="preserve">A variety of </w:t>
      </w:r>
      <w:r w:rsidR="00976AEA">
        <w:rPr>
          <w:lang w:val="en-US"/>
        </w:rPr>
        <w:t>t</w:t>
      </w:r>
      <w:r w:rsidR="00D22292">
        <w:rPr>
          <w:lang w:val="en-US"/>
        </w:rPr>
        <w:t>ools were used to</w:t>
      </w:r>
      <w:r w:rsidR="00E166B4">
        <w:rPr>
          <w:lang w:val="en-US"/>
        </w:rPr>
        <w:t xml:space="preserve"> engage</w:t>
      </w:r>
      <w:r w:rsidR="00903B7F">
        <w:rPr>
          <w:lang w:val="en-US"/>
        </w:rPr>
        <w:t xml:space="preserve"> the community and understand their priorities for the next four years as we commence the next chapter in delivering our long-term Community Vision: MV2040</w:t>
      </w:r>
      <w:r w:rsidR="00067B63">
        <w:rPr>
          <w:lang w:val="en-US"/>
        </w:rPr>
        <w:t>,</w:t>
      </w:r>
      <w:r w:rsidR="00903B7F">
        <w:rPr>
          <w:lang w:val="en-US"/>
        </w:rPr>
        <w:t xml:space="preserve"> </w:t>
      </w:r>
      <w:r w:rsidR="00E166B4">
        <w:rPr>
          <w:lang w:val="en-US"/>
        </w:rPr>
        <w:t>to provide</w:t>
      </w:r>
      <w:r w:rsidR="00903B7F">
        <w:rPr>
          <w:lang w:val="en-US"/>
        </w:rPr>
        <w:t xml:space="preserve"> a healthy city for all.</w:t>
      </w:r>
    </w:p>
    <w:p w14:paraId="56A9261A" w14:textId="4688A8EF" w:rsidR="00903B7F" w:rsidRDefault="00D22292" w:rsidP="00067B63">
      <w:pPr>
        <w:jc w:val="both"/>
        <w:rPr>
          <w:lang w:val="en-US"/>
        </w:rPr>
      </w:pPr>
      <w:r>
        <w:rPr>
          <w:lang w:val="en-US"/>
        </w:rPr>
        <w:t xml:space="preserve">An online </w:t>
      </w:r>
      <w:r w:rsidR="00067B63">
        <w:rPr>
          <w:lang w:val="en-US"/>
        </w:rPr>
        <w:t>Your</w:t>
      </w:r>
      <w:r w:rsidR="003374E9">
        <w:rPr>
          <w:lang w:val="en-US"/>
        </w:rPr>
        <w:t xml:space="preserve"> </w:t>
      </w:r>
      <w:r w:rsidR="00067B63">
        <w:rPr>
          <w:lang w:val="en-US"/>
        </w:rPr>
        <w:t xml:space="preserve">Say </w:t>
      </w:r>
      <w:r w:rsidR="00903B7F">
        <w:rPr>
          <w:lang w:val="en-US"/>
        </w:rPr>
        <w:t>survey</w:t>
      </w:r>
      <w:r>
        <w:rPr>
          <w:lang w:val="en-US"/>
        </w:rPr>
        <w:t xml:space="preserve"> was developed to promote the project and provide</w:t>
      </w:r>
      <w:r w:rsidR="00903B7F">
        <w:rPr>
          <w:lang w:val="en-US"/>
        </w:rPr>
        <w:t xml:space="preserve"> community with an</w:t>
      </w:r>
      <w:r>
        <w:rPr>
          <w:lang w:val="en-US"/>
        </w:rPr>
        <w:t xml:space="preserve"> opportunity</w:t>
      </w:r>
      <w:r w:rsidR="00067B63" w:rsidRPr="00067B63">
        <w:rPr>
          <w:lang w:val="en-US"/>
        </w:rPr>
        <w:t xml:space="preserve"> </w:t>
      </w:r>
      <w:r w:rsidR="00067B63">
        <w:rPr>
          <w:lang w:val="en-US"/>
        </w:rPr>
        <w:t>to share their experiences during the pandemic, and what was important to them in recovery.</w:t>
      </w:r>
      <w:r>
        <w:rPr>
          <w:lang w:val="en-US"/>
        </w:rPr>
        <w:t xml:space="preserve"> The survey was promoted through a variety of communication channels such as Your</w:t>
      </w:r>
      <w:r w:rsidR="003374E9">
        <w:rPr>
          <w:lang w:val="en-US"/>
        </w:rPr>
        <w:t xml:space="preserve"> </w:t>
      </w:r>
      <w:r>
        <w:rPr>
          <w:lang w:val="en-US"/>
        </w:rPr>
        <w:t xml:space="preserve">Say Moonee Valley </w:t>
      </w:r>
      <w:r>
        <w:rPr>
          <w:lang w:val="en-US"/>
        </w:rPr>
        <w:softHyphen/>
        <w:t xml:space="preserve">e-newsletter, Council website, Council social media platforms, </w:t>
      </w:r>
      <w:r w:rsidR="00067B63">
        <w:rPr>
          <w:lang w:val="en-US"/>
        </w:rPr>
        <w:t>s</w:t>
      </w:r>
      <w:r>
        <w:rPr>
          <w:lang w:val="en-US"/>
        </w:rPr>
        <w:t>ervice</w:t>
      </w:r>
      <w:r w:rsidR="00067B63">
        <w:rPr>
          <w:lang w:val="en-US"/>
        </w:rPr>
        <w:t>-</w:t>
      </w:r>
      <w:r>
        <w:rPr>
          <w:lang w:val="en-US"/>
        </w:rPr>
        <w:t>based e-newsletters, stakeholder emails</w:t>
      </w:r>
      <w:r w:rsidR="00067B63">
        <w:rPr>
          <w:lang w:val="en-US"/>
        </w:rPr>
        <w:t xml:space="preserve"> and delivered to all households through the</w:t>
      </w:r>
      <w:r>
        <w:rPr>
          <w:lang w:val="en-US"/>
        </w:rPr>
        <w:t xml:space="preserve"> Valley View magazine.</w:t>
      </w:r>
      <w:r w:rsidR="00E166B4">
        <w:rPr>
          <w:lang w:val="en-US"/>
        </w:rPr>
        <w:t xml:space="preserve"> </w:t>
      </w:r>
      <w:r w:rsidR="00067B63">
        <w:rPr>
          <w:lang w:val="en-US"/>
        </w:rPr>
        <w:t>Council received</w:t>
      </w:r>
      <w:r w:rsidR="00E166B4">
        <w:rPr>
          <w:lang w:val="en-US"/>
        </w:rPr>
        <w:t xml:space="preserve"> almost 500 responses</w:t>
      </w:r>
      <w:r w:rsidR="00067B63">
        <w:rPr>
          <w:lang w:val="en-US"/>
        </w:rPr>
        <w:t xml:space="preserve"> the Your</w:t>
      </w:r>
      <w:r w:rsidR="003374E9">
        <w:rPr>
          <w:lang w:val="en-US"/>
        </w:rPr>
        <w:t xml:space="preserve"> </w:t>
      </w:r>
      <w:r w:rsidR="00067B63">
        <w:rPr>
          <w:lang w:val="en-US"/>
        </w:rPr>
        <w:t>Say survey</w:t>
      </w:r>
      <w:r w:rsidR="00E166B4">
        <w:rPr>
          <w:lang w:val="en-US"/>
        </w:rPr>
        <w:t xml:space="preserve"> – the most </w:t>
      </w:r>
      <w:r w:rsidR="00067B63">
        <w:rPr>
          <w:lang w:val="en-US"/>
        </w:rPr>
        <w:t>Council has</w:t>
      </w:r>
      <w:r w:rsidR="00E166B4">
        <w:rPr>
          <w:lang w:val="en-US"/>
        </w:rPr>
        <w:t xml:space="preserve"> ever </w:t>
      </w:r>
      <w:r w:rsidR="00067B63">
        <w:rPr>
          <w:lang w:val="en-US"/>
        </w:rPr>
        <w:t xml:space="preserve">received through </w:t>
      </w:r>
      <w:r w:rsidR="00E166B4">
        <w:rPr>
          <w:lang w:val="en-US"/>
        </w:rPr>
        <w:t>an online</w:t>
      </w:r>
      <w:r w:rsidR="00067B63">
        <w:rPr>
          <w:lang w:val="en-US"/>
        </w:rPr>
        <w:t xml:space="preserve"> engagement </w:t>
      </w:r>
      <w:r w:rsidR="00E166B4">
        <w:rPr>
          <w:lang w:val="en-US"/>
        </w:rPr>
        <w:t>survey!</w:t>
      </w:r>
    </w:p>
    <w:p w14:paraId="6D5B511D" w14:textId="10E3256E" w:rsidR="00770F78" w:rsidRDefault="00903B7F" w:rsidP="0054390D">
      <w:pPr>
        <w:jc w:val="both"/>
        <w:rPr>
          <w:lang w:val="en-US"/>
        </w:rPr>
      </w:pPr>
      <w:r>
        <w:rPr>
          <w:lang w:val="en-US"/>
        </w:rPr>
        <w:t>To make sure we heard from residents who may not have</w:t>
      </w:r>
      <w:r w:rsidR="00D47C36">
        <w:rPr>
          <w:lang w:val="en-US"/>
        </w:rPr>
        <w:t xml:space="preserve"> had</w:t>
      </w:r>
      <w:r>
        <w:rPr>
          <w:lang w:val="en-US"/>
        </w:rPr>
        <w:t xml:space="preserve"> the time</w:t>
      </w:r>
      <w:r w:rsidR="004D6E3E">
        <w:rPr>
          <w:lang w:val="en-US"/>
        </w:rPr>
        <w:t>,</w:t>
      </w:r>
      <w:r>
        <w:rPr>
          <w:lang w:val="en-US"/>
        </w:rPr>
        <w:t xml:space="preserve"> ability </w:t>
      </w:r>
      <w:r w:rsidR="004D6E3E">
        <w:rPr>
          <w:lang w:val="en-US"/>
        </w:rPr>
        <w:t xml:space="preserve">or access </w:t>
      </w:r>
      <w:r>
        <w:rPr>
          <w:lang w:val="en-US"/>
        </w:rPr>
        <w:t xml:space="preserve">to complete an online survey, </w:t>
      </w:r>
      <w:r w:rsidR="00E166B4">
        <w:rPr>
          <w:lang w:val="en-US"/>
        </w:rPr>
        <w:t>we interviewed representatives from community</w:t>
      </w:r>
      <w:r w:rsidR="00220D13">
        <w:rPr>
          <w:lang w:val="en-US"/>
        </w:rPr>
        <w:t xml:space="preserve"> </w:t>
      </w:r>
      <w:r w:rsidR="004F2067">
        <w:rPr>
          <w:lang w:val="en-US"/>
        </w:rPr>
        <w:t xml:space="preserve">and support </w:t>
      </w:r>
      <w:r w:rsidR="00220D13">
        <w:rPr>
          <w:lang w:val="en-US"/>
        </w:rPr>
        <w:t>groups</w:t>
      </w:r>
      <w:r w:rsidR="004F2067">
        <w:rPr>
          <w:lang w:val="en-US"/>
        </w:rPr>
        <w:t xml:space="preserve">, </w:t>
      </w:r>
      <w:r w:rsidR="00220D13">
        <w:rPr>
          <w:lang w:val="en-US"/>
        </w:rPr>
        <w:t xml:space="preserve">service </w:t>
      </w:r>
      <w:r w:rsidR="004D6E3E">
        <w:rPr>
          <w:lang w:val="en-US"/>
        </w:rPr>
        <w:t>organisations</w:t>
      </w:r>
      <w:r w:rsidR="00D314D1">
        <w:rPr>
          <w:lang w:val="en-US"/>
        </w:rPr>
        <w:t>,</w:t>
      </w:r>
      <w:r w:rsidR="00E166B4">
        <w:rPr>
          <w:lang w:val="en-US"/>
        </w:rPr>
        <w:t xml:space="preserve"> healthcare providers</w:t>
      </w:r>
      <w:r w:rsidR="00D314D1">
        <w:rPr>
          <w:lang w:val="en-US"/>
        </w:rPr>
        <w:t xml:space="preserve"> and peak bodies</w:t>
      </w:r>
      <w:r w:rsidR="00E166B4">
        <w:rPr>
          <w:lang w:val="en-US"/>
        </w:rPr>
        <w:t xml:space="preserve">. We also met with school students to understand the priorities of young people and met with </w:t>
      </w:r>
      <w:proofErr w:type="spellStart"/>
      <w:r w:rsidR="00D22292">
        <w:rPr>
          <w:lang w:val="en-US"/>
        </w:rPr>
        <w:t>Wurundjeri</w:t>
      </w:r>
      <w:proofErr w:type="spellEnd"/>
      <w:r w:rsidR="00D22292">
        <w:rPr>
          <w:lang w:val="en-US"/>
        </w:rPr>
        <w:t xml:space="preserve"> Elders</w:t>
      </w:r>
      <w:r w:rsidR="00E166B4">
        <w:rPr>
          <w:lang w:val="en-US"/>
        </w:rPr>
        <w:t xml:space="preserve"> to make sure reconciliation is embedded in our Council Plan.</w:t>
      </w:r>
    </w:p>
    <w:p w14:paraId="6CF6346F" w14:textId="7C436106" w:rsidR="00840DA3" w:rsidRPr="00840DA3" w:rsidRDefault="00A13013" w:rsidP="00F3057A">
      <w:pPr>
        <w:pStyle w:val="Heading2"/>
        <w:jc w:val="both"/>
        <w:rPr>
          <w:lang w:val="en-US"/>
        </w:rPr>
      </w:pPr>
      <w:bookmarkStart w:id="4" w:name="_Toc69638596"/>
      <w:r>
        <w:rPr>
          <w:lang w:val="en-US"/>
        </w:rPr>
        <w:t>Emerging community priorities</w:t>
      </w:r>
      <w:bookmarkEnd w:id="4"/>
      <w:r w:rsidR="00E166B4">
        <w:rPr>
          <w:lang w:val="en-US"/>
        </w:rPr>
        <w:t xml:space="preserve"> </w:t>
      </w:r>
    </w:p>
    <w:p w14:paraId="4DF24AB7" w14:textId="77777777" w:rsidR="005C2299" w:rsidRPr="000731E0" w:rsidRDefault="005C2299" w:rsidP="00F3057A">
      <w:pPr>
        <w:jc w:val="both"/>
        <w:rPr>
          <w:lang w:val="en-US"/>
        </w:rPr>
      </w:pPr>
      <w:r>
        <w:rPr>
          <w:lang w:val="en-US"/>
        </w:rPr>
        <w:t>Through our conversations with the community, a number of items emerged as priority areas for Council to explore in more depth in the next stage of the community engagement process. These focus areas fell across all five of the themes of our Community Vision: MV2040.</w:t>
      </w:r>
    </w:p>
    <w:p w14:paraId="6F02EB13" w14:textId="77777777" w:rsidR="0049125C" w:rsidRDefault="0049125C">
      <w:pPr>
        <w:rPr>
          <w:rFonts w:asciiTheme="majorHAnsi" w:eastAsiaTheme="majorEastAsia" w:hAnsiTheme="majorHAnsi" w:cstheme="majorBidi"/>
          <w:b/>
          <w:color w:val="1F3763" w:themeColor="accent1" w:themeShade="7F"/>
          <w:sz w:val="26"/>
          <w:szCs w:val="24"/>
          <w:lang w:val="en-US"/>
        </w:rPr>
      </w:pPr>
      <w:bookmarkStart w:id="5" w:name="_Hlk69390442"/>
      <w:r>
        <w:rPr>
          <w:lang w:val="en-US"/>
        </w:rPr>
        <w:br w:type="page"/>
      </w:r>
    </w:p>
    <w:p w14:paraId="585E7C61" w14:textId="052B73B7" w:rsidR="005C2299" w:rsidRPr="00840DA3" w:rsidRDefault="005C2299" w:rsidP="00F3057A">
      <w:pPr>
        <w:pStyle w:val="Heading3"/>
        <w:jc w:val="both"/>
        <w:rPr>
          <w:lang w:val="en-US"/>
        </w:rPr>
      </w:pPr>
      <w:r w:rsidRPr="00840DA3">
        <w:rPr>
          <w:lang w:val="en-US"/>
        </w:rPr>
        <w:lastRenderedPageBreak/>
        <w:t>Fair</w:t>
      </w:r>
    </w:p>
    <w:p w14:paraId="2ECBC8C8" w14:textId="6343C210" w:rsidR="005C2299" w:rsidRPr="00D736D5" w:rsidRDefault="005C2299" w:rsidP="00F3057A">
      <w:pPr>
        <w:jc w:val="both"/>
        <w:rPr>
          <w:b/>
          <w:lang w:val="en-US"/>
        </w:rPr>
      </w:pPr>
      <w:r w:rsidRPr="00D736D5">
        <w:rPr>
          <w:b/>
          <w:lang w:val="en-US"/>
        </w:rPr>
        <w:t>Prevention of</w:t>
      </w:r>
      <w:r w:rsidR="00D736D5" w:rsidRPr="00D736D5">
        <w:rPr>
          <w:b/>
          <w:lang w:val="en-US"/>
        </w:rPr>
        <w:t xml:space="preserve"> family violence and</w:t>
      </w:r>
      <w:r w:rsidRPr="00D736D5">
        <w:rPr>
          <w:b/>
          <w:lang w:val="en-US"/>
        </w:rPr>
        <w:t xml:space="preserve"> violence against women</w:t>
      </w:r>
    </w:p>
    <w:p w14:paraId="52D8B805" w14:textId="1985E11C" w:rsidR="0044583E" w:rsidRPr="0049125C" w:rsidRDefault="00D736D5" w:rsidP="00F3057A">
      <w:pPr>
        <w:jc w:val="both"/>
      </w:pPr>
      <w:r w:rsidRPr="00D736D5">
        <w:rPr>
          <w:lang w:val="en-US"/>
        </w:rPr>
        <w:t xml:space="preserve">Several community agencies and stakeholders </w:t>
      </w:r>
      <w:r>
        <w:rPr>
          <w:lang w:val="en-US"/>
        </w:rPr>
        <w:t>observed</w:t>
      </w:r>
      <w:r w:rsidRPr="00D736D5">
        <w:rPr>
          <w:lang w:val="en-US"/>
        </w:rPr>
        <w:t xml:space="preserve"> </w:t>
      </w:r>
      <w:r>
        <w:rPr>
          <w:lang w:val="en-US"/>
        </w:rPr>
        <w:t>a</w:t>
      </w:r>
      <w:r w:rsidRPr="00D736D5">
        <w:rPr>
          <w:lang w:val="en-US"/>
        </w:rPr>
        <w:t xml:space="preserve"> significant increase in family violence reporting </w:t>
      </w:r>
      <w:r>
        <w:rPr>
          <w:lang w:val="en-US"/>
        </w:rPr>
        <w:t xml:space="preserve">during the pandemic. </w:t>
      </w:r>
      <w:r w:rsidR="00170F44">
        <w:rPr>
          <w:lang w:val="en-US"/>
        </w:rPr>
        <w:t>No</w:t>
      </w:r>
      <w:r>
        <w:rPr>
          <w:lang w:val="en-US"/>
        </w:rPr>
        <w:t xml:space="preserve">tably, reports of family violence would rise as lockdowns eased, with stakeholders </w:t>
      </w:r>
      <w:r w:rsidR="00170F44">
        <w:rPr>
          <w:lang w:val="en-US"/>
        </w:rPr>
        <w:t>sharing</w:t>
      </w:r>
      <w:r>
        <w:rPr>
          <w:lang w:val="en-US"/>
        </w:rPr>
        <w:t xml:space="preserve"> that victim/survivors </w:t>
      </w:r>
      <w:r w:rsidR="00170F44">
        <w:rPr>
          <w:lang w:val="en-US"/>
        </w:rPr>
        <w:t xml:space="preserve">often felt </w:t>
      </w:r>
      <w:r>
        <w:rPr>
          <w:lang w:val="en-US"/>
        </w:rPr>
        <w:t xml:space="preserve">unable to report while in lockdown, due to communication, privacy and safety concerns in reporting from home. </w:t>
      </w:r>
      <w:r w:rsidR="0044583E" w:rsidRPr="0044583E">
        <w:rPr>
          <w:lang w:val="en-US"/>
        </w:rPr>
        <w:t>Different forms of coercion emerged, with some reporting that women were isolated from their usual support networks, were told not to go out as they might contract COVID-19</w:t>
      </w:r>
      <w:r w:rsidR="00585608">
        <w:rPr>
          <w:lang w:val="en-US"/>
        </w:rPr>
        <w:t>,</w:t>
      </w:r>
      <w:r w:rsidR="0044583E" w:rsidRPr="0044583E">
        <w:rPr>
          <w:lang w:val="en-US"/>
        </w:rPr>
        <w:t xml:space="preserve"> and were closely monitored by their partners. Many agencies are now reporting that much work needs to be done to connect women to </w:t>
      </w:r>
      <w:r w:rsidR="0044583E" w:rsidRPr="0049125C">
        <w:t>services and support</w:t>
      </w:r>
      <w:r w:rsidR="00585608" w:rsidRPr="0049125C">
        <w:t>,</w:t>
      </w:r>
      <w:r w:rsidR="0044583E" w:rsidRPr="0049125C">
        <w:t xml:space="preserve"> and </w:t>
      </w:r>
      <w:r w:rsidR="00585608" w:rsidRPr="0049125C">
        <w:t xml:space="preserve">to </w:t>
      </w:r>
      <w:r w:rsidR="0044583E" w:rsidRPr="0049125C">
        <w:t>continue promoting gender equality and preventing violence against women.</w:t>
      </w:r>
    </w:p>
    <w:p w14:paraId="00D821E8" w14:textId="6486F9F6" w:rsidR="00D736D5" w:rsidRPr="00D736D5" w:rsidRDefault="005C2299" w:rsidP="00F3057A">
      <w:pPr>
        <w:pStyle w:val="ListParagraph"/>
        <w:jc w:val="both"/>
      </w:pPr>
      <w:r w:rsidRPr="00D736D5">
        <w:rPr>
          <w:i/>
        </w:rPr>
        <w:t>“There has been a big increase in Family Violence referrals - and we are also seeing young people in families feel unsafe”</w:t>
      </w:r>
      <w:r w:rsidRPr="00D736D5">
        <w:t xml:space="preserve"> </w:t>
      </w:r>
      <w:r w:rsidR="00D736D5" w:rsidRPr="00D736D5">
        <w:t>- i</w:t>
      </w:r>
      <w:r w:rsidRPr="00D736D5">
        <w:t>nterview participant</w:t>
      </w:r>
    </w:p>
    <w:p w14:paraId="5E271EE9" w14:textId="77777777" w:rsidR="00D736D5" w:rsidRPr="00D736D5" w:rsidRDefault="00D736D5" w:rsidP="00F3057A">
      <w:pPr>
        <w:pStyle w:val="ListParagraph"/>
        <w:jc w:val="both"/>
        <w:rPr>
          <w:i/>
        </w:rPr>
      </w:pPr>
    </w:p>
    <w:p w14:paraId="59054F5F" w14:textId="1DD9B1FB" w:rsidR="005C2299" w:rsidRDefault="005C2299" w:rsidP="00F3057A">
      <w:pPr>
        <w:pStyle w:val="ListParagraph"/>
        <w:jc w:val="both"/>
      </w:pPr>
      <w:r w:rsidRPr="00D736D5">
        <w:rPr>
          <w:i/>
        </w:rPr>
        <w:t>“With students studying from home, we saw a huge decline in family violence reporting - students were unable to report. Coming out of lockdown, we then saw a huge increase in support service access”</w:t>
      </w:r>
      <w:r>
        <w:t xml:space="preserve"> </w:t>
      </w:r>
      <w:r w:rsidR="00D736D5">
        <w:t>- i</w:t>
      </w:r>
      <w:r w:rsidR="00D736D5" w:rsidRPr="005C2299">
        <w:t>nterview participant</w:t>
      </w:r>
    </w:p>
    <w:p w14:paraId="438D9BC9" w14:textId="77777777" w:rsidR="00D736D5" w:rsidRDefault="00D736D5" w:rsidP="00F3057A">
      <w:pPr>
        <w:pStyle w:val="ListParagraph"/>
        <w:jc w:val="both"/>
      </w:pPr>
    </w:p>
    <w:p w14:paraId="7639BEA2" w14:textId="2BBC2D7C" w:rsidR="005C2299" w:rsidRDefault="005C2299" w:rsidP="00F3057A">
      <w:pPr>
        <w:pStyle w:val="ListParagraph"/>
        <w:jc w:val="both"/>
      </w:pPr>
      <w:r w:rsidRPr="00D736D5">
        <w:rPr>
          <w:i/>
        </w:rPr>
        <w:t>“Vulnerable communities were already disadvantage and have been further impacted by COVID-19. Key areas of focus need to be around prevention of violence against women, employment and International students and unpacking these challenges”</w:t>
      </w:r>
      <w:r w:rsidR="00D736D5">
        <w:t xml:space="preserve"> - i</w:t>
      </w:r>
      <w:r w:rsidR="00D736D5" w:rsidRPr="005C2299">
        <w:t>nterview participant</w:t>
      </w:r>
    </w:p>
    <w:p w14:paraId="6D29C317" w14:textId="77777777" w:rsidR="00170F44" w:rsidRPr="005C2299" w:rsidRDefault="00170F44" w:rsidP="00D736D5">
      <w:pPr>
        <w:pStyle w:val="ListParagraph"/>
      </w:pPr>
    </w:p>
    <w:bookmarkEnd w:id="5"/>
    <w:p w14:paraId="3A3AD193" w14:textId="1CA6E771" w:rsidR="005C2299" w:rsidRDefault="005C2299" w:rsidP="00F3057A">
      <w:pPr>
        <w:jc w:val="both"/>
        <w:rPr>
          <w:b/>
          <w:lang w:val="en-US"/>
        </w:rPr>
      </w:pPr>
      <w:r w:rsidRPr="00E57F02">
        <w:rPr>
          <w:b/>
          <w:lang w:val="en-US"/>
        </w:rPr>
        <w:t>Provid</w:t>
      </w:r>
      <w:r w:rsidR="00587D82">
        <w:rPr>
          <w:b/>
          <w:lang w:val="en-US"/>
        </w:rPr>
        <w:t>e</w:t>
      </w:r>
      <w:r w:rsidRPr="00E57F02">
        <w:rPr>
          <w:b/>
          <w:lang w:val="en-US"/>
        </w:rPr>
        <w:t xml:space="preserve"> support to improve mental health and build social connection</w:t>
      </w:r>
    </w:p>
    <w:p w14:paraId="7D86B583" w14:textId="0F95DDF3" w:rsidR="005C2299" w:rsidRPr="00A424BF" w:rsidRDefault="00F3057A" w:rsidP="00B169A9">
      <w:pPr>
        <w:jc w:val="both"/>
        <w:rPr>
          <w:lang w:val="en-US"/>
        </w:rPr>
      </w:pPr>
      <w:r>
        <w:rPr>
          <w:lang w:val="en-US"/>
        </w:rPr>
        <w:t>Overwhelmingly, community</w:t>
      </w:r>
      <w:r w:rsidR="005C2299">
        <w:rPr>
          <w:lang w:val="en-US"/>
        </w:rPr>
        <w:t xml:space="preserve"> </w:t>
      </w:r>
      <w:r>
        <w:rPr>
          <w:lang w:val="en-US"/>
        </w:rPr>
        <w:t xml:space="preserve">members and service providers </w:t>
      </w:r>
      <w:r w:rsidR="005C2299">
        <w:rPr>
          <w:lang w:val="en-US"/>
        </w:rPr>
        <w:t xml:space="preserve">reported </w:t>
      </w:r>
      <w:r>
        <w:rPr>
          <w:lang w:val="en-US"/>
        </w:rPr>
        <w:t xml:space="preserve">negative impacts to </w:t>
      </w:r>
      <w:r w:rsidR="005C2299">
        <w:rPr>
          <w:lang w:val="en-US"/>
        </w:rPr>
        <w:t xml:space="preserve">mental health as a result of the </w:t>
      </w:r>
      <w:r>
        <w:rPr>
          <w:lang w:val="en-US"/>
        </w:rPr>
        <w:t>pandemic</w:t>
      </w:r>
      <w:r w:rsidR="005C2299">
        <w:rPr>
          <w:lang w:val="en-US"/>
        </w:rPr>
        <w:t xml:space="preserve">. In addition to the impact of their movements being restricted, their feeling of connection to their friends, family and community was diminished. </w:t>
      </w:r>
      <w:r>
        <w:rPr>
          <w:lang w:val="en-US"/>
        </w:rPr>
        <w:t>As well as</w:t>
      </w:r>
      <w:r w:rsidR="005C2299">
        <w:rPr>
          <w:lang w:val="en-US"/>
        </w:rPr>
        <w:t xml:space="preserve"> providing access to mental health support groups and practitioners, </w:t>
      </w:r>
      <w:r>
        <w:rPr>
          <w:lang w:val="en-US"/>
        </w:rPr>
        <w:t xml:space="preserve">community members (especially young people) </w:t>
      </w:r>
      <w:r w:rsidR="005C2299">
        <w:rPr>
          <w:lang w:val="en-US"/>
        </w:rPr>
        <w:t>are also looking for Council to facilitate opportunities for the community come together through festivals and events</w:t>
      </w:r>
      <w:r>
        <w:rPr>
          <w:lang w:val="en-US"/>
        </w:rPr>
        <w:t>.</w:t>
      </w:r>
    </w:p>
    <w:p w14:paraId="33EE5CE0" w14:textId="4F145324" w:rsidR="005C2299" w:rsidRDefault="005C2299" w:rsidP="00B169A9">
      <w:pPr>
        <w:pStyle w:val="ListParagraph"/>
        <w:jc w:val="both"/>
      </w:pPr>
      <w:r w:rsidRPr="00F3057A">
        <w:rPr>
          <w:i/>
        </w:rPr>
        <w:t>“Create opportunities for people to connect in their local communities by doing things that sustain and build relationships, or support what is already happening in communities. I live in ascot vale and there are some fabulous community leaders who have created things like the free pantry, started the repair cafe, started environmental initiatives - this work should be built on, supported and expanded”</w:t>
      </w:r>
      <w:r w:rsidR="00F3057A">
        <w:rPr>
          <w:i/>
        </w:rPr>
        <w:t xml:space="preserve"> – </w:t>
      </w:r>
      <w:r w:rsidR="00F3057A" w:rsidRPr="00F3057A">
        <w:t>community member</w:t>
      </w:r>
    </w:p>
    <w:p w14:paraId="59C67594" w14:textId="77777777" w:rsidR="00F3057A" w:rsidRPr="00F3057A" w:rsidRDefault="00F3057A" w:rsidP="00B169A9">
      <w:pPr>
        <w:pStyle w:val="ListParagraph"/>
        <w:jc w:val="both"/>
        <w:rPr>
          <w:i/>
        </w:rPr>
      </w:pPr>
    </w:p>
    <w:p w14:paraId="5A6DC1A2" w14:textId="34C094D7" w:rsidR="005C2299" w:rsidRDefault="005C2299" w:rsidP="00B169A9">
      <w:pPr>
        <w:pStyle w:val="ListParagraph"/>
        <w:jc w:val="both"/>
      </w:pPr>
      <w:r w:rsidRPr="00F3057A">
        <w:rPr>
          <w:i/>
        </w:rPr>
        <w:t>“Create opportunities for people to connect and get back to a new normal as soon as possible. Provide opportunities for outdoor events and festivals etc. that get people out of their homes and promote positive personal well-being and social connection”</w:t>
      </w:r>
      <w:r w:rsidR="00F3057A">
        <w:t xml:space="preserve"> </w:t>
      </w:r>
      <w:r w:rsidR="00F3057A">
        <w:rPr>
          <w:i/>
        </w:rPr>
        <w:t xml:space="preserve">– </w:t>
      </w:r>
      <w:r w:rsidR="00F3057A" w:rsidRPr="00F3057A">
        <w:t>community member</w:t>
      </w:r>
    </w:p>
    <w:p w14:paraId="5B1AD3D8" w14:textId="77777777" w:rsidR="00F3057A" w:rsidRPr="00900684" w:rsidRDefault="00F3057A" w:rsidP="00B169A9">
      <w:pPr>
        <w:pStyle w:val="ListParagraph"/>
        <w:jc w:val="both"/>
      </w:pPr>
    </w:p>
    <w:p w14:paraId="3FAA4FE6" w14:textId="2D998A7B" w:rsidR="005C2299" w:rsidRDefault="005C2299" w:rsidP="00B169A9">
      <w:pPr>
        <w:pStyle w:val="ListParagraph"/>
        <w:jc w:val="both"/>
      </w:pPr>
      <w:r w:rsidRPr="00F3057A">
        <w:rPr>
          <w:i/>
        </w:rPr>
        <w:t>“We as a family found many neighbours were isolated due to age and lack of connection. Perhaps Council can provide more ways for neighbours to connect and help each other”</w:t>
      </w:r>
      <w:r w:rsidR="00F3057A">
        <w:t xml:space="preserve"> </w:t>
      </w:r>
      <w:r w:rsidR="00F3057A">
        <w:rPr>
          <w:i/>
        </w:rPr>
        <w:t xml:space="preserve">– </w:t>
      </w:r>
      <w:r w:rsidR="00F3057A" w:rsidRPr="00F3057A">
        <w:t>community member</w:t>
      </w:r>
    </w:p>
    <w:p w14:paraId="766250BF" w14:textId="77777777" w:rsidR="00F3057A" w:rsidRDefault="00F3057A" w:rsidP="00B169A9">
      <w:pPr>
        <w:pStyle w:val="ListParagraph"/>
        <w:jc w:val="both"/>
      </w:pPr>
    </w:p>
    <w:p w14:paraId="77C1F819" w14:textId="2829055B" w:rsidR="00C47E2E" w:rsidRPr="005C2299" w:rsidRDefault="005C2299" w:rsidP="0054390D">
      <w:pPr>
        <w:pStyle w:val="ListParagraph"/>
        <w:jc w:val="both"/>
      </w:pPr>
      <w:r w:rsidRPr="00F3057A">
        <w:rPr>
          <w:i/>
        </w:rPr>
        <w:t xml:space="preserve">“Mental wellbeing is now at the forefront of people's minds - and it needs massive investment - matched with the physical health investment of COVID. General mental wellbeing wasn't </w:t>
      </w:r>
      <w:r w:rsidRPr="00F3057A">
        <w:rPr>
          <w:i/>
        </w:rPr>
        <w:lastRenderedPageBreak/>
        <w:t>good prior to the pandemic and it has only gotten worse. We need to invest in good mental health support so that communities bounce back from this"</w:t>
      </w:r>
      <w:r w:rsidRPr="005C2299">
        <w:t xml:space="preserve"> </w:t>
      </w:r>
      <w:r w:rsidR="00F3057A">
        <w:rPr>
          <w:i/>
        </w:rPr>
        <w:t xml:space="preserve">– </w:t>
      </w:r>
      <w:r w:rsidR="00F3057A" w:rsidRPr="00F3057A">
        <w:t>community member</w:t>
      </w:r>
    </w:p>
    <w:p w14:paraId="03C8018D" w14:textId="77777777" w:rsidR="005C2299" w:rsidRDefault="005C2299" w:rsidP="0054390D">
      <w:pPr>
        <w:pStyle w:val="Heading3"/>
        <w:rPr>
          <w:lang w:val="en-US"/>
        </w:rPr>
      </w:pPr>
      <w:r>
        <w:rPr>
          <w:lang w:val="en-US"/>
        </w:rPr>
        <w:t>Thriving</w:t>
      </w:r>
    </w:p>
    <w:p w14:paraId="5B05D954" w14:textId="420628F3" w:rsidR="005C2299" w:rsidRPr="00806C5F" w:rsidRDefault="005C2299" w:rsidP="00B169A9">
      <w:pPr>
        <w:jc w:val="both"/>
        <w:rPr>
          <w:b/>
          <w:lang w:val="en-US"/>
        </w:rPr>
      </w:pPr>
      <w:r w:rsidRPr="00806C5F">
        <w:rPr>
          <w:b/>
          <w:lang w:val="en-US"/>
        </w:rPr>
        <w:t xml:space="preserve">Support </w:t>
      </w:r>
      <w:r w:rsidR="00113671">
        <w:rPr>
          <w:b/>
          <w:lang w:val="en-US"/>
        </w:rPr>
        <w:t>l</w:t>
      </w:r>
      <w:r w:rsidRPr="00806C5F">
        <w:rPr>
          <w:b/>
          <w:lang w:val="en-US"/>
        </w:rPr>
        <w:t xml:space="preserve">ocal </w:t>
      </w:r>
      <w:r w:rsidR="00113671">
        <w:rPr>
          <w:b/>
          <w:lang w:val="en-US"/>
        </w:rPr>
        <w:t>b</w:t>
      </w:r>
      <w:r w:rsidRPr="00806C5F">
        <w:rPr>
          <w:b/>
          <w:lang w:val="en-US"/>
        </w:rPr>
        <w:t>usinesses</w:t>
      </w:r>
    </w:p>
    <w:p w14:paraId="0A6F51DF" w14:textId="769584DE" w:rsidR="005C2299" w:rsidRPr="00BD3271" w:rsidRDefault="007A4681" w:rsidP="00B169A9">
      <w:pPr>
        <w:jc w:val="both"/>
        <w:rPr>
          <w:rFonts w:cstheme="minorHAnsi"/>
        </w:rPr>
      </w:pPr>
      <w:r>
        <w:rPr>
          <w:rFonts w:cstheme="minorHAnsi"/>
        </w:rPr>
        <w:t>Community members</w:t>
      </w:r>
      <w:r w:rsidR="005C2299">
        <w:rPr>
          <w:rFonts w:cstheme="minorHAnsi"/>
        </w:rPr>
        <w:t xml:space="preserve"> are concerned about the impact that lockdown</w:t>
      </w:r>
      <w:r>
        <w:rPr>
          <w:rFonts w:cstheme="minorHAnsi"/>
        </w:rPr>
        <w:t xml:space="preserve">s </w:t>
      </w:r>
      <w:r w:rsidR="005C2299">
        <w:rPr>
          <w:rFonts w:cstheme="minorHAnsi"/>
        </w:rPr>
        <w:t>ha</w:t>
      </w:r>
      <w:r>
        <w:rPr>
          <w:rFonts w:cstheme="minorHAnsi"/>
        </w:rPr>
        <w:t>ve</w:t>
      </w:r>
      <w:r w:rsidR="005C2299">
        <w:rPr>
          <w:rFonts w:cstheme="minorHAnsi"/>
        </w:rPr>
        <w:t xml:space="preserve"> had on their local shopping strips with shops and restaurants forced to close. Due to </w:t>
      </w:r>
      <w:r>
        <w:rPr>
          <w:rFonts w:cstheme="minorHAnsi"/>
        </w:rPr>
        <w:t xml:space="preserve">the pandemics </w:t>
      </w:r>
      <w:r w:rsidR="005C2299">
        <w:rPr>
          <w:rFonts w:cstheme="minorHAnsi"/>
        </w:rPr>
        <w:t>5k</w:t>
      </w:r>
      <w:r>
        <w:rPr>
          <w:rFonts w:cstheme="minorHAnsi"/>
        </w:rPr>
        <w:t>m travel</w:t>
      </w:r>
      <w:r w:rsidR="005C2299">
        <w:rPr>
          <w:rFonts w:cstheme="minorHAnsi"/>
        </w:rPr>
        <w:t xml:space="preserve"> restriction</w:t>
      </w:r>
      <w:r>
        <w:rPr>
          <w:rFonts w:cstheme="minorHAnsi"/>
        </w:rPr>
        <w:t>s,</w:t>
      </w:r>
      <w:r w:rsidR="005C2299">
        <w:rPr>
          <w:rFonts w:cstheme="minorHAnsi"/>
        </w:rPr>
        <w:t xml:space="preserve"> </w:t>
      </w:r>
      <w:r>
        <w:rPr>
          <w:rFonts w:cstheme="minorHAnsi"/>
        </w:rPr>
        <w:t xml:space="preserve">community </w:t>
      </w:r>
      <w:r w:rsidR="005C2299">
        <w:rPr>
          <w:rFonts w:cstheme="minorHAnsi"/>
        </w:rPr>
        <w:t xml:space="preserve">have spent a lot more time shopping locally and feel a greater connection with the businesses in their neighbourhood. Business owners are asking for help in adapting to an online environment, </w:t>
      </w:r>
      <w:r>
        <w:rPr>
          <w:rFonts w:cstheme="minorHAnsi"/>
        </w:rPr>
        <w:t xml:space="preserve">and </w:t>
      </w:r>
      <w:r w:rsidR="006C6259">
        <w:rPr>
          <w:rFonts w:cstheme="minorHAnsi"/>
        </w:rPr>
        <w:t xml:space="preserve">suggest </w:t>
      </w:r>
      <w:r w:rsidR="005C2299">
        <w:rPr>
          <w:rFonts w:cstheme="minorHAnsi"/>
        </w:rPr>
        <w:t>direct support in the form of grants and campaigns to encourage residents to keep shopping locally.</w:t>
      </w:r>
    </w:p>
    <w:p w14:paraId="6BA49021" w14:textId="00C01D4F" w:rsidR="005C2299" w:rsidRDefault="006C6259" w:rsidP="00B169A9">
      <w:pPr>
        <w:pStyle w:val="ListParagraph"/>
        <w:jc w:val="both"/>
        <w:rPr>
          <w:rFonts w:cstheme="minorHAnsi"/>
          <w:i/>
        </w:rPr>
      </w:pPr>
      <w:r w:rsidRPr="006C6259">
        <w:rPr>
          <w:rFonts w:cstheme="minorHAnsi"/>
          <w:i/>
        </w:rPr>
        <w:t>“</w:t>
      </w:r>
      <w:r w:rsidR="005C2299" w:rsidRPr="006C6259">
        <w:rPr>
          <w:rFonts w:cstheme="minorHAnsi"/>
          <w:i/>
        </w:rPr>
        <w:t>Support local business and initiatives to encourage residents to shop locally. Sad to see the number of shop fronts along Keilor Road that are empty, and businesses struggling”</w:t>
      </w:r>
      <w:r>
        <w:rPr>
          <w:rFonts w:cstheme="minorHAnsi"/>
          <w:i/>
        </w:rPr>
        <w:t xml:space="preserve"> </w:t>
      </w:r>
      <w:r>
        <w:rPr>
          <w:i/>
        </w:rPr>
        <w:t xml:space="preserve">- </w:t>
      </w:r>
      <w:r w:rsidRPr="008908D5">
        <w:t>interview participant</w:t>
      </w:r>
    </w:p>
    <w:p w14:paraId="05942D17" w14:textId="77777777" w:rsidR="006C6259" w:rsidRPr="006C6259" w:rsidRDefault="006C6259" w:rsidP="00B169A9">
      <w:pPr>
        <w:pStyle w:val="ListParagraph"/>
        <w:jc w:val="both"/>
        <w:rPr>
          <w:rFonts w:cstheme="minorHAnsi"/>
          <w:i/>
        </w:rPr>
      </w:pPr>
    </w:p>
    <w:p w14:paraId="233A4411" w14:textId="6A52C4AB" w:rsidR="005C2299" w:rsidRDefault="005C2299" w:rsidP="00B169A9">
      <w:pPr>
        <w:pStyle w:val="ListParagraph"/>
        <w:jc w:val="both"/>
        <w:rPr>
          <w:rFonts w:cstheme="minorHAnsi"/>
          <w:i/>
        </w:rPr>
      </w:pPr>
      <w:r w:rsidRPr="006C6259">
        <w:rPr>
          <w:rFonts w:cstheme="minorHAnsi"/>
          <w:i/>
        </w:rPr>
        <w:t>“Actively assist businesses, be flexible about bylaws and plan to create a vibrant community where local businesses can survive and thrive”</w:t>
      </w:r>
      <w:r w:rsidR="006C6259">
        <w:rPr>
          <w:rFonts w:cstheme="minorHAnsi"/>
          <w:i/>
        </w:rPr>
        <w:t xml:space="preserve"> </w:t>
      </w:r>
      <w:r w:rsidR="006C6259" w:rsidRPr="008908D5">
        <w:t>- interview participant</w:t>
      </w:r>
    </w:p>
    <w:p w14:paraId="46E0016F" w14:textId="77777777" w:rsidR="006C6259" w:rsidRPr="006C6259" w:rsidRDefault="006C6259" w:rsidP="00B169A9">
      <w:pPr>
        <w:pStyle w:val="ListParagraph"/>
        <w:jc w:val="both"/>
        <w:rPr>
          <w:rFonts w:cstheme="minorHAnsi"/>
          <w:i/>
        </w:rPr>
      </w:pPr>
    </w:p>
    <w:p w14:paraId="0D52003E" w14:textId="2F4306DF" w:rsidR="005C2299" w:rsidRDefault="005C2299" w:rsidP="00B169A9">
      <w:pPr>
        <w:pStyle w:val="ListParagraph"/>
        <w:spacing w:after="0" w:line="240" w:lineRule="auto"/>
        <w:jc w:val="both"/>
        <w:rPr>
          <w:rFonts w:eastAsia="Times New Roman" w:cstheme="minorHAnsi"/>
          <w:i/>
          <w:lang w:eastAsia="en-AU"/>
        </w:rPr>
      </w:pPr>
      <w:r w:rsidRPr="006C6259">
        <w:rPr>
          <w:rFonts w:eastAsia="Times New Roman" w:cstheme="minorHAnsi"/>
          <w:i/>
          <w:lang w:eastAsia="en-AU"/>
        </w:rPr>
        <w:t>“Encourage community members to support local businesses. Many shops have closed and we want to see our area recover”</w:t>
      </w:r>
      <w:r w:rsidR="006C6259">
        <w:rPr>
          <w:rFonts w:eastAsia="Times New Roman" w:cstheme="minorHAnsi"/>
          <w:i/>
          <w:lang w:eastAsia="en-AU"/>
        </w:rPr>
        <w:t xml:space="preserve"> </w:t>
      </w:r>
      <w:r w:rsidR="006C6259" w:rsidRPr="008908D5">
        <w:t>- interview participant</w:t>
      </w:r>
    </w:p>
    <w:p w14:paraId="1BF144DF" w14:textId="77777777" w:rsidR="006C6259" w:rsidRPr="006C6259" w:rsidRDefault="006C6259" w:rsidP="00B169A9">
      <w:pPr>
        <w:pStyle w:val="ListParagraph"/>
        <w:spacing w:after="0" w:line="240" w:lineRule="auto"/>
        <w:jc w:val="both"/>
        <w:rPr>
          <w:rFonts w:eastAsia="Times New Roman" w:cstheme="minorHAnsi"/>
          <w:i/>
          <w:lang w:eastAsia="en-AU"/>
        </w:rPr>
      </w:pPr>
    </w:p>
    <w:p w14:paraId="16E67332" w14:textId="77777777" w:rsidR="005C2299" w:rsidRPr="006C6259" w:rsidRDefault="005C2299" w:rsidP="00B169A9">
      <w:pPr>
        <w:pStyle w:val="ListParagraph"/>
        <w:jc w:val="both"/>
        <w:rPr>
          <w:i/>
        </w:rPr>
      </w:pPr>
      <w:r w:rsidRPr="006C6259">
        <w:rPr>
          <w:i/>
        </w:rPr>
        <w:t>"Social inclusion and underemployment need to be a priority" (Interview participant)</w:t>
      </w:r>
    </w:p>
    <w:p w14:paraId="21DDF173" w14:textId="4D148FB7" w:rsidR="005C2299" w:rsidRPr="006C6259" w:rsidRDefault="005C2299" w:rsidP="00B169A9">
      <w:pPr>
        <w:pStyle w:val="ListParagraph"/>
        <w:jc w:val="both"/>
        <w:rPr>
          <w:i/>
        </w:rPr>
      </w:pPr>
      <w:r w:rsidRPr="006C6259">
        <w:rPr>
          <w:i/>
        </w:rPr>
        <w:t>“Industry support is critical, need additional resources for economic development in the next year. Critically important to stop businesses closing. Help kick start businesses to get back on their feet. More businesses mean more jobs. Take advantage of local spend.”</w:t>
      </w:r>
      <w:r w:rsidR="006C6259" w:rsidRPr="008908D5">
        <w:t xml:space="preserve"> - i</w:t>
      </w:r>
      <w:r w:rsidRPr="008908D5">
        <w:t>nterview participant</w:t>
      </w:r>
    </w:p>
    <w:p w14:paraId="2F6B3E70" w14:textId="77777777" w:rsidR="006C6259" w:rsidRPr="006C6259" w:rsidRDefault="006C6259" w:rsidP="00B169A9">
      <w:pPr>
        <w:pStyle w:val="ListParagraph"/>
        <w:jc w:val="both"/>
        <w:rPr>
          <w:i/>
        </w:rPr>
      </w:pPr>
    </w:p>
    <w:p w14:paraId="5A8489AA" w14:textId="1D77C8F8" w:rsidR="005C2299" w:rsidRPr="006C6259" w:rsidRDefault="005C2299" w:rsidP="00B169A9">
      <w:pPr>
        <w:pStyle w:val="ListParagraph"/>
        <w:jc w:val="both"/>
        <w:rPr>
          <w:i/>
        </w:rPr>
      </w:pPr>
      <w:r w:rsidRPr="006C6259">
        <w:rPr>
          <w:i/>
        </w:rPr>
        <w:t xml:space="preserve">“Prioritising community groups as part of the recovery (i.e. those impacted the most), business recovery support shouldn't be the priority but we need to target investment to those that have impacted the most – community members who were already vulnerable and are now really struggling.” </w:t>
      </w:r>
      <w:r w:rsidR="006C6259" w:rsidRPr="008908D5">
        <w:t>- interview participant</w:t>
      </w:r>
    </w:p>
    <w:p w14:paraId="1FDDB145" w14:textId="77777777" w:rsidR="005C2299" w:rsidRPr="00E72B00" w:rsidRDefault="005C2299" w:rsidP="00B169A9">
      <w:pPr>
        <w:pStyle w:val="ListParagraph"/>
        <w:spacing w:after="0" w:line="240" w:lineRule="auto"/>
        <w:jc w:val="both"/>
        <w:rPr>
          <w:rFonts w:eastAsia="Times New Roman" w:cstheme="minorHAnsi"/>
          <w:lang w:eastAsia="en-AU"/>
        </w:rPr>
      </w:pPr>
    </w:p>
    <w:p w14:paraId="36DDA3A1" w14:textId="77777777" w:rsidR="005C2299" w:rsidRDefault="005C2299" w:rsidP="00B169A9">
      <w:pPr>
        <w:jc w:val="both"/>
        <w:rPr>
          <w:b/>
          <w:lang w:val="en-US"/>
        </w:rPr>
      </w:pPr>
      <w:r w:rsidRPr="00806C5F">
        <w:rPr>
          <w:b/>
          <w:lang w:val="en-US"/>
        </w:rPr>
        <w:t>Building a Highball Stadium</w:t>
      </w:r>
    </w:p>
    <w:p w14:paraId="6FDB17ED" w14:textId="5A55E289" w:rsidR="005C2299" w:rsidRPr="00152CF8" w:rsidRDefault="005C2299" w:rsidP="00B169A9">
      <w:pPr>
        <w:jc w:val="both"/>
        <w:rPr>
          <w:lang w:val="en-US"/>
        </w:rPr>
      </w:pPr>
      <w:r>
        <w:rPr>
          <w:lang w:val="en-US"/>
        </w:rPr>
        <w:t xml:space="preserve">While </w:t>
      </w:r>
      <w:r w:rsidR="008908D5">
        <w:rPr>
          <w:lang w:val="en-US"/>
        </w:rPr>
        <w:t xml:space="preserve">community members </w:t>
      </w:r>
      <w:r>
        <w:rPr>
          <w:lang w:val="en-US"/>
        </w:rPr>
        <w:t xml:space="preserve">were generally supportive of providing new sports facilities and upgrading existing ones, the majority of comments in this area were asking for a dedicated highball stadium. The main reason that was provided to support this was a lack of options for children to play basketball or netball over the lockdown period. </w:t>
      </w:r>
    </w:p>
    <w:p w14:paraId="4331C107" w14:textId="39BDAF7F" w:rsidR="005C2299" w:rsidRDefault="005C2299" w:rsidP="00B169A9">
      <w:pPr>
        <w:pStyle w:val="ListParagraph"/>
        <w:jc w:val="both"/>
        <w:rPr>
          <w:rFonts w:cstheme="minorHAnsi"/>
          <w:i/>
        </w:rPr>
      </w:pPr>
      <w:r w:rsidRPr="008908D5">
        <w:rPr>
          <w:rFonts w:cstheme="minorHAnsi"/>
          <w:i/>
        </w:rPr>
        <w:t xml:space="preserve">“Moonee Valley </w:t>
      </w:r>
      <w:proofErr w:type="gramStart"/>
      <w:r w:rsidRPr="008908D5">
        <w:rPr>
          <w:rFonts w:cstheme="minorHAnsi"/>
          <w:i/>
        </w:rPr>
        <w:t>is in need of</w:t>
      </w:r>
      <w:proofErr w:type="gramEnd"/>
      <w:r w:rsidRPr="008908D5">
        <w:rPr>
          <w:rFonts w:cstheme="minorHAnsi"/>
          <w:i/>
        </w:rPr>
        <w:t xml:space="preserve"> indoor basketball stadium. Avondale Heights stadium is dated and small. Local clubs don’t have places to train and kids are missing out on physical activity”</w:t>
      </w:r>
      <w:r w:rsidR="008908D5">
        <w:rPr>
          <w:rFonts w:cstheme="minorHAnsi"/>
          <w:i/>
        </w:rPr>
        <w:t xml:space="preserve"> </w:t>
      </w:r>
      <w:r w:rsidR="008908D5" w:rsidRPr="008908D5">
        <w:rPr>
          <w:rFonts w:cstheme="minorHAnsi"/>
        </w:rPr>
        <w:t>– community member</w:t>
      </w:r>
    </w:p>
    <w:p w14:paraId="18AA966E" w14:textId="77777777" w:rsidR="008908D5" w:rsidRPr="008908D5" w:rsidRDefault="008908D5" w:rsidP="00B169A9">
      <w:pPr>
        <w:pStyle w:val="ListParagraph"/>
        <w:jc w:val="both"/>
        <w:rPr>
          <w:rFonts w:cstheme="minorHAnsi"/>
          <w:i/>
        </w:rPr>
      </w:pPr>
    </w:p>
    <w:p w14:paraId="66C712F7" w14:textId="59316EAA" w:rsidR="005C2299" w:rsidRDefault="005C2299" w:rsidP="00B169A9">
      <w:pPr>
        <w:pStyle w:val="ListParagraph"/>
        <w:jc w:val="both"/>
        <w:rPr>
          <w:rFonts w:cstheme="minorHAnsi"/>
          <w:i/>
        </w:rPr>
      </w:pPr>
      <w:r w:rsidRPr="008908D5">
        <w:rPr>
          <w:rFonts w:cstheme="minorHAnsi"/>
          <w:i/>
        </w:rPr>
        <w:t>“Provide more sporting venues for children to became more active and connected to the community. This will also provide social inclusion for children and adults - basketball stadium, netball stadium, tennis courts, football and soccer ovals”</w:t>
      </w:r>
      <w:r w:rsidR="008908D5">
        <w:rPr>
          <w:rFonts w:cstheme="minorHAnsi"/>
          <w:i/>
        </w:rPr>
        <w:t xml:space="preserve"> </w:t>
      </w:r>
      <w:r w:rsidR="008908D5" w:rsidRPr="008908D5">
        <w:rPr>
          <w:rFonts w:cstheme="minorHAnsi"/>
        </w:rPr>
        <w:t>– community member</w:t>
      </w:r>
    </w:p>
    <w:p w14:paraId="46F43884" w14:textId="77777777" w:rsidR="008908D5" w:rsidRPr="008908D5" w:rsidRDefault="008908D5" w:rsidP="00B169A9">
      <w:pPr>
        <w:pStyle w:val="ListParagraph"/>
        <w:jc w:val="both"/>
        <w:rPr>
          <w:rFonts w:cstheme="minorHAnsi"/>
          <w:i/>
        </w:rPr>
      </w:pPr>
    </w:p>
    <w:p w14:paraId="7F61B2CF" w14:textId="1E969207" w:rsidR="008908D5" w:rsidRPr="0054390D" w:rsidRDefault="005C2299" w:rsidP="0054390D">
      <w:pPr>
        <w:pStyle w:val="ListParagraph"/>
        <w:jc w:val="both"/>
        <w:rPr>
          <w:rFonts w:cstheme="minorHAnsi"/>
        </w:rPr>
      </w:pPr>
      <w:r w:rsidRPr="008908D5">
        <w:rPr>
          <w:rFonts w:cstheme="minorHAnsi"/>
          <w:i/>
        </w:rPr>
        <w:lastRenderedPageBreak/>
        <w:t xml:space="preserve">“Playing basketball and being part of the basketball community was something our family really missed during the lockdowns. We would like to see a </w:t>
      </w:r>
      <w:proofErr w:type="gramStart"/>
      <w:r w:rsidRPr="008908D5">
        <w:rPr>
          <w:rFonts w:cstheme="minorHAnsi"/>
          <w:i/>
        </w:rPr>
        <w:t>basketball stadium and/or facilities</w:t>
      </w:r>
      <w:proofErr w:type="gramEnd"/>
      <w:r w:rsidRPr="008908D5">
        <w:rPr>
          <w:rFonts w:cstheme="minorHAnsi"/>
          <w:i/>
        </w:rPr>
        <w:t xml:space="preserve"> in Moonee Valley, as this sport is one of the most popular among young people.</w:t>
      </w:r>
      <w:r w:rsidR="008908D5">
        <w:rPr>
          <w:rFonts w:cstheme="minorHAnsi"/>
          <w:i/>
        </w:rPr>
        <w:t>”</w:t>
      </w:r>
      <w:r w:rsidR="008908D5" w:rsidRPr="008908D5">
        <w:rPr>
          <w:rFonts w:cstheme="minorHAnsi"/>
        </w:rPr>
        <w:t xml:space="preserve"> – community member</w:t>
      </w:r>
    </w:p>
    <w:p w14:paraId="627C06C3" w14:textId="77777777" w:rsidR="005C2299" w:rsidRDefault="005C2299" w:rsidP="0054390D">
      <w:pPr>
        <w:pStyle w:val="Heading3"/>
        <w:rPr>
          <w:lang w:val="en-US"/>
        </w:rPr>
      </w:pPr>
      <w:r>
        <w:rPr>
          <w:lang w:val="en-US"/>
        </w:rPr>
        <w:t>Green</w:t>
      </w:r>
    </w:p>
    <w:p w14:paraId="1A11B509" w14:textId="2BE08401" w:rsidR="005C2299" w:rsidRDefault="001F1BCC" w:rsidP="00B169A9">
      <w:pPr>
        <w:jc w:val="both"/>
        <w:rPr>
          <w:b/>
          <w:lang w:val="en-US"/>
        </w:rPr>
      </w:pPr>
      <w:r>
        <w:rPr>
          <w:b/>
          <w:lang w:val="en-US"/>
        </w:rPr>
        <w:t>Responding to the</w:t>
      </w:r>
      <w:r w:rsidR="005C2299" w:rsidRPr="00E57F02">
        <w:rPr>
          <w:b/>
          <w:lang w:val="en-US"/>
        </w:rPr>
        <w:t xml:space="preserve"> impacts of climate change</w:t>
      </w:r>
    </w:p>
    <w:p w14:paraId="345AD70A" w14:textId="5F34D2DC" w:rsidR="005C2299" w:rsidRPr="000044FC" w:rsidRDefault="005C2299" w:rsidP="00B169A9">
      <w:pPr>
        <w:jc w:val="both"/>
        <w:rPr>
          <w:lang w:val="en-US"/>
        </w:rPr>
      </w:pPr>
      <w:r>
        <w:rPr>
          <w:lang w:val="en-US"/>
        </w:rPr>
        <w:t>While residents were supportive of</w:t>
      </w:r>
      <w:r w:rsidR="001F1BCC">
        <w:rPr>
          <w:lang w:val="en-US"/>
        </w:rPr>
        <w:t xml:space="preserve"> Council</w:t>
      </w:r>
      <w:r>
        <w:rPr>
          <w:lang w:val="en-US"/>
        </w:rPr>
        <w:t xml:space="preserve"> </w:t>
      </w:r>
      <w:proofErr w:type="gramStart"/>
      <w:r>
        <w:rPr>
          <w:lang w:val="en-US"/>
        </w:rPr>
        <w:t>taking action</w:t>
      </w:r>
      <w:proofErr w:type="gramEnd"/>
      <w:r>
        <w:rPr>
          <w:lang w:val="en-US"/>
        </w:rPr>
        <w:t xml:space="preserve"> on climate change in general, </w:t>
      </w:r>
      <w:r w:rsidR="001F1BCC">
        <w:rPr>
          <w:lang w:val="en-US"/>
        </w:rPr>
        <w:t xml:space="preserve">Council </w:t>
      </w:r>
      <w:r>
        <w:rPr>
          <w:lang w:val="en-US"/>
        </w:rPr>
        <w:t xml:space="preserve">received a number of email submissions with specific issues and suggestions. A number of submissions asked for more detail on how Council will deliver its endorsed targets for community emission reductions by 2040. There </w:t>
      </w:r>
      <w:r w:rsidR="001F1BCC">
        <w:rPr>
          <w:lang w:val="en-US"/>
        </w:rPr>
        <w:t xml:space="preserve">also </w:t>
      </w:r>
      <w:r>
        <w:rPr>
          <w:lang w:val="en-US"/>
        </w:rPr>
        <w:t xml:space="preserve">seems to be a lack of clarity </w:t>
      </w:r>
      <w:r w:rsidR="004A35F7">
        <w:rPr>
          <w:lang w:val="en-US"/>
        </w:rPr>
        <w:t xml:space="preserve">or consensus </w:t>
      </w:r>
      <w:r>
        <w:rPr>
          <w:lang w:val="en-US"/>
        </w:rPr>
        <w:t xml:space="preserve">in the community in regards to where Council can directly influence </w:t>
      </w:r>
      <w:r w:rsidR="001F1BCC">
        <w:rPr>
          <w:lang w:val="en-US"/>
        </w:rPr>
        <w:t xml:space="preserve">a reduction in </w:t>
      </w:r>
      <w:r>
        <w:rPr>
          <w:lang w:val="en-US"/>
        </w:rPr>
        <w:t>community emissions, where it can influence</w:t>
      </w:r>
      <w:r w:rsidR="004A35F7">
        <w:rPr>
          <w:lang w:val="en-US"/>
        </w:rPr>
        <w:t xml:space="preserve">, </w:t>
      </w:r>
      <w:r>
        <w:rPr>
          <w:lang w:val="en-US"/>
        </w:rPr>
        <w:t>where it does not have control</w:t>
      </w:r>
      <w:r w:rsidR="004A35F7">
        <w:rPr>
          <w:lang w:val="en-US"/>
        </w:rPr>
        <w:t xml:space="preserve">, as well as whether Council should focus efforts on climate change mitigation, adaption, or both. </w:t>
      </w:r>
      <w:r>
        <w:rPr>
          <w:lang w:val="en-US"/>
        </w:rPr>
        <w:t xml:space="preserve"> </w:t>
      </w:r>
    </w:p>
    <w:p w14:paraId="5177580A" w14:textId="1FB09C21" w:rsidR="00287F1C" w:rsidRDefault="005C2299" w:rsidP="00B169A9">
      <w:pPr>
        <w:pStyle w:val="ListParagraph"/>
        <w:jc w:val="both"/>
        <w:rPr>
          <w:rFonts w:cstheme="minorHAnsi"/>
          <w:i/>
        </w:rPr>
      </w:pPr>
      <w:r w:rsidRPr="00287F1C">
        <w:rPr>
          <w:rFonts w:cstheme="minorHAnsi"/>
          <w:i/>
        </w:rPr>
        <w:t>“Genuinely attempt to support the city to draw down its carbon emissions and integrate some interim targets which will make the Green plans achievable”</w:t>
      </w:r>
      <w:r w:rsidR="004A35F7" w:rsidRPr="00287F1C">
        <w:rPr>
          <w:rFonts w:cstheme="minorHAnsi"/>
          <w:i/>
        </w:rPr>
        <w:t xml:space="preserve"> </w:t>
      </w:r>
      <w:r w:rsidR="004A35F7" w:rsidRPr="00287F1C">
        <w:rPr>
          <w:rFonts w:cstheme="minorHAnsi"/>
        </w:rPr>
        <w:t>– community member</w:t>
      </w:r>
    </w:p>
    <w:p w14:paraId="55625163" w14:textId="77777777" w:rsidR="00287F1C" w:rsidRPr="00287F1C" w:rsidRDefault="00287F1C" w:rsidP="00B169A9">
      <w:pPr>
        <w:pStyle w:val="ListParagraph"/>
        <w:jc w:val="both"/>
        <w:rPr>
          <w:rFonts w:cstheme="minorHAnsi"/>
          <w:i/>
        </w:rPr>
      </w:pPr>
    </w:p>
    <w:p w14:paraId="4B84FD23" w14:textId="7B37EE8A" w:rsidR="00287F1C" w:rsidRDefault="005C2299" w:rsidP="00B169A9">
      <w:pPr>
        <w:pStyle w:val="ListParagraph"/>
        <w:jc w:val="both"/>
        <w:rPr>
          <w:rFonts w:cstheme="minorHAnsi"/>
          <w:i/>
        </w:rPr>
      </w:pPr>
      <w:r w:rsidRPr="00287F1C">
        <w:rPr>
          <w:rFonts w:cstheme="minorHAnsi"/>
          <w:i/>
        </w:rPr>
        <w:t>“My kids are concerned that COVID 19 pandemic is just the start of the world unravelling. They understand climate change and its impacts more than any other section of the community. Yet what they see happening in terms of change in their communities is non-</w:t>
      </w:r>
      <w:proofErr w:type="gramStart"/>
      <w:r w:rsidRPr="00287F1C">
        <w:rPr>
          <w:rFonts w:cstheme="minorHAnsi"/>
          <w:i/>
        </w:rPr>
        <w:t>existent”</w:t>
      </w:r>
      <w:r w:rsidR="004A35F7" w:rsidRPr="00287F1C">
        <w:rPr>
          <w:rFonts w:cstheme="minorHAnsi"/>
          <w:i/>
        </w:rPr>
        <w:t xml:space="preserve"> </w:t>
      </w:r>
      <w:r w:rsidR="00E50267">
        <w:rPr>
          <w:rFonts w:cstheme="minorHAnsi"/>
          <w:i/>
        </w:rPr>
        <w:t xml:space="preserve">  </w:t>
      </w:r>
      <w:proofErr w:type="gramEnd"/>
      <w:r w:rsidR="00E50267">
        <w:rPr>
          <w:rFonts w:cstheme="minorHAnsi"/>
          <w:i/>
        </w:rPr>
        <w:t xml:space="preserve">                            </w:t>
      </w:r>
      <w:r w:rsidR="004A35F7" w:rsidRPr="00287F1C">
        <w:rPr>
          <w:rFonts w:cstheme="minorHAnsi"/>
        </w:rPr>
        <w:t>– community membe</w:t>
      </w:r>
      <w:r w:rsidR="00287F1C" w:rsidRPr="00287F1C">
        <w:rPr>
          <w:rFonts w:cstheme="minorHAnsi"/>
        </w:rPr>
        <w:t>r</w:t>
      </w:r>
    </w:p>
    <w:p w14:paraId="22ADF46B" w14:textId="77777777" w:rsidR="00287F1C" w:rsidRPr="00287F1C" w:rsidRDefault="00287F1C" w:rsidP="00B169A9">
      <w:pPr>
        <w:pStyle w:val="ListParagraph"/>
        <w:jc w:val="both"/>
        <w:rPr>
          <w:rFonts w:cstheme="minorHAnsi"/>
          <w:i/>
        </w:rPr>
      </w:pPr>
    </w:p>
    <w:p w14:paraId="6E145179" w14:textId="5DA4AE3A" w:rsidR="005C2299" w:rsidRPr="00287F1C" w:rsidRDefault="005C2299" w:rsidP="00B169A9">
      <w:pPr>
        <w:pStyle w:val="ListParagraph"/>
        <w:jc w:val="both"/>
        <w:rPr>
          <w:rFonts w:cstheme="minorHAnsi"/>
          <w:i/>
        </w:rPr>
      </w:pPr>
      <w:r w:rsidRPr="00287F1C">
        <w:rPr>
          <w:rFonts w:cstheme="minorHAnsi"/>
          <w:i/>
        </w:rPr>
        <w:t>“We need to rebuild better for a better future, focussing on reducing emissions at the same time of building tighter communities and more resilient businesses. Climate action is often seen as a separate budget line and has thus far received minimal funding. But it should underpin everything the Council does”</w:t>
      </w:r>
      <w:r w:rsidR="004A35F7" w:rsidRPr="00287F1C">
        <w:rPr>
          <w:rFonts w:cstheme="minorHAnsi"/>
          <w:i/>
        </w:rPr>
        <w:t xml:space="preserve"> </w:t>
      </w:r>
      <w:r w:rsidR="004A35F7" w:rsidRPr="00287F1C">
        <w:rPr>
          <w:rFonts w:cstheme="minorHAnsi"/>
        </w:rPr>
        <w:t>– community member</w:t>
      </w:r>
    </w:p>
    <w:p w14:paraId="6CDF1B4D" w14:textId="77777777" w:rsidR="005C2299" w:rsidRDefault="005C2299" w:rsidP="0054390D">
      <w:pPr>
        <w:pStyle w:val="Heading3"/>
        <w:rPr>
          <w:lang w:val="en-US"/>
        </w:rPr>
      </w:pPr>
      <w:r>
        <w:rPr>
          <w:lang w:val="en-US"/>
        </w:rPr>
        <w:t>Connected</w:t>
      </w:r>
    </w:p>
    <w:p w14:paraId="6B3F2B94" w14:textId="116CC66D" w:rsidR="005C2299" w:rsidRDefault="005C2299" w:rsidP="00B169A9">
      <w:pPr>
        <w:jc w:val="both"/>
        <w:rPr>
          <w:b/>
          <w:lang w:val="en-US"/>
        </w:rPr>
      </w:pPr>
      <w:r w:rsidRPr="00A424BF">
        <w:rPr>
          <w:b/>
          <w:lang w:val="en-US"/>
        </w:rPr>
        <w:t>Provid</w:t>
      </w:r>
      <w:r w:rsidR="0054390D">
        <w:rPr>
          <w:b/>
          <w:lang w:val="en-US"/>
        </w:rPr>
        <w:t>e</w:t>
      </w:r>
      <w:r w:rsidRPr="00A424BF">
        <w:rPr>
          <w:b/>
          <w:lang w:val="en-US"/>
        </w:rPr>
        <w:t xml:space="preserve"> safe walking and biking trails</w:t>
      </w:r>
    </w:p>
    <w:p w14:paraId="7177B06B" w14:textId="35189C5C" w:rsidR="005C2299" w:rsidRPr="000044FC" w:rsidRDefault="005C2299" w:rsidP="00B169A9">
      <w:pPr>
        <w:jc w:val="both"/>
        <w:rPr>
          <w:lang w:val="en-US"/>
        </w:rPr>
      </w:pPr>
      <w:r>
        <w:rPr>
          <w:lang w:val="en-US"/>
        </w:rPr>
        <w:t xml:space="preserve">With exercise and physical activity providing one of the only ways that </w:t>
      </w:r>
      <w:r w:rsidR="00977C4B">
        <w:rPr>
          <w:lang w:val="en-US"/>
        </w:rPr>
        <w:t xml:space="preserve">community members </w:t>
      </w:r>
      <w:r>
        <w:rPr>
          <w:lang w:val="en-US"/>
        </w:rPr>
        <w:t>could get out of the house during lockdown, there has been a noticeable increase in the use of walking and bike trails</w:t>
      </w:r>
      <w:r w:rsidR="00977C4B">
        <w:rPr>
          <w:lang w:val="en-US"/>
        </w:rPr>
        <w:t>,</w:t>
      </w:r>
      <w:r>
        <w:rPr>
          <w:lang w:val="en-US"/>
        </w:rPr>
        <w:t xml:space="preserve"> and support for expanding and improving our active transport network. Residents were concerned about the safety of existing paths with the increase</w:t>
      </w:r>
      <w:r w:rsidR="00977C4B">
        <w:rPr>
          <w:lang w:val="en-US"/>
        </w:rPr>
        <w:t>d</w:t>
      </w:r>
      <w:r>
        <w:rPr>
          <w:lang w:val="en-US"/>
        </w:rPr>
        <w:t xml:space="preserve"> levels of use, especially for families. </w:t>
      </w:r>
    </w:p>
    <w:p w14:paraId="17B7E931" w14:textId="4D0A70DA" w:rsidR="005C2299" w:rsidRPr="0025793B" w:rsidRDefault="005C2299" w:rsidP="00B169A9">
      <w:pPr>
        <w:ind w:left="720"/>
        <w:jc w:val="both"/>
        <w:rPr>
          <w:i/>
          <w:lang w:val="en-US"/>
        </w:rPr>
      </w:pPr>
      <w:r w:rsidRPr="0025793B">
        <w:rPr>
          <w:i/>
          <w:lang w:val="en-US"/>
        </w:rPr>
        <w:t>“Focus on bike paths. So many people would bike for local trips, especially families with kids, if it were safer and required less time on roads. I have young teenagers who are too old to ride on the footpath but too scared to be on roads with no bike lanes which is the only way to get anywhere around town that’s not a path next to a creek or river.”</w:t>
      </w:r>
      <w:r w:rsidR="0025793B">
        <w:rPr>
          <w:i/>
          <w:lang w:val="en-US"/>
        </w:rPr>
        <w:t xml:space="preserve"> </w:t>
      </w:r>
      <w:r w:rsidR="0025793B" w:rsidRPr="0025793B">
        <w:rPr>
          <w:lang w:val="en-US"/>
        </w:rPr>
        <w:t>– community member</w:t>
      </w:r>
    </w:p>
    <w:p w14:paraId="0579BB12" w14:textId="3B5C60E0" w:rsidR="005C2299" w:rsidRPr="0025793B" w:rsidRDefault="005C2299" w:rsidP="00B169A9">
      <w:pPr>
        <w:ind w:left="720"/>
        <w:jc w:val="both"/>
        <w:rPr>
          <w:i/>
          <w:lang w:val="en-US"/>
        </w:rPr>
      </w:pPr>
      <w:r w:rsidRPr="0025793B">
        <w:rPr>
          <w:i/>
          <w:lang w:val="en-US"/>
        </w:rPr>
        <w:t>“Repair and expand development of the bike trail especially the Avondale heights section which has been damaged by wet weather multiple times in the past. The Thompson reserve access path is too steep and dangerous.”</w:t>
      </w:r>
      <w:r w:rsidR="0025793B">
        <w:rPr>
          <w:i/>
          <w:lang w:val="en-US"/>
        </w:rPr>
        <w:t xml:space="preserve"> </w:t>
      </w:r>
      <w:r w:rsidR="0025793B" w:rsidRPr="0025793B">
        <w:rPr>
          <w:lang w:val="en-US"/>
        </w:rPr>
        <w:t>– community member</w:t>
      </w:r>
    </w:p>
    <w:p w14:paraId="2A0A52D8" w14:textId="0CDE66E3" w:rsidR="005C2299" w:rsidRPr="0025793B" w:rsidRDefault="005C2299" w:rsidP="00B169A9">
      <w:pPr>
        <w:ind w:left="720"/>
        <w:jc w:val="both"/>
        <w:rPr>
          <w:i/>
          <w:lang w:val="en-US"/>
        </w:rPr>
      </w:pPr>
      <w:r w:rsidRPr="0025793B">
        <w:rPr>
          <w:i/>
          <w:lang w:val="en-US"/>
        </w:rPr>
        <w:t>“Ensure accessibility for elderly and disabled on footpaths (reduce obstructions), encourage the covid led increase in cycling with bike paths/bike parking, especially for children who need footpaths clear of obstructions like advertising signs etc.”</w:t>
      </w:r>
      <w:r w:rsidR="0025793B">
        <w:rPr>
          <w:i/>
          <w:lang w:val="en-US"/>
        </w:rPr>
        <w:t xml:space="preserve"> </w:t>
      </w:r>
      <w:r w:rsidR="0025793B" w:rsidRPr="0025793B">
        <w:rPr>
          <w:lang w:val="en-US"/>
        </w:rPr>
        <w:t>– community member</w:t>
      </w:r>
    </w:p>
    <w:p w14:paraId="2FA5E05F" w14:textId="14E7B32F" w:rsidR="00C47E2E" w:rsidRPr="009970BA" w:rsidRDefault="005C2299" w:rsidP="009970BA">
      <w:pPr>
        <w:ind w:left="720"/>
        <w:jc w:val="both"/>
        <w:rPr>
          <w:i/>
        </w:rPr>
      </w:pPr>
      <w:r w:rsidRPr="0025793B">
        <w:rPr>
          <w:i/>
        </w:rPr>
        <w:lastRenderedPageBreak/>
        <w:t xml:space="preserve">“learn from the COVID experience and fix the safety and bottlenecks on our walking and cycling paths. We also need to recognise that doesn't happen overnight, need to plan to fix them.” </w:t>
      </w:r>
      <w:r w:rsidR="009970BA">
        <w:rPr>
          <w:i/>
        </w:rPr>
        <w:t xml:space="preserve">       </w:t>
      </w:r>
      <w:r w:rsidR="0025793B">
        <w:t>- i</w:t>
      </w:r>
      <w:r w:rsidRPr="005C2299">
        <w:t>nterview participant</w:t>
      </w:r>
    </w:p>
    <w:p w14:paraId="6918EFE0" w14:textId="77777777" w:rsidR="005C2299" w:rsidRDefault="005C2299" w:rsidP="0054390D">
      <w:pPr>
        <w:pStyle w:val="Heading3"/>
        <w:rPr>
          <w:lang w:val="en-US"/>
        </w:rPr>
      </w:pPr>
      <w:r>
        <w:rPr>
          <w:lang w:val="en-US"/>
        </w:rPr>
        <w:t>Beautiful</w:t>
      </w:r>
    </w:p>
    <w:p w14:paraId="1D72EECD" w14:textId="0C333663" w:rsidR="005C2299" w:rsidRDefault="005C2299" w:rsidP="00B169A9">
      <w:pPr>
        <w:jc w:val="both"/>
        <w:rPr>
          <w:b/>
          <w:lang w:val="en-US"/>
        </w:rPr>
      </w:pPr>
      <w:r w:rsidRPr="00A424BF">
        <w:rPr>
          <w:b/>
          <w:lang w:val="en-US"/>
        </w:rPr>
        <w:t>Provid</w:t>
      </w:r>
      <w:r w:rsidR="0025793B">
        <w:rPr>
          <w:b/>
          <w:lang w:val="en-US"/>
        </w:rPr>
        <w:t>e</w:t>
      </w:r>
      <w:r w:rsidRPr="00A424BF">
        <w:rPr>
          <w:b/>
          <w:lang w:val="en-US"/>
        </w:rPr>
        <w:t xml:space="preserve"> parks and green space for everyone</w:t>
      </w:r>
    </w:p>
    <w:p w14:paraId="5D3FED56" w14:textId="54FCC518" w:rsidR="005C2299" w:rsidRPr="0023359C" w:rsidRDefault="005C2299" w:rsidP="00B169A9">
      <w:pPr>
        <w:jc w:val="both"/>
        <w:rPr>
          <w:lang w:val="en-US"/>
        </w:rPr>
      </w:pPr>
      <w:r w:rsidRPr="0023359C">
        <w:rPr>
          <w:lang w:val="en-US"/>
        </w:rPr>
        <w:t>The 5km</w:t>
      </w:r>
      <w:r>
        <w:rPr>
          <w:lang w:val="en-US"/>
        </w:rPr>
        <w:t xml:space="preserve"> </w:t>
      </w:r>
      <w:r w:rsidR="00F51905">
        <w:rPr>
          <w:lang w:val="en-US"/>
        </w:rPr>
        <w:t xml:space="preserve">travel </w:t>
      </w:r>
      <w:r>
        <w:rPr>
          <w:lang w:val="en-US"/>
        </w:rPr>
        <w:t xml:space="preserve">restrictions during the extended lockdown in 2020 led to </w:t>
      </w:r>
      <w:r w:rsidR="00691536">
        <w:rPr>
          <w:lang w:val="en-US"/>
        </w:rPr>
        <w:t xml:space="preserve">community members </w:t>
      </w:r>
      <w:r>
        <w:rPr>
          <w:lang w:val="en-US"/>
        </w:rPr>
        <w:t xml:space="preserve">spending more time in their local neighbourhoods. As a result, there has been a greater appreciation for the importance of open space for maintaining both physical and mental health. </w:t>
      </w:r>
      <w:r w:rsidR="00691536">
        <w:rPr>
          <w:lang w:val="en-US"/>
        </w:rPr>
        <w:t>Community members are</w:t>
      </w:r>
      <w:r>
        <w:rPr>
          <w:lang w:val="en-US"/>
        </w:rPr>
        <w:t xml:space="preserve"> asking for more open space to be provided and for improvements to existing parks and reserves.</w:t>
      </w:r>
    </w:p>
    <w:p w14:paraId="7880E54A" w14:textId="4D7CE10A" w:rsidR="005C2299" w:rsidRPr="00691536" w:rsidRDefault="005C2299" w:rsidP="00B169A9">
      <w:pPr>
        <w:pStyle w:val="ListParagraph"/>
        <w:jc w:val="both"/>
        <w:rPr>
          <w:rFonts w:cstheme="minorHAnsi"/>
          <w:i/>
        </w:rPr>
      </w:pPr>
      <w:r w:rsidRPr="00691536">
        <w:rPr>
          <w:rFonts w:cstheme="minorHAnsi"/>
          <w:i/>
        </w:rPr>
        <w:t>“Promote opportunities for community connection and neighbourliness. Encourage residents to take advantage of the fantastic open spaces we have in our municipality. It was great to see families, friends and individuals enjoying our green spaces and walking tracks during covid lockdown”</w:t>
      </w:r>
      <w:r w:rsidR="00691536">
        <w:rPr>
          <w:rFonts w:cstheme="minorHAnsi"/>
          <w:i/>
        </w:rPr>
        <w:t xml:space="preserve"> </w:t>
      </w:r>
      <w:r w:rsidR="00691536" w:rsidRPr="0025793B">
        <w:rPr>
          <w:lang w:val="en-US"/>
        </w:rPr>
        <w:t>– community member</w:t>
      </w:r>
    </w:p>
    <w:p w14:paraId="26300FF4" w14:textId="77777777" w:rsidR="00691536" w:rsidRPr="00691536" w:rsidRDefault="00691536" w:rsidP="00B169A9">
      <w:pPr>
        <w:pStyle w:val="ListParagraph"/>
        <w:jc w:val="both"/>
        <w:rPr>
          <w:rFonts w:cstheme="minorHAnsi"/>
          <w:i/>
        </w:rPr>
      </w:pPr>
    </w:p>
    <w:p w14:paraId="03E93B0D" w14:textId="317A6D9B" w:rsidR="005C2299" w:rsidRPr="00691536" w:rsidRDefault="005C2299" w:rsidP="00B169A9">
      <w:pPr>
        <w:pStyle w:val="ListParagraph"/>
        <w:jc w:val="both"/>
        <w:rPr>
          <w:rFonts w:cstheme="minorHAnsi"/>
          <w:i/>
        </w:rPr>
      </w:pPr>
      <w:r w:rsidRPr="00691536">
        <w:rPr>
          <w:rFonts w:cstheme="minorHAnsi"/>
          <w:i/>
        </w:rPr>
        <w:t>“Ensure local spaces are well maintained, attractive and encourage people to get out and use open spaces and the outdoors enjoyably and safely - good for both physical and mental health”</w:t>
      </w:r>
      <w:r w:rsidR="00691536" w:rsidRPr="00691536">
        <w:rPr>
          <w:lang w:val="en-US"/>
        </w:rPr>
        <w:t xml:space="preserve"> </w:t>
      </w:r>
      <w:r w:rsidR="00691536" w:rsidRPr="0025793B">
        <w:rPr>
          <w:lang w:val="en-US"/>
        </w:rPr>
        <w:t>– community member</w:t>
      </w:r>
    </w:p>
    <w:p w14:paraId="7702A75B" w14:textId="77777777" w:rsidR="00691536" w:rsidRPr="00691536" w:rsidRDefault="00691536" w:rsidP="00B169A9">
      <w:pPr>
        <w:pStyle w:val="ListParagraph"/>
        <w:jc w:val="both"/>
        <w:rPr>
          <w:rFonts w:cstheme="minorHAnsi"/>
          <w:i/>
        </w:rPr>
      </w:pPr>
    </w:p>
    <w:p w14:paraId="258B1C3E" w14:textId="7037C07D" w:rsidR="005C2299" w:rsidRPr="00691536" w:rsidRDefault="005C2299" w:rsidP="00711CC0">
      <w:pPr>
        <w:pStyle w:val="ListParagraph"/>
        <w:jc w:val="both"/>
        <w:rPr>
          <w:rFonts w:cstheme="minorHAnsi"/>
          <w:i/>
        </w:rPr>
      </w:pPr>
      <w:r w:rsidRPr="00691536">
        <w:rPr>
          <w:rFonts w:cstheme="minorHAnsi"/>
          <w:i/>
        </w:rPr>
        <w:t>“I work as a Nurse and 2020 was difficult. Walking in my neighbourhood was my haven and how I would daily recover mentally, it was also a wonderful place to socialise &amp; meet others from my neighbourhood</w:t>
      </w:r>
      <w:r w:rsidR="00691536" w:rsidRPr="00691536">
        <w:rPr>
          <w:rFonts w:cstheme="minorHAnsi"/>
          <w:i/>
        </w:rPr>
        <w:t>”</w:t>
      </w:r>
      <w:r w:rsidR="00691536" w:rsidRPr="00691536">
        <w:rPr>
          <w:lang w:val="en-US"/>
        </w:rPr>
        <w:t xml:space="preserve"> </w:t>
      </w:r>
      <w:r w:rsidR="00691536" w:rsidRPr="0025793B">
        <w:rPr>
          <w:lang w:val="en-US"/>
        </w:rPr>
        <w:t>– community member</w:t>
      </w:r>
    </w:p>
    <w:p w14:paraId="59A8E6DC" w14:textId="77777777" w:rsidR="00691536" w:rsidRPr="00691536" w:rsidRDefault="00691536" w:rsidP="00711CC0">
      <w:pPr>
        <w:pStyle w:val="ListParagraph"/>
        <w:jc w:val="both"/>
        <w:rPr>
          <w:rFonts w:cstheme="minorHAnsi"/>
          <w:i/>
        </w:rPr>
      </w:pPr>
    </w:p>
    <w:p w14:paraId="5C342789" w14:textId="314C88B9" w:rsidR="005C2299" w:rsidRPr="00691536" w:rsidRDefault="005C2299" w:rsidP="00711CC0">
      <w:pPr>
        <w:pStyle w:val="ListParagraph"/>
        <w:jc w:val="both"/>
        <w:rPr>
          <w:rFonts w:cstheme="minorHAnsi"/>
          <w:i/>
        </w:rPr>
      </w:pPr>
      <w:r w:rsidRPr="00691536">
        <w:rPr>
          <w:i/>
        </w:rPr>
        <w:t xml:space="preserve">"Moonee Valley is blessed with parks, streets are safe to walk on, spring to autumn is a great time. Council doesn't have to spend lots of money on this. It's just a matter of campaigns to talk people into exercising in their neighbourhoods" </w:t>
      </w:r>
      <w:r w:rsidR="00691536" w:rsidRPr="00691536">
        <w:t>- i</w:t>
      </w:r>
      <w:r w:rsidRPr="00691536">
        <w:t>nterview participant</w:t>
      </w:r>
    </w:p>
    <w:p w14:paraId="4C96BAA4" w14:textId="57E0D8AD" w:rsidR="005C2299" w:rsidRDefault="005C2299" w:rsidP="00711CC0">
      <w:pPr>
        <w:pStyle w:val="Heading2"/>
        <w:jc w:val="both"/>
        <w:rPr>
          <w:lang w:val="en-US"/>
        </w:rPr>
      </w:pPr>
      <w:bookmarkStart w:id="6" w:name="_Toc69638597"/>
      <w:r>
        <w:rPr>
          <w:lang w:val="en-US"/>
        </w:rPr>
        <w:t xml:space="preserve">How </w:t>
      </w:r>
      <w:r w:rsidR="00A477DD">
        <w:rPr>
          <w:lang w:val="en-US"/>
        </w:rPr>
        <w:t>Council can respond to emerging community priorities</w:t>
      </w:r>
      <w:bookmarkEnd w:id="6"/>
      <w:r w:rsidR="00A477DD">
        <w:rPr>
          <w:lang w:val="en-US"/>
        </w:rPr>
        <w:t xml:space="preserve"> </w:t>
      </w:r>
    </w:p>
    <w:p w14:paraId="4D82F0A8" w14:textId="102E2666" w:rsidR="005C2299" w:rsidRDefault="005C2299" w:rsidP="00711CC0">
      <w:pPr>
        <w:jc w:val="both"/>
        <w:rPr>
          <w:lang w:val="en-US"/>
        </w:rPr>
      </w:pPr>
      <w:r>
        <w:rPr>
          <w:lang w:val="en-US"/>
        </w:rPr>
        <w:t xml:space="preserve">In addition to communicating </w:t>
      </w:r>
      <w:r w:rsidRPr="00B169A9">
        <w:rPr>
          <w:i/>
          <w:lang w:val="en-US"/>
        </w:rPr>
        <w:t>what</w:t>
      </w:r>
      <w:r>
        <w:rPr>
          <w:lang w:val="en-US"/>
        </w:rPr>
        <w:t xml:space="preserve"> </w:t>
      </w:r>
      <w:r w:rsidR="00AC4DA1">
        <w:rPr>
          <w:lang w:val="en-US"/>
        </w:rPr>
        <w:t>community</w:t>
      </w:r>
      <w:r>
        <w:rPr>
          <w:lang w:val="en-US"/>
        </w:rPr>
        <w:t xml:space="preserve"> wanted Council to focus on, there were some clear messages on </w:t>
      </w:r>
      <w:r w:rsidRPr="00B169A9">
        <w:rPr>
          <w:i/>
          <w:lang w:val="en-US"/>
        </w:rPr>
        <w:t>how</w:t>
      </w:r>
      <w:r>
        <w:rPr>
          <w:lang w:val="en-US"/>
        </w:rPr>
        <w:t xml:space="preserve"> respondents wanted </w:t>
      </w:r>
      <w:r w:rsidR="00B169A9">
        <w:rPr>
          <w:lang w:val="en-US"/>
        </w:rPr>
        <w:t>Council</w:t>
      </w:r>
      <w:r>
        <w:rPr>
          <w:lang w:val="en-US"/>
        </w:rPr>
        <w:t xml:space="preserve"> to </w:t>
      </w:r>
      <w:proofErr w:type="gramStart"/>
      <w:r>
        <w:rPr>
          <w:lang w:val="en-US"/>
        </w:rPr>
        <w:t>take action</w:t>
      </w:r>
      <w:proofErr w:type="gramEnd"/>
      <w:r>
        <w:rPr>
          <w:lang w:val="en-US"/>
        </w:rPr>
        <w:t>.</w:t>
      </w:r>
    </w:p>
    <w:p w14:paraId="33573705" w14:textId="66F7039C" w:rsidR="005C2299" w:rsidRDefault="005C2299" w:rsidP="00711CC0">
      <w:pPr>
        <w:jc w:val="both"/>
        <w:rPr>
          <w:b/>
          <w:lang w:val="en-US"/>
        </w:rPr>
      </w:pPr>
      <w:r w:rsidRPr="00410F02">
        <w:rPr>
          <w:b/>
          <w:lang w:val="en-US"/>
        </w:rPr>
        <w:t xml:space="preserve">Help residents and community groups </w:t>
      </w:r>
      <w:r w:rsidR="002D1B1D">
        <w:rPr>
          <w:b/>
          <w:lang w:val="en-US"/>
        </w:rPr>
        <w:t xml:space="preserve">to </w:t>
      </w:r>
      <w:r w:rsidRPr="00410F02">
        <w:rPr>
          <w:b/>
          <w:lang w:val="en-US"/>
        </w:rPr>
        <w:t>identify and access the support and services they need</w:t>
      </w:r>
    </w:p>
    <w:p w14:paraId="33E69A6D" w14:textId="5D1A24FF" w:rsidR="005C2299" w:rsidRPr="00410F02" w:rsidRDefault="00B169A9" w:rsidP="00711CC0">
      <w:pPr>
        <w:jc w:val="both"/>
        <w:rPr>
          <w:lang w:val="en-US"/>
        </w:rPr>
      </w:pPr>
      <w:r>
        <w:rPr>
          <w:lang w:val="en-US"/>
        </w:rPr>
        <w:t xml:space="preserve">Community members </w:t>
      </w:r>
      <w:r w:rsidR="005C2299">
        <w:rPr>
          <w:lang w:val="en-US"/>
        </w:rPr>
        <w:t>are asking for Council</w:t>
      </w:r>
      <w:r>
        <w:rPr>
          <w:lang w:val="en-US"/>
        </w:rPr>
        <w:t>’</w:t>
      </w:r>
      <w:r w:rsidR="005C2299">
        <w:rPr>
          <w:lang w:val="en-US"/>
        </w:rPr>
        <w:t>s help in identifying and accessing the support and services they need</w:t>
      </w:r>
      <w:r w:rsidR="005F003E">
        <w:rPr>
          <w:lang w:val="en-US"/>
        </w:rPr>
        <w:t>. L</w:t>
      </w:r>
      <w:r w:rsidR="005C2299">
        <w:rPr>
          <w:lang w:val="en-US"/>
        </w:rPr>
        <w:t>anguage and digital literacy can be barrier</w:t>
      </w:r>
      <w:r w:rsidR="005F003E">
        <w:rPr>
          <w:lang w:val="en-US"/>
        </w:rPr>
        <w:t>s</w:t>
      </w:r>
      <w:r w:rsidR="005C2299">
        <w:rPr>
          <w:lang w:val="en-US"/>
        </w:rPr>
        <w:t xml:space="preserve"> for</w:t>
      </w:r>
      <w:r w:rsidR="005F003E">
        <w:rPr>
          <w:lang w:val="en-US"/>
        </w:rPr>
        <w:t xml:space="preserve"> community members in</w:t>
      </w:r>
      <w:r w:rsidR="005C2299">
        <w:rPr>
          <w:lang w:val="en-US"/>
        </w:rPr>
        <w:t xml:space="preserve"> determining what support is available</w:t>
      </w:r>
      <w:r w:rsidR="005F003E">
        <w:rPr>
          <w:lang w:val="en-US"/>
        </w:rPr>
        <w:t xml:space="preserve"> is to them, and in navigating</w:t>
      </w:r>
      <w:r w:rsidR="005C2299">
        <w:rPr>
          <w:lang w:val="en-US"/>
        </w:rPr>
        <w:t xml:space="preserve"> application systems and process</w:t>
      </w:r>
      <w:r w:rsidR="005F003E">
        <w:rPr>
          <w:lang w:val="en-US"/>
        </w:rPr>
        <w:t>es</w:t>
      </w:r>
      <w:r w:rsidR="005C2299">
        <w:rPr>
          <w:lang w:val="en-US"/>
        </w:rPr>
        <w:t xml:space="preserve">. </w:t>
      </w:r>
      <w:r w:rsidR="005F003E">
        <w:rPr>
          <w:lang w:val="en-US"/>
        </w:rPr>
        <w:t xml:space="preserve">Through </w:t>
      </w:r>
      <w:r w:rsidR="005C2299">
        <w:rPr>
          <w:lang w:val="en-US"/>
        </w:rPr>
        <w:t>this engagement, and consistent across other Council engagements, significant number</w:t>
      </w:r>
      <w:r w:rsidR="00B9570E">
        <w:rPr>
          <w:lang w:val="en-US"/>
        </w:rPr>
        <w:t>s</w:t>
      </w:r>
      <w:r w:rsidR="005C2299">
        <w:rPr>
          <w:lang w:val="en-US"/>
        </w:rPr>
        <w:t xml:space="preserve"> of </w:t>
      </w:r>
      <w:r w:rsidR="00B9570E">
        <w:rPr>
          <w:lang w:val="en-US"/>
        </w:rPr>
        <w:t>community</w:t>
      </w:r>
      <w:r w:rsidR="005F003E">
        <w:rPr>
          <w:lang w:val="en-US"/>
        </w:rPr>
        <w:t xml:space="preserve"> have made</w:t>
      </w:r>
      <w:r w:rsidR="00B9570E">
        <w:rPr>
          <w:lang w:val="en-US"/>
        </w:rPr>
        <w:t xml:space="preserve"> suggestions</w:t>
      </w:r>
      <w:r w:rsidR="005C2299">
        <w:rPr>
          <w:lang w:val="en-US"/>
        </w:rPr>
        <w:t xml:space="preserve"> asking for Council to provide services that Council already provides</w:t>
      </w:r>
      <w:r w:rsidR="00C173B1">
        <w:rPr>
          <w:lang w:val="en-US"/>
        </w:rPr>
        <w:t>,</w:t>
      </w:r>
      <w:r w:rsidR="005C2299">
        <w:rPr>
          <w:lang w:val="en-US"/>
        </w:rPr>
        <w:t xml:space="preserve"> or that are outside of its</w:t>
      </w:r>
      <w:r w:rsidR="005F003E">
        <w:rPr>
          <w:lang w:val="en-US"/>
        </w:rPr>
        <w:t xml:space="preserve"> scope/</w:t>
      </w:r>
      <w:r w:rsidR="005C2299">
        <w:rPr>
          <w:lang w:val="en-US"/>
        </w:rPr>
        <w:t xml:space="preserve">responsibility. This further highlights the need for Council to provide </w:t>
      </w:r>
      <w:r w:rsidR="005F003E">
        <w:rPr>
          <w:lang w:val="en-US"/>
        </w:rPr>
        <w:t>community</w:t>
      </w:r>
      <w:r w:rsidR="005C2299">
        <w:rPr>
          <w:lang w:val="en-US"/>
        </w:rPr>
        <w:t xml:space="preserve"> with a clear understanding of where it can provide support</w:t>
      </w:r>
      <w:r w:rsidR="005F003E">
        <w:rPr>
          <w:lang w:val="en-US"/>
        </w:rPr>
        <w:t xml:space="preserve"> both</w:t>
      </w:r>
      <w:r w:rsidR="005C2299">
        <w:rPr>
          <w:lang w:val="en-US"/>
        </w:rPr>
        <w:t xml:space="preserve"> directly and indirectly</w:t>
      </w:r>
      <w:r w:rsidR="008D5177">
        <w:rPr>
          <w:lang w:val="en-US"/>
        </w:rPr>
        <w:t xml:space="preserve"> i.e.</w:t>
      </w:r>
      <w:r w:rsidR="005C2299">
        <w:rPr>
          <w:lang w:val="en-US"/>
        </w:rPr>
        <w:t xml:space="preserve"> though advocacy.</w:t>
      </w:r>
    </w:p>
    <w:p w14:paraId="30BF18BF" w14:textId="477AE76B" w:rsidR="005C2299" w:rsidRPr="009459FF" w:rsidRDefault="005C2299" w:rsidP="00711CC0">
      <w:pPr>
        <w:pStyle w:val="ListParagraph"/>
        <w:jc w:val="both"/>
        <w:rPr>
          <w:i/>
          <w:lang w:val="en-US"/>
        </w:rPr>
      </w:pPr>
      <w:r w:rsidRPr="009459FF">
        <w:rPr>
          <w:i/>
          <w:lang w:val="en-US"/>
        </w:rPr>
        <w:t>“By providing accessible services that can help residents in Moonee Valley feel they can get help when they need it. For example, Grants are great but they need to be marketed to people that may need it so people can access it.  You can’t get help if you don’t know it is there.”</w:t>
      </w:r>
      <w:r w:rsidR="009459FF">
        <w:rPr>
          <w:i/>
          <w:lang w:val="en-US"/>
        </w:rPr>
        <w:t xml:space="preserve"> </w:t>
      </w:r>
      <w:r w:rsidR="009459FF" w:rsidRPr="0025793B">
        <w:rPr>
          <w:lang w:val="en-US"/>
        </w:rPr>
        <w:t>– community member</w:t>
      </w:r>
    </w:p>
    <w:p w14:paraId="1257A1D4" w14:textId="77777777" w:rsidR="009459FF" w:rsidRPr="009459FF" w:rsidRDefault="009459FF" w:rsidP="00711CC0">
      <w:pPr>
        <w:pStyle w:val="ListParagraph"/>
        <w:jc w:val="both"/>
        <w:rPr>
          <w:i/>
          <w:lang w:val="en-US"/>
        </w:rPr>
      </w:pPr>
    </w:p>
    <w:p w14:paraId="2E25265D" w14:textId="4AE1355C" w:rsidR="005C2299" w:rsidRPr="009459FF" w:rsidRDefault="005C2299" w:rsidP="00711CC0">
      <w:pPr>
        <w:pStyle w:val="ListParagraph"/>
        <w:jc w:val="both"/>
        <w:rPr>
          <w:i/>
          <w:lang w:val="en-US"/>
        </w:rPr>
      </w:pPr>
      <w:r w:rsidRPr="009459FF">
        <w:rPr>
          <w:i/>
          <w:lang w:val="en-US"/>
        </w:rPr>
        <w:lastRenderedPageBreak/>
        <w:t>“I think the City of Moonee Valley has an opportunity to be the trusted source for community members.</w:t>
      </w:r>
      <w:r w:rsidR="008D5177">
        <w:rPr>
          <w:i/>
          <w:lang w:val="en-US"/>
        </w:rPr>
        <w:t xml:space="preserve"> </w:t>
      </w:r>
      <w:r w:rsidRPr="009459FF">
        <w:rPr>
          <w:i/>
          <w:lang w:val="en-US"/>
        </w:rPr>
        <w:t>Commit to communicating well, simplifying information and engaging meaningfully”</w:t>
      </w:r>
      <w:r w:rsidR="009459FF">
        <w:rPr>
          <w:i/>
          <w:lang w:val="en-US"/>
        </w:rPr>
        <w:t xml:space="preserve"> </w:t>
      </w:r>
      <w:r w:rsidR="009459FF" w:rsidRPr="0025793B">
        <w:rPr>
          <w:lang w:val="en-US"/>
        </w:rPr>
        <w:t>– community member</w:t>
      </w:r>
    </w:p>
    <w:p w14:paraId="4C2EEF88" w14:textId="77777777" w:rsidR="009459FF" w:rsidRPr="009459FF" w:rsidRDefault="009459FF" w:rsidP="00711CC0">
      <w:pPr>
        <w:pStyle w:val="ListParagraph"/>
        <w:jc w:val="both"/>
        <w:rPr>
          <w:i/>
          <w:lang w:val="en-US"/>
        </w:rPr>
      </w:pPr>
    </w:p>
    <w:p w14:paraId="1253CA26" w14:textId="04257423" w:rsidR="009459FF" w:rsidRPr="0054390D" w:rsidRDefault="005C2299" w:rsidP="0054390D">
      <w:pPr>
        <w:pStyle w:val="ListParagraph"/>
        <w:jc w:val="both"/>
        <w:rPr>
          <w:lang w:val="en-US"/>
        </w:rPr>
      </w:pPr>
      <w:r w:rsidRPr="009459FF">
        <w:rPr>
          <w:i/>
          <w:lang w:val="en-US"/>
        </w:rPr>
        <w:t xml:space="preserve">“Council needs to proactively communicate to their community the services that are available and what </w:t>
      </w:r>
      <w:proofErr w:type="gramStart"/>
      <w:r w:rsidRPr="009459FF">
        <w:rPr>
          <w:i/>
          <w:lang w:val="en-US"/>
        </w:rPr>
        <w:t>these entail</w:t>
      </w:r>
      <w:proofErr w:type="gramEnd"/>
      <w:r w:rsidRPr="009459FF">
        <w:rPr>
          <w:i/>
          <w:lang w:val="en-US"/>
        </w:rPr>
        <w:t xml:space="preserve"> and how they can best stay informed in relation to new initiatives”</w:t>
      </w:r>
      <w:r w:rsidR="009459FF">
        <w:rPr>
          <w:i/>
          <w:lang w:val="en-US"/>
        </w:rPr>
        <w:t xml:space="preserve"> </w:t>
      </w:r>
      <w:r w:rsidR="009459FF" w:rsidRPr="0025793B">
        <w:rPr>
          <w:lang w:val="en-US"/>
        </w:rPr>
        <w:t>– community member</w:t>
      </w:r>
    </w:p>
    <w:p w14:paraId="145D82DB" w14:textId="56584B56" w:rsidR="005C2299" w:rsidRDefault="005C2299" w:rsidP="00711CC0">
      <w:pPr>
        <w:jc w:val="both"/>
        <w:rPr>
          <w:b/>
        </w:rPr>
      </w:pPr>
      <w:r w:rsidRPr="00113575">
        <w:rPr>
          <w:b/>
        </w:rPr>
        <w:t xml:space="preserve">Facilitate and create opportunities for community members to take the lead on initiatives, </w:t>
      </w:r>
      <w:r w:rsidR="00113575" w:rsidRPr="00113575">
        <w:rPr>
          <w:b/>
        </w:rPr>
        <w:t>build</w:t>
      </w:r>
      <w:r w:rsidRPr="00113575">
        <w:rPr>
          <w:b/>
        </w:rPr>
        <w:t xml:space="preserve"> social connections, and support community organisations and groups to connect</w:t>
      </w:r>
      <w:r w:rsidRPr="005C2299">
        <w:rPr>
          <w:b/>
        </w:rPr>
        <w:t xml:space="preserve"> </w:t>
      </w:r>
    </w:p>
    <w:p w14:paraId="08CD4741" w14:textId="447CA9DD" w:rsidR="005C2299" w:rsidRPr="00113575" w:rsidRDefault="00113575" w:rsidP="00711CC0">
      <w:pPr>
        <w:jc w:val="both"/>
      </w:pPr>
      <w:r w:rsidRPr="00113575">
        <w:t>Community members raised that importance of community themselves taking the lead on recovery and initiatives that impact them. They know their community and needs best. It was also raised that Council can play a really important role in building social connections, facilitating networking between organisations</w:t>
      </w:r>
      <w:r w:rsidR="00007355">
        <w:t>,</w:t>
      </w:r>
      <w:r w:rsidRPr="00113575">
        <w:t xml:space="preserve"> and connect community with community groups and organisations. Many raised that Council doesn’t need to duplicate services, </w:t>
      </w:r>
      <w:r w:rsidR="00007355">
        <w:t>though</w:t>
      </w:r>
      <w:r w:rsidR="00007355" w:rsidRPr="00113575">
        <w:t xml:space="preserve"> </w:t>
      </w:r>
      <w:r w:rsidRPr="00113575">
        <w:t>can help facilitate connections</w:t>
      </w:r>
      <w:r>
        <w:t xml:space="preserve"> and encourage more collaboration across </w:t>
      </w:r>
      <w:r w:rsidR="00007355">
        <w:t xml:space="preserve">existing </w:t>
      </w:r>
      <w:r>
        <w:t xml:space="preserve">services already </w:t>
      </w:r>
      <w:r w:rsidR="00007355">
        <w:t>active</w:t>
      </w:r>
      <w:r>
        <w:t xml:space="preserve"> in Moonee Valley.</w:t>
      </w:r>
      <w:r w:rsidRPr="00113575">
        <w:t xml:space="preserve"> </w:t>
      </w:r>
    </w:p>
    <w:p w14:paraId="1297BE44" w14:textId="4D4F065A" w:rsidR="00ED1372" w:rsidRDefault="00113575" w:rsidP="00711CC0">
      <w:pPr>
        <w:pStyle w:val="ListParagraph"/>
        <w:jc w:val="both"/>
        <w:rPr>
          <w:i/>
        </w:rPr>
      </w:pPr>
      <w:r w:rsidRPr="00ED1372">
        <w:rPr>
          <w:i/>
        </w:rPr>
        <w:t xml:space="preserve">“The lockdown of Flemington Public Housing had a significant impact on community. We learnt that communities need to lead on priorities…. Communities themselves need to lead on issues, not only in crisis” </w:t>
      </w:r>
      <w:r w:rsidR="00ED1372" w:rsidRPr="00ED1372">
        <w:t>- interview participant</w:t>
      </w:r>
    </w:p>
    <w:p w14:paraId="1741B7C0" w14:textId="1F6F7993" w:rsidR="00113575" w:rsidRPr="00ED1372" w:rsidRDefault="00113575" w:rsidP="00711CC0">
      <w:pPr>
        <w:pStyle w:val="ListParagraph"/>
        <w:jc w:val="both"/>
        <w:rPr>
          <w:i/>
        </w:rPr>
      </w:pPr>
      <w:r w:rsidRPr="00ED1372">
        <w:rPr>
          <w:i/>
        </w:rPr>
        <w:t xml:space="preserve"> </w:t>
      </w:r>
    </w:p>
    <w:p w14:paraId="6271D330" w14:textId="53692BF3" w:rsidR="005C2299" w:rsidRDefault="005C2299" w:rsidP="00711CC0">
      <w:pPr>
        <w:pStyle w:val="ListParagraph"/>
        <w:jc w:val="both"/>
        <w:rPr>
          <w:i/>
        </w:rPr>
      </w:pPr>
      <w:r w:rsidRPr="00ED1372">
        <w:rPr>
          <w:i/>
        </w:rPr>
        <w:t>“Things that are important in recovery include community led approaches, enhancing sense of community and sense of place, mental wellbeing. These need to be in place”</w:t>
      </w:r>
      <w:r w:rsidR="00ED1372" w:rsidRPr="00ED1372">
        <w:t xml:space="preserve"> - interview participant</w:t>
      </w:r>
    </w:p>
    <w:p w14:paraId="3E752C8B" w14:textId="77777777" w:rsidR="00ED1372" w:rsidRPr="00ED1372" w:rsidRDefault="00ED1372" w:rsidP="00711CC0">
      <w:pPr>
        <w:pStyle w:val="ListParagraph"/>
        <w:jc w:val="both"/>
        <w:rPr>
          <w:i/>
        </w:rPr>
      </w:pPr>
    </w:p>
    <w:p w14:paraId="43BFCB27" w14:textId="460D285F" w:rsidR="005C2299" w:rsidRDefault="005C2299" w:rsidP="00711CC0">
      <w:pPr>
        <w:pStyle w:val="ListParagraph"/>
        <w:jc w:val="both"/>
        <w:rPr>
          <w:i/>
        </w:rPr>
      </w:pPr>
      <w:r w:rsidRPr="00ED1372">
        <w:rPr>
          <w:i/>
        </w:rPr>
        <w:t xml:space="preserve">“Trying to navigate mental health sector is hard and it is really good to keep up with what other organisations are doing. We need to collaborate and know what is going on in local area. The network meetings are really good to know what is going on. It is really important not to duplicate, but connect with other organisations and refer people to programs” </w:t>
      </w:r>
      <w:r w:rsidR="00ED1372" w:rsidRPr="00ED1372">
        <w:t>- interview participant</w:t>
      </w:r>
    </w:p>
    <w:p w14:paraId="532FF33C" w14:textId="77777777" w:rsidR="00ED1372" w:rsidRPr="00ED1372" w:rsidRDefault="00ED1372" w:rsidP="00711CC0">
      <w:pPr>
        <w:pStyle w:val="ListParagraph"/>
        <w:jc w:val="both"/>
        <w:rPr>
          <w:i/>
        </w:rPr>
      </w:pPr>
    </w:p>
    <w:p w14:paraId="01759C42" w14:textId="2BE5119F" w:rsidR="00C94431" w:rsidRPr="0054390D" w:rsidRDefault="00113575" w:rsidP="0054390D">
      <w:pPr>
        <w:pStyle w:val="ListParagraph"/>
        <w:jc w:val="both"/>
        <w:rPr>
          <w:i/>
        </w:rPr>
      </w:pPr>
      <w:r w:rsidRPr="00ED1372">
        <w:rPr>
          <w:i/>
        </w:rPr>
        <w:t>"Council can integrate, rather than duplicate. Council plays a really important role in helping to bring people together. For example, the Sport and Leisure industry could come together to service every area of the community - Everyone gets an opportunity to get active.”</w:t>
      </w:r>
      <w:r w:rsidR="00ED1372">
        <w:rPr>
          <w:i/>
        </w:rPr>
        <w:t xml:space="preserve"> </w:t>
      </w:r>
      <w:r w:rsidR="00ED1372" w:rsidRPr="00ED1372">
        <w:t>- i</w:t>
      </w:r>
      <w:r w:rsidRPr="00ED1372">
        <w:t>nterview participant</w:t>
      </w:r>
    </w:p>
    <w:p w14:paraId="0EE31A31" w14:textId="1BBB749E" w:rsidR="00E166B4" w:rsidRPr="003620FC" w:rsidRDefault="00E166B4">
      <w:pPr>
        <w:rPr>
          <w:lang w:val="en-US"/>
        </w:rPr>
      </w:pPr>
      <w:r w:rsidRPr="003620FC">
        <w:rPr>
          <w:lang w:val="en-US"/>
        </w:rPr>
        <w:br w:type="page"/>
      </w:r>
    </w:p>
    <w:p w14:paraId="18D26DD8" w14:textId="0FFFD802" w:rsidR="007818A1" w:rsidRDefault="007818A1" w:rsidP="0054390D">
      <w:pPr>
        <w:pStyle w:val="Heading2"/>
      </w:pPr>
      <w:bookmarkStart w:id="7" w:name="_Toc69638598"/>
      <w:r>
        <w:lastRenderedPageBreak/>
        <w:t>Summary of Phase One Community Engagement</w:t>
      </w:r>
      <w:r w:rsidR="0018178A">
        <w:t xml:space="preserve"> tools and participation</w:t>
      </w:r>
      <w:bookmarkEnd w:id="7"/>
    </w:p>
    <w:tbl>
      <w:tblPr>
        <w:tblStyle w:val="TableGrid"/>
        <w:tblW w:w="0" w:type="auto"/>
        <w:tblLayout w:type="fixed"/>
        <w:tblLook w:val="04A0" w:firstRow="1" w:lastRow="0" w:firstColumn="1" w:lastColumn="0" w:noHBand="0" w:noVBand="1"/>
      </w:tblPr>
      <w:tblGrid>
        <w:gridCol w:w="5665"/>
        <w:gridCol w:w="3351"/>
      </w:tblGrid>
      <w:tr w:rsidR="00717FF8" w14:paraId="2B15C9DB" w14:textId="77777777" w:rsidTr="007A594B">
        <w:tc>
          <w:tcPr>
            <w:tcW w:w="9016" w:type="dxa"/>
            <w:gridSpan w:val="2"/>
          </w:tcPr>
          <w:p w14:paraId="4B1CCDF3" w14:textId="27B3B0C5" w:rsidR="00717FF8" w:rsidRPr="007818A1" w:rsidRDefault="00717FF8">
            <w:pPr>
              <w:rPr>
                <w:lang w:val="en-US"/>
              </w:rPr>
            </w:pPr>
            <w:r w:rsidRPr="0018178A">
              <w:rPr>
                <w:b/>
                <w:color w:val="4472C4" w:themeColor="accent1"/>
                <w:sz w:val="28"/>
                <w:lang w:val="en-US"/>
              </w:rPr>
              <w:t>PURPOSE OF PHASE ONE</w:t>
            </w:r>
          </w:p>
        </w:tc>
      </w:tr>
      <w:tr w:rsidR="00BB198D" w14:paraId="21C09FBC" w14:textId="77777777" w:rsidTr="007A594B">
        <w:tc>
          <w:tcPr>
            <w:tcW w:w="9016" w:type="dxa"/>
            <w:gridSpan w:val="2"/>
          </w:tcPr>
          <w:p w14:paraId="0FDC3DAE" w14:textId="7639BCDC" w:rsidR="00BB198D" w:rsidRPr="00E37D4E" w:rsidRDefault="00BB198D" w:rsidP="00131655">
            <w:pPr>
              <w:rPr>
                <w:lang w:val="en-US"/>
              </w:rPr>
            </w:pPr>
            <w:r w:rsidRPr="00E37D4E">
              <w:rPr>
                <w:lang w:val="en-US"/>
              </w:rPr>
              <w:t xml:space="preserve">The purpose of </w:t>
            </w:r>
            <w:r w:rsidR="004F1524" w:rsidRPr="00E37D4E">
              <w:rPr>
                <w:lang w:val="en-US"/>
              </w:rPr>
              <w:t>Phase One</w:t>
            </w:r>
            <w:r w:rsidRPr="00E37D4E">
              <w:rPr>
                <w:lang w:val="en-US"/>
              </w:rPr>
              <w:t xml:space="preserve"> Community Engagement for the 2021-2025 Council Plan was to understand COVID-19 impacts on community and help to identify focus areas for recovery.  The objectives of the Phase One Community Engagement were as follows:</w:t>
            </w:r>
          </w:p>
          <w:p w14:paraId="0F36FA41" w14:textId="37A0EB7C" w:rsidR="00BB198D" w:rsidRPr="00E37D4E" w:rsidRDefault="00BB198D" w:rsidP="006C499C">
            <w:pPr>
              <w:pStyle w:val="ListParagraph"/>
              <w:numPr>
                <w:ilvl w:val="0"/>
                <w:numId w:val="4"/>
              </w:numPr>
              <w:rPr>
                <w:lang w:val="en-US"/>
              </w:rPr>
            </w:pPr>
            <w:r w:rsidRPr="00E37D4E">
              <w:rPr>
                <w:lang w:val="en-US"/>
              </w:rPr>
              <w:t xml:space="preserve">To understand the impacts that COVID-19 </w:t>
            </w:r>
            <w:r w:rsidR="003A425D" w:rsidRPr="00E37D4E">
              <w:rPr>
                <w:lang w:val="en-US"/>
              </w:rPr>
              <w:t xml:space="preserve">had </w:t>
            </w:r>
            <w:r w:rsidRPr="00E37D4E">
              <w:rPr>
                <w:lang w:val="en-US"/>
              </w:rPr>
              <w:t xml:space="preserve">on the community </w:t>
            </w:r>
          </w:p>
          <w:p w14:paraId="4B2B5260" w14:textId="77777777" w:rsidR="00BB198D" w:rsidRPr="00E37D4E" w:rsidRDefault="00BB198D" w:rsidP="006C499C">
            <w:pPr>
              <w:pStyle w:val="ListParagraph"/>
              <w:numPr>
                <w:ilvl w:val="0"/>
                <w:numId w:val="4"/>
              </w:numPr>
              <w:rPr>
                <w:lang w:val="en-US"/>
              </w:rPr>
            </w:pPr>
            <w:r w:rsidRPr="00E37D4E">
              <w:rPr>
                <w:lang w:val="en-US"/>
              </w:rPr>
              <w:t>To identify the community’s priorities for recovery</w:t>
            </w:r>
          </w:p>
          <w:p w14:paraId="580400A5" w14:textId="77777777" w:rsidR="00BB198D" w:rsidRPr="00E37D4E" w:rsidRDefault="00BB198D" w:rsidP="006C499C">
            <w:pPr>
              <w:pStyle w:val="ListParagraph"/>
              <w:numPr>
                <w:ilvl w:val="0"/>
                <w:numId w:val="4"/>
              </w:numPr>
              <w:rPr>
                <w:lang w:val="en-US"/>
              </w:rPr>
            </w:pPr>
            <w:r w:rsidRPr="00E37D4E">
              <w:rPr>
                <w:lang w:val="en-US"/>
              </w:rPr>
              <w:t>To identify what role Council can play in driving recovery from COVID-19</w:t>
            </w:r>
          </w:p>
          <w:p w14:paraId="2C9996A1" w14:textId="6E8A844C" w:rsidR="00BB198D" w:rsidRPr="00E37D4E" w:rsidRDefault="00BB198D" w:rsidP="006C499C">
            <w:pPr>
              <w:pStyle w:val="ListParagraph"/>
              <w:numPr>
                <w:ilvl w:val="0"/>
                <w:numId w:val="4"/>
              </w:numPr>
              <w:rPr>
                <w:lang w:val="en-US"/>
              </w:rPr>
            </w:pPr>
            <w:r w:rsidRPr="00E37D4E">
              <w:rPr>
                <w:lang w:val="en-US"/>
              </w:rPr>
              <w:t xml:space="preserve">To create broader community awareness around Council’s vision to create a healthy </w:t>
            </w:r>
            <w:r w:rsidR="0049125C">
              <w:rPr>
                <w:lang w:val="en-US"/>
              </w:rPr>
              <w:t>c</w:t>
            </w:r>
            <w:r w:rsidRPr="00E37D4E">
              <w:rPr>
                <w:lang w:val="en-US"/>
              </w:rPr>
              <w:t>ity</w:t>
            </w:r>
          </w:p>
          <w:p w14:paraId="20A980D8" w14:textId="7777AFE3" w:rsidR="00BB198D" w:rsidRPr="00BB198D" w:rsidRDefault="00BB198D" w:rsidP="006C499C">
            <w:pPr>
              <w:pStyle w:val="ListParagraph"/>
              <w:numPr>
                <w:ilvl w:val="0"/>
                <w:numId w:val="4"/>
              </w:numPr>
              <w:rPr>
                <w:sz w:val="24"/>
                <w:szCs w:val="24"/>
                <w:lang w:val="en-US"/>
              </w:rPr>
            </w:pPr>
            <w:r w:rsidRPr="00E37D4E">
              <w:rPr>
                <w:lang w:val="en-US"/>
              </w:rPr>
              <w:t>To build and strengthen relationships with community to help Council to achieve MV2040</w:t>
            </w:r>
          </w:p>
        </w:tc>
      </w:tr>
      <w:tr w:rsidR="0018178A" w14:paraId="7244CAB5" w14:textId="77777777" w:rsidTr="007A594B">
        <w:tc>
          <w:tcPr>
            <w:tcW w:w="9016" w:type="dxa"/>
            <w:gridSpan w:val="2"/>
          </w:tcPr>
          <w:p w14:paraId="61F0E9C3" w14:textId="3C29593C" w:rsidR="0018178A" w:rsidRPr="007818A1" w:rsidRDefault="0018178A">
            <w:pPr>
              <w:rPr>
                <w:lang w:val="en-US"/>
              </w:rPr>
            </w:pPr>
            <w:r w:rsidRPr="0018178A">
              <w:rPr>
                <w:b/>
                <w:color w:val="4472C4" w:themeColor="accent1"/>
                <w:sz w:val="28"/>
                <w:lang w:val="en-US"/>
              </w:rPr>
              <w:t>WHAT DID WE ASK?</w:t>
            </w:r>
          </w:p>
        </w:tc>
      </w:tr>
      <w:tr w:rsidR="006B7166" w14:paraId="13265581" w14:textId="77777777" w:rsidTr="007A594B">
        <w:tc>
          <w:tcPr>
            <w:tcW w:w="5665" w:type="dxa"/>
          </w:tcPr>
          <w:p w14:paraId="2E991358" w14:textId="4187F5D4" w:rsidR="00717FF8" w:rsidRDefault="00717FF8" w:rsidP="00717FF8">
            <w:pPr>
              <w:rPr>
                <w:b/>
                <w:lang w:val="en-US"/>
              </w:rPr>
            </w:pPr>
            <w:r>
              <w:rPr>
                <w:noProof/>
              </w:rPr>
              <w:drawing>
                <wp:inline distT="0" distB="0" distL="0" distR="0" wp14:anchorId="6760DF05" wp14:editId="53213CE4">
                  <wp:extent cx="3429000" cy="3331365"/>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000" cy="3331365"/>
                          </a:xfrm>
                          <a:prstGeom prst="rect">
                            <a:avLst/>
                          </a:prstGeom>
                        </pic:spPr>
                      </pic:pic>
                    </a:graphicData>
                  </a:graphic>
                </wp:inline>
              </w:drawing>
            </w:r>
          </w:p>
          <w:p w14:paraId="54217F08" w14:textId="03C5A3D5" w:rsidR="0032710A" w:rsidRPr="0032710A" w:rsidRDefault="0032710A" w:rsidP="00717FF8">
            <w:pPr>
              <w:rPr>
                <w:i/>
                <w:lang w:val="en-US"/>
              </w:rPr>
            </w:pPr>
            <w:r>
              <w:rPr>
                <w:i/>
                <w:sz w:val="20"/>
                <w:lang w:val="en-US"/>
              </w:rPr>
              <w:t xml:space="preserve">         </w:t>
            </w:r>
            <w:r w:rsidRPr="0032710A">
              <w:rPr>
                <w:i/>
                <w:sz w:val="20"/>
                <w:lang w:val="en-US"/>
              </w:rPr>
              <w:t>Exce</w:t>
            </w:r>
            <w:r>
              <w:rPr>
                <w:i/>
                <w:sz w:val="20"/>
                <w:lang w:val="en-US"/>
              </w:rPr>
              <w:t>r</w:t>
            </w:r>
            <w:r w:rsidRPr="0032710A">
              <w:rPr>
                <w:i/>
                <w:sz w:val="20"/>
                <w:lang w:val="en-US"/>
              </w:rPr>
              <w:t>pt from Your</w:t>
            </w:r>
            <w:r w:rsidR="003374E9">
              <w:rPr>
                <w:i/>
                <w:sz w:val="20"/>
                <w:lang w:val="en-US"/>
              </w:rPr>
              <w:t xml:space="preserve"> </w:t>
            </w:r>
            <w:r w:rsidRPr="0032710A">
              <w:rPr>
                <w:i/>
                <w:sz w:val="20"/>
                <w:lang w:val="en-US"/>
              </w:rPr>
              <w:t>Say online survey</w:t>
            </w:r>
          </w:p>
        </w:tc>
        <w:tc>
          <w:tcPr>
            <w:tcW w:w="3351" w:type="dxa"/>
          </w:tcPr>
          <w:p w14:paraId="49B4052E" w14:textId="38CEFE29" w:rsidR="00717FF8" w:rsidRPr="00717FF8" w:rsidRDefault="00717FF8" w:rsidP="006C499C">
            <w:pPr>
              <w:pStyle w:val="ListParagraph"/>
              <w:numPr>
                <w:ilvl w:val="0"/>
                <w:numId w:val="29"/>
              </w:numPr>
              <w:rPr>
                <w:lang w:val="en-US"/>
              </w:rPr>
            </w:pPr>
            <w:r w:rsidRPr="00717FF8">
              <w:rPr>
                <w:lang w:val="en-US"/>
              </w:rPr>
              <w:t xml:space="preserve">Over the past 12 months how </w:t>
            </w:r>
            <w:r w:rsidR="003A425D">
              <w:rPr>
                <w:lang w:val="en-US"/>
              </w:rPr>
              <w:t>h</w:t>
            </w:r>
            <w:r w:rsidRPr="00717FF8">
              <w:rPr>
                <w:lang w:val="en-US"/>
              </w:rPr>
              <w:t xml:space="preserve">as </w:t>
            </w:r>
            <w:r w:rsidR="003A425D">
              <w:rPr>
                <w:lang w:val="en-US"/>
              </w:rPr>
              <w:t xml:space="preserve">the </w:t>
            </w:r>
            <w:r w:rsidR="003A425D" w:rsidRPr="00717FF8">
              <w:rPr>
                <w:lang w:val="en-US"/>
              </w:rPr>
              <w:t>C</w:t>
            </w:r>
            <w:r w:rsidR="003A425D">
              <w:rPr>
                <w:lang w:val="en-US"/>
              </w:rPr>
              <w:t>OVID</w:t>
            </w:r>
            <w:r w:rsidRPr="00717FF8">
              <w:rPr>
                <w:lang w:val="en-US"/>
              </w:rPr>
              <w:t xml:space="preserve">-19 </w:t>
            </w:r>
            <w:r w:rsidR="003A425D">
              <w:rPr>
                <w:lang w:val="en-US"/>
              </w:rPr>
              <w:t>p</w:t>
            </w:r>
            <w:r w:rsidRPr="00717FF8">
              <w:rPr>
                <w:lang w:val="en-US"/>
              </w:rPr>
              <w:t>andemic changed the communit</w:t>
            </w:r>
            <w:r w:rsidR="003A425D">
              <w:rPr>
                <w:lang w:val="en-US"/>
              </w:rPr>
              <w:t>y’s</w:t>
            </w:r>
            <w:r w:rsidRPr="00717FF8">
              <w:rPr>
                <w:lang w:val="en-US"/>
              </w:rPr>
              <w:t xml:space="preserve"> every-day life/been impacted?</w:t>
            </w:r>
          </w:p>
          <w:p w14:paraId="1A3791BA" w14:textId="2EFF0A62" w:rsidR="00717FF8" w:rsidRPr="00717FF8" w:rsidRDefault="00717FF8" w:rsidP="006C499C">
            <w:pPr>
              <w:pStyle w:val="ListParagraph"/>
              <w:numPr>
                <w:ilvl w:val="0"/>
                <w:numId w:val="29"/>
              </w:numPr>
              <w:rPr>
                <w:lang w:val="en-US"/>
              </w:rPr>
            </w:pPr>
            <w:r w:rsidRPr="00717FF8">
              <w:rPr>
                <w:lang w:val="en-US"/>
              </w:rPr>
              <w:t>Have services/</w:t>
            </w:r>
            <w:r w:rsidR="007A594B">
              <w:rPr>
                <w:lang w:val="en-US"/>
              </w:rPr>
              <w:t xml:space="preserve"> </w:t>
            </w:r>
            <w:r w:rsidRPr="00717FF8">
              <w:rPr>
                <w:lang w:val="en-US"/>
              </w:rPr>
              <w:t xml:space="preserve">organisations had to change operations to respond to community needs during the </w:t>
            </w:r>
            <w:r w:rsidR="003A425D" w:rsidRPr="00717FF8">
              <w:rPr>
                <w:lang w:val="en-US"/>
              </w:rPr>
              <w:t>C</w:t>
            </w:r>
            <w:r w:rsidR="003A425D">
              <w:rPr>
                <w:lang w:val="en-US"/>
              </w:rPr>
              <w:t>OVID</w:t>
            </w:r>
            <w:r w:rsidRPr="00717FF8">
              <w:rPr>
                <w:lang w:val="en-US"/>
              </w:rPr>
              <w:t xml:space="preserve">-19 </w:t>
            </w:r>
            <w:r w:rsidR="003A425D">
              <w:rPr>
                <w:lang w:val="en-US"/>
              </w:rPr>
              <w:t>p</w:t>
            </w:r>
            <w:r w:rsidRPr="00717FF8">
              <w:rPr>
                <w:lang w:val="en-US"/>
              </w:rPr>
              <w:t>andemic?</w:t>
            </w:r>
          </w:p>
          <w:p w14:paraId="60DE4224" w14:textId="62E2EB4B" w:rsidR="00717FF8" w:rsidRPr="00717FF8" w:rsidRDefault="003A425D" w:rsidP="006C499C">
            <w:pPr>
              <w:pStyle w:val="ListParagraph"/>
              <w:numPr>
                <w:ilvl w:val="0"/>
                <w:numId w:val="29"/>
              </w:numPr>
              <w:rPr>
                <w:lang w:val="en-US"/>
              </w:rPr>
            </w:pPr>
            <w:r>
              <w:rPr>
                <w:lang w:val="en-US"/>
              </w:rPr>
              <w:t>Are there a</w:t>
            </w:r>
            <w:r w:rsidR="00717FF8" w:rsidRPr="00717FF8">
              <w:rPr>
                <w:lang w:val="en-US"/>
              </w:rPr>
              <w:t>ny gaps in services that are being offered to support community recovery in Moonee Valley?</w:t>
            </w:r>
          </w:p>
          <w:p w14:paraId="499C5A69" w14:textId="36699807" w:rsidR="00717FF8" w:rsidRPr="00717FF8" w:rsidRDefault="00717FF8" w:rsidP="006C499C">
            <w:pPr>
              <w:pStyle w:val="ListParagraph"/>
              <w:numPr>
                <w:ilvl w:val="0"/>
                <w:numId w:val="29"/>
              </w:numPr>
              <w:rPr>
                <w:lang w:val="en-US"/>
              </w:rPr>
            </w:pPr>
            <w:r w:rsidRPr="00717FF8">
              <w:rPr>
                <w:lang w:val="en-US"/>
              </w:rPr>
              <w:t xml:space="preserve">What services are less or more important to help the community recover from the </w:t>
            </w:r>
            <w:r w:rsidR="003A425D" w:rsidRPr="00717FF8">
              <w:rPr>
                <w:lang w:val="en-US"/>
              </w:rPr>
              <w:t>C</w:t>
            </w:r>
            <w:r w:rsidR="003A425D">
              <w:rPr>
                <w:lang w:val="en-US"/>
              </w:rPr>
              <w:t>OVID</w:t>
            </w:r>
            <w:r w:rsidRPr="00717FF8">
              <w:rPr>
                <w:lang w:val="en-US"/>
              </w:rPr>
              <w:t xml:space="preserve">-19 </w:t>
            </w:r>
            <w:r w:rsidR="003A425D">
              <w:rPr>
                <w:lang w:val="en-US"/>
              </w:rPr>
              <w:t>p</w:t>
            </w:r>
            <w:r w:rsidRPr="00717FF8">
              <w:rPr>
                <w:lang w:val="en-US"/>
              </w:rPr>
              <w:t>andemic</w:t>
            </w:r>
            <w:r w:rsidR="003A425D">
              <w:rPr>
                <w:lang w:val="en-US"/>
              </w:rPr>
              <w:t>?</w:t>
            </w:r>
          </w:p>
          <w:p w14:paraId="0E45473D" w14:textId="0BFA2115" w:rsidR="00717FF8" w:rsidRPr="00717FF8" w:rsidRDefault="00717FF8" w:rsidP="006C499C">
            <w:pPr>
              <w:pStyle w:val="ListParagraph"/>
              <w:numPr>
                <w:ilvl w:val="0"/>
                <w:numId w:val="29"/>
              </w:numPr>
              <w:rPr>
                <w:lang w:val="en-US"/>
              </w:rPr>
            </w:pPr>
            <w:r w:rsidRPr="00717FF8">
              <w:rPr>
                <w:lang w:val="en-US"/>
              </w:rPr>
              <w:t xml:space="preserve">The importance of the MV2040 themes over the next 4 years as the community recovers from </w:t>
            </w:r>
            <w:r w:rsidR="003A425D" w:rsidRPr="00717FF8">
              <w:rPr>
                <w:lang w:val="en-US"/>
              </w:rPr>
              <w:t>C</w:t>
            </w:r>
            <w:r w:rsidR="003A425D">
              <w:rPr>
                <w:lang w:val="en-US"/>
              </w:rPr>
              <w:t>OVID</w:t>
            </w:r>
            <w:r w:rsidRPr="00717FF8">
              <w:rPr>
                <w:lang w:val="en-US"/>
              </w:rPr>
              <w:t xml:space="preserve">-19 </w:t>
            </w:r>
            <w:r w:rsidR="003A425D">
              <w:rPr>
                <w:lang w:val="en-US"/>
              </w:rPr>
              <w:t>p</w:t>
            </w:r>
            <w:r w:rsidRPr="00717FF8">
              <w:rPr>
                <w:lang w:val="en-US"/>
              </w:rPr>
              <w:t>andemic.</w:t>
            </w:r>
          </w:p>
          <w:p w14:paraId="12CAA184" w14:textId="77777777" w:rsidR="00717FF8" w:rsidRPr="003A425D" w:rsidRDefault="00717FF8" w:rsidP="006C499C">
            <w:pPr>
              <w:pStyle w:val="ListParagraph"/>
              <w:numPr>
                <w:ilvl w:val="0"/>
                <w:numId w:val="29"/>
              </w:numPr>
              <w:rPr>
                <w:lang w:val="en-US"/>
              </w:rPr>
            </w:pPr>
            <w:r w:rsidRPr="00717FF8">
              <w:rPr>
                <w:lang w:val="en-US"/>
              </w:rPr>
              <w:t xml:space="preserve">What aspects of community health and wellbeing do you </w:t>
            </w:r>
            <w:r w:rsidRPr="003A425D">
              <w:rPr>
                <w:lang w:val="en-US"/>
              </w:rPr>
              <w:t>think Council should focus on?</w:t>
            </w:r>
          </w:p>
          <w:p w14:paraId="24134AB9" w14:textId="093E115F" w:rsidR="007818A1" w:rsidRPr="007818A1" w:rsidRDefault="00717FF8" w:rsidP="006C499C">
            <w:pPr>
              <w:pStyle w:val="ListParagraph"/>
              <w:numPr>
                <w:ilvl w:val="0"/>
                <w:numId w:val="29"/>
              </w:numPr>
              <w:rPr>
                <w:lang w:val="en-US"/>
              </w:rPr>
            </w:pPr>
            <w:r w:rsidRPr="003A425D">
              <w:rPr>
                <w:lang w:val="en-US"/>
              </w:rPr>
              <w:t>How</w:t>
            </w:r>
            <w:r w:rsidRPr="00717FF8">
              <w:rPr>
                <w:lang w:val="en-US"/>
              </w:rPr>
              <w:t xml:space="preserve"> can Council support our community to recover from</w:t>
            </w:r>
            <w:r w:rsidR="003A425D">
              <w:rPr>
                <w:lang w:val="en-US"/>
              </w:rPr>
              <w:t xml:space="preserve"> the</w:t>
            </w:r>
            <w:r w:rsidRPr="00717FF8">
              <w:rPr>
                <w:lang w:val="en-US"/>
              </w:rPr>
              <w:t xml:space="preserve"> </w:t>
            </w:r>
            <w:r w:rsidR="003A425D" w:rsidRPr="00717FF8">
              <w:rPr>
                <w:lang w:val="en-US"/>
              </w:rPr>
              <w:t>C</w:t>
            </w:r>
            <w:r w:rsidR="003A425D">
              <w:rPr>
                <w:lang w:val="en-US"/>
              </w:rPr>
              <w:t>OVID</w:t>
            </w:r>
            <w:r w:rsidRPr="00717FF8">
              <w:rPr>
                <w:lang w:val="en-US"/>
              </w:rPr>
              <w:t xml:space="preserve">-19 </w:t>
            </w:r>
            <w:r w:rsidR="003A425D">
              <w:rPr>
                <w:lang w:val="en-US"/>
              </w:rPr>
              <w:t>p</w:t>
            </w:r>
            <w:r w:rsidRPr="00717FF8">
              <w:rPr>
                <w:lang w:val="en-US"/>
              </w:rPr>
              <w:t>andemic and what role does it play?</w:t>
            </w:r>
          </w:p>
        </w:tc>
      </w:tr>
      <w:tr w:rsidR="00717FF8" w14:paraId="45060672" w14:textId="77777777" w:rsidTr="007A594B">
        <w:tc>
          <w:tcPr>
            <w:tcW w:w="9016" w:type="dxa"/>
            <w:gridSpan w:val="2"/>
          </w:tcPr>
          <w:p w14:paraId="4D049CF3" w14:textId="7DC3D421" w:rsidR="00717FF8" w:rsidRPr="007818A1" w:rsidRDefault="00717FF8">
            <w:pPr>
              <w:rPr>
                <w:lang w:val="en-US"/>
              </w:rPr>
            </w:pPr>
            <w:r w:rsidRPr="00717FF8">
              <w:rPr>
                <w:b/>
                <w:color w:val="4472C4" w:themeColor="accent1"/>
                <w:sz w:val="28"/>
                <w:lang w:val="en-US"/>
              </w:rPr>
              <w:t>WHO DID WE TALK TO</w:t>
            </w:r>
            <w:r w:rsidR="00EF2A50">
              <w:rPr>
                <w:b/>
                <w:color w:val="4472C4" w:themeColor="accent1"/>
                <w:sz w:val="28"/>
                <w:lang w:val="en-US"/>
              </w:rPr>
              <w:t xml:space="preserve"> ON YOURSAY M</w:t>
            </w:r>
            <w:r w:rsidR="003A425D">
              <w:rPr>
                <w:b/>
                <w:color w:val="4472C4" w:themeColor="accent1"/>
                <w:sz w:val="28"/>
                <w:lang w:val="en-US"/>
              </w:rPr>
              <w:t xml:space="preserve">OONEE </w:t>
            </w:r>
            <w:r w:rsidR="00EF2A50">
              <w:rPr>
                <w:b/>
                <w:color w:val="4472C4" w:themeColor="accent1"/>
                <w:sz w:val="28"/>
                <w:lang w:val="en-US"/>
              </w:rPr>
              <w:t>V</w:t>
            </w:r>
            <w:r w:rsidR="003A425D">
              <w:rPr>
                <w:b/>
                <w:color w:val="4472C4" w:themeColor="accent1"/>
                <w:sz w:val="28"/>
                <w:lang w:val="en-US"/>
              </w:rPr>
              <w:t>ALLEY</w:t>
            </w:r>
            <w:r w:rsidRPr="00717FF8">
              <w:rPr>
                <w:b/>
                <w:color w:val="4472C4" w:themeColor="accent1"/>
                <w:sz w:val="28"/>
                <w:lang w:val="en-US"/>
              </w:rPr>
              <w:t>?</w:t>
            </w:r>
          </w:p>
        </w:tc>
      </w:tr>
      <w:tr w:rsidR="00EF2A50" w14:paraId="6F71FB91" w14:textId="77777777" w:rsidTr="007A594B">
        <w:tc>
          <w:tcPr>
            <w:tcW w:w="9016" w:type="dxa"/>
            <w:gridSpan w:val="2"/>
          </w:tcPr>
          <w:p w14:paraId="5F6D9154" w14:textId="18290FC9" w:rsidR="00EF2A50" w:rsidRDefault="00EF2A50">
            <w:pPr>
              <w:rPr>
                <w:color w:val="000000" w:themeColor="text1"/>
                <w:lang w:val="en-US"/>
              </w:rPr>
            </w:pPr>
            <w:r w:rsidRPr="00731F82">
              <w:rPr>
                <w:b/>
                <w:color w:val="000000" w:themeColor="text1"/>
                <w:lang w:val="en-US"/>
              </w:rPr>
              <w:t>Gender:</w:t>
            </w:r>
            <w:r>
              <w:rPr>
                <w:color w:val="000000" w:themeColor="text1"/>
                <w:lang w:val="en-US"/>
              </w:rPr>
              <w:t xml:space="preserve"> </w:t>
            </w:r>
            <w:r w:rsidRPr="00EF2A50">
              <w:rPr>
                <w:color w:val="000000" w:themeColor="text1"/>
                <w:lang w:val="en-US"/>
              </w:rPr>
              <w:t>33% Male | 62% Female | 4% Preferred not to say | .8% Other</w:t>
            </w:r>
          </w:p>
          <w:p w14:paraId="7A4F4950" w14:textId="087DBFEC" w:rsidR="00EF2A50" w:rsidRPr="00EF2A50" w:rsidRDefault="00EF2A50">
            <w:pPr>
              <w:rPr>
                <w:color w:val="000000" w:themeColor="text1"/>
                <w:lang w:val="en-US"/>
              </w:rPr>
            </w:pPr>
            <w:r w:rsidRPr="00731F82">
              <w:rPr>
                <w:b/>
                <w:color w:val="000000" w:themeColor="text1"/>
                <w:lang w:val="en-US"/>
              </w:rPr>
              <w:t>Age:</w:t>
            </w:r>
            <w:r>
              <w:rPr>
                <w:color w:val="000000" w:themeColor="text1"/>
                <w:lang w:val="en-US"/>
              </w:rPr>
              <w:t xml:space="preserve"> 1% &gt;17 | 3% 18-25 | 29% 26-40 | </w:t>
            </w:r>
            <w:r w:rsidR="00731F82">
              <w:rPr>
                <w:color w:val="000000" w:themeColor="text1"/>
                <w:lang w:val="en-US"/>
              </w:rPr>
              <w:t>38</w:t>
            </w:r>
            <w:r>
              <w:rPr>
                <w:color w:val="000000" w:themeColor="text1"/>
                <w:lang w:val="en-US"/>
              </w:rPr>
              <w:t xml:space="preserve">% 41-55 | </w:t>
            </w:r>
            <w:r w:rsidR="00731F82">
              <w:rPr>
                <w:color w:val="000000" w:themeColor="text1"/>
                <w:lang w:val="en-US"/>
              </w:rPr>
              <w:t>18</w:t>
            </w:r>
            <w:r>
              <w:rPr>
                <w:color w:val="000000" w:themeColor="text1"/>
                <w:lang w:val="en-US"/>
              </w:rPr>
              <w:t xml:space="preserve">% 56-65 | </w:t>
            </w:r>
            <w:r w:rsidR="00731F82">
              <w:rPr>
                <w:color w:val="000000" w:themeColor="text1"/>
                <w:lang w:val="en-US"/>
              </w:rPr>
              <w:t>10</w:t>
            </w:r>
            <w:r>
              <w:rPr>
                <w:color w:val="000000" w:themeColor="text1"/>
                <w:lang w:val="en-US"/>
              </w:rPr>
              <w:t xml:space="preserve">% 66-80 | </w:t>
            </w:r>
            <w:r w:rsidR="00731F82">
              <w:rPr>
                <w:color w:val="000000" w:themeColor="text1"/>
                <w:lang w:val="en-US"/>
              </w:rPr>
              <w:t>.4</w:t>
            </w:r>
            <w:r>
              <w:rPr>
                <w:color w:val="000000" w:themeColor="text1"/>
                <w:lang w:val="en-US"/>
              </w:rPr>
              <w:t>% &lt;80</w:t>
            </w:r>
          </w:p>
          <w:p w14:paraId="60FEDEBF" w14:textId="7866C7D9" w:rsidR="00EF2A50" w:rsidRDefault="00731F82">
            <w:pPr>
              <w:rPr>
                <w:color w:val="000000" w:themeColor="text1"/>
                <w:lang w:val="en-US"/>
              </w:rPr>
            </w:pPr>
            <w:r w:rsidRPr="00731F82">
              <w:rPr>
                <w:b/>
                <w:color w:val="000000" w:themeColor="text1"/>
                <w:lang w:val="en-US"/>
              </w:rPr>
              <w:t>Suburb:</w:t>
            </w:r>
            <w:r>
              <w:rPr>
                <w:color w:val="000000" w:themeColor="text1"/>
                <w:lang w:val="en-US"/>
              </w:rPr>
              <w:t xml:space="preserve"> 20% Essendon | 19% Moonee Ponds | 15% Ascot Vale | 7% Strathmore | 6% </w:t>
            </w:r>
            <w:proofErr w:type="spellStart"/>
            <w:r>
              <w:rPr>
                <w:color w:val="000000" w:themeColor="text1"/>
                <w:lang w:val="en-US"/>
              </w:rPr>
              <w:t>Keilor</w:t>
            </w:r>
            <w:proofErr w:type="spellEnd"/>
            <w:r>
              <w:rPr>
                <w:color w:val="000000" w:themeColor="text1"/>
                <w:lang w:val="en-US"/>
              </w:rPr>
              <w:t xml:space="preserve"> East | 5% Avondale Heights | 4% </w:t>
            </w:r>
            <w:proofErr w:type="spellStart"/>
            <w:r>
              <w:rPr>
                <w:color w:val="000000" w:themeColor="text1"/>
                <w:lang w:val="en-US"/>
              </w:rPr>
              <w:t>Aberfeldie</w:t>
            </w:r>
            <w:proofErr w:type="spellEnd"/>
            <w:r>
              <w:rPr>
                <w:color w:val="000000" w:themeColor="text1"/>
                <w:lang w:val="en-US"/>
              </w:rPr>
              <w:t xml:space="preserve"> | 4% </w:t>
            </w:r>
            <w:proofErr w:type="spellStart"/>
            <w:r>
              <w:rPr>
                <w:color w:val="000000" w:themeColor="text1"/>
                <w:lang w:val="en-US"/>
              </w:rPr>
              <w:t>Niddrie</w:t>
            </w:r>
            <w:proofErr w:type="spellEnd"/>
            <w:r>
              <w:rPr>
                <w:color w:val="000000" w:themeColor="text1"/>
                <w:lang w:val="en-US"/>
              </w:rPr>
              <w:t xml:space="preserve"> | 4% Flemington | 3% Essendon North | 2% Airport West | 2% Essendon West | 1% Travancore</w:t>
            </w:r>
          </w:p>
          <w:p w14:paraId="0379B719" w14:textId="48BB77F8" w:rsidR="00731F82" w:rsidRPr="00731F82" w:rsidRDefault="00731F82">
            <w:pPr>
              <w:rPr>
                <w:b/>
                <w:i/>
                <w:color w:val="4472C4" w:themeColor="accent1"/>
                <w:sz w:val="28"/>
                <w:lang w:val="en-US"/>
              </w:rPr>
            </w:pPr>
            <w:r w:rsidRPr="00CF6501">
              <w:rPr>
                <w:i/>
                <w:color w:val="000000" w:themeColor="text1"/>
                <w:sz w:val="18"/>
                <w:lang w:val="en-US"/>
              </w:rPr>
              <w:t xml:space="preserve">Please note all % are rounded to </w:t>
            </w:r>
            <w:r w:rsidR="00CF6501">
              <w:rPr>
                <w:i/>
                <w:color w:val="000000" w:themeColor="text1"/>
                <w:sz w:val="18"/>
                <w:lang w:val="en-US"/>
              </w:rPr>
              <w:t xml:space="preserve">the </w:t>
            </w:r>
            <w:r w:rsidRPr="00CF6501">
              <w:rPr>
                <w:i/>
                <w:color w:val="000000" w:themeColor="text1"/>
                <w:sz w:val="18"/>
                <w:lang w:val="en-US"/>
              </w:rPr>
              <w:t>nearest number</w:t>
            </w:r>
          </w:p>
        </w:tc>
      </w:tr>
    </w:tbl>
    <w:p w14:paraId="5D0EA457" w14:textId="77777777" w:rsidR="007A594B" w:rsidRDefault="007A594B">
      <w:r>
        <w:br w:type="page"/>
      </w:r>
    </w:p>
    <w:tbl>
      <w:tblPr>
        <w:tblStyle w:val="TableGrid"/>
        <w:tblW w:w="0" w:type="auto"/>
        <w:tblLayout w:type="fixed"/>
        <w:tblLook w:val="04A0" w:firstRow="1" w:lastRow="0" w:firstColumn="1" w:lastColumn="0" w:noHBand="0" w:noVBand="1"/>
      </w:tblPr>
      <w:tblGrid>
        <w:gridCol w:w="5665"/>
        <w:gridCol w:w="3351"/>
      </w:tblGrid>
      <w:tr w:rsidR="007818A1" w14:paraId="5DC2FF78" w14:textId="77777777" w:rsidTr="007A594B">
        <w:tc>
          <w:tcPr>
            <w:tcW w:w="9016" w:type="dxa"/>
            <w:gridSpan w:val="2"/>
          </w:tcPr>
          <w:p w14:paraId="79982B53" w14:textId="2DC79793" w:rsidR="007818A1" w:rsidRPr="007818A1" w:rsidRDefault="00131655">
            <w:pPr>
              <w:rPr>
                <w:lang w:val="en-US"/>
              </w:rPr>
            </w:pPr>
            <w:r w:rsidRPr="00717FF8">
              <w:rPr>
                <w:b/>
                <w:color w:val="4472C4" w:themeColor="accent1"/>
                <w:sz w:val="28"/>
                <w:lang w:val="en-US"/>
              </w:rPr>
              <w:lastRenderedPageBreak/>
              <w:t xml:space="preserve">HOW DID WE INVOLVE </w:t>
            </w:r>
            <w:r w:rsidR="00BB198D" w:rsidRPr="00717FF8">
              <w:rPr>
                <w:b/>
                <w:color w:val="4472C4" w:themeColor="accent1"/>
                <w:sz w:val="28"/>
                <w:lang w:val="en-US"/>
              </w:rPr>
              <w:t>COMMUNITY</w:t>
            </w:r>
            <w:r w:rsidRPr="00717FF8">
              <w:rPr>
                <w:b/>
                <w:color w:val="4472C4" w:themeColor="accent1"/>
                <w:sz w:val="28"/>
                <w:lang w:val="en-US"/>
              </w:rPr>
              <w:t xml:space="preserve"> IN THE CONVERSATION?</w:t>
            </w:r>
          </w:p>
        </w:tc>
      </w:tr>
      <w:tr w:rsidR="006B7166" w14:paraId="2E109F48" w14:textId="77777777" w:rsidTr="007A594B">
        <w:tc>
          <w:tcPr>
            <w:tcW w:w="5665" w:type="dxa"/>
          </w:tcPr>
          <w:p w14:paraId="310605D1" w14:textId="29D3E8CE" w:rsidR="007818A1" w:rsidRDefault="007818A1">
            <w:pPr>
              <w:rPr>
                <w:b/>
                <w:lang w:val="en-US"/>
              </w:rPr>
            </w:pPr>
            <w:r>
              <w:rPr>
                <w:b/>
                <w:lang w:val="en-US"/>
              </w:rPr>
              <w:t>Online Engagement</w:t>
            </w:r>
          </w:p>
          <w:p w14:paraId="776C2528" w14:textId="77777777" w:rsidR="006B7166" w:rsidRDefault="006B7166">
            <w:pPr>
              <w:rPr>
                <w:b/>
                <w:lang w:val="en-US"/>
              </w:rPr>
            </w:pPr>
          </w:p>
          <w:p w14:paraId="781BAB3B" w14:textId="77777777" w:rsidR="006B7166" w:rsidRDefault="006B7166">
            <w:pPr>
              <w:rPr>
                <w:b/>
                <w:lang w:val="en-US"/>
              </w:rPr>
            </w:pPr>
            <w:r>
              <w:rPr>
                <w:noProof/>
              </w:rPr>
              <w:drawing>
                <wp:inline distT="0" distB="0" distL="0" distR="0" wp14:anchorId="28C6DDA2" wp14:editId="376C7744">
                  <wp:extent cx="3390900" cy="215040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0459" cy="2169146"/>
                          </a:xfrm>
                          <a:prstGeom prst="rect">
                            <a:avLst/>
                          </a:prstGeom>
                        </pic:spPr>
                      </pic:pic>
                    </a:graphicData>
                  </a:graphic>
                </wp:inline>
              </w:drawing>
            </w:r>
          </w:p>
          <w:p w14:paraId="62287268" w14:textId="77777777" w:rsidR="007D48FE" w:rsidRDefault="007D48FE">
            <w:pPr>
              <w:rPr>
                <w:b/>
                <w:lang w:val="en-US"/>
              </w:rPr>
            </w:pPr>
          </w:p>
          <w:p w14:paraId="28CD3B36" w14:textId="77777777" w:rsidR="007D48FE" w:rsidRDefault="007D48FE">
            <w:pPr>
              <w:rPr>
                <w:b/>
                <w:lang w:val="en-US"/>
              </w:rPr>
            </w:pPr>
          </w:p>
          <w:p w14:paraId="7E335156" w14:textId="44B9D92C" w:rsidR="006B7166" w:rsidRDefault="0032710A">
            <w:pPr>
              <w:rPr>
                <w:b/>
                <w:lang w:val="en-US"/>
              </w:rPr>
            </w:pPr>
            <w:r>
              <w:rPr>
                <w:noProof/>
              </w:rPr>
              <w:drawing>
                <wp:inline distT="0" distB="0" distL="0" distR="0" wp14:anchorId="067D8A5A" wp14:editId="1C3A82C3">
                  <wp:extent cx="3448050" cy="234288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1723" cy="2386151"/>
                          </a:xfrm>
                          <a:prstGeom prst="rect">
                            <a:avLst/>
                          </a:prstGeom>
                        </pic:spPr>
                      </pic:pic>
                    </a:graphicData>
                  </a:graphic>
                </wp:inline>
              </w:drawing>
            </w:r>
          </w:p>
          <w:p w14:paraId="4C9EA5A3" w14:textId="77777777" w:rsidR="007D48FE" w:rsidRDefault="007D48FE">
            <w:pPr>
              <w:rPr>
                <w:b/>
                <w:lang w:val="en-US"/>
              </w:rPr>
            </w:pPr>
          </w:p>
          <w:p w14:paraId="1CCF833A" w14:textId="65CCA0F8" w:rsidR="0032710A" w:rsidRDefault="0032710A">
            <w:pPr>
              <w:rPr>
                <w:b/>
                <w:lang w:val="en-US"/>
              </w:rPr>
            </w:pPr>
          </w:p>
        </w:tc>
        <w:tc>
          <w:tcPr>
            <w:tcW w:w="3351" w:type="dxa"/>
          </w:tcPr>
          <w:p w14:paraId="37BA3A34" w14:textId="5CADF896" w:rsidR="007818A1" w:rsidRPr="007818A1" w:rsidRDefault="007818A1" w:rsidP="007818A1">
            <w:pPr>
              <w:rPr>
                <w:lang w:val="en-US"/>
              </w:rPr>
            </w:pPr>
            <w:proofErr w:type="spellStart"/>
            <w:r w:rsidRPr="007818A1">
              <w:rPr>
                <w:lang w:val="en-US"/>
              </w:rPr>
              <w:t>YourSay</w:t>
            </w:r>
            <w:proofErr w:type="spellEnd"/>
            <w:r w:rsidRPr="007818A1">
              <w:rPr>
                <w:lang w:val="en-US"/>
              </w:rPr>
              <w:t xml:space="preserve"> Moonee Valley is the digital platform for all online engagement by Moonee Valley City Council.  Over the duration of the Phase </w:t>
            </w:r>
            <w:r w:rsidR="00CF6501">
              <w:rPr>
                <w:lang w:val="en-US"/>
              </w:rPr>
              <w:t>One E</w:t>
            </w:r>
            <w:r w:rsidRPr="007818A1">
              <w:rPr>
                <w:lang w:val="en-US"/>
              </w:rPr>
              <w:t xml:space="preserve">ngagement the platform received </w:t>
            </w:r>
            <w:r w:rsidR="004F4F61">
              <w:rPr>
                <w:lang w:val="en-US"/>
              </w:rPr>
              <w:t>over 3.5k</w:t>
            </w:r>
            <w:r w:rsidRPr="007818A1">
              <w:rPr>
                <w:lang w:val="en-US"/>
              </w:rPr>
              <w:t xml:space="preserve"> visits including:</w:t>
            </w:r>
          </w:p>
          <w:p w14:paraId="35CBEDB9" w14:textId="6ED7FB9A" w:rsidR="007818A1" w:rsidRPr="007818A1" w:rsidRDefault="00BB4DAE" w:rsidP="006C499C">
            <w:pPr>
              <w:pStyle w:val="ListParagraph"/>
              <w:numPr>
                <w:ilvl w:val="0"/>
                <w:numId w:val="28"/>
              </w:numPr>
              <w:rPr>
                <w:lang w:val="en-US"/>
              </w:rPr>
            </w:pPr>
            <w:r>
              <w:rPr>
                <w:lang w:val="en-US"/>
              </w:rPr>
              <w:t>490</w:t>
            </w:r>
            <w:r w:rsidR="007818A1" w:rsidRPr="007818A1">
              <w:rPr>
                <w:lang w:val="en-US"/>
              </w:rPr>
              <w:t xml:space="preserve"> engaged in the survey</w:t>
            </w:r>
          </w:p>
          <w:p w14:paraId="6258B7D8" w14:textId="7257807B" w:rsidR="007818A1" w:rsidRPr="007818A1" w:rsidRDefault="00BB4DAE" w:rsidP="006C499C">
            <w:pPr>
              <w:pStyle w:val="ListParagraph"/>
              <w:numPr>
                <w:ilvl w:val="0"/>
                <w:numId w:val="28"/>
              </w:numPr>
              <w:rPr>
                <w:lang w:val="en-US"/>
              </w:rPr>
            </w:pPr>
            <w:r>
              <w:rPr>
                <w:lang w:val="en-US"/>
              </w:rPr>
              <w:t>911</w:t>
            </w:r>
            <w:r w:rsidR="007818A1" w:rsidRPr="007818A1">
              <w:rPr>
                <w:lang w:val="en-US"/>
              </w:rPr>
              <w:t xml:space="preserve"> informed (clicked to view documents/FAQ/external links)</w:t>
            </w:r>
          </w:p>
          <w:p w14:paraId="3C7F2A66" w14:textId="6D5BC1F2" w:rsidR="007818A1" w:rsidRDefault="004F4F61" w:rsidP="006C499C">
            <w:pPr>
              <w:pStyle w:val="ListParagraph"/>
              <w:numPr>
                <w:ilvl w:val="0"/>
                <w:numId w:val="28"/>
              </w:numPr>
              <w:rPr>
                <w:lang w:val="en-US"/>
              </w:rPr>
            </w:pPr>
            <w:r>
              <w:rPr>
                <w:lang w:val="en-US"/>
              </w:rPr>
              <w:t>2,410</w:t>
            </w:r>
            <w:r w:rsidR="007818A1" w:rsidRPr="007818A1">
              <w:rPr>
                <w:lang w:val="en-US"/>
              </w:rPr>
              <w:t xml:space="preserve"> aware (single visit with no further action)</w:t>
            </w:r>
          </w:p>
          <w:p w14:paraId="1B653E2B" w14:textId="15557001" w:rsidR="00BB4DAE" w:rsidRDefault="00BB4DAE" w:rsidP="006C499C">
            <w:pPr>
              <w:pStyle w:val="ListParagraph"/>
              <w:numPr>
                <w:ilvl w:val="0"/>
                <w:numId w:val="28"/>
              </w:numPr>
              <w:rPr>
                <w:lang w:val="en-US"/>
              </w:rPr>
            </w:pPr>
            <w:r w:rsidRPr="00BB4DAE">
              <w:rPr>
                <w:lang w:val="en-US"/>
              </w:rPr>
              <w:t xml:space="preserve">22,784 people reached through </w:t>
            </w:r>
            <w:r w:rsidR="00750D32">
              <w:rPr>
                <w:lang w:val="en-US"/>
              </w:rPr>
              <w:t>the C</w:t>
            </w:r>
            <w:r w:rsidRPr="00BB4DAE">
              <w:rPr>
                <w:lang w:val="en-US"/>
              </w:rPr>
              <w:t>ouncil Facebook page where 1,005 people clicked onto the Your</w:t>
            </w:r>
            <w:r w:rsidR="003374E9">
              <w:rPr>
                <w:lang w:val="en-US"/>
              </w:rPr>
              <w:t xml:space="preserve"> </w:t>
            </w:r>
            <w:r w:rsidRPr="00BB4DAE">
              <w:rPr>
                <w:lang w:val="en-US"/>
              </w:rPr>
              <w:t>Say M</w:t>
            </w:r>
            <w:r w:rsidR="00750D32">
              <w:rPr>
                <w:lang w:val="en-US"/>
              </w:rPr>
              <w:t xml:space="preserve">oonee </w:t>
            </w:r>
            <w:r w:rsidRPr="00BB4DAE">
              <w:rPr>
                <w:lang w:val="en-US"/>
              </w:rPr>
              <w:t>V</w:t>
            </w:r>
            <w:r w:rsidR="00750D32">
              <w:rPr>
                <w:lang w:val="en-US"/>
              </w:rPr>
              <w:t>alley</w:t>
            </w:r>
            <w:r w:rsidRPr="00BB4DAE">
              <w:rPr>
                <w:lang w:val="en-US"/>
              </w:rPr>
              <w:t xml:space="preserve"> page (including 196 young males</w:t>
            </w:r>
            <w:r w:rsidR="00750D32">
              <w:rPr>
                <w:lang w:val="en-US"/>
              </w:rPr>
              <w:t xml:space="preserve"> and</w:t>
            </w:r>
            <w:r w:rsidR="007C4EA1">
              <w:rPr>
                <w:lang w:val="en-US"/>
              </w:rPr>
              <w:t xml:space="preserve"> </w:t>
            </w:r>
            <w:r w:rsidRPr="00BB4DAE">
              <w:rPr>
                <w:lang w:val="en-US"/>
              </w:rPr>
              <w:t>95 from CALD community)</w:t>
            </w:r>
          </w:p>
          <w:p w14:paraId="6311D345" w14:textId="32B8844F" w:rsidR="00BB4DAE" w:rsidRDefault="00EA3CA4" w:rsidP="006C499C">
            <w:pPr>
              <w:pStyle w:val="ListParagraph"/>
              <w:numPr>
                <w:ilvl w:val="0"/>
                <w:numId w:val="28"/>
              </w:numPr>
              <w:rPr>
                <w:lang w:val="en-US"/>
              </w:rPr>
            </w:pPr>
            <w:r>
              <w:rPr>
                <w:lang w:val="en-US"/>
              </w:rPr>
              <w:t>81</w:t>
            </w:r>
            <w:r w:rsidR="00BB4DAE">
              <w:rPr>
                <w:lang w:val="en-US"/>
              </w:rPr>
              <w:t xml:space="preserve"> comments on Council Facebook page</w:t>
            </w:r>
            <w:r w:rsidR="0027314B">
              <w:rPr>
                <w:lang w:val="en-US"/>
              </w:rPr>
              <w:t xml:space="preserve"> and 14 shares</w:t>
            </w:r>
          </w:p>
          <w:p w14:paraId="2767892F" w14:textId="22D10AA1" w:rsidR="00EA3CA4" w:rsidRDefault="00EA3CA4" w:rsidP="006C499C">
            <w:pPr>
              <w:pStyle w:val="ListParagraph"/>
              <w:numPr>
                <w:ilvl w:val="0"/>
                <w:numId w:val="28"/>
              </w:numPr>
              <w:rPr>
                <w:lang w:val="en-US"/>
              </w:rPr>
            </w:pPr>
            <w:r>
              <w:rPr>
                <w:lang w:val="en-US"/>
              </w:rPr>
              <w:t>2 comments on Council Instagram and 5 shares</w:t>
            </w:r>
          </w:p>
          <w:p w14:paraId="5FE9F95F" w14:textId="1B418C63" w:rsidR="00BB4DAE" w:rsidRPr="00BB4DAE" w:rsidRDefault="00BB4DAE" w:rsidP="00BB4DAE">
            <w:pPr>
              <w:rPr>
                <w:lang w:val="en-US"/>
              </w:rPr>
            </w:pPr>
          </w:p>
        </w:tc>
      </w:tr>
      <w:tr w:rsidR="006B7166" w14:paraId="29D79A4C" w14:textId="77777777" w:rsidTr="007A594B">
        <w:tc>
          <w:tcPr>
            <w:tcW w:w="5665" w:type="dxa"/>
          </w:tcPr>
          <w:p w14:paraId="42AA62A5" w14:textId="00D6AD50" w:rsidR="00E37D4E" w:rsidRDefault="007818A1">
            <w:pPr>
              <w:rPr>
                <w:b/>
                <w:lang w:val="en-US"/>
              </w:rPr>
            </w:pPr>
            <w:r>
              <w:rPr>
                <w:b/>
                <w:lang w:val="en-US"/>
              </w:rPr>
              <w:t>Targeted Engagement</w:t>
            </w:r>
          </w:p>
          <w:p w14:paraId="46C37814" w14:textId="77777777" w:rsidR="00E37D4E" w:rsidRDefault="00E37D4E">
            <w:pPr>
              <w:rPr>
                <w:b/>
                <w:lang w:val="en-US"/>
              </w:rPr>
            </w:pPr>
          </w:p>
          <w:p w14:paraId="63183715" w14:textId="59523AE6" w:rsidR="007818A1" w:rsidRDefault="00BB198D">
            <w:pPr>
              <w:rPr>
                <w:b/>
                <w:lang w:val="en-US"/>
              </w:rPr>
            </w:pPr>
            <w:r>
              <w:rPr>
                <w:noProof/>
                <w:color w:val="212121"/>
              </w:rPr>
              <w:lastRenderedPageBreak/>
              <w:drawing>
                <wp:inline distT="0" distB="0" distL="0" distR="0" wp14:anchorId="2E6692F3" wp14:editId="48939684">
                  <wp:extent cx="4164680" cy="3892655"/>
                  <wp:effectExtent l="254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770c6e1-116f-435b-8702-f9d25a8ff29e" descr="Image"/>
                          <pic:cNvPicPr>
                            <a:picLocks noChangeAspect="1" noChangeArrowheads="1"/>
                          </pic:cNvPicPr>
                        </pic:nvPicPr>
                        <pic:blipFill rotWithShape="1">
                          <a:blip r:embed="rId13" r:link="rId14" cstate="print">
                            <a:extLst>
                              <a:ext uri="{28A0092B-C50C-407E-A947-70E740481C1C}">
                                <a14:useLocalDpi xmlns:a14="http://schemas.microsoft.com/office/drawing/2010/main" val="0"/>
                              </a:ext>
                            </a:extLst>
                          </a:blip>
                          <a:srcRect t="-880" r="19053"/>
                          <a:stretch/>
                        </pic:blipFill>
                        <pic:spPr bwMode="auto">
                          <a:xfrm rot="5400000">
                            <a:off x="0" y="0"/>
                            <a:ext cx="4234513" cy="3957927"/>
                          </a:xfrm>
                          <a:prstGeom prst="rect">
                            <a:avLst/>
                          </a:prstGeom>
                          <a:noFill/>
                          <a:ln>
                            <a:noFill/>
                          </a:ln>
                          <a:extLst>
                            <a:ext uri="{53640926-AAD7-44D8-BBD7-CCE9431645EC}">
                              <a14:shadowObscured xmlns:a14="http://schemas.microsoft.com/office/drawing/2010/main"/>
                            </a:ext>
                          </a:extLst>
                        </pic:spPr>
                      </pic:pic>
                    </a:graphicData>
                  </a:graphic>
                </wp:inline>
              </w:drawing>
            </w:r>
          </w:p>
          <w:p w14:paraId="4EBB6AF7" w14:textId="6F9A1851" w:rsidR="00BB198D" w:rsidRDefault="00BB198D">
            <w:pPr>
              <w:rPr>
                <w:b/>
                <w:lang w:val="en-US"/>
              </w:rPr>
            </w:pPr>
          </w:p>
        </w:tc>
        <w:tc>
          <w:tcPr>
            <w:tcW w:w="3351" w:type="dxa"/>
          </w:tcPr>
          <w:p w14:paraId="779D43D7" w14:textId="18E190DE" w:rsidR="007818A1" w:rsidRPr="007818A1" w:rsidRDefault="007818A1">
            <w:pPr>
              <w:rPr>
                <w:lang w:val="en-US"/>
              </w:rPr>
            </w:pPr>
            <w:r w:rsidRPr="007818A1">
              <w:rPr>
                <w:lang w:val="en-US"/>
              </w:rPr>
              <w:lastRenderedPageBreak/>
              <w:t>A number of</w:t>
            </w:r>
            <w:r w:rsidR="00BB4DAE">
              <w:rPr>
                <w:lang w:val="en-US"/>
              </w:rPr>
              <w:t xml:space="preserve"> communications and </w:t>
            </w:r>
            <w:r w:rsidR="00BB4DAE" w:rsidRPr="007818A1">
              <w:rPr>
                <w:lang w:val="en-US"/>
              </w:rPr>
              <w:t>engagement</w:t>
            </w:r>
            <w:r w:rsidRPr="007818A1">
              <w:rPr>
                <w:lang w:val="en-US"/>
              </w:rPr>
              <w:t xml:space="preserve"> activities were delivered to targeted groups and stakeholders including:</w:t>
            </w:r>
          </w:p>
          <w:p w14:paraId="1A0FFAF8" w14:textId="13671D02" w:rsidR="007818A1" w:rsidRPr="0054390D" w:rsidRDefault="007818A1" w:rsidP="006C499C">
            <w:pPr>
              <w:pStyle w:val="ListParagraph"/>
              <w:numPr>
                <w:ilvl w:val="0"/>
                <w:numId w:val="37"/>
              </w:numPr>
              <w:ind w:left="332"/>
              <w:rPr>
                <w:lang w:val="en-US"/>
              </w:rPr>
            </w:pPr>
            <w:r w:rsidRPr="0054390D">
              <w:rPr>
                <w:lang w:val="en-US"/>
              </w:rPr>
              <w:t>18 stakeholder interviews</w:t>
            </w:r>
          </w:p>
          <w:p w14:paraId="75D08813" w14:textId="04F75C2F" w:rsidR="004F4F61" w:rsidRPr="0054390D" w:rsidRDefault="004F4F61" w:rsidP="006C499C">
            <w:pPr>
              <w:pStyle w:val="ListParagraph"/>
              <w:numPr>
                <w:ilvl w:val="0"/>
                <w:numId w:val="37"/>
              </w:numPr>
              <w:ind w:left="332"/>
              <w:rPr>
                <w:lang w:val="en-US"/>
              </w:rPr>
            </w:pPr>
            <w:r w:rsidRPr="0054390D">
              <w:rPr>
                <w:lang w:val="en-US"/>
              </w:rPr>
              <w:t xml:space="preserve">1 cultural consultation with 2 </w:t>
            </w:r>
            <w:proofErr w:type="spellStart"/>
            <w:r w:rsidRPr="0054390D">
              <w:rPr>
                <w:lang w:val="en-US"/>
              </w:rPr>
              <w:t>Wurundjeri</w:t>
            </w:r>
            <w:proofErr w:type="spellEnd"/>
            <w:r w:rsidRPr="0054390D">
              <w:rPr>
                <w:lang w:val="en-US"/>
              </w:rPr>
              <w:t xml:space="preserve"> Elders</w:t>
            </w:r>
          </w:p>
          <w:p w14:paraId="20982455" w14:textId="76093AAC" w:rsidR="004F4F61" w:rsidRPr="0054390D" w:rsidRDefault="00602F71" w:rsidP="006C499C">
            <w:pPr>
              <w:pStyle w:val="ListParagraph"/>
              <w:numPr>
                <w:ilvl w:val="0"/>
                <w:numId w:val="37"/>
              </w:numPr>
              <w:ind w:left="332"/>
              <w:rPr>
                <w:lang w:val="en-US"/>
              </w:rPr>
            </w:pPr>
            <w:r w:rsidRPr="0054390D">
              <w:rPr>
                <w:lang w:val="en-US"/>
              </w:rPr>
              <w:t>1</w:t>
            </w:r>
            <w:r w:rsidR="004F4F61" w:rsidRPr="0054390D">
              <w:rPr>
                <w:lang w:val="en-US"/>
              </w:rPr>
              <w:t xml:space="preserve"> </w:t>
            </w:r>
            <w:r w:rsidRPr="0054390D">
              <w:rPr>
                <w:lang w:val="en-US"/>
              </w:rPr>
              <w:t xml:space="preserve">consultation </w:t>
            </w:r>
            <w:r w:rsidR="004F4F61" w:rsidRPr="0054390D">
              <w:rPr>
                <w:lang w:val="en-US"/>
              </w:rPr>
              <w:t xml:space="preserve">session with </w:t>
            </w:r>
            <w:r w:rsidR="00CE2620" w:rsidRPr="0054390D">
              <w:rPr>
                <w:lang w:val="en-US"/>
              </w:rPr>
              <w:t xml:space="preserve">30 </w:t>
            </w:r>
            <w:r w:rsidR="004F4F61" w:rsidRPr="0054390D">
              <w:rPr>
                <w:lang w:val="en-US"/>
              </w:rPr>
              <w:t>young people</w:t>
            </w:r>
          </w:p>
          <w:p w14:paraId="50D8E473" w14:textId="31C7248A" w:rsidR="00BB4DAE" w:rsidRPr="0054390D" w:rsidRDefault="00BB4DAE" w:rsidP="006C499C">
            <w:pPr>
              <w:pStyle w:val="ListParagraph"/>
              <w:numPr>
                <w:ilvl w:val="0"/>
                <w:numId w:val="37"/>
              </w:numPr>
              <w:ind w:left="332"/>
              <w:rPr>
                <w:lang w:val="en-US"/>
              </w:rPr>
            </w:pPr>
            <w:r w:rsidRPr="0054390D">
              <w:rPr>
                <w:lang w:val="en-US"/>
              </w:rPr>
              <w:t>Valley View Magazine article distributed to 52,000 households</w:t>
            </w:r>
          </w:p>
          <w:p w14:paraId="795DBFC4" w14:textId="5B1CE0C7" w:rsidR="00BB4DAE" w:rsidRPr="0054390D" w:rsidRDefault="00BB4DAE" w:rsidP="006C499C">
            <w:pPr>
              <w:pStyle w:val="ListParagraph"/>
              <w:numPr>
                <w:ilvl w:val="0"/>
                <w:numId w:val="37"/>
              </w:numPr>
              <w:ind w:left="332"/>
              <w:rPr>
                <w:lang w:val="en-US"/>
              </w:rPr>
            </w:pPr>
            <w:r w:rsidRPr="0054390D">
              <w:rPr>
                <w:lang w:val="en-US"/>
              </w:rPr>
              <w:t>Council e-</w:t>
            </w:r>
            <w:proofErr w:type="gramStart"/>
            <w:r w:rsidRPr="0054390D">
              <w:rPr>
                <w:lang w:val="en-US"/>
              </w:rPr>
              <w:t xml:space="preserve">newsletters </w:t>
            </w:r>
            <w:r w:rsidR="005A5550" w:rsidRPr="0054390D">
              <w:rPr>
                <w:lang w:val="en-US"/>
              </w:rPr>
              <w:t xml:space="preserve"> </w:t>
            </w:r>
            <w:r w:rsidRPr="0054390D">
              <w:rPr>
                <w:lang w:val="en-US"/>
              </w:rPr>
              <w:t>distributed</w:t>
            </w:r>
            <w:proofErr w:type="gramEnd"/>
            <w:r w:rsidRPr="0054390D">
              <w:rPr>
                <w:lang w:val="en-US"/>
              </w:rPr>
              <w:t xml:space="preserve"> to </w:t>
            </w:r>
            <w:r w:rsidR="005A5550" w:rsidRPr="0054390D">
              <w:rPr>
                <w:lang w:val="en-US"/>
              </w:rPr>
              <w:t>over 22,000</w:t>
            </w:r>
            <w:r w:rsidRPr="0054390D">
              <w:rPr>
                <w:lang w:val="en-US"/>
              </w:rPr>
              <w:t xml:space="preserve"> people</w:t>
            </w:r>
          </w:p>
          <w:p w14:paraId="297380C5" w14:textId="7DE81BB7" w:rsidR="00BB4DAE" w:rsidRPr="0054390D" w:rsidRDefault="005A5550" w:rsidP="006C499C">
            <w:pPr>
              <w:pStyle w:val="ListParagraph"/>
              <w:numPr>
                <w:ilvl w:val="0"/>
                <w:numId w:val="37"/>
              </w:numPr>
              <w:ind w:left="332"/>
              <w:rPr>
                <w:lang w:val="en-US"/>
              </w:rPr>
            </w:pPr>
            <w:r w:rsidRPr="0054390D">
              <w:rPr>
                <w:lang w:val="en-US"/>
              </w:rPr>
              <w:lastRenderedPageBreak/>
              <w:t>800</w:t>
            </w:r>
            <w:r w:rsidR="00BB4DAE" w:rsidRPr="0054390D">
              <w:rPr>
                <w:lang w:val="en-US"/>
              </w:rPr>
              <w:t xml:space="preserve"> emails sent to service users, networks and community groups </w:t>
            </w:r>
          </w:p>
          <w:p w14:paraId="18941EE8" w14:textId="77777777" w:rsidR="005A5550" w:rsidRDefault="005A5550" w:rsidP="006C499C">
            <w:pPr>
              <w:pStyle w:val="ListParagraph"/>
              <w:numPr>
                <w:ilvl w:val="0"/>
                <w:numId w:val="37"/>
              </w:numPr>
              <w:ind w:left="332"/>
              <w:rPr>
                <w:lang w:val="en-US"/>
              </w:rPr>
            </w:pPr>
            <w:r w:rsidRPr="0054390D">
              <w:rPr>
                <w:lang w:val="en-US"/>
              </w:rPr>
              <w:t xml:space="preserve">5,609 people reached through Council services social media platforms </w:t>
            </w:r>
          </w:p>
          <w:p w14:paraId="07036F75" w14:textId="345CE759" w:rsidR="0049125C" w:rsidRPr="0049125C" w:rsidRDefault="0049125C" w:rsidP="0049125C">
            <w:pPr>
              <w:rPr>
                <w:lang w:val="en-US"/>
              </w:rPr>
            </w:pPr>
          </w:p>
        </w:tc>
      </w:tr>
      <w:tr w:rsidR="006B7166" w14:paraId="1DFB6D1F" w14:textId="77777777" w:rsidTr="00841D30">
        <w:tc>
          <w:tcPr>
            <w:tcW w:w="5665" w:type="dxa"/>
          </w:tcPr>
          <w:p w14:paraId="4F471154" w14:textId="0D3DA2E9" w:rsidR="007818A1" w:rsidRDefault="00131655">
            <w:pPr>
              <w:rPr>
                <w:b/>
                <w:lang w:val="en-US"/>
              </w:rPr>
            </w:pPr>
            <w:r w:rsidRPr="00717FF8">
              <w:rPr>
                <w:b/>
                <w:color w:val="4472C4" w:themeColor="accent1"/>
                <w:sz w:val="28"/>
                <w:lang w:val="en-US"/>
              </w:rPr>
              <w:lastRenderedPageBreak/>
              <w:t>HOW WILL WE USE THE INFORMATION?</w:t>
            </w:r>
          </w:p>
        </w:tc>
        <w:tc>
          <w:tcPr>
            <w:tcW w:w="3351" w:type="dxa"/>
          </w:tcPr>
          <w:p w14:paraId="7470946F" w14:textId="77777777" w:rsidR="007818A1" w:rsidRPr="007818A1" w:rsidRDefault="007818A1">
            <w:pPr>
              <w:rPr>
                <w:lang w:val="en-US"/>
              </w:rPr>
            </w:pPr>
          </w:p>
        </w:tc>
      </w:tr>
      <w:tr w:rsidR="006B7166" w14:paraId="7AB16423" w14:textId="77777777" w:rsidTr="00841D30">
        <w:tc>
          <w:tcPr>
            <w:tcW w:w="5665" w:type="dxa"/>
          </w:tcPr>
          <w:p w14:paraId="17044C46" w14:textId="57D25552" w:rsidR="00131655" w:rsidRDefault="00BB4DAE" w:rsidP="00BB4DAE">
            <w:pPr>
              <w:jc w:val="center"/>
              <w:rPr>
                <w:b/>
                <w:lang w:val="en-US"/>
              </w:rPr>
            </w:pPr>
            <w:r>
              <w:rPr>
                <w:noProof/>
              </w:rPr>
              <w:drawing>
                <wp:anchor distT="0" distB="0" distL="114300" distR="114300" simplePos="0" relativeHeight="251658240" behindDoc="1" locked="0" layoutInCell="1" allowOverlap="1" wp14:anchorId="3B200048" wp14:editId="41FAF81C">
                  <wp:simplePos x="0" y="0"/>
                  <wp:positionH relativeFrom="column">
                    <wp:posOffset>918845</wp:posOffset>
                  </wp:positionH>
                  <wp:positionV relativeFrom="paragraph">
                    <wp:posOffset>58420</wp:posOffset>
                  </wp:positionV>
                  <wp:extent cx="1924050" cy="1951990"/>
                  <wp:effectExtent l="0" t="0" r="0" b="0"/>
                  <wp:wrapTight wrapText="bothSides">
                    <wp:wrapPolygon edited="0">
                      <wp:start x="0" y="0"/>
                      <wp:lineTo x="0" y="21291"/>
                      <wp:lineTo x="21386" y="21291"/>
                      <wp:lineTo x="2138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24050" cy="1951990"/>
                          </a:xfrm>
                          <a:prstGeom prst="rect">
                            <a:avLst/>
                          </a:prstGeom>
                        </pic:spPr>
                      </pic:pic>
                    </a:graphicData>
                  </a:graphic>
                  <wp14:sizeRelH relativeFrom="page">
                    <wp14:pctWidth>0</wp14:pctWidth>
                  </wp14:sizeRelH>
                  <wp14:sizeRelV relativeFrom="page">
                    <wp14:pctHeight>0</wp14:pctHeight>
                  </wp14:sizeRelV>
                </wp:anchor>
              </w:drawing>
            </w:r>
          </w:p>
        </w:tc>
        <w:tc>
          <w:tcPr>
            <w:tcW w:w="3351" w:type="dxa"/>
          </w:tcPr>
          <w:p w14:paraId="6D247C5D" w14:textId="5351CCCB" w:rsidR="00BB4DAE" w:rsidRPr="00BB4DAE" w:rsidRDefault="00BB4DAE" w:rsidP="00BB4DAE">
            <w:pPr>
              <w:rPr>
                <w:lang w:val="en-US"/>
              </w:rPr>
            </w:pPr>
            <w:r>
              <w:rPr>
                <w:lang w:val="en-US"/>
              </w:rPr>
              <w:t xml:space="preserve">Community feedback </w:t>
            </w:r>
            <w:r w:rsidR="00CE2620">
              <w:rPr>
                <w:lang w:val="en-US"/>
              </w:rPr>
              <w:t xml:space="preserve">through Phase One </w:t>
            </w:r>
            <w:r>
              <w:rPr>
                <w:lang w:val="en-US"/>
              </w:rPr>
              <w:t xml:space="preserve">is being used to identify community priorities that align with our long-term Community Vision MV2040.  We will continue to work </w:t>
            </w:r>
            <w:r w:rsidR="00CE2620">
              <w:rPr>
                <w:lang w:val="en-US"/>
              </w:rPr>
              <w:t xml:space="preserve">with </w:t>
            </w:r>
            <w:r>
              <w:rPr>
                <w:lang w:val="en-US"/>
              </w:rPr>
              <w:t>community to do a deeper dive into the priority areas identified which will then contribute to the actions delivered over the next</w:t>
            </w:r>
            <w:r w:rsidR="00CE2620">
              <w:rPr>
                <w:lang w:val="en-US"/>
              </w:rPr>
              <w:t xml:space="preserve"> four</w:t>
            </w:r>
            <w:r>
              <w:rPr>
                <w:lang w:val="en-US"/>
              </w:rPr>
              <w:t xml:space="preserve"> years to build a healthy city.  </w:t>
            </w:r>
          </w:p>
          <w:p w14:paraId="1AEED5D3" w14:textId="77777777" w:rsidR="00131655" w:rsidRPr="007818A1" w:rsidRDefault="00131655">
            <w:pPr>
              <w:rPr>
                <w:lang w:val="en-US"/>
              </w:rPr>
            </w:pPr>
          </w:p>
        </w:tc>
      </w:tr>
      <w:tr w:rsidR="00717FF8" w14:paraId="4D15472C" w14:textId="77777777" w:rsidTr="00EF2A50">
        <w:tc>
          <w:tcPr>
            <w:tcW w:w="9016" w:type="dxa"/>
            <w:gridSpan w:val="2"/>
          </w:tcPr>
          <w:p w14:paraId="00260187" w14:textId="1E65DA6F" w:rsidR="00717FF8" w:rsidRPr="007818A1" w:rsidRDefault="00717FF8">
            <w:pPr>
              <w:rPr>
                <w:lang w:val="en-US"/>
              </w:rPr>
            </w:pPr>
            <w:r w:rsidRPr="00717FF8">
              <w:rPr>
                <w:b/>
                <w:color w:val="4472C4" w:themeColor="accent1"/>
                <w:sz w:val="28"/>
                <w:lang w:val="en-US"/>
              </w:rPr>
              <w:t>WHERE CAN I FIND OUT MORE?</w:t>
            </w:r>
          </w:p>
        </w:tc>
      </w:tr>
      <w:tr w:rsidR="00717FF8" w14:paraId="78D54A73" w14:textId="77777777" w:rsidTr="00EF2A50">
        <w:tc>
          <w:tcPr>
            <w:tcW w:w="9016" w:type="dxa"/>
            <w:gridSpan w:val="2"/>
          </w:tcPr>
          <w:p w14:paraId="2F2AA83F" w14:textId="447983C1" w:rsidR="00717FF8" w:rsidRDefault="00FF2B7A">
            <w:hyperlink r:id="rId16" w:history="1">
              <w:r w:rsidR="00717FF8">
                <w:rPr>
                  <w:rStyle w:val="Hyperlink"/>
                </w:rPr>
                <w:t>https://yoursay.mvcc.vic.gov.au/councilplan</w:t>
              </w:r>
            </w:hyperlink>
          </w:p>
          <w:p w14:paraId="04C05C22" w14:textId="77BCB7E2" w:rsidR="00717FF8" w:rsidRDefault="00717FF8">
            <w:r>
              <w:t xml:space="preserve">Chris Currie | Corporate Planning Coordinator | 9243 1003 | </w:t>
            </w:r>
            <w:hyperlink r:id="rId17" w:history="1">
              <w:r w:rsidRPr="00182B3B">
                <w:rPr>
                  <w:rStyle w:val="Hyperlink"/>
                </w:rPr>
                <w:t>ccurrie@mvcc.vic.gov.au</w:t>
              </w:r>
            </w:hyperlink>
          </w:p>
          <w:p w14:paraId="0A7D027E" w14:textId="066CEE98" w:rsidR="00480E5F" w:rsidRPr="00BB4DAE" w:rsidRDefault="00717FF8">
            <w:r>
              <w:t xml:space="preserve">Shelley Tait | Health Impact Officer | 9243 </w:t>
            </w:r>
            <w:r w:rsidR="00BB4DAE">
              <w:t xml:space="preserve">1739 | </w:t>
            </w:r>
            <w:hyperlink r:id="rId18" w:history="1">
              <w:r w:rsidR="00BB4DAE" w:rsidRPr="00182B3B">
                <w:rPr>
                  <w:rStyle w:val="Hyperlink"/>
                </w:rPr>
                <w:t>stait@mvcc.vic.gov.au</w:t>
              </w:r>
            </w:hyperlink>
            <w:r w:rsidR="00BB4DAE">
              <w:t xml:space="preserve"> </w:t>
            </w:r>
          </w:p>
        </w:tc>
      </w:tr>
    </w:tbl>
    <w:p w14:paraId="2B17BC17" w14:textId="77777777" w:rsidR="00841D30" w:rsidRDefault="00841D30" w:rsidP="00562009"/>
    <w:p w14:paraId="75C000FF" w14:textId="77777777" w:rsidR="00841D30" w:rsidRDefault="00841D30">
      <w:pPr>
        <w:rPr>
          <w:rFonts w:ascii="Arial" w:eastAsia="Times New Roman" w:hAnsi="Arial" w:cs="Times New Roman"/>
          <w:bCs/>
          <w:color w:val="4472C4" w:themeColor="accent1"/>
          <w:sz w:val="40"/>
          <w:szCs w:val="28"/>
          <w:lang w:val="en-US"/>
        </w:rPr>
      </w:pPr>
      <w:r>
        <w:br w:type="page"/>
      </w:r>
    </w:p>
    <w:p w14:paraId="5FF7274B" w14:textId="48977713" w:rsidR="005F1F04" w:rsidRDefault="00CE2620" w:rsidP="0049125C">
      <w:pPr>
        <w:pStyle w:val="Heading1"/>
      </w:pPr>
      <w:bookmarkStart w:id="8" w:name="_Toc69638599"/>
      <w:r>
        <w:lastRenderedPageBreak/>
        <w:t>Key I</w:t>
      </w:r>
      <w:r w:rsidR="005F1F04" w:rsidRPr="00E3722A">
        <w:t>nsights</w:t>
      </w:r>
      <w:r w:rsidR="00E3722A">
        <w:t xml:space="preserve"> </w:t>
      </w:r>
      <w:r>
        <w:t>Report</w:t>
      </w:r>
      <w:bookmarkEnd w:id="8"/>
      <w:r w:rsidR="00E3722A">
        <w:t xml:space="preserve"> </w:t>
      </w:r>
    </w:p>
    <w:p w14:paraId="71D0193C" w14:textId="737BB784" w:rsidR="00E2108A" w:rsidRPr="00B074BC" w:rsidRDefault="00E2108A" w:rsidP="0054390D">
      <w:pPr>
        <w:pStyle w:val="Heading2"/>
        <w:rPr>
          <w:lang w:val="en-US"/>
        </w:rPr>
      </w:pPr>
      <w:bookmarkStart w:id="9" w:name="_Toc69638600"/>
      <w:r w:rsidRPr="0054390D">
        <w:t>Council</w:t>
      </w:r>
      <w:r w:rsidR="002D00B0">
        <w:t xml:space="preserve"> Plan</w:t>
      </w:r>
      <w:r w:rsidR="00010844" w:rsidRPr="00B074BC">
        <w:rPr>
          <w:lang w:val="en-US"/>
        </w:rPr>
        <w:t xml:space="preserve">/Health </w:t>
      </w:r>
      <w:r w:rsidRPr="00B074BC">
        <w:rPr>
          <w:lang w:val="en-US"/>
        </w:rPr>
        <w:t>Plan</w:t>
      </w:r>
      <w:r w:rsidR="00010844" w:rsidRPr="00B074BC">
        <w:rPr>
          <w:lang w:val="en-US"/>
        </w:rPr>
        <w:t xml:space="preserve"> Phase One</w:t>
      </w:r>
      <w:r w:rsidRPr="00B074BC">
        <w:rPr>
          <w:lang w:val="en-US"/>
        </w:rPr>
        <w:t xml:space="preserve"> Engagements</w:t>
      </w:r>
      <w:bookmarkEnd w:id="9"/>
    </w:p>
    <w:p w14:paraId="5C62135A" w14:textId="11F8D1B2" w:rsidR="00E2108A" w:rsidRDefault="00010844" w:rsidP="00711CC0">
      <w:pPr>
        <w:jc w:val="both"/>
        <w:rPr>
          <w:lang w:val="en-US"/>
        </w:rPr>
      </w:pPr>
      <w:r>
        <w:rPr>
          <w:lang w:val="en-US"/>
        </w:rPr>
        <w:t>D</w:t>
      </w:r>
      <w:r w:rsidR="00E2108A">
        <w:rPr>
          <w:lang w:val="en-US"/>
        </w:rPr>
        <w:t xml:space="preserve">etailed summaries and analysis for these engagements are available in the </w:t>
      </w:r>
      <w:r w:rsidR="00B074BC">
        <w:rPr>
          <w:lang w:val="en-US"/>
        </w:rPr>
        <w:t>Ap</w:t>
      </w:r>
      <w:r w:rsidR="00E2108A">
        <w:rPr>
          <w:lang w:val="en-US"/>
        </w:rPr>
        <w:t>pendix of this report</w:t>
      </w:r>
      <w:r>
        <w:rPr>
          <w:lang w:val="en-US"/>
        </w:rPr>
        <w:t>.</w:t>
      </w:r>
      <w:r w:rsidR="0042733C">
        <w:rPr>
          <w:lang w:val="en-US"/>
        </w:rPr>
        <w:t xml:space="preserve"> These being:</w:t>
      </w:r>
    </w:p>
    <w:p w14:paraId="3896B0A2" w14:textId="7056D338" w:rsidR="0042733C" w:rsidRDefault="00FF2B7A" w:rsidP="0042733C">
      <w:pPr>
        <w:pStyle w:val="TOC1"/>
        <w:numPr>
          <w:ilvl w:val="0"/>
          <w:numId w:val="48"/>
        </w:numPr>
        <w:tabs>
          <w:tab w:val="right" w:leader="dot" w:pos="9016"/>
        </w:tabs>
        <w:rPr>
          <w:rFonts w:eastAsiaTheme="minorEastAsia"/>
          <w:noProof/>
          <w:lang w:eastAsia="en-AU"/>
        </w:rPr>
      </w:pPr>
      <w:hyperlink w:anchor="_Toc69470232" w:history="1">
        <w:r w:rsidR="0042733C" w:rsidRPr="00DC6628">
          <w:rPr>
            <w:rStyle w:val="Hyperlink"/>
            <w:noProof/>
          </w:rPr>
          <w:t>Appendix One: Your</w:t>
        </w:r>
        <w:r w:rsidR="0042733C">
          <w:rPr>
            <w:rStyle w:val="Hyperlink"/>
            <w:noProof/>
          </w:rPr>
          <w:t xml:space="preserve"> </w:t>
        </w:r>
        <w:r w:rsidR="0042733C" w:rsidRPr="00DC6628">
          <w:rPr>
            <w:rStyle w:val="Hyperlink"/>
            <w:noProof/>
          </w:rPr>
          <w:t>Say Survey March – April 2021</w:t>
        </w:r>
      </w:hyperlink>
    </w:p>
    <w:p w14:paraId="08031963" w14:textId="4DF1F1D8" w:rsidR="0042733C" w:rsidRDefault="00FF2B7A" w:rsidP="0042733C">
      <w:pPr>
        <w:pStyle w:val="TOC1"/>
        <w:numPr>
          <w:ilvl w:val="0"/>
          <w:numId w:val="48"/>
        </w:numPr>
        <w:tabs>
          <w:tab w:val="right" w:leader="dot" w:pos="9016"/>
        </w:tabs>
        <w:rPr>
          <w:rFonts w:eastAsiaTheme="minorEastAsia"/>
          <w:noProof/>
          <w:lang w:eastAsia="en-AU"/>
        </w:rPr>
      </w:pPr>
      <w:hyperlink w:anchor="_Toc69470233" w:history="1">
        <w:r w:rsidR="0042733C" w:rsidRPr="00DC6628">
          <w:rPr>
            <w:rStyle w:val="Hyperlink"/>
            <w:noProof/>
          </w:rPr>
          <w:t>Appendix Two: Stakeholder Interviews March-April 2021</w:t>
        </w:r>
      </w:hyperlink>
    </w:p>
    <w:p w14:paraId="79F198F8" w14:textId="55D7D7E4" w:rsidR="0042733C" w:rsidRDefault="00FF2B7A" w:rsidP="0042733C">
      <w:pPr>
        <w:pStyle w:val="TOC1"/>
        <w:numPr>
          <w:ilvl w:val="0"/>
          <w:numId w:val="48"/>
        </w:numPr>
        <w:tabs>
          <w:tab w:val="right" w:leader="dot" w:pos="9016"/>
        </w:tabs>
        <w:rPr>
          <w:rFonts w:eastAsiaTheme="minorEastAsia"/>
          <w:noProof/>
          <w:lang w:eastAsia="en-AU"/>
        </w:rPr>
      </w:pPr>
      <w:hyperlink w:anchor="_Toc69470234" w:history="1">
        <w:r w:rsidR="0042733C" w:rsidRPr="00DC6628">
          <w:rPr>
            <w:rStyle w:val="Hyperlink"/>
            <w:noProof/>
          </w:rPr>
          <w:t>Appendix Three: Wurundjeri Woi Wurrung Cultural Consultation March 2021</w:t>
        </w:r>
      </w:hyperlink>
    </w:p>
    <w:p w14:paraId="4486502A" w14:textId="5482194C" w:rsidR="0042733C" w:rsidRDefault="00FF2B7A" w:rsidP="0042733C">
      <w:pPr>
        <w:pStyle w:val="TOC1"/>
        <w:numPr>
          <w:ilvl w:val="0"/>
          <w:numId w:val="48"/>
        </w:numPr>
        <w:tabs>
          <w:tab w:val="right" w:leader="dot" w:pos="9016"/>
        </w:tabs>
        <w:rPr>
          <w:rFonts w:eastAsiaTheme="minorEastAsia"/>
          <w:noProof/>
          <w:lang w:eastAsia="en-AU"/>
        </w:rPr>
      </w:pPr>
      <w:hyperlink w:anchor="_Toc69470235" w:history="1">
        <w:r w:rsidR="0042733C" w:rsidRPr="00DC6628">
          <w:rPr>
            <w:rStyle w:val="Hyperlink"/>
            <w:noProof/>
          </w:rPr>
          <w:t>Appendix Four: Youth Engagement and Consultation March 2021</w:t>
        </w:r>
      </w:hyperlink>
    </w:p>
    <w:p w14:paraId="6FBE2EA7" w14:textId="1E115FCA" w:rsidR="0042733C" w:rsidRDefault="00FF2B7A" w:rsidP="0042733C">
      <w:pPr>
        <w:pStyle w:val="TOC1"/>
        <w:numPr>
          <w:ilvl w:val="0"/>
          <w:numId w:val="48"/>
        </w:numPr>
        <w:tabs>
          <w:tab w:val="right" w:leader="dot" w:pos="9016"/>
        </w:tabs>
        <w:rPr>
          <w:rFonts w:eastAsiaTheme="minorEastAsia"/>
          <w:noProof/>
          <w:lang w:eastAsia="en-AU"/>
        </w:rPr>
      </w:pPr>
      <w:hyperlink w:anchor="_Toc69470236" w:history="1">
        <w:r w:rsidR="0042733C" w:rsidRPr="00DC6628">
          <w:rPr>
            <w:rStyle w:val="Hyperlink"/>
            <w:noProof/>
          </w:rPr>
          <w:t>Appendix Five: Youth Consultants Project Consultation November 2020</w:t>
        </w:r>
      </w:hyperlink>
    </w:p>
    <w:p w14:paraId="6E109CE0" w14:textId="1B94806F" w:rsidR="0042733C" w:rsidRDefault="00FF2B7A" w:rsidP="0042733C">
      <w:pPr>
        <w:pStyle w:val="TOC1"/>
        <w:numPr>
          <w:ilvl w:val="0"/>
          <w:numId w:val="48"/>
        </w:numPr>
        <w:tabs>
          <w:tab w:val="right" w:leader="dot" w:pos="9016"/>
        </w:tabs>
        <w:rPr>
          <w:rFonts w:eastAsiaTheme="minorEastAsia"/>
          <w:noProof/>
          <w:lang w:eastAsia="en-AU"/>
        </w:rPr>
      </w:pPr>
      <w:hyperlink w:anchor="_Toc69470237" w:history="1">
        <w:r w:rsidR="0042733C" w:rsidRPr="00DC6628">
          <w:rPr>
            <w:rStyle w:val="Hyperlink"/>
            <w:noProof/>
          </w:rPr>
          <w:t>Appendix Six: Moonee Valley Sports Clubs Consultation March 2021</w:t>
        </w:r>
      </w:hyperlink>
    </w:p>
    <w:p w14:paraId="0E5F1FE9" w14:textId="2B0FD0B5" w:rsidR="0042733C" w:rsidRDefault="00FF2B7A" w:rsidP="0042733C">
      <w:pPr>
        <w:pStyle w:val="TOC1"/>
        <w:numPr>
          <w:ilvl w:val="0"/>
          <w:numId w:val="48"/>
        </w:numPr>
        <w:tabs>
          <w:tab w:val="right" w:leader="dot" w:pos="9016"/>
        </w:tabs>
        <w:rPr>
          <w:rFonts w:eastAsiaTheme="minorEastAsia"/>
          <w:noProof/>
          <w:lang w:eastAsia="en-AU"/>
        </w:rPr>
      </w:pPr>
      <w:hyperlink w:anchor="_Toc69470238" w:history="1">
        <w:r w:rsidR="0042733C" w:rsidRPr="00DC6628">
          <w:rPr>
            <w:rStyle w:val="Hyperlink"/>
            <w:noProof/>
          </w:rPr>
          <w:t>Appendix Seven: Email submissions March – April 2021</w:t>
        </w:r>
      </w:hyperlink>
    </w:p>
    <w:p w14:paraId="7257DBB9" w14:textId="18C673F1" w:rsidR="0042733C" w:rsidRDefault="00FF2B7A" w:rsidP="0042733C">
      <w:pPr>
        <w:pStyle w:val="TOC1"/>
        <w:numPr>
          <w:ilvl w:val="0"/>
          <w:numId w:val="48"/>
        </w:numPr>
        <w:tabs>
          <w:tab w:val="right" w:leader="dot" w:pos="9016"/>
        </w:tabs>
        <w:rPr>
          <w:rFonts w:eastAsiaTheme="minorEastAsia"/>
          <w:noProof/>
          <w:lang w:eastAsia="en-AU"/>
        </w:rPr>
      </w:pPr>
      <w:hyperlink w:anchor="_Toc69470239" w:history="1">
        <w:r w:rsidR="0042733C" w:rsidRPr="00DC6628">
          <w:rPr>
            <w:rStyle w:val="Hyperlink"/>
            <w:noProof/>
          </w:rPr>
          <w:t>Appendix Eight: Social Media Responses March – April 2021</w:t>
        </w:r>
      </w:hyperlink>
    </w:p>
    <w:p w14:paraId="2F953D3F" w14:textId="105AA345" w:rsidR="0042733C" w:rsidRDefault="00FF2B7A" w:rsidP="0042733C">
      <w:pPr>
        <w:pStyle w:val="TOC1"/>
        <w:numPr>
          <w:ilvl w:val="0"/>
          <w:numId w:val="48"/>
        </w:numPr>
        <w:tabs>
          <w:tab w:val="right" w:leader="dot" w:pos="9016"/>
        </w:tabs>
        <w:rPr>
          <w:rFonts w:eastAsiaTheme="minorEastAsia"/>
          <w:noProof/>
          <w:lang w:eastAsia="en-AU"/>
        </w:rPr>
      </w:pPr>
      <w:hyperlink w:anchor="_Toc69470240" w:history="1">
        <w:r w:rsidR="0042733C" w:rsidRPr="00DC6628">
          <w:rPr>
            <w:rStyle w:val="Hyperlink"/>
            <w:noProof/>
          </w:rPr>
          <w:t>Appendix Nine: Business in Moonee Valley during COVID-19 Survey September 2020</w:t>
        </w:r>
      </w:hyperlink>
    </w:p>
    <w:p w14:paraId="0B5B693D" w14:textId="003642D2" w:rsidR="0042733C" w:rsidRDefault="00FF2B7A" w:rsidP="0042733C">
      <w:pPr>
        <w:pStyle w:val="TOC1"/>
        <w:numPr>
          <w:ilvl w:val="0"/>
          <w:numId w:val="48"/>
        </w:numPr>
        <w:tabs>
          <w:tab w:val="right" w:leader="dot" w:pos="9016"/>
        </w:tabs>
        <w:rPr>
          <w:rFonts w:eastAsiaTheme="minorEastAsia"/>
          <w:noProof/>
          <w:lang w:eastAsia="en-AU"/>
        </w:rPr>
      </w:pPr>
      <w:hyperlink w:anchor="_Toc69470241" w:history="1">
        <w:r w:rsidR="0042733C" w:rsidRPr="00DC6628">
          <w:rPr>
            <w:rStyle w:val="Hyperlink"/>
            <w:noProof/>
          </w:rPr>
          <w:t>Appendix Ten: Supporting ageing and people with a disability in Moonee Valley Survey February 2021</w:t>
        </w:r>
      </w:hyperlink>
    </w:p>
    <w:p w14:paraId="4CE10A59" w14:textId="3CAE20F8" w:rsidR="0042733C" w:rsidRDefault="00FF2B7A" w:rsidP="0042733C">
      <w:pPr>
        <w:pStyle w:val="TOC1"/>
        <w:numPr>
          <w:ilvl w:val="0"/>
          <w:numId w:val="48"/>
        </w:numPr>
        <w:tabs>
          <w:tab w:val="right" w:leader="dot" w:pos="9016"/>
        </w:tabs>
        <w:rPr>
          <w:rFonts w:eastAsiaTheme="minorEastAsia"/>
          <w:noProof/>
          <w:lang w:eastAsia="en-AU"/>
        </w:rPr>
      </w:pPr>
      <w:hyperlink w:anchor="_Toc69470242" w:history="1">
        <w:r w:rsidR="0042733C" w:rsidRPr="00DC6628">
          <w:rPr>
            <w:rStyle w:val="Hyperlink"/>
            <w:noProof/>
          </w:rPr>
          <w:t>Appendix Eleven: Summary of community engagement with Arts and Culture representatives in the City of Moonee Valley in 2020 and 2021</w:t>
        </w:r>
      </w:hyperlink>
    </w:p>
    <w:p w14:paraId="27AB42B0" w14:textId="09B680C7" w:rsidR="009B2F59" w:rsidRDefault="00C94431" w:rsidP="0054390D">
      <w:pPr>
        <w:pStyle w:val="Heading2"/>
        <w:rPr>
          <w:lang w:val="en-US"/>
        </w:rPr>
      </w:pPr>
      <w:bookmarkStart w:id="10" w:name="_Toc69638601"/>
      <w:r>
        <w:rPr>
          <w:lang w:val="en-US"/>
        </w:rPr>
        <w:t xml:space="preserve">Online </w:t>
      </w:r>
      <w:r w:rsidR="00010844">
        <w:rPr>
          <w:lang w:val="en-US"/>
        </w:rPr>
        <w:t>Your</w:t>
      </w:r>
      <w:r w:rsidR="003374E9">
        <w:rPr>
          <w:lang w:val="en-US"/>
        </w:rPr>
        <w:t xml:space="preserve"> </w:t>
      </w:r>
      <w:r w:rsidR="00010844">
        <w:rPr>
          <w:lang w:val="en-US"/>
        </w:rPr>
        <w:t xml:space="preserve">Say </w:t>
      </w:r>
      <w:r>
        <w:rPr>
          <w:lang w:val="en-US"/>
        </w:rPr>
        <w:t>Survey Results</w:t>
      </w:r>
      <w:bookmarkEnd w:id="10"/>
    </w:p>
    <w:p w14:paraId="0C2D6EB8" w14:textId="55445A18" w:rsidR="00153024" w:rsidRPr="00153024" w:rsidRDefault="00946BEE" w:rsidP="00153024">
      <w:pPr>
        <w:pStyle w:val="Heading3"/>
        <w:jc w:val="both"/>
        <w:rPr>
          <w:lang w:val="en-US"/>
        </w:rPr>
      </w:pPr>
      <w:r>
        <w:rPr>
          <w:lang w:val="en-US"/>
        </w:rPr>
        <w:t>E</w:t>
      </w:r>
      <w:r w:rsidR="00153024">
        <w:rPr>
          <w:lang w:val="en-US"/>
        </w:rPr>
        <w:t>merging community priorities</w:t>
      </w:r>
    </w:p>
    <w:p w14:paraId="49A49A66" w14:textId="3EB12445" w:rsidR="008F7E5A" w:rsidRPr="00C07491" w:rsidRDefault="008F7E5A" w:rsidP="00C07491">
      <w:pPr>
        <w:spacing w:after="0" w:line="240" w:lineRule="auto"/>
        <w:jc w:val="both"/>
        <w:rPr>
          <w:b/>
          <w:lang w:val="en-US"/>
        </w:rPr>
      </w:pPr>
      <w:r w:rsidRPr="00C07491">
        <w:rPr>
          <w:b/>
          <w:lang w:val="en-US"/>
        </w:rPr>
        <w:t>Impacts of Covid</w:t>
      </w:r>
    </w:p>
    <w:p w14:paraId="4AC40A54" w14:textId="77777777" w:rsidR="008F7E5A" w:rsidRDefault="008F7E5A" w:rsidP="006C499C">
      <w:pPr>
        <w:pStyle w:val="ListParagraph"/>
        <w:numPr>
          <w:ilvl w:val="0"/>
          <w:numId w:val="45"/>
        </w:numPr>
        <w:spacing w:after="0" w:line="240" w:lineRule="auto"/>
        <w:jc w:val="both"/>
      </w:pPr>
      <w:r w:rsidRPr="00C07491">
        <w:rPr>
          <w:lang w:val="en-US"/>
        </w:rPr>
        <w:t>Respondents to the survey indicated an increased their connection with where they lived over the pandemic period by walking or biking in their local neighbourhood, spending time in their local</w:t>
      </w:r>
      <w:r w:rsidRPr="00C07491">
        <w:t xml:space="preserve"> parks</w:t>
      </w:r>
      <w:r w:rsidRPr="00381178">
        <w:t xml:space="preserve"> and green spaces. They also were more likely to support local businesses and source food locally. </w:t>
      </w:r>
      <w:r>
        <w:t xml:space="preserve">This is not surprising given the 5km limits that the majority of residents were subject to. </w:t>
      </w:r>
    </w:p>
    <w:p w14:paraId="5DCD1919" w14:textId="77777777" w:rsidR="008F7E5A" w:rsidRDefault="008F7E5A" w:rsidP="006C499C">
      <w:pPr>
        <w:pStyle w:val="ListParagraph"/>
        <w:numPr>
          <w:ilvl w:val="0"/>
          <w:numId w:val="16"/>
        </w:numPr>
        <w:jc w:val="both"/>
      </w:pPr>
      <w:r>
        <w:t>Residents also reported an increase in importance of digital technology for work or study, keeping in contact with friends and family and accessing services. For some residents this resulted in higher household bills.</w:t>
      </w:r>
    </w:p>
    <w:p w14:paraId="2048B318" w14:textId="77777777" w:rsidR="008F7E5A" w:rsidRPr="00381178" w:rsidRDefault="008F7E5A" w:rsidP="006C499C">
      <w:pPr>
        <w:pStyle w:val="ListParagraph"/>
        <w:numPr>
          <w:ilvl w:val="0"/>
          <w:numId w:val="16"/>
        </w:numPr>
        <w:jc w:val="both"/>
      </w:pPr>
      <w:r>
        <w:t>A significant number of respondents reported feeling more socially isolated or lonely and worried about their own wellbeing or the wellbeing of those around them.</w:t>
      </w:r>
    </w:p>
    <w:p w14:paraId="200B5F7C" w14:textId="77777777" w:rsidR="008F7E5A" w:rsidRPr="00C07491" w:rsidRDefault="008F7E5A" w:rsidP="00C07491">
      <w:pPr>
        <w:spacing w:after="0" w:line="240" w:lineRule="auto"/>
        <w:jc w:val="both"/>
        <w:rPr>
          <w:b/>
          <w:lang w:val="en-US"/>
        </w:rPr>
      </w:pPr>
      <w:r w:rsidRPr="00C07491">
        <w:rPr>
          <w:b/>
          <w:lang w:val="en-US"/>
        </w:rPr>
        <w:t>Priorities for action</w:t>
      </w:r>
    </w:p>
    <w:p w14:paraId="6F5AE1A0" w14:textId="77777777" w:rsidR="008F7E5A" w:rsidRPr="00C07491" w:rsidRDefault="008F7E5A" w:rsidP="006C499C">
      <w:pPr>
        <w:pStyle w:val="ListParagraph"/>
        <w:numPr>
          <w:ilvl w:val="0"/>
          <w:numId w:val="47"/>
        </w:numPr>
        <w:spacing w:after="0" w:line="240" w:lineRule="auto"/>
        <w:jc w:val="both"/>
      </w:pPr>
      <w:r w:rsidRPr="00C07491">
        <w:rPr>
          <w:lang w:val="en-US"/>
        </w:rPr>
        <w:t>Significant numbers of respondents to the survey wanted to see an expansion and improvement</w:t>
      </w:r>
      <w:r w:rsidRPr="00C07491">
        <w:t xml:space="preserve"> of Open Space including: more parks, playgrounds and recreational green spaces, more walking and bike trails and increasing the city’s tree canopy.</w:t>
      </w:r>
    </w:p>
    <w:p w14:paraId="0C8E9F34" w14:textId="42CD1118" w:rsidR="008F7E5A" w:rsidRDefault="008F7E5A" w:rsidP="006C499C">
      <w:pPr>
        <w:pStyle w:val="ListParagraph"/>
        <w:numPr>
          <w:ilvl w:val="0"/>
          <w:numId w:val="17"/>
        </w:numPr>
        <w:jc w:val="both"/>
      </w:pPr>
      <w:r w:rsidRPr="00C07491">
        <w:t>Residents felt that</w:t>
      </w:r>
      <w:r>
        <w:t xml:space="preserve"> it was very important for Council to </w:t>
      </w:r>
      <w:r w:rsidR="00EF5FC6">
        <w:t>act</w:t>
      </w:r>
      <w:r>
        <w:t xml:space="preserve"> </w:t>
      </w:r>
      <w:r w:rsidRPr="00CF5B8D">
        <w:t>to prevent and respond to family violence, violence against women and gender equity</w:t>
      </w:r>
      <w:r>
        <w:t xml:space="preserve"> as well as working to prevent racism and discrimination.</w:t>
      </w:r>
    </w:p>
    <w:p w14:paraId="567E4CE7" w14:textId="77777777" w:rsidR="008F7E5A" w:rsidRDefault="008F7E5A" w:rsidP="006C499C">
      <w:pPr>
        <w:pStyle w:val="ListParagraph"/>
        <w:numPr>
          <w:ilvl w:val="0"/>
          <w:numId w:val="17"/>
        </w:numPr>
        <w:jc w:val="both"/>
      </w:pPr>
      <w:r>
        <w:t xml:space="preserve">Another priority was helping local businesses to recover from the impacts of the pandemic, either through direct support or making improvements </w:t>
      </w:r>
      <w:r w:rsidRPr="00CF5B8D">
        <w:t>to local shopping streetscapes and amenity</w:t>
      </w:r>
      <w:r>
        <w:t>.</w:t>
      </w:r>
    </w:p>
    <w:p w14:paraId="465930E7" w14:textId="34AB11F3" w:rsidR="008F7E5A" w:rsidRDefault="008F7E5A" w:rsidP="006C499C">
      <w:pPr>
        <w:pStyle w:val="ListParagraph"/>
        <w:numPr>
          <w:ilvl w:val="0"/>
          <w:numId w:val="17"/>
        </w:numPr>
        <w:jc w:val="both"/>
      </w:pPr>
      <w:r>
        <w:lastRenderedPageBreak/>
        <w:t>Finding ways to fight climate change and its impacts on the community were also important to respondents, especially supporting and encouraging the update of renewable energy</w:t>
      </w:r>
      <w:r w:rsidR="00153024">
        <w:t>.</w:t>
      </w:r>
    </w:p>
    <w:p w14:paraId="66B5F8D7" w14:textId="679AB1FC" w:rsidR="008F7E5A" w:rsidRDefault="008F7E5A" w:rsidP="006C499C">
      <w:pPr>
        <w:pStyle w:val="ListParagraph"/>
        <w:numPr>
          <w:ilvl w:val="0"/>
          <w:numId w:val="17"/>
        </w:numPr>
        <w:jc w:val="both"/>
      </w:pPr>
      <w:r>
        <w:t>Respondents also wanted Council to increase the level of support for older people</w:t>
      </w:r>
      <w:r w:rsidR="00153024">
        <w:t>.</w:t>
      </w:r>
    </w:p>
    <w:p w14:paraId="6E1831A9" w14:textId="77777777" w:rsidR="008F7E5A" w:rsidRPr="00C07491" w:rsidRDefault="008F7E5A" w:rsidP="00C07491">
      <w:pPr>
        <w:spacing w:after="0" w:line="240" w:lineRule="auto"/>
        <w:jc w:val="both"/>
        <w:rPr>
          <w:b/>
          <w:lang w:val="en-US"/>
        </w:rPr>
      </w:pPr>
      <w:r w:rsidRPr="00C07491">
        <w:rPr>
          <w:b/>
          <w:lang w:val="en-US"/>
        </w:rPr>
        <w:t>Health Priorities</w:t>
      </w:r>
    </w:p>
    <w:p w14:paraId="31360D44" w14:textId="77777777" w:rsidR="008F7E5A" w:rsidRDefault="008F7E5A" w:rsidP="006C499C">
      <w:pPr>
        <w:pStyle w:val="ListParagraph"/>
        <w:numPr>
          <w:ilvl w:val="0"/>
          <w:numId w:val="46"/>
        </w:numPr>
        <w:spacing w:after="0" w:line="240" w:lineRule="auto"/>
        <w:jc w:val="both"/>
      </w:pPr>
      <w:r w:rsidRPr="00C07491">
        <w:rPr>
          <w:lang w:val="en-US"/>
        </w:rPr>
        <w:t>A majority</w:t>
      </w:r>
      <w:r w:rsidRPr="00C07491">
        <w:t xml:space="preserve"> of respondents believe that Community Safety and Physical Activity are the main areas that Council</w:t>
      </w:r>
      <w:r>
        <w:t xml:space="preserve"> should focus on from a health perspective.</w:t>
      </w:r>
    </w:p>
    <w:p w14:paraId="01A7C0B3" w14:textId="77777777" w:rsidR="008F7E5A" w:rsidRPr="00153024" w:rsidRDefault="008F7E5A" w:rsidP="006C499C">
      <w:pPr>
        <w:pStyle w:val="ListParagraph"/>
        <w:numPr>
          <w:ilvl w:val="0"/>
          <w:numId w:val="17"/>
        </w:numPr>
        <w:jc w:val="both"/>
      </w:pPr>
      <w:r w:rsidRPr="001648C0">
        <w:t xml:space="preserve">Mental </w:t>
      </w:r>
      <w:r>
        <w:t>H</w:t>
      </w:r>
      <w:r w:rsidRPr="001648C0">
        <w:t>ealth</w:t>
      </w:r>
      <w:r>
        <w:t>, the health impacts of Climate Change, Social Connection and the p</w:t>
      </w:r>
      <w:r w:rsidRPr="00153024">
        <w:t>revention of family violence and violence against women were also supported by a majority of respondents.</w:t>
      </w:r>
    </w:p>
    <w:p w14:paraId="1B984216" w14:textId="2E394F0F" w:rsidR="008F7E5A" w:rsidRPr="00153024" w:rsidRDefault="008F7E5A" w:rsidP="006C499C">
      <w:pPr>
        <w:pStyle w:val="ListParagraph"/>
        <w:numPr>
          <w:ilvl w:val="0"/>
          <w:numId w:val="17"/>
        </w:numPr>
        <w:jc w:val="both"/>
      </w:pPr>
      <w:r>
        <w:t>Social inclusion, safe and affordable housing, employment and preventing discrimination and racism were areas that had strong support</w:t>
      </w:r>
      <w:r w:rsidR="00153024">
        <w:t>.</w:t>
      </w:r>
    </w:p>
    <w:p w14:paraId="3B2BFC2B" w14:textId="3D576D21" w:rsidR="008F7E5A" w:rsidRPr="00C07491" w:rsidRDefault="008F7E5A" w:rsidP="00C07491">
      <w:pPr>
        <w:spacing w:after="0" w:line="240" w:lineRule="auto"/>
        <w:jc w:val="both"/>
        <w:rPr>
          <w:b/>
          <w:lang w:val="en-US"/>
        </w:rPr>
      </w:pPr>
      <w:r w:rsidRPr="00C07491">
        <w:rPr>
          <w:b/>
          <w:lang w:val="en-US"/>
        </w:rPr>
        <w:t>Open Questions</w:t>
      </w:r>
    </w:p>
    <w:p w14:paraId="2175C91D" w14:textId="739090EB" w:rsidR="008F7E5A" w:rsidRDefault="008F7E5A" w:rsidP="006C499C">
      <w:pPr>
        <w:pStyle w:val="ListParagraph"/>
        <w:numPr>
          <w:ilvl w:val="0"/>
          <w:numId w:val="44"/>
        </w:numPr>
        <w:spacing w:after="0" w:line="240" w:lineRule="auto"/>
        <w:jc w:val="both"/>
      </w:pPr>
      <w:r w:rsidRPr="00C07491">
        <w:rPr>
          <w:lang w:val="en-US"/>
        </w:rPr>
        <w:t>Survey</w:t>
      </w:r>
      <w:r w:rsidRPr="001648C0">
        <w:t xml:space="preserve"> respond</w:t>
      </w:r>
      <w:r>
        <w:t xml:space="preserve">ents were given the opportunity to provide feedback on Councils priorities for the next four years. Of the 318 comments received, the majority fell into five areas: </w:t>
      </w:r>
      <w:r w:rsidR="00C07491">
        <w:t>s</w:t>
      </w:r>
      <w:r>
        <w:t>upporting local business, open space, delivering a highball stadium, addressing mental health and social connection and climate change.</w:t>
      </w:r>
    </w:p>
    <w:p w14:paraId="775F5D0C" w14:textId="77777777" w:rsidR="00C47E2E" w:rsidRDefault="00C47E2E" w:rsidP="00711CC0">
      <w:pPr>
        <w:pStyle w:val="ListParagraph"/>
        <w:jc w:val="both"/>
      </w:pPr>
    </w:p>
    <w:p w14:paraId="702A16A0" w14:textId="6DADD2E9" w:rsidR="009B2F59" w:rsidRDefault="00E2108A" w:rsidP="0054390D">
      <w:pPr>
        <w:pStyle w:val="Heading2"/>
        <w:rPr>
          <w:lang w:val="en-US"/>
        </w:rPr>
      </w:pPr>
      <w:bookmarkStart w:id="11" w:name="_Toc69638602"/>
      <w:r w:rsidRPr="00E2108A">
        <w:rPr>
          <w:lang w:val="en-US"/>
        </w:rPr>
        <w:t xml:space="preserve">Stakeholder </w:t>
      </w:r>
      <w:r w:rsidR="009B2F59" w:rsidRPr="00E2108A">
        <w:rPr>
          <w:lang w:val="en-US"/>
        </w:rPr>
        <w:t>Interviews</w:t>
      </w:r>
      <w:bookmarkEnd w:id="11"/>
    </w:p>
    <w:p w14:paraId="33B1FC6F" w14:textId="2566D77B" w:rsidR="00C07491" w:rsidRPr="00C07491" w:rsidRDefault="00E36F95" w:rsidP="00C07491">
      <w:pPr>
        <w:pStyle w:val="Heading3"/>
        <w:jc w:val="both"/>
        <w:rPr>
          <w:lang w:val="en-US"/>
        </w:rPr>
      </w:pPr>
      <w:r>
        <w:rPr>
          <w:lang w:val="en-US"/>
        </w:rPr>
        <w:t>Emerging community priorities</w:t>
      </w:r>
    </w:p>
    <w:p w14:paraId="6A048CE7" w14:textId="424D7508" w:rsidR="00644EAE" w:rsidRDefault="00644EAE" w:rsidP="00461EE4">
      <w:pPr>
        <w:spacing w:after="0" w:line="240" w:lineRule="auto"/>
        <w:jc w:val="both"/>
        <w:rPr>
          <w:b/>
          <w:lang w:val="en-US"/>
        </w:rPr>
      </w:pPr>
      <w:r w:rsidRPr="00644EAE">
        <w:rPr>
          <w:b/>
          <w:lang w:val="en-US"/>
        </w:rPr>
        <w:t xml:space="preserve">Mental </w:t>
      </w:r>
      <w:r w:rsidR="00461EE4">
        <w:rPr>
          <w:b/>
          <w:lang w:val="en-US"/>
        </w:rPr>
        <w:t>h</w:t>
      </w:r>
      <w:r w:rsidRPr="00644EAE">
        <w:rPr>
          <w:b/>
          <w:lang w:val="en-US"/>
        </w:rPr>
        <w:t>ealth</w:t>
      </w:r>
    </w:p>
    <w:p w14:paraId="51B23E99" w14:textId="1B3C0E7D" w:rsidR="00644EAE" w:rsidRPr="00461EE4" w:rsidRDefault="00644EAE" w:rsidP="006C499C">
      <w:pPr>
        <w:pStyle w:val="ListParagraph"/>
        <w:numPr>
          <w:ilvl w:val="0"/>
          <w:numId w:val="42"/>
        </w:numPr>
        <w:spacing w:after="0" w:line="240" w:lineRule="auto"/>
        <w:jc w:val="both"/>
        <w:rPr>
          <w:rFonts w:eastAsia="Times New Roman"/>
        </w:rPr>
      </w:pPr>
      <w:r w:rsidRPr="00461EE4">
        <w:rPr>
          <w:lang w:val="en-US"/>
        </w:rPr>
        <w:t>Many organisations</w:t>
      </w:r>
      <w:r w:rsidRPr="00461EE4">
        <w:rPr>
          <w:rFonts w:eastAsia="Times New Roman"/>
        </w:rPr>
        <w:t xml:space="preserve"> reported that COVID-19 and the lockdowns have seen a large decline in mental wellbeing in the community. There was particular concern for people already vulnerable and isolated due to job loss, digital exclusion, language barriers, financial hardship and/or poor housing. Many reported that this was an issue prior to COVID-19 and the past year has only exacerbated mental wellbeing issues in our community.</w:t>
      </w:r>
    </w:p>
    <w:p w14:paraId="3DB7F67E" w14:textId="3B98C55A" w:rsidR="00644EAE" w:rsidRPr="00644EAE" w:rsidRDefault="00644EAE" w:rsidP="006C499C">
      <w:pPr>
        <w:pStyle w:val="ListParagraph"/>
        <w:numPr>
          <w:ilvl w:val="0"/>
          <w:numId w:val="8"/>
        </w:numPr>
        <w:spacing w:after="0" w:line="240" w:lineRule="auto"/>
        <w:contextualSpacing w:val="0"/>
        <w:jc w:val="both"/>
        <w:rPr>
          <w:lang w:val="en-US"/>
        </w:rPr>
      </w:pPr>
      <w:r>
        <w:rPr>
          <w:lang w:val="en-US"/>
        </w:rPr>
        <w:t>Exercise, staying socially connected, programs and groups that keep people socially connected were all seen as important in supporting the community’s mental wellbeing</w:t>
      </w:r>
      <w:r w:rsidR="00480E5F">
        <w:rPr>
          <w:lang w:val="en-US"/>
        </w:rPr>
        <w:t>.</w:t>
      </w:r>
      <w:r w:rsidRPr="005F495F">
        <w:rPr>
          <w:rFonts w:eastAsia="Times New Roman"/>
        </w:rPr>
        <w:t xml:space="preserve"> </w:t>
      </w:r>
    </w:p>
    <w:p w14:paraId="15559712" w14:textId="7302558C" w:rsidR="005F495F" w:rsidRPr="005F495F" w:rsidRDefault="005F495F" w:rsidP="006C499C">
      <w:pPr>
        <w:pStyle w:val="ListParagraph"/>
        <w:numPr>
          <w:ilvl w:val="0"/>
          <w:numId w:val="8"/>
        </w:numPr>
        <w:spacing w:after="0" w:line="240" w:lineRule="auto"/>
        <w:contextualSpacing w:val="0"/>
        <w:jc w:val="both"/>
        <w:rPr>
          <w:lang w:val="en-US"/>
        </w:rPr>
      </w:pPr>
      <w:r w:rsidRPr="005F495F">
        <w:rPr>
          <w:rFonts w:eastAsia="Times New Roman"/>
        </w:rPr>
        <w:t>Council should focus on linking people with existing services</w:t>
      </w:r>
      <w:r w:rsidR="00644EAE">
        <w:rPr>
          <w:rFonts w:eastAsia="Times New Roman"/>
        </w:rPr>
        <w:t xml:space="preserve"> to support mental health</w:t>
      </w:r>
      <w:r w:rsidR="00E2108A">
        <w:rPr>
          <w:rFonts w:eastAsia="Times New Roman"/>
        </w:rPr>
        <w:t>. This was mentioned by some respondents directly but also came through in the significant number of</w:t>
      </w:r>
      <w:r w:rsidRPr="005F495F">
        <w:rPr>
          <w:rFonts w:eastAsia="Times New Roman"/>
        </w:rPr>
        <w:t xml:space="preserve"> people who were asking for services that </w:t>
      </w:r>
      <w:r w:rsidR="00644EAE">
        <w:rPr>
          <w:rFonts w:eastAsia="Times New Roman"/>
        </w:rPr>
        <w:t>Council already provides</w:t>
      </w:r>
      <w:r w:rsidR="00480E5F">
        <w:rPr>
          <w:rFonts w:eastAsia="Times New Roman"/>
        </w:rPr>
        <w:t>.</w:t>
      </w:r>
    </w:p>
    <w:p w14:paraId="5F0FC6A3" w14:textId="75238A6F" w:rsidR="005F495F" w:rsidRDefault="005F495F" w:rsidP="00711CC0">
      <w:pPr>
        <w:spacing w:after="0" w:line="240" w:lineRule="auto"/>
        <w:jc w:val="both"/>
        <w:rPr>
          <w:lang w:val="en-US"/>
        </w:rPr>
      </w:pPr>
    </w:p>
    <w:p w14:paraId="7E4BEE6A" w14:textId="7AF96DA3" w:rsidR="00644EAE" w:rsidRPr="00644EAE" w:rsidRDefault="00461EE4" w:rsidP="00711CC0">
      <w:pPr>
        <w:spacing w:after="0" w:line="240" w:lineRule="auto"/>
        <w:jc w:val="both"/>
        <w:rPr>
          <w:b/>
          <w:lang w:val="en-US"/>
        </w:rPr>
      </w:pPr>
      <w:r>
        <w:rPr>
          <w:b/>
          <w:lang w:val="en-US"/>
        </w:rPr>
        <w:t>P</w:t>
      </w:r>
      <w:r w:rsidR="00644EAE" w:rsidRPr="00B07676">
        <w:rPr>
          <w:b/>
          <w:lang w:val="en-US"/>
        </w:rPr>
        <w:t xml:space="preserve">revention of </w:t>
      </w:r>
      <w:r>
        <w:rPr>
          <w:b/>
          <w:lang w:val="en-US"/>
        </w:rPr>
        <w:t>family violence and v</w:t>
      </w:r>
      <w:r w:rsidR="00644EAE" w:rsidRPr="00B07676">
        <w:rPr>
          <w:b/>
          <w:lang w:val="en-US"/>
        </w:rPr>
        <w:t xml:space="preserve">iolence </w:t>
      </w:r>
      <w:r>
        <w:rPr>
          <w:b/>
          <w:lang w:val="en-US"/>
        </w:rPr>
        <w:t>a</w:t>
      </w:r>
      <w:r w:rsidR="00644EAE" w:rsidRPr="00B07676">
        <w:rPr>
          <w:b/>
          <w:lang w:val="en-US"/>
        </w:rPr>
        <w:t xml:space="preserve">gainst </w:t>
      </w:r>
      <w:r>
        <w:rPr>
          <w:b/>
          <w:lang w:val="en-US"/>
        </w:rPr>
        <w:t>w</w:t>
      </w:r>
      <w:r w:rsidR="00644EAE" w:rsidRPr="00B07676">
        <w:rPr>
          <w:b/>
          <w:lang w:val="en-US"/>
        </w:rPr>
        <w:t>omen</w:t>
      </w:r>
    </w:p>
    <w:p w14:paraId="1859C1AA" w14:textId="792E4481" w:rsidR="00644EAE" w:rsidRPr="00644EAE" w:rsidRDefault="00644EAE" w:rsidP="006C499C">
      <w:pPr>
        <w:pStyle w:val="ListParagraph"/>
        <w:numPr>
          <w:ilvl w:val="0"/>
          <w:numId w:val="11"/>
        </w:numPr>
        <w:spacing w:after="0" w:line="240" w:lineRule="auto"/>
        <w:jc w:val="both"/>
        <w:rPr>
          <w:lang w:val="en-US"/>
        </w:rPr>
      </w:pPr>
      <w:r w:rsidRPr="00644EAE">
        <w:rPr>
          <w:lang w:val="en-US"/>
        </w:rPr>
        <w:t>Women have been disproportionately impacted by COVID-19 with more women losing jobs, many more taking on caring roles and greater impacts on financial and mental health</w:t>
      </w:r>
    </w:p>
    <w:p w14:paraId="7F070D68" w14:textId="7491384E" w:rsidR="00644EAE" w:rsidRPr="00644EAE" w:rsidRDefault="00644EAE" w:rsidP="006C499C">
      <w:pPr>
        <w:pStyle w:val="ListParagraph"/>
        <w:numPr>
          <w:ilvl w:val="0"/>
          <w:numId w:val="11"/>
        </w:numPr>
        <w:jc w:val="both"/>
        <w:rPr>
          <w:lang w:val="en-US"/>
        </w:rPr>
      </w:pPr>
      <w:r w:rsidRPr="00644EAE">
        <w:rPr>
          <w:lang w:val="en-US"/>
        </w:rPr>
        <w:t xml:space="preserve">Support services for women quickly became overwhelmed during the pandemic and there continues to be a large backlog of people waiting on a response. </w:t>
      </w:r>
    </w:p>
    <w:p w14:paraId="045568F0" w14:textId="0DA550EB" w:rsidR="00644EAE" w:rsidRDefault="00644EAE" w:rsidP="00711CC0">
      <w:pPr>
        <w:spacing w:after="0" w:line="240" w:lineRule="auto"/>
        <w:jc w:val="both"/>
        <w:rPr>
          <w:b/>
          <w:lang w:val="en-US"/>
        </w:rPr>
      </w:pPr>
      <w:r w:rsidRPr="00B07676">
        <w:rPr>
          <w:b/>
          <w:lang w:val="en-US"/>
        </w:rPr>
        <w:t xml:space="preserve">Climate </w:t>
      </w:r>
      <w:r w:rsidR="00461EE4">
        <w:rPr>
          <w:b/>
          <w:lang w:val="en-US"/>
        </w:rPr>
        <w:t>c</w:t>
      </w:r>
      <w:r w:rsidRPr="00B07676">
        <w:rPr>
          <w:b/>
          <w:lang w:val="en-US"/>
        </w:rPr>
        <w:t>hange</w:t>
      </w:r>
    </w:p>
    <w:p w14:paraId="6720B0E4" w14:textId="30C2C1E4" w:rsidR="00644EAE" w:rsidRDefault="00644EAE" w:rsidP="006C499C">
      <w:pPr>
        <w:pStyle w:val="ListParagraph"/>
        <w:numPr>
          <w:ilvl w:val="0"/>
          <w:numId w:val="10"/>
        </w:numPr>
        <w:spacing w:after="0" w:line="240" w:lineRule="auto"/>
        <w:jc w:val="both"/>
        <w:rPr>
          <w:lang w:val="en-US"/>
        </w:rPr>
      </w:pPr>
      <w:r>
        <w:rPr>
          <w:lang w:val="en-US"/>
        </w:rPr>
        <w:t>T</w:t>
      </w:r>
      <w:r w:rsidRPr="00644EAE">
        <w:rPr>
          <w:lang w:val="en-US"/>
        </w:rPr>
        <w:t>hose more vulnerable to climate impacts need to be supported to build their resilience and capacity to respond i.e. culturally and linguistically diverse communities, young children, older adults and people living with a disability or chronic conditions.</w:t>
      </w:r>
    </w:p>
    <w:p w14:paraId="2D8C7238" w14:textId="77777777" w:rsidR="00644EAE" w:rsidRDefault="00644EAE" w:rsidP="00711CC0">
      <w:pPr>
        <w:spacing w:after="0" w:line="240" w:lineRule="auto"/>
        <w:jc w:val="both"/>
        <w:rPr>
          <w:b/>
          <w:lang w:val="en-US"/>
        </w:rPr>
      </w:pPr>
    </w:p>
    <w:p w14:paraId="3A951741" w14:textId="76080A9F" w:rsidR="00644EAE" w:rsidRPr="00644EAE" w:rsidRDefault="00644EAE" w:rsidP="00711CC0">
      <w:pPr>
        <w:spacing w:after="0" w:line="240" w:lineRule="auto"/>
        <w:jc w:val="both"/>
        <w:rPr>
          <w:lang w:val="en-US"/>
        </w:rPr>
      </w:pPr>
      <w:r w:rsidRPr="00644EAE">
        <w:rPr>
          <w:b/>
          <w:lang w:val="en-US"/>
        </w:rPr>
        <w:t>Recreation and keeping people active</w:t>
      </w:r>
    </w:p>
    <w:p w14:paraId="3E34E71B" w14:textId="1F8CE53C" w:rsidR="00404D21" w:rsidRPr="00404D21" w:rsidRDefault="00404D21" w:rsidP="006C499C">
      <w:pPr>
        <w:pStyle w:val="ListParagraph"/>
        <w:numPr>
          <w:ilvl w:val="0"/>
          <w:numId w:val="10"/>
        </w:numPr>
        <w:jc w:val="both"/>
        <w:rPr>
          <w:b/>
          <w:lang w:val="en-US"/>
        </w:rPr>
      </w:pPr>
      <w:r>
        <w:rPr>
          <w:lang w:val="en-US"/>
        </w:rPr>
        <w:t xml:space="preserve">Council should be encouraging </w:t>
      </w:r>
      <w:r w:rsidRPr="00FE2C84">
        <w:rPr>
          <w:lang w:val="en-US"/>
        </w:rPr>
        <w:t xml:space="preserve">people </w:t>
      </w:r>
      <w:r>
        <w:rPr>
          <w:lang w:val="en-US"/>
        </w:rPr>
        <w:t xml:space="preserve">to take part in a variety of options for keeping active </w:t>
      </w:r>
      <w:r w:rsidRPr="00FE2C84">
        <w:rPr>
          <w:lang w:val="en-US"/>
        </w:rPr>
        <w:t>including</w:t>
      </w:r>
      <w:r w:rsidR="008F7E5A">
        <w:rPr>
          <w:lang w:val="en-US"/>
        </w:rPr>
        <w:t>:</w:t>
      </w:r>
      <w:r w:rsidRPr="00FE2C84">
        <w:rPr>
          <w:lang w:val="en-US"/>
        </w:rPr>
        <w:t xml:space="preserve"> organized sport, group fitness or simple leisure activities close to their home</w:t>
      </w:r>
      <w:r>
        <w:rPr>
          <w:lang w:val="en-US"/>
        </w:rPr>
        <w:t xml:space="preserve"> such as walking and cycling</w:t>
      </w:r>
      <w:r w:rsidRPr="00FE2C84">
        <w:rPr>
          <w:lang w:val="en-US"/>
        </w:rPr>
        <w:t xml:space="preserve">. </w:t>
      </w:r>
      <w:r>
        <w:rPr>
          <w:lang w:val="en-US"/>
        </w:rPr>
        <w:t>This includes connecting</w:t>
      </w:r>
      <w:r w:rsidRPr="00FE2C84">
        <w:rPr>
          <w:lang w:val="en-US"/>
        </w:rPr>
        <w:t xml:space="preserve"> new communities to leisure opportunities, </w:t>
      </w:r>
      <w:r w:rsidRPr="00FE2C84">
        <w:rPr>
          <w:lang w:val="en-US"/>
        </w:rPr>
        <w:lastRenderedPageBreak/>
        <w:t>particularly those communities who may face barriers to participate in traditional leisure or sports setting</w:t>
      </w:r>
      <w:r>
        <w:rPr>
          <w:lang w:val="en-US"/>
        </w:rPr>
        <w:t>s.</w:t>
      </w:r>
    </w:p>
    <w:p w14:paraId="6392434F" w14:textId="77777777" w:rsidR="00404D21" w:rsidRDefault="00404D21" w:rsidP="006C499C">
      <w:pPr>
        <w:pStyle w:val="ListParagraph"/>
        <w:numPr>
          <w:ilvl w:val="0"/>
          <w:numId w:val="11"/>
        </w:numPr>
        <w:spacing w:after="0" w:line="240" w:lineRule="auto"/>
        <w:jc w:val="both"/>
        <w:rPr>
          <w:lang w:val="en-US"/>
        </w:rPr>
      </w:pPr>
      <w:r>
        <w:rPr>
          <w:lang w:val="en-US"/>
        </w:rPr>
        <w:t xml:space="preserve">Council could play a role in helping encourage and promote walking and cycling including through programs such as Walk to School and Ride 2 School, as well as broader community through promotional activities. </w:t>
      </w:r>
    </w:p>
    <w:p w14:paraId="052B9E2A" w14:textId="57C33ADE" w:rsidR="00644EAE" w:rsidRDefault="00404D21" w:rsidP="006C499C">
      <w:pPr>
        <w:pStyle w:val="ListParagraph"/>
        <w:numPr>
          <w:ilvl w:val="0"/>
          <w:numId w:val="11"/>
        </w:numPr>
        <w:spacing w:after="0" w:line="240" w:lineRule="auto"/>
        <w:jc w:val="both"/>
        <w:rPr>
          <w:lang w:val="en-US"/>
        </w:rPr>
      </w:pPr>
      <w:r w:rsidRPr="005372FA">
        <w:rPr>
          <w:lang w:val="en-US"/>
        </w:rPr>
        <w:t>Council also plays a role in providing safe, attractive walking and cycling routes and needs to invest in these to encourage people to be active</w:t>
      </w:r>
      <w:r w:rsidR="00480E5F">
        <w:rPr>
          <w:lang w:val="en-US"/>
        </w:rPr>
        <w:t>.</w:t>
      </w:r>
    </w:p>
    <w:p w14:paraId="77B6428B" w14:textId="1620F0EB" w:rsidR="00C07491" w:rsidRDefault="00C07491" w:rsidP="00C07491">
      <w:pPr>
        <w:spacing w:after="0" w:line="240" w:lineRule="auto"/>
        <w:jc w:val="both"/>
        <w:rPr>
          <w:lang w:val="en-US"/>
        </w:rPr>
      </w:pPr>
    </w:p>
    <w:p w14:paraId="5CD320AC" w14:textId="77777777" w:rsidR="00C07491" w:rsidRDefault="00C07491" w:rsidP="00C07491">
      <w:pPr>
        <w:spacing w:after="0" w:line="240" w:lineRule="auto"/>
        <w:jc w:val="both"/>
        <w:rPr>
          <w:b/>
          <w:lang w:val="en-US"/>
        </w:rPr>
      </w:pPr>
      <w:r>
        <w:rPr>
          <w:b/>
          <w:lang w:val="en-US"/>
        </w:rPr>
        <w:t>Social connection</w:t>
      </w:r>
    </w:p>
    <w:p w14:paraId="2A993C94" w14:textId="77777777" w:rsidR="00C07491" w:rsidRPr="00F341E4" w:rsidRDefault="00C07491" w:rsidP="006C499C">
      <w:pPr>
        <w:pStyle w:val="ListParagraph"/>
        <w:numPr>
          <w:ilvl w:val="0"/>
          <w:numId w:val="43"/>
        </w:numPr>
        <w:spacing w:after="0" w:line="240" w:lineRule="auto"/>
        <w:jc w:val="both"/>
        <w:rPr>
          <w:lang w:val="en-US"/>
        </w:rPr>
      </w:pPr>
      <w:r w:rsidRPr="00F341E4">
        <w:rPr>
          <w:lang w:val="en-US"/>
        </w:rPr>
        <w:t xml:space="preserve">With the shift to online services and programming during COVID-19, the digital divide became stark. Many organisations talked about the challenges of connecting with people that might not have the internet, a computer or the skills to connect online. This limited these people’s ability to access support services and participate in online education and social connection activities. </w:t>
      </w:r>
    </w:p>
    <w:p w14:paraId="53B5C84A" w14:textId="77777777" w:rsidR="00C07491" w:rsidRPr="00F341E4" w:rsidRDefault="00C07491" w:rsidP="006C499C">
      <w:pPr>
        <w:pStyle w:val="ListParagraph"/>
        <w:numPr>
          <w:ilvl w:val="0"/>
          <w:numId w:val="11"/>
        </w:numPr>
        <w:spacing w:after="0" w:line="240" w:lineRule="auto"/>
        <w:jc w:val="both"/>
        <w:rPr>
          <w:lang w:val="en-US"/>
        </w:rPr>
      </w:pPr>
      <w:r>
        <w:rPr>
          <w:lang w:val="en-US"/>
        </w:rPr>
        <w:t xml:space="preserve">Services noted that families of young children were very isolated during COVID-19 and that there has been a challenge in reconnecting with families. Rebuilding these connections is vital in supporting children, particularly those that are more vulnerable. </w:t>
      </w:r>
    </w:p>
    <w:p w14:paraId="7FD1A681" w14:textId="77777777" w:rsidR="00C07491" w:rsidRDefault="00C07491" w:rsidP="006C499C">
      <w:pPr>
        <w:pStyle w:val="ListParagraph"/>
        <w:numPr>
          <w:ilvl w:val="0"/>
          <w:numId w:val="11"/>
        </w:numPr>
        <w:spacing w:after="0" w:line="240" w:lineRule="auto"/>
        <w:jc w:val="both"/>
        <w:rPr>
          <w:lang w:val="en-US"/>
        </w:rPr>
      </w:pPr>
      <w:r>
        <w:rPr>
          <w:lang w:val="en-US"/>
        </w:rPr>
        <w:t>Supporting n</w:t>
      </w:r>
      <w:r w:rsidRPr="00C44281">
        <w:rPr>
          <w:lang w:val="en-US"/>
        </w:rPr>
        <w:t xml:space="preserve">ew parents </w:t>
      </w:r>
      <w:r>
        <w:rPr>
          <w:lang w:val="en-US"/>
        </w:rPr>
        <w:t xml:space="preserve">was also seen </w:t>
      </w:r>
      <w:r w:rsidRPr="00C44281">
        <w:rPr>
          <w:lang w:val="en-US"/>
        </w:rPr>
        <w:t>as important</w:t>
      </w:r>
      <w:r>
        <w:rPr>
          <w:lang w:val="en-US"/>
        </w:rPr>
        <w:t xml:space="preserve"> to ensure their </w:t>
      </w:r>
      <w:r w:rsidRPr="00C44281">
        <w:rPr>
          <w:lang w:val="en-US"/>
        </w:rPr>
        <w:t xml:space="preserve">wellbeing. Being isolated during COVID-19 would have been very challenging </w:t>
      </w:r>
      <w:r>
        <w:rPr>
          <w:lang w:val="en-US"/>
        </w:rPr>
        <w:t xml:space="preserve">emotionally so </w:t>
      </w:r>
      <w:r w:rsidRPr="00C44281">
        <w:rPr>
          <w:lang w:val="en-US"/>
        </w:rPr>
        <w:t xml:space="preserve">finding ways for </w:t>
      </w:r>
      <w:r>
        <w:rPr>
          <w:lang w:val="en-US"/>
        </w:rPr>
        <w:t>families</w:t>
      </w:r>
      <w:r w:rsidRPr="00C44281">
        <w:rPr>
          <w:lang w:val="en-US"/>
        </w:rPr>
        <w:t xml:space="preserve"> to continu</w:t>
      </w:r>
      <w:r>
        <w:rPr>
          <w:lang w:val="en-US"/>
        </w:rPr>
        <w:t>e</w:t>
      </w:r>
      <w:r w:rsidRPr="00C44281">
        <w:rPr>
          <w:lang w:val="en-US"/>
        </w:rPr>
        <w:t xml:space="preserve"> connecting </w:t>
      </w:r>
      <w:r>
        <w:rPr>
          <w:lang w:val="en-US"/>
        </w:rPr>
        <w:t xml:space="preserve">with their communities </w:t>
      </w:r>
      <w:r w:rsidRPr="00C44281">
        <w:rPr>
          <w:lang w:val="en-US"/>
        </w:rPr>
        <w:t xml:space="preserve">will be critical for </w:t>
      </w:r>
      <w:r>
        <w:rPr>
          <w:lang w:val="en-US"/>
        </w:rPr>
        <w:t>their and their child’s wellbeing</w:t>
      </w:r>
      <w:r w:rsidRPr="00C44281">
        <w:rPr>
          <w:lang w:val="en-US"/>
        </w:rPr>
        <w:t>.</w:t>
      </w:r>
    </w:p>
    <w:p w14:paraId="28EDAB16" w14:textId="77777777" w:rsidR="00C07491" w:rsidRDefault="00C07491" w:rsidP="006C499C">
      <w:pPr>
        <w:pStyle w:val="ListParagraph"/>
        <w:numPr>
          <w:ilvl w:val="0"/>
          <w:numId w:val="11"/>
        </w:numPr>
        <w:spacing w:after="0" w:line="240" w:lineRule="auto"/>
        <w:jc w:val="both"/>
        <w:rPr>
          <w:lang w:val="en-US"/>
        </w:rPr>
      </w:pPr>
      <w:r w:rsidRPr="00404D21">
        <w:rPr>
          <w:lang w:val="en-US"/>
        </w:rPr>
        <w:t xml:space="preserve">Council can play an active role in connecting with more vulnerable or isolated community members such as people who don’t qualify for government support payments and other target populations such as women, young people, those who speak a language other than English, digitally isolated, </w:t>
      </w:r>
      <w:proofErr w:type="spellStart"/>
      <w:r w:rsidRPr="00404D21">
        <w:rPr>
          <w:lang w:val="en-US"/>
        </w:rPr>
        <w:t>carers</w:t>
      </w:r>
      <w:proofErr w:type="spellEnd"/>
      <w:r w:rsidRPr="00404D21">
        <w:rPr>
          <w:lang w:val="en-US"/>
        </w:rPr>
        <w:t xml:space="preserve">, older people, people living with a disability and people living in public housing. </w:t>
      </w:r>
    </w:p>
    <w:p w14:paraId="08C731EE" w14:textId="77777777" w:rsidR="00C07491" w:rsidRPr="00C07491" w:rsidRDefault="00C07491" w:rsidP="00C07491">
      <w:pPr>
        <w:spacing w:after="0" w:line="240" w:lineRule="auto"/>
        <w:jc w:val="both"/>
        <w:rPr>
          <w:lang w:val="en-US"/>
        </w:rPr>
      </w:pPr>
    </w:p>
    <w:p w14:paraId="25DB99A6" w14:textId="080C139B" w:rsidR="00404D21" w:rsidRDefault="00404D21" w:rsidP="00F341E4">
      <w:pPr>
        <w:spacing w:after="0" w:line="240" w:lineRule="auto"/>
        <w:jc w:val="both"/>
        <w:rPr>
          <w:b/>
          <w:lang w:val="en-US"/>
        </w:rPr>
      </w:pPr>
      <w:r w:rsidRPr="00404D21">
        <w:rPr>
          <w:b/>
          <w:lang w:val="en-US"/>
        </w:rPr>
        <w:t>Employment</w:t>
      </w:r>
    </w:p>
    <w:p w14:paraId="6E56838E" w14:textId="77777777" w:rsidR="00404D21" w:rsidRPr="00F341E4" w:rsidRDefault="00404D21" w:rsidP="006C499C">
      <w:pPr>
        <w:pStyle w:val="ListParagraph"/>
        <w:numPr>
          <w:ilvl w:val="0"/>
          <w:numId w:val="11"/>
        </w:numPr>
        <w:spacing w:after="0" w:line="240" w:lineRule="auto"/>
        <w:jc w:val="both"/>
        <w:rPr>
          <w:lang w:val="en-US"/>
        </w:rPr>
      </w:pPr>
      <w:r w:rsidRPr="00F341E4">
        <w:rPr>
          <w:lang w:val="en-US"/>
        </w:rPr>
        <w:t xml:space="preserve">Many businesses continue to be impacted by COVID-19 and Council can continue to support and encourage local spending. It was suggested that Council should complement and not duplicate state government support. </w:t>
      </w:r>
    </w:p>
    <w:p w14:paraId="0801C996" w14:textId="2ED19CDA" w:rsidR="00404D21" w:rsidRPr="00404D21" w:rsidRDefault="008F7E5A" w:rsidP="006C499C">
      <w:pPr>
        <w:pStyle w:val="ListParagraph"/>
        <w:numPr>
          <w:ilvl w:val="0"/>
          <w:numId w:val="11"/>
        </w:numPr>
        <w:spacing w:after="0" w:line="240" w:lineRule="auto"/>
        <w:jc w:val="both"/>
        <w:rPr>
          <w:lang w:val="en-US"/>
        </w:rPr>
      </w:pPr>
      <w:r>
        <w:rPr>
          <w:lang w:val="en-US"/>
        </w:rPr>
        <w:t>L</w:t>
      </w:r>
      <w:r w:rsidR="00404D21" w:rsidRPr="00404D21">
        <w:rPr>
          <w:lang w:val="en-US"/>
        </w:rPr>
        <w:t>arge business shouldn't be the priority</w:t>
      </w:r>
      <w:r>
        <w:rPr>
          <w:lang w:val="en-US"/>
        </w:rPr>
        <w:t xml:space="preserve"> for support</w:t>
      </w:r>
      <w:r w:rsidR="00404D21" w:rsidRPr="00404D21">
        <w:rPr>
          <w:lang w:val="en-US"/>
        </w:rPr>
        <w:t xml:space="preserve">, target investment to those that have been impacted the most e.g. small businesses and </w:t>
      </w:r>
      <w:r>
        <w:rPr>
          <w:lang w:val="en-US"/>
        </w:rPr>
        <w:t>sole traders</w:t>
      </w:r>
      <w:r w:rsidR="00480E5F">
        <w:rPr>
          <w:lang w:val="en-US"/>
        </w:rPr>
        <w:t>.</w:t>
      </w:r>
    </w:p>
    <w:p w14:paraId="20077E43" w14:textId="07E26426" w:rsidR="00404D21" w:rsidRPr="00404D21" w:rsidRDefault="00404D21" w:rsidP="006C499C">
      <w:pPr>
        <w:pStyle w:val="ListParagraph"/>
        <w:numPr>
          <w:ilvl w:val="0"/>
          <w:numId w:val="11"/>
        </w:numPr>
        <w:spacing w:after="0" w:line="240" w:lineRule="auto"/>
        <w:jc w:val="both"/>
        <w:rPr>
          <w:lang w:val="en-US"/>
        </w:rPr>
      </w:pPr>
      <w:r w:rsidRPr="00404D21">
        <w:rPr>
          <w:lang w:val="en-US"/>
        </w:rPr>
        <w:t xml:space="preserve">Social inclusion and addressing barriers to employment were seen as critical to </w:t>
      </w:r>
      <w:r w:rsidR="00F341E4">
        <w:rPr>
          <w:lang w:val="en-US"/>
        </w:rPr>
        <w:t>reduce</w:t>
      </w:r>
      <w:r w:rsidR="008F7E5A">
        <w:rPr>
          <w:lang w:val="en-US"/>
        </w:rPr>
        <w:t xml:space="preserve"> unemployment</w:t>
      </w:r>
      <w:r w:rsidRPr="00404D21">
        <w:rPr>
          <w:lang w:val="en-US"/>
        </w:rPr>
        <w:t xml:space="preserve">. </w:t>
      </w:r>
    </w:p>
    <w:p w14:paraId="5A83A0BD" w14:textId="1B85424F" w:rsidR="00404D21" w:rsidRPr="00404D21" w:rsidRDefault="00404D21" w:rsidP="006C499C">
      <w:pPr>
        <w:pStyle w:val="ListParagraph"/>
        <w:numPr>
          <w:ilvl w:val="0"/>
          <w:numId w:val="11"/>
        </w:numPr>
        <w:spacing w:after="0" w:line="240" w:lineRule="auto"/>
        <w:jc w:val="both"/>
        <w:rPr>
          <w:lang w:val="en-US"/>
        </w:rPr>
      </w:pPr>
      <w:r w:rsidRPr="00404D21">
        <w:rPr>
          <w:lang w:val="en-US"/>
        </w:rPr>
        <w:t xml:space="preserve">Underemployment was noted as a critical issue and supporting local investment was seen as </w:t>
      </w:r>
      <w:r w:rsidR="008F7E5A">
        <w:rPr>
          <w:lang w:val="en-US"/>
        </w:rPr>
        <w:t>vital in addressing this</w:t>
      </w:r>
      <w:r w:rsidRPr="00404D21">
        <w:rPr>
          <w:lang w:val="en-US"/>
        </w:rPr>
        <w:t xml:space="preserve">. </w:t>
      </w:r>
    </w:p>
    <w:p w14:paraId="54F3977D" w14:textId="619E7D42" w:rsidR="00404D21" w:rsidRDefault="00404D21" w:rsidP="006C499C">
      <w:pPr>
        <w:pStyle w:val="ListParagraph"/>
        <w:numPr>
          <w:ilvl w:val="0"/>
          <w:numId w:val="11"/>
        </w:numPr>
        <w:spacing w:after="0" w:line="240" w:lineRule="auto"/>
        <w:jc w:val="both"/>
        <w:rPr>
          <w:lang w:val="en-US"/>
        </w:rPr>
      </w:pPr>
      <w:r w:rsidRPr="00404D21">
        <w:rPr>
          <w:lang w:val="en-US"/>
        </w:rPr>
        <w:t xml:space="preserve">Supporting </w:t>
      </w:r>
      <w:r w:rsidR="008F7E5A">
        <w:rPr>
          <w:lang w:val="en-US"/>
        </w:rPr>
        <w:t xml:space="preserve">new </w:t>
      </w:r>
      <w:r w:rsidRPr="00404D21">
        <w:rPr>
          <w:lang w:val="en-US"/>
        </w:rPr>
        <w:t xml:space="preserve">social enterprises was seen as an opportunity including </w:t>
      </w:r>
      <w:r w:rsidR="008F7E5A">
        <w:rPr>
          <w:lang w:val="en-US"/>
        </w:rPr>
        <w:t>opening up</w:t>
      </w:r>
      <w:r w:rsidRPr="00404D21">
        <w:rPr>
          <w:lang w:val="en-US"/>
        </w:rPr>
        <w:t xml:space="preserve"> empty spaces</w:t>
      </w:r>
      <w:r w:rsidR="008F7E5A">
        <w:rPr>
          <w:lang w:val="en-US"/>
        </w:rPr>
        <w:t xml:space="preserve"> for them to work in and </w:t>
      </w:r>
      <w:r w:rsidRPr="00404D21">
        <w:rPr>
          <w:lang w:val="en-US"/>
        </w:rPr>
        <w:t xml:space="preserve">providing seed or grant funding to help </w:t>
      </w:r>
      <w:r w:rsidR="008F7E5A">
        <w:rPr>
          <w:lang w:val="en-US"/>
        </w:rPr>
        <w:t>them get started</w:t>
      </w:r>
      <w:r w:rsidRPr="00404D21">
        <w:rPr>
          <w:lang w:val="en-US"/>
        </w:rPr>
        <w:t xml:space="preserve">.  </w:t>
      </w:r>
    </w:p>
    <w:p w14:paraId="18384A56" w14:textId="77777777" w:rsidR="00F341E4" w:rsidRPr="00404D21" w:rsidRDefault="00F341E4" w:rsidP="00C07491">
      <w:pPr>
        <w:pStyle w:val="ListParagraph"/>
        <w:spacing w:after="0" w:line="240" w:lineRule="auto"/>
        <w:jc w:val="both"/>
        <w:rPr>
          <w:lang w:val="en-US"/>
        </w:rPr>
      </w:pPr>
    </w:p>
    <w:p w14:paraId="08C9BA5D" w14:textId="77777777" w:rsidR="00C07491" w:rsidRPr="00461EE4" w:rsidRDefault="00C07491" w:rsidP="00C07491">
      <w:pPr>
        <w:spacing w:after="0" w:line="240" w:lineRule="auto"/>
        <w:jc w:val="both"/>
        <w:rPr>
          <w:b/>
          <w:lang w:val="en-US"/>
        </w:rPr>
      </w:pPr>
      <w:r w:rsidRPr="00B07676">
        <w:rPr>
          <w:b/>
          <w:lang w:val="en-US"/>
        </w:rPr>
        <w:t>Council’s role to build networks</w:t>
      </w:r>
      <w:r>
        <w:rPr>
          <w:b/>
          <w:lang w:val="en-US"/>
        </w:rPr>
        <w:t>,</w:t>
      </w:r>
      <w:r w:rsidRPr="00B07676">
        <w:rPr>
          <w:b/>
          <w:lang w:val="en-US"/>
        </w:rPr>
        <w:t xml:space="preserve"> connect organisations and community</w:t>
      </w:r>
    </w:p>
    <w:p w14:paraId="3DFF4931" w14:textId="77777777" w:rsidR="00C07491" w:rsidRPr="00461EE4" w:rsidRDefault="00C07491" w:rsidP="006C499C">
      <w:pPr>
        <w:pStyle w:val="ListParagraph"/>
        <w:numPr>
          <w:ilvl w:val="0"/>
          <w:numId w:val="18"/>
        </w:numPr>
        <w:spacing w:after="0" w:line="240" w:lineRule="auto"/>
        <w:jc w:val="both"/>
        <w:rPr>
          <w:b/>
          <w:lang w:val="en-US"/>
        </w:rPr>
      </w:pPr>
      <w:r w:rsidRPr="00461EE4">
        <w:rPr>
          <w:lang w:val="en-US"/>
        </w:rPr>
        <w:t>Many organisations suggested that there are already many services and organisations operating and that Council shouldn’t duplicate services. Council should instead collaborate and support specialist organisations to provide these services and enhance communications across the municipality.</w:t>
      </w:r>
    </w:p>
    <w:p w14:paraId="05A7BA9D" w14:textId="77777777" w:rsidR="00C07491" w:rsidRPr="008F0B90" w:rsidRDefault="00C07491" w:rsidP="006C499C">
      <w:pPr>
        <w:pStyle w:val="ListParagraph"/>
        <w:numPr>
          <w:ilvl w:val="0"/>
          <w:numId w:val="12"/>
        </w:numPr>
        <w:jc w:val="both"/>
        <w:rPr>
          <w:lang w:val="en-US"/>
        </w:rPr>
      </w:pPr>
      <w:r w:rsidRPr="008F0B90">
        <w:rPr>
          <w:lang w:val="en-US"/>
        </w:rPr>
        <w:t>Council has and should continue to be the connector that brings organisations together to network</w:t>
      </w:r>
      <w:r>
        <w:rPr>
          <w:lang w:val="en-US"/>
        </w:rPr>
        <w:t xml:space="preserve"> and help</w:t>
      </w:r>
      <w:r w:rsidRPr="008F0B90">
        <w:rPr>
          <w:lang w:val="en-US"/>
        </w:rPr>
        <w:t xml:space="preserve"> connect </w:t>
      </w:r>
      <w:r>
        <w:rPr>
          <w:lang w:val="en-US"/>
        </w:rPr>
        <w:t xml:space="preserve">the </w:t>
      </w:r>
      <w:r w:rsidRPr="008F0B90">
        <w:rPr>
          <w:lang w:val="en-US"/>
        </w:rPr>
        <w:t xml:space="preserve">community to these organisations. </w:t>
      </w:r>
    </w:p>
    <w:p w14:paraId="731A9636" w14:textId="77777777" w:rsidR="00C47E2E" w:rsidRPr="00404D21" w:rsidRDefault="00C47E2E" w:rsidP="00711CC0">
      <w:pPr>
        <w:pStyle w:val="ListParagraph"/>
        <w:ind w:left="1080"/>
        <w:jc w:val="both"/>
        <w:rPr>
          <w:lang w:val="en-US"/>
        </w:rPr>
      </w:pPr>
    </w:p>
    <w:p w14:paraId="0DE81B33" w14:textId="79F7F7D5" w:rsidR="00E2108A" w:rsidRPr="00E2108A" w:rsidRDefault="00E2108A" w:rsidP="00C07491">
      <w:pPr>
        <w:pStyle w:val="Heading2"/>
        <w:rPr>
          <w:lang w:val="en-US"/>
        </w:rPr>
      </w:pPr>
      <w:bookmarkStart w:id="12" w:name="_Toc69638603"/>
      <w:proofErr w:type="spellStart"/>
      <w:r w:rsidRPr="00E2108A">
        <w:rPr>
          <w:lang w:val="en-US"/>
        </w:rPr>
        <w:lastRenderedPageBreak/>
        <w:t>Wurundjeri</w:t>
      </w:r>
      <w:proofErr w:type="spellEnd"/>
      <w:r w:rsidRPr="00E2108A">
        <w:rPr>
          <w:lang w:val="en-US"/>
        </w:rPr>
        <w:t xml:space="preserve"> </w:t>
      </w:r>
      <w:proofErr w:type="spellStart"/>
      <w:r w:rsidRPr="00E2108A">
        <w:rPr>
          <w:lang w:val="en-US"/>
        </w:rPr>
        <w:t>Woi</w:t>
      </w:r>
      <w:proofErr w:type="spellEnd"/>
      <w:r w:rsidRPr="00E2108A">
        <w:rPr>
          <w:lang w:val="en-US"/>
        </w:rPr>
        <w:t xml:space="preserve"> </w:t>
      </w:r>
      <w:proofErr w:type="spellStart"/>
      <w:r w:rsidR="00C47E2E">
        <w:rPr>
          <w:lang w:val="en-US"/>
        </w:rPr>
        <w:t>W</w:t>
      </w:r>
      <w:r w:rsidRPr="00E2108A">
        <w:rPr>
          <w:lang w:val="en-US"/>
        </w:rPr>
        <w:t>urrung</w:t>
      </w:r>
      <w:proofErr w:type="spellEnd"/>
      <w:r w:rsidRPr="00E2108A">
        <w:rPr>
          <w:lang w:val="en-US"/>
        </w:rPr>
        <w:t xml:space="preserve"> Cultural Consultation with Elders</w:t>
      </w:r>
      <w:bookmarkEnd w:id="12"/>
    </w:p>
    <w:p w14:paraId="635A4152" w14:textId="08BBFC86" w:rsidR="00E2108A" w:rsidRPr="00D55829" w:rsidRDefault="00E2108A" w:rsidP="006C499C">
      <w:pPr>
        <w:pStyle w:val="ListParagraph"/>
        <w:numPr>
          <w:ilvl w:val="0"/>
          <w:numId w:val="18"/>
        </w:numPr>
        <w:spacing w:after="0" w:line="240" w:lineRule="auto"/>
        <w:jc w:val="both"/>
        <w:rPr>
          <w:lang w:val="en-US"/>
        </w:rPr>
      </w:pPr>
      <w:r w:rsidRPr="00D55829">
        <w:rPr>
          <w:lang w:val="en-US"/>
        </w:rPr>
        <w:t xml:space="preserve">Supporting communities impacted by ceasing of the </w:t>
      </w:r>
      <w:proofErr w:type="spellStart"/>
      <w:r w:rsidRPr="00D55829">
        <w:rPr>
          <w:lang w:val="en-US"/>
        </w:rPr>
        <w:t>JobKeeper</w:t>
      </w:r>
      <w:proofErr w:type="spellEnd"/>
      <w:r w:rsidRPr="00D55829">
        <w:rPr>
          <w:lang w:val="en-US"/>
        </w:rPr>
        <w:t xml:space="preserve"> payments</w:t>
      </w:r>
      <w:r w:rsidR="00480E5F" w:rsidRPr="00D55829">
        <w:rPr>
          <w:lang w:val="en-US"/>
        </w:rPr>
        <w:t>.</w:t>
      </w:r>
    </w:p>
    <w:p w14:paraId="1888E0DA" w14:textId="6825AF1E" w:rsidR="00E2108A" w:rsidRPr="00D55829" w:rsidRDefault="00E2108A" w:rsidP="006C499C">
      <w:pPr>
        <w:pStyle w:val="ListParagraph"/>
        <w:numPr>
          <w:ilvl w:val="0"/>
          <w:numId w:val="18"/>
        </w:numPr>
        <w:spacing w:after="0" w:line="240" w:lineRule="auto"/>
        <w:jc w:val="both"/>
        <w:rPr>
          <w:lang w:val="en-US"/>
        </w:rPr>
      </w:pPr>
      <w:r w:rsidRPr="00D55829">
        <w:rPr>
          <w:lang w:val="en-US"/>
        </w:rPr>
        <w:t>Supporting businesses impacted by COVID-19 including those recovering and trying to stay afloat</w:t>
      </w:r>
      <w:r w:rsidR="00480E5F" w:rsidRPr="00D55829">
        <w:rPr>
          <w:lang w:val="en-US"/>
        </w:rPr>
        <w:t>.</w:t>
      </w:r>
    </w:p>
    <w:p w14:paraId="5626BA8D" w14:textId="2184E63E" w:rsidR="00E2108A" w:rsidRPr="00D55829" w:rsidRDefault="00E2108A" w:rsidP="006C499C">
      <w:pPr>
        <w:pStyle w:val="ListParagraph"/>
        <w:numPr>
          <w:ilvl w:val="0"/>
          <w:numId w:val="18"/>
        </w:numPr>
        <w:spacing w:after="0" w:line="240" w:lineRule="auto"/>
        <w:jc w:val="both"/>
        <w:rPr>
          <w:lang w:val="en-US"/>
        </w:rPr>
      </w:pPr>
      <w:r w:rsidRPr="00D55829">
        <w:rPr>
          <w:lang w:val="en-US"/>
        </w:rPr>
        <w:t xml:space="preserve">Looking at how the Reconciliation Plan currently in development will align with the Council Plan/Health Plan, as a lot of work has gone into the development of the Reconciliation Plan 2021-25 and this will reflect Council’s reconciliation work moving forward. </w:t>
      </w:r>
    </w:p>
    <w:p w14:paraId="02818D47" w14:textId="724A800B" w:rsidR="001019E2" w:rsidRPr="00D55829" w:rsidRDefault="001019E2" w:rsidP="006C499C">
      <w:pPr>
        <w:pStyle w:val="ListParagraph"/>
        <w:numPr>
          <w:ilvl w:val="0"/>
          <w:numId w:val="18"/>
        </w:numPr>
        <w:spacing w:after="0" w:line="240" w:lineRule="auto"/>
        <w:jc w:val="both"/>
        <w:rPr>
          <w:lang w:val="en-US"/>
        </w:rPr>
      </w:pPr>
      <w:r w:rsidRPr="00D55829">
        <w:rPr>
          <w:lang w:val="en-US"/>
        </w:rPr>
        <w:t>The Elders have also offered to provide additional language and artwork to further embed reconciliation in the Council Plan</w:t>
      </w:r>
      <w:r w:rsidR="00480E5F" w:rsidRPr="00D55829">
        <w:rPr>
          <w:lang w:val="en-US"/>
        </w:rPr>
        <w:t>.</w:t>
      </w:r>
    </w:p>
    <w:p w14:paraId="5011EE4D" w14:textId="35E88DF5" w:rsidR="00BC3219" w:rsidRPr="003C5E65" w:rsidRDefault="00413585" w:rsidP="00C07491">
      <w:pPr>
        <w:pStyle w:val="Heading2"/>
        <w:rPr>
          <w:lang w:val="en-US"/>
        </w:rPr>
      </w:pPr>
      <w:bookmarkStart w:id="13" w:name="_Toc69638604"/>
      <w:r>
        <w:rPr>
          <w:lang w:val="en-US"/>
        </w:rPr>
        <w:t>Consultation with y</w:t>
      </w:r>
      <w:r w:rsidR="00BC3219" w:rsidRPr="003C5E65">
        <w:rPr>
          <w:lang w:val="en-US"/>
        </w:rPr>
        <w:t>oung people</w:t>
      </w:r>
      <w:bookmarkEnd w:id="13"/>
    </w:p>
    <w:p w14:paraId="5AEFF1A3" w14:textId="0292925A" w:rsidR="00BC3219" w:rsidRPr="00D55829" w:rsidRDefault="00BC3219" w:rsidP="006C499C">
      <w:pPr>
        <w:pStyle w:val="ListParagraph"/>
        <w:numPr>
          <w:ilvl w:val="0"/>
          <w:numId w:val="18"/>
        </w:numPr>
        <w:spacing w:after="0" w:line="240" w:lineRule="auto"/>
        <w:jc w:val="both"/>
        <w:rPr>
          <w:lang w:val="en-US"/>
        </w:rPr>
      </w:pPr>
      <w:r w:rsidRPr="00D55829">
        <w:rPr>
          <w:lang w:val="en-US"/>
        </w:rPr>
        <w:t>Overall, young people identified mental health as their top priority, followed by prevention of violence against women, physical activity/physical health, climate change and quit smoking.</w:t>
      </w:r>
    </w:p>
    <w:p w14:paraId="4215E91C" w14:textId="359AC9FE" w:rsidR="00BC3219" w:rsidRPr="00D55829" w:rsidRDefault="00BC3219" w:rsidP="006C499C">
      <w:pPr>
        <w:pStyle w:val="ListParagraph"/>
        <w:numPr>
          <w:ilvl w:val="0"/>
          <w:numId w:val="18"/>
        </w:numPr>
        <w:spacing w:after="0" w:line="240" w:lineRule="auto"/>
        <w:jc w:val="both"/>
        <w:rPr>
          <w:lang w:val="en-US"/>
        </w:rPr>
      </w:pPr>
      <w:r w:rsidRPr="00C04F35">
        <w:rPr>
          <w:lang w:val="en-US"/>
        </w:rPr>
        <w:t>T</w:t>
      </w:r>
      <w:r w:rsidRPr="00D55829">
        <w:rPr>
          <w:lang w:val="en-US"/>
        </w:rPr>
        <w:t xml:space="preserve">he majority of </w:t>
      </w:r>
      <w:r w:rsidR="00413585" w:rsidRPr="00D55829">
        <w:rPr>
          <w:lang w:val="en-US"/>
        </w:rPr>
        <w:t xml:space="preserve">young people </w:t>
      </w:r>
      <w:r w:rsidRPr="00D55829">
        <w:rPr>
          <w:lang w:val="en-US"/>
        </w:rPr>
        <w:t>described negative impacts to their mental health and wellbeing. Many students described being stuck at home during the pandemic and experiencing feelings of a lack of motivation and freedom, depression, increased anxiety and paranoia, as well as reduced sleep and reduced social interactions with friends.</w:t>
      </w:r>
    </w:p>
    <w:p w14:paraId="3797CAC8" w14:textId="143D924C" w:rsidR="00993C85" w:rsidRPr="00946BEE" w:rsidRDefault="00BC3219" w:rsidP="00946BEE">
      <w:pPr>
        <w:pStyle w:val="ListParagraph"/>
        <w:numPr>
          <w:ilvl w:val="0"/>
          <w:numId w:val="18"/>
        </w:numPr>
        <w:spacing w:after="0" w:line="240" w:lineRule="auto"/>
        <w:jc w:val="both"/>
        <w:rPr>
          <w:lang w:val="en-US"/>
        </w:rPr>
      </w:pPr>
      <w:r w:rsidRPr="00C04F35">
        <w:rPr>
          <w:lang w:val="en-US"/>
        </w:rPr>
        <w:t>Overwhelmingly,</w:t>
      </w:r>
      <w:r w:rsidRPr="00D55829">
        <w:rPr>
          <w:lang w:val="en-US"/>
        </w:rPr>
        <w:t xml:space="preserve"> students described an interest in seeing more carnivals, festivals, concerts and events in their community as restrictions ease to aid in social connection</w:t>
      </w:r>
      <w:r w:rsidR="00480E5F" w:rsidRPr="00D55829">
        <w:rPr>
          <w:lang w:val="en-US"/>
        </w:rPr>
        <w:t>.</w:t>
      </w:r>
    </w:p>
    <w:p w14:paraId="43B064BD" w14:textId="2D5FF9A6" w:rsidR="001019E2" w:rsidRPr="003C5E65" w:rsidRDefault="00480E5F" w:rsidP="0054390D">
      <w:pPr>
        <w:pStyle w:val="Heading2"/>
        <w:rPr>
          <w:lang w:val="en-US"/>
        </w:rPr>
      </w:pPr>
      <w:bookmarkStart w:id="14" w:name="_Toc69638605"/>
      <w:r>
        <w:rPr>
          <w:noProof/>
        </w:rPr>
        <w:drawing>
          <wp:anchor distT="0" distB="0" distL="114300" distR="114300" simplePos="0" relativeHeight="251659264" behindDoc="1" locked="0" layoutInCell="1" allowOverlap="1" wp14:anchorId="318B5A39" wp14:editId="633FC87E">
            <wp:simplePos x="0" y="0"/>
            <wp:positionH relativeFrom="column">
              <wp:posOffset>3925570</wp:posOffset>
            </wp:positionH>
            <wp:positionV relativeFrom="paragraph">
              <wp:posOffset>35560</wp:posOffset>
            </wp:positionV>
            <wp:extent cx="2466340" cy="3552825"/>
            <wp:effectExtent l="0" t="0" r="0" b="9525"/>
            <wp:wrapTight wrapText="bothSides">
              <wp:wrapPolygon edited="0">
                <wp:start x="0" y="0"/>
                <wp:lineTo x="0" y="21542"/>
                <wp:lineTo x="21355" y="21542"/>
                <wp:lineTo x="2135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466340" cy="3552825"/>
                    </a:xfrm>
                    <a:prstGeom prst="rect">
                      <a:avLst/>
                    </a:prstGeom>
                  </pic:spPr>
                </pic:pic>
              </a:graphicData>
            </a:graphic>
            <wp14:sizeRelH relativeFrom="page">
              <wp14:pctWidth>0</wp14:pctWidth>
            </wp14:sizeRelH>
            <wp14:sizeRelV relativeFrom="page">
              <wp14:pctHeight>0</wp14:pctHeight>
            </wp14:sizeRelV>
          </wp:anchor>
        </w:drawing>
      </w:r>
      <w:r w:rsidR="001019E2" w:rsidRPr="003C5E65">
        <w:rPr>
          <w:lang w:val="en-US"/>
        </w:rPr>
        <w:t>Social media comments</w:t>
      </w:r>
      <w:bookmarkEnd w:id="14"/>
    </w:p>
    <w:p w14:paraId="5126C5C8" w14:textId="50A9FEAB" w:rsidR="003C202D" w:rsidRPr="00993C85" w:rsidRDefault="003C202D" w:rsidP="00711CC0">
      <w:pPr>
        <w:jc w:val="both"/>
        <w:rPr>
          <w:lang w:val="en-US"/>
        </w:rPr>
      </w:pPr>
      <w:r w:rsidRPr="00993C85">
        <w:rPr>
          <w:lang w:val="en-US"/>
        </w:rPr>
        <w:t>Residents who responded to social media posts highlighted their concerns or requests for Council action to:</w:t>
      </w:r>
    </w:p>
    <w:p w14:paraId="577E68E4" w14:textId="526551FB" w:rsidR="003C202D" w:rsidRPr="00895E25" w:rsidRDefault="00616F04" w:rsidP="006C499C">
      <w:pPr>
        <w:pStyle w:val="ListParagraph"/>
        <w:numPr>
          <w:ilvl w:val="0"/>
          <w:numId w:val="18"/>
        </w:numPr>
        <w:spacing w:after="0" w:line="240" w:lineRule="auto"/>
        <w:jc w:val="both"/>
        <w:rPr>
          <w:lang w:val="en-US"/>
        </w:rPr>
      </w:pPr>
      <w:r w:rsidRPr="00993C85">
        <w:rPr>
          <w:lang w:val="en-US"/>
        </w:rPr>
        <w:t>i</w:t>
      </w:r>
      <w:r w:rsidR="003C202D" w:rsidRPr="00895E25">
        <w:rPr>
          <w:lang w:val="en-US"/>
        </w:rPr>
        <w:t>mprove traffic congestion and driver, pedestrian and bike user safety</w:t>
      </w:r>
    </w:p>
    <w:p w14:paraId="278AC780" w14:textId="0D0E6D63" w:rsidR="003C202D" w:rsidRPr="00895E25" w:rsidRDefault="00616F04" w:rsidP="006C499C">
      <w:pPr>
        <w:pStyle w:val="ListParagraph"/>
        <w:numPr>
          <w:ilvl w:val="0"/>
          <w:numId w:val="18"/>
        </w:numPr>
        <w:spacing w:after="0" w:line="240" w:lineRule="auto"/>
        <w:jc w:val="both"/>
        <w:rPr>
          <w:lang w:val="en-US"/>
        </w:rPr>
      </w:pPr>
      <w:r w:rsidRPr="00895E25">
        <w:rPr>
          <w:lang w:val="en-US"/>
        </w:rPr>
        <w:t>r</w:t>
      </w:r>
      <w:r w:rsidR="003C202D" w:rsidRPr="00895E25">
        <w:rPr>
          <w:lang w:val="en-US"/>
        </w:rPr>
        <w:t>educe the impacts of higher density living and multiple dwellings on traffic, parking and street flow</w:t>
      </w:r>
    </w:p>
    <w:p w14:paraId="121436B8" w14:textId="40A5D544" w:rsidR="003C202D" w:rsidRPr="00895E25" w:rsidRDefault="00616F04" w:rsidP="006C499C">
      <w:pPr>
        <w:pStyle w:val="ListParagraph"/>
        <w:numPr>
          <w:ilvl w:val="0"/>
          <w:numId w:val="18"/>
        </w:numPr>
        <w:spacing w:after="0" w:line="240" w:lineRule="auto"/>
        <w:jc w:val="both"/>
        <w:rPr>
          <w:lang w:val="en-US"/>
        </w:rPr>
      </w:pPr>
      <w:r w:rsidRPr="00895E25">
        <w:rPr>
          <w:lang w:val="en-US"/>
        </w:rPr>
        <w:t>d</w:t>
      </w:r>
      <w:r w:rsidR="003C202D" w:rsidRPr="00895E25">
        <w:rPr>
          <w:lang w:val="en-US"/>
        </w:rPr>
        <w:t xml:space="preserve">eliver more car parking including accessible car parks among busy shopping areas and along congested streets </w:t>
      </w:r>
    </w:p>
    <w:p w14:paraId="2C83F3AE" w14:textId="3723BDC8" w:rsidR="003C202D" w:rsidRPr="00895E25" w:rsidRDefault="003C202D" w:rsidP="006C499C">
      <w:pPr>
        <w:pStyle w:val="ListParagraph"/>
        <w:numPr>
          <w:ilvl w:val="0"/>
          <w:numId w:val="18"/>
        </w:numPr>
        <w:spacing w:after="0" w:line="240" w:lineRule="auto"/>
        <w:jc w:val="both"/>
        <w:rPr>
          <w:lang w:val="en-US"/>
        </w:rPr>
      </w:pPr>
      <w:r w:rsidRPr="00895E25">
        <w:rPr>
          <w:lang w:val="en-US"/>
        </w:rPr>
        <w:t>enhanc</w:t>
      </w:r>
      <w:r w:rsidR="00616F04" w:rsidRPr="00895E25">
        <w:rPr>
          <w:lang w:val="en-US"/>
        </w:rPr>
        <w:t>e</w:t>
      </w:r>
      <w:r w:rsidRPr="00895E25">
        <w:rPr>
          <w:lang w:val="en-US"/>
        </w:rPr>
        <w:t xml:space="preserve"> park facilities such as shelter, bins, toilets and tables (specifically at Queens Park)</w:t>
      </w:r>
    </w:p>
    <w:p w14:paraId="7FDEFB62" w14:textId="598FE16A" w:rsidR="00993C85" w:rsidRPr="00946BEE" w:rsidRDefault="003C202D" w:rsidP="00946BEE">
      <w:pPr>
        <w:pStyle w:val="ListParagraph"/>
        <w:numPr>
          <w:ilvl w:val="0"/>
          <w:numId w:val="18"/>
        </w:numPr>
        <w:spacing w:after="0" w:line="240" w:lineRule="auto"/>
        <w:jc w:val="both"/>
        <w:rPr>
          <w:lang w:val="en-US"/>
        </w:rPr>
      </w:pPr>
      <w:r w:rsidRPr="00895E25">
        <w:rPr>
          <w:lang w:val="en-US"/>
        </w:rPr>
        <w:t>enhance tree canopy and deliver a plan to achieve zero net emissions by 2030.</w:t>
      </w:r>
    </w:p>
    <w:p w14:paraId="6AD0B45F" w14:textId="63994DC1" w:rsidR="00504B04" w:rsidRDefault="001019E2" w:rsidP="0054390D">
      <w:pPr>
        <w:pStyle w:val="Heading2"/>
        <w:rPr>
          <w:lang w:val="en-US"/>
        </w:rPr>
      </w:pPr>
      <w:bookmarkStart w:id="15" w:name="_Toc69638606"/>
      <w:r w:rsidRPr="003C5E65">
        <w:rPr>
          <w:lang w:val="en-US"/>
        </w:rPr>
        <w:t>Email / written submissions</w:t>
      </w:r>
      <w:bookmarkEnd w:id="15"/>
    </w:p>
    <w:p w14:paraId="17BD81AF" w14:textId="2DF24937" w:rsidR="00993C85" w:rsidRPr="00946BEE" w:rsidRDefault="006445CC" w:rsidP="00946BEE">
      <w:pPr>
        <w:pStyle w:val="ListParagraph"/>
        <w:numPr>
          <w:ilvl w:val="0"/>
          <w:numId w:val="18"/>
        </w:numPr>
        <w:spacing w:after="0" w:line="240" w:lineRule="auto"/>
        <w:jc w:val="both"/>
        <w:rPr>
          <w:lang w:val="en-US"/>
        </w:rPr>
      </w:pPr>
      <w:r w:rsidRPr="00993C85">
        <w:rPr>
          <w:lang w:val="en-US"/>
        </w:rPr>
        <w:t>Email submissions mostly fell into the following themes</w:t>
      </w:r>
      <w:r w:rsidR="00993C85">
        <w:rPr>
          <w:lang w:val="en-US"/>
        </w:rPr>
        <w:t>;</w:t>
      </w:r>
      <w:r w:rsidRPr="00993C85">
        <w:rPr>
          <w:lang w:val="en-US"/>
        </w:rPr>
        <w:t xml:space="preserve"> climate change, community connections, support for community groups</w:t>
      </w:r>
      <w:r w:rsidR="00E97185" w:rsidRPr="00993C85">
        <w:rPr>
          <w:lang w:val="en-US"/>
        </w:rPr>
        <w:t xml:space="preserve">, </w:t>
      </w:r>
      <w:r w:rsidRPr="00993C85">
        <w:rPr>
          <w:lang w:val="en-US"/>
        </w:rPr>
        <w:t>and recreation and arts</w:t>
      </w:r>
      <w:r w:rsidR="00E97185" w:rsidRPr="00993C85">
        <w:rPr>
          <w:lang w:val="en-US"/>
        </w:rPr>
        <w:t>.</w:t>
      </w:r>
    </w:p>
    <w:p w14:paraId="0D476884" w14:textId="2E620F55" w:rsidR="00E2108A" w:rsidRPr="00C47E2E" w:rsidRDefault="00E2108A" w:rsidP="0054390D">
      <w:pPr>
        <w:pStyle w:val="Heading2"/>
        <w:rPr>
          <w:lang w:val="en-US"/>
        </w:rPr>
      </w:pPr>
      <w:bookmarkStart w:id="16" w:name="_Toc69638607"/>
      <w:r w:rsidRPr="0054390D">
        <w:t>Supplementary</w:t>
      </w:r>
      <w:r w:rsidRPr="00C47E2E">
        <w:rPr>
          <w:lang w:val="en-US"/>
        </w:rPr>
        <w:t xml:space="preserve"> Engagements</w:t>
      </w:r>
      <w:bookmarkEnd w:id="16"/>
    </w:p>
    <w:p w14:paraId="491E36D2" w14:textId="1F1B89A7" w:rsidR="005F495F" w:rsidRDefault="00E2108A" w:rsidP="003A7513">
      <w:pPr>
        <w:pStyle w:val="Heading3"/>
        <w:jc w:val="both"/>
        <w:rPr>
          <w:lang w:val="en-US"/>
        </w:rPr>
      </w:pPr>
      <w:r w:rsidRPr="001019E2">
        <w:rPr>
          <w:lang w:val="en-US"/>
        </w:rPr>
        <w:t>Healthy Aging and Disability Support</w:t>
      </w:r>
      <w:r>
        <w:rPr>
          <w:lang w:val="en-US"/>
        </w:rPr>
        <w:t xml:space="preserve"> </w:t>
      </w:r>
      <w:r w:rsidR="003A7513">
        <w:rPr>
          <w:lang w:val="en-US"/>
        </w:rPr>
        <w:t xml:space="preserve">Consultation - February 2021 </w:t>
      </w:r>
      <w:r w:rsidR="00480E5F">
        <w:rPr>
          <w:lang w:val="en-US"/>
        </w:rPr>
        <w:t>(</w:t>
      </w:r>
      <w:r w:rsidR="00E37D17">
        <w:rPr>
          <w:lang w:val="en-US"/>
        </w:rPr>
        <w:t>197 people</w:t>
      </w:r>
      <w:r w:rsidR="003A7513">
        <w:rPr>
          <w:lang w:val="en-US"/>
        </w:rPr>
        <w:t xml:space="preserve"> p</w:t>
      </w:r>
      <w:r w:rsidR="00E37D17">
        <w:rPr>
          <w:lang w:val="en-US"/>
        </w:rPr>
        <w:t>articipated</w:t>
      </w:r>
      <w:r w:rsidR="00480E5F">
        <w:rPr>
          <w:lang w:val="en-US"/>
        </w:rPr>
        <w:t>)</w:t>
      </w:r>
    </w:p>
    <w:p w14:paraId="249CA314" w14:textId="54F1F489" w:rsidR="00C04F35" w:rsidRPr="00C04F35" w:rsidRDefault="00E2108A" w:rsidP="003A7513">
      <w:pPr>
        <w:pStyle w:val="ListParagraph"/>
        <w:numPr>
          <w:ilvl w:val="0"/>
          <w:numId w:val="25"/>
        </w:numPr>
        <w:jc w:val="both"/>
        <w:rPr>
          <w:lang w:val="en-US"/>
        </w:rPr>
      </w:pPr>
      <w:r>
        <w:rPr>
          <w:lang w:val="en-US"/>
        </w:rPr>
        <w:t>Residents accessing aged care and disability support services want council to provide more hours and a higher level of support in the home</w:t>
      </w:r>
      <w:r w:rsidR="00480E5F">
        <w:rPr>
          <w:lang w:val="en-US"/>
        </w:rPr>
        <w:t>.</w:t>
      </w:r>
    </w:p>
    <w:p w14:paraId="2CDB41E5" w14:textId="3AAB33E0" w:rsidR="00E2108A" w:rsidRPr="00E2108A" w:rsidRDefault="00E2108A" w:rsidP="003A7513">
      <w:pPr>
        <w:pStyle w:val="ListParagraph"/>
        <w:numPr>
          <w:ilvl w:val="0"/>
          <w:numId w:val="25"/>
        </w:numPr>
        <w:jc w:val="both"/>
        <w:rPr>
          <w:lang w:val="en-US"/>
        </w:rPr>
      </w:pPr>
      <w:r>
        <w:rPr>
          <w:lang w:val="en-US"/>
        </w:rPr>
        <w:t>Respondents requested assistance in identifying and accessing services</w:t>
      </w:r>
      <w:r w:rsidR="00C04F35">
        <w:rPr>
          <w:lang w:val="en-US"/>
        </w:rPr>
        <w:t>, particularly those providing opportunities for social connection</w:t>
      </w:r>
      <w:r w:rsidR="00480E5F">
        <w:rPr>
          <w:lang w:val="en-US"/>
        </w:rPr>
        <w:t>.</w:t>
      </w:r>
    </w:p>
    <w:p w14:paraId="20749183" w14:textId="0AFDEAE8" w:rsidR="001019E2" w:rsidRPr="001019E2" w:rsidRDefault="00C04F35" w:rsidP="003A7513">
      <w:pPr>
        <w:pStyle w:val="Heading3"/>
        <w:jc w:val="both"/>
        <w:rPr>
          <w:lang w:val="en-US"/>
        </w:rPr>
      </w:pPr>
      <w:r w:rsidRPr="009C253F">
        <w:rPr>
          <w:rFonts w:cstheme="majorHAnsi"/>
        </w:rPr>
        <w:t>Business in Moonee Valley during COVID-19 Survey</w:t>
      </w:r>
      <w:r w:rsidR="003A7513">
        <w:rPr>
          <w:rFonts w:cstheme="majorHAnsi"/>
        </w:rPr>
        <w:t xml:space="preserve"> -</w:t>
      </w:r>
      <w:r>
        <w:rPr>
          <w:rFonts w:cstheme="majorHAnsi"/>
        </w:rPr>
        <w:t xml:space="preserve"> </w:t>
      </w:r>
      <w:r w:rsidR="003A7513">
        <w:rPr>
          <w:rFonts w:cstheme="majorHAnsi"/>
        </w:rPr>
        <w:t xml:space="preserve">September 2020 </w:t>
      </w:r>
      <w:r w:rsidR="00FF5F7A">
        <w:rPr>
          <w:rFonts w:cstheme="majorHAnsi"/>
        </w:rPr>
        <w:t>(</w:t>
      </w:r>
      <w:r w:rsidR="0049125C">
        <w:rPr>
          <w:rFonts w:cstheme="majorHAnsi"/>
        </w:rPr>
        <w:t>194 responses</w:t>
      </w:r>
      <w:r w:rsidR="00FF5F7A">
        <w:rPr>
          <w:rFonts w:cstheme="majorHAnsi"/>
        </w:rPr>
        <w:t>)</w:t>
      </w:r>
    </w:p>
    <w:p w14:paraId="6E71A7ED" w14:textId="3E1EB24E" w:rsidR="00C04F35" w:rsidRPr="001725FD" w:rsidRDefault="00C04F35" w:rsidP="006C499C">
      <w:pPr>
        <w:pStyle w:val="ListParagraph"/>
        <w:numPr>
          <w:ilvl w:val="0"/>
          <w:numId w:val="25"/>
        </w:numPr>
        <w:jc w:val="both"/>
        <w:rPr>
          <w:lang w:val="en-US"/>
        </w:rPr>
      </w:pPr>
      <w:r w:rsidRPr="001725FD">
        <w:rPr>
          <w:lang w:val="en-US"/>
        </w:rPr>
        <w:t>Strong support for Council to promote and support local business through their website and communication channels</w:t>
      </w:r>
      <w:r w:rsidR="00480E5F" w:rsidRPr="001725FD">
        <w:rPr>
          <w:lang w:val="en-US"/>
        </w:rPr>
        <w:t>.</w:t>
      </w:r>
    </w:p>
    <w:p w14:paraId="4423C36A" w14:textId="77777777" w:rsidR="00C04F35" w:rsidRPr="001725FD" w:rsidRDefault="00C04F35" w:rsidP="006C499C">
      <w:pPr>
        <w:pStyle w:val="ListParagraph"/>
        <w:numPr>
          <w:ilvl w:val="0"/>
          <w:numId w:val="25"/>
        </w:numPr>
        <w:jc w:val="both"/>
        <w:rPr>
          <w:lang w:val="en-US"/>
        </w:rPr>
      </w:pPr>
      <w:r w:rsidRPr="001725FD">
        <w:rPr>
          <w:lang w:val="en-US"/>
        </w:rPr>
        <w:lastRenderedPageBreak/>
        <w:t>Businesses asked for support in adapting your business to the new operating environment i.e. taking their business online.</w:t>
      </w:r>
    </w:p>
    <w:p w14:paraId="3D632A6A" w14:textId="77A31173" w:rsidR="00C04F35" w:rsidRPr="001725FD" w:rsidRDefault="00C04F35" w:rsidP="006C499C">
      <w:pPr>
        <w:pStyle w:val="ListParagraph"/>
        <w:numPr>
          <w:ilvl w:val="0"/>
          <w:numId w:val="9"/>
        </w:numPr>
        <w:jc w:val="both"/>
        <w:rPr>
          <w:lang w:val="en-US"/>
        </w:rPr>
      </w:pPr>
      <w:r w:rsidRPr="001725FD">
        <w:rPr>
          <w:lang w:val="en-US"/>
        </w:rPr>
        <w:t>Many respondents asked support in areas where Council is already active indicated that more needs to be done to ensure business is easily able to identify and access the services and support it needs.</w:t>
      </w:r>
    </w:p>
    <w:p w14:paraId="041F377B" w14:textId="3658C052" w:rsidR="001019E2" w:rsidRPr="006A4D0C" w:rsidRDefault="001019E2" w:rsidP="00711CC0">
      <w:pPr>
        <w:pStyle w:val="Heading3"/>
        <w:jc w:val="both"/>
      </w:pPr>
      <w:r w:rsidRPr="006A4D0C">
        <w:t>Moonee Valley City Council Sports Clubs Consultation</w:t>
      </w:r>
      <w:r w:rsidR="003A7513">
        <w:t xml:space="preserve"> -</w:t>
      </w:r>
      <w:r w:rsidR="00480E5F">
        <w:t xml:space="preserve"> </w:t>
      </w:r>
      <w:r w:rsidR="003A7513">
        <w:t xml:space="preserve">March 2021 </w:t>
      </w:r>
      <w:r w:rsidR="00480E5F">
        <w:t>(</w:t>
      </w:r>
      <w:r w:rsidR="00E37D17">
        <w:t>86 sports and recreation clubs</w:t>
      </w:r>
      <w:r w:rsidR="00480E5F">
        <w:t xml:space="preserve"> participated)</w:t>
      </w:r>
    </w:p>
    <w:p w14:paraId="46394F25" w14:textId="4A365CEF" w:rsidR="00840DA3" w:rsidRDefault="001019E2" w:rsidP="006C499C">
      <w:pPr>
        <w:pStyle w:val="ListParagraph"/>
        <w:numPr>
          <w:ilvl w:val="0"/>
          <w:numId w:val="25"/>
        </w:numPr>
        <w:jc w:val="both"/>
        <w:rPr>
          <w:lang w:val="en-US"/>
        </w:rPr>
      </w:pPr>
      <w:r>
        <w:rPr>
          <w:lang w:val="en-US"/>
        </w:rPr>
        <w:t>Increasing overall participation in sports club activities, particularly from CALD groups, women and young people</w:t>
      </w:r>
    </w:p>
    <w:p w14:paraId="22980FEC" w14:textId="5D0D083B" w:rsidR="001019E2" w:rsidRDefault="001019E2" w:rsidP="006C499C">
      <w:pPr>
        <w:pStyle w:val="ListParagraph"/>
        <w:numPr>
          <w:ilvl w:val="0"/>
          <w:numId w:val="25"/>
        </w:numPr>
        <w:jc w:val="both"/>
        <w:rPr>
          <w:lang w:val="en-US"/>
        </w:rPr>
      </w:pPr>
      <w:r>
        <w:rPr>
          <w:lang w:val="en-US"/>
        </w:rPr>
        <w:t>Council to facilitate communication between sports groups to promote knowledge sharing</w:t>
      </w:r>
    </w:p>
    <w:p w14:paraId="32FDC371" w14:textId="00673F53" w:rsidR="00E823BF" w:rsidRPr="00FC2DA2" w:rsidRDefault="001019E2" w:rsidP="00FC2DA2">
      <w:pPr>
        <w:pStyle w:val="ListParagraph"/>
        <w:numPr>
          <w:ilvl w:val="0"/>
          <w:numId w:val="25"/>
        </w:numPr>
        <w:jc w:val="both"/>
        <w:rPr>
          <w:lang w:val="en-US"/>
        </w:rPr>
      </w:pPr>
      <w:r>
        <w:rPr>
          <w:lang w:val="en-US"/>
        </w:rPr>
        <w:t xml:space="preserve">Better lines of communication between sports clubs and Council to ensure </w:t>
      </w:r>
      <w:r w:rsidR="003C5E65">
        <w:rPr>
          <w:lang w:val="en-US"/>
        </w:rPr>
        <w:t>mutual</w:t>
      </w:r>
      <w:r w:rsidR="00FE13D3">
        <w:rPr>
          <w:lang w:val="en-US"/>
        </w:rPr>
        <w:t xml:space="preserve"> u</w:t>
      </w:r>
      <w:r w:rsidRPr="00FC2DA2">
        <w:rPr>
          <w:lang w:val="en-US"/>
        </w:rPr>
        <w:t>nderstanding of stakeholder needs a</w:t>
      </w:r>
      <w:r w:rsidR="003C5E65" w:rsidRPr="00FC2DA2">
        <w:rPr>
          <w:lang w:val="en-US"/>
        </w:rPr>
        <w:t>nd facilitate codesign of solutions.</w:t>
      </w:r>
    </w:p>
    <w:p w14:paraId="25644DDA" w14:textId="75EC0C3F" w:rsidR="00425EB2" w:rsidRDefault="00D46430" w:rsidP="00425EB2">
      <w:pPr>
        <w:pStyle w:val="Heading3"/>
        <w:jc w:val="both"/>
      </w:pPr>
      <w:r w:rsidRPr="00B94433">
        <w:t>Youth Consultants Project Consultation</w:t>
      </w:r>
      <w:r>
        <w:t xml:space="preserve"> </w:t>
      </w:r>
      <w:r w:rsidR="003A7513">
        <w:t xml:space="preserve">- November 2020 </w:t>
      </w:r>
      <w:r>
        <w:t>(22 young people participated)</w:t>
      </w:r>
    </w:p>
    <w:p w14:paraId="40D92E63" w14:textId="039363F4" w:rsidR="00425EB2" w:rsidRDefault="00425EB2" w:rsidP="00425EB2">
      <w:pPr>
        <w:pStyle w:val="ListParagraph"/>
        <w:numPr>
          <w:ilvl w:val="0"/>
          <w:numId w:val="25"/>
        </w:numPr>
        <w:autoSpaceDE w:val="0"/>
        <w:autoSpaceDN w:val="0"/>
        <w:adjustRightInd w:val="0"/>
        <w:spacing w:after="0" w:line="240" w:lineRule="auto"/>
        <w:jc w:val="both"/>
      </w:pPr>
      <w:r>
        <w:t xml:space="preserve">Many young people expressed that they were able to enjoy exercise, going to the park, creative activities, family time and study during lockdown. </w:t>
      </w:r>
    </w:p>
    <w:p w14:paraId="5DEA54E3" w14:textId="66D57131" w:rsidR="00606AB5" w:rsidRDefault="00425EB2" w:rsidP="00606AB5">
      <w:pPr>
        <w:pStyle w:val="ListParagraph"/>
        <w:numPr>
          <w:ilvl w:val="0"/>
          <w:numId w:val="25"/>
        </w:numPr>
        <w:autoSpaceDE w:val="0"/>
        <w:autoSpaceDN w:val="0"/>
        <w:adjustRightInd w:val="0"/>
        <w:spacing w:after="0" w:line="240" w:lineRule="auto"/>
        <w:jc w:val="both"/>
      </w:pPr>
      <w:r>
        <w:t>M</w:t>
      </w:r>
      <w:r w:rsidR="00606AB5">
        <w:t>any young people reported being able to stay connected to family and friends and the local community during the pandemic via zoom, online and social media.</w:t>
      </w:r>
      <w:r>
        <w:t xml:space="preserve"> However, a</w:t>
      </w:r>
      <w:r w:rsidR="00606AB5">
        <w:t xml:space="preserve"> couple of respondents reported that they ha</w:t>
      </w:r>
      <w:r>
        <w:t>dn’t</w:t>
      </w:r>
      <w:r w:rsidR="00606AB5">
        <w:t xml:space="preserve"> stayed connected with anyone or with very few people. </w:t>
      </w:r>
    </w:p>
    <w:p w14:paraId="3F939B28" w14:textId="04A6E8AD" w:rsidR="00425EB2" w:rsidRDefault="00425EB2" w:rsidP="00425EB2">
      <w:pPr>
        <w:pStyle w:val="ListParagraph"/>
        <w:numPr>
          <w:ilvl w:val="0"/>
          <w:numId w:val="25"/>
        </w:numPr>
        <w:autoSpaceDE w:val="0"/>
        <w:autoSpaceDN w:val="0"/>
        <w:adjustRightInd w:val="0"/>
        <w:spacing w:after="0" w:line="240" w:lineRule="auto"/>
        <w:jc w:val="both"/>
      </w:pPr>
      <w:r>
        <w:t>Nearly a quarter of survey respondents rated their level of mental health as 1</w:t>
      </w:r>
      <w:r w:rsidR="00821B6F">
        <w:t xml:space="preserve"> (</w:t>
      </w:r>
      <w:r>
        <w:t>worst its ever been)</w:t>
      </w:r>
      <w:r w:rsidR="00821B6F">
        <w:t>.</w:t>
      </w:r>
    </w:p>
    <w:p w14:paraId="3CF7A4AF" w14:textId="77777777" w:rsidR="00821B6F" w:rsidRDefault="00821B6F" w:rsidP="00821B6F">
      <w:pPr>
        <w:pStyle w:val="ListParagraph"/>
        <w:numPr>
          <w:ilvl w:val="0"/>
          <w:numId w:val="25"/>
        </w:numPr>
        <w:autoSpaceDE w:val="0"/>
        <w:autoSpaceDN w:val="0"/>
        <w:adjustRightInd w:val="0"/>
        <w:spacing w:after="0" w:line="240" w:lineRule="auto"/>
        <w:jc w:val="both"/>
      </w:pPr>
      <w:r>
        <w:t>Young people suggested improvements for prevention and response to mental health, including:</w:t>
      </w:r>
    </w:p>
    <w:p w14:paraId="1022C663" w14:textId="77777777" w:rsidR="00821B6F" w:rsidRDefault="00821B6F" w:rsidP="00821B6F">
      <w:pPr>
        <w:pStyle w:val="ListParagraph"/>
        <w:numPr>
          <w:ilvl w:val="1"/>
          <w:numId w:val="25"/>
        </w:numPr>
        <w:autoSpaceDE w:val="0"/>
        <w:autoSpaceDN w:val="0"/>
        <w:adjustRightInd w:val="0"/>
        <w:spacing w:after="0" w:line="240" w:lineRule="auto"/>
        <w:jc w:val="both"/>
      </w:pPr>
      <w:r>
        <w:t>specific services for young people that are free and have short waitlists</w:t>
      </w:r>
    </w:p>
    <w:p w14:paraId="70ECA482" w14:textId="77777777" w:rsidR="00821B6F" w:rsidRDefault="00821B6F" w:rsidP="00821B6F">
      <w:pPr>
        <w:pStyle w:val="ListParagraph"/>
        <w:numPr>
          <w:ilvl w:val="1"/>
          <w:numId w:val="25"/>
        </w:numPr>
        <w:autoSpaceDE w:val="0"/>
        <w:autoSpaceDN w:val="0"/>
        <w:adjustRightInd w:val="0"/>
        <w:spacing w:after="0" w:line="240" w:lineRule="auto"/>
        <w:jc w:val="both"/>
      </w:pPr>
      <w:r>
        <w:t xml:space="preserve">addressing the causes if ill-mental health such as financial stress placed on young people and those living in unsafe or inappropriate housing as well as young people who might be isolated. </w:t>
      </w:r>
    </w:p>
    <w:p w14:paraId="065E61FD" w14:textId="77777777" w:rsidR="00821B6F" w:rsidRDefault="00821B6F" w:rsidP="00821B6F">
      <w:pPr>
        <w:pStyle w:val="ListParagraph"/>
        <w:numPr>
          <w:ilvl w:val="1"/>
          <w:numId w:val="25"/>
        </w:numPr>
        <w:autoSpaceDE w:val="0"/>
        <w:autoSpaceDN w:val="0"/>
        <w:adjustRightInd w:val="0"/>
        <w:spacing w:after="0" w:line="240" w:lineRule="auto"/>
        <w:jc w:val="both"/>
      </w:pPr>
      <w:r>
        <w:t>Promoting, supporting and encouraging young people to make social connections in their communities.</w:t>
      </w:r>
    </w:p>
    <w:p w14:paraId="4C387B3C" w14:textId="11E7D583" w:rsidR="00821B6F" w:rsidRDefault="00821B6F" w:rsidP="0042733C">
      <w:pPr>
        <w:pStyle w:val="ListParagraph"/>
        <w:numPr>
          <w:ilvl w:val="1"/>
          <w:numId w:val="25"/>
        </w:numPr>
        <w:autoSpaceDE w:val="0"/>
        <w:autoSpaceDN w:val="0"/>
        <w:adjustRightInd w:val="0"/>
        <w:spacing w:after="0" w:line="240" w:lineRule="auto"/>
        <w:jc w:val="both"/>
      </w:pPr>
      <w:r>
        <w:t xml:space="preserve">Promoting good mental health and reducing the stigma around poor mental health. </w:t>
      </w:r>
    </w:p>
    <w:p w14:paraId="5F69155F" w14:textId="77777777" w:rsidR="00E63700" w:rsidRPr="00E63700" w:rsidRDefault="00E63700" w:rsidP="00E63700">
      <w:pPr>
        <w:pStyle w:val="Heading3"/>
        <w:jc w:val="both"/>
      </w:pPr>
      <w:r w:rsidRPr="00E63700">
        <w:t>Arts and Culture Consultation with stakeholders – July/August 2020 and March 2021 (6 community organisations and 22 community members participated)</w:t>
      </w:r>
    </w:p>
    <w:p w14:paraId="27620DE1" w14:textId="77777777" w:rsidR="00E63700" w:rsidRDefault="00E63700" w:rsidP="00E63700">
      <w:pPr>
        <w:pStyle w:val="ListParagraph"/>
        <w:numPr>
          <w:ilvl w:val="0"/>
          <w:numId w:val="32"/>
        </w:numPr>
        <w:jc w:val="both"/>
        <w:rPr>
          <w:rFonts w:cstheme="minorHAnsi"/>
        </w:rPr>
      </w:pPr>
      <w:r>
        <w:rPr>
          <w:rFonts w:cstheme="minorHAnsi"/>
        </w:rPr>
        <w:t xml:space="preserve">Arts, music and performance groups were not able to meet in person during lockdown, impacting on rehearsals and scheduled performances, and many reverted to phone and online communication. </w:t>
      </w:r>
    </w:p>
    <w:p w14:paraId="77BB3A3D" w14:textId="77777777" w:rsidR="00E63700" w:rsidRPr="005D6446" w:rsidRDefault="00E63700" w:rsidP="00E63700">
      <w:pPr>
        <w:pStyle w:val="ListParagraph"/>
        <w:numPr>
          <w:ilvl w:val="0"/>
          <w:numId w:val="32"/>
        </w:numPr>
        <w:jc w:val="both"/>
        <w:rPr>
          <w:rFonts w:cstheme="minorHAnsi"/>
        </w:rPr>
      </w:pPr>
      <w:r>
        <w:rPr>
          <w:rFonts w:cstheme="minorHAnsi"/>
        </w:rPr>
        <w:t xml:space="preserve">Groups expressed concerns around membership retention and financial viability of their organisation after heavy losses during lockdown, with performances postponed or cancelled. </w:t>
      </w:r>
    </w:p>
    <w:p w14:paraId="64B63DA1" w14:textId="77777777" w:rsidR="00E63700" w:rsidRDefault="00E63700" w:rsidP="00E63700">
      <w:pPr>
        <w:pStyle w:val="ListParagraph"/>
        <w:numPr>
          <w:ilvl w:val="0"/>
          <w:numId w:val="32"/>
        </w:numPr>
        <w:jc w:val="both"/>
        <w:rPr>
          <w:rFonts w:cstheme="minorHAnsi"/>
        </w:rPr>
      </w:pPr>
      <w:r>
        <w:rPr>
          <w:rFonts w:cstheme="minorHAnsi"/>
        </w:rPr>
        <w:t xml:space="preserve">Audience capacity and physical distancing limitations directly impacted the ability of performing arts organisations and groups to resume business as usual. </w:t>
      </w:r>
    </w:p>
    <w:p w14:paraId="3E6732EA" w14:textId="77777777" w:rsidR="00E63700" w:rsidRDefault="00E63700" w:rsidP="00E63700">
      <w:pPr>
        <w:pStyle w:val="ListParagraph"/>
        <w:numPr>
          <w:ilvl w:val="0"/>
          <w:numId w:val="32"/>
        </w:numPr>
        <w:jc w:val="both"/>
        <w:rPr>
          <w:rFonts w:cstheme="minorHAnsi"/>
        </w:rPr>
      </w:pPr>
      <w:r>
        <w:rPr>
          <w:rFonts w:cstheme="minorHAnsi"/>
        </w:rPr>
        <w:t>Groups suggested a number of opportunities for Council to support them in recovery, including:</w:t>
      </w:r>
    </w:p>
    <w:p w14:paraId="1819044A" w14:textId="77777777" w:rsidR="00E63700" w:rsidRDefault="00E63700" w:rsidP="00E63700">
      <w:pPr>
        <w:pStyle w:val="ListParagraph"/>
        <w:numPr>
          <w:ilvl w:val="1"/>
          <w:numId w:val="32"/>
        </w:numPr>
        <w:jc w:val="both"/>
        <w:rPr>
          <w:rFonts w:cstheme="minorHAnsi"/>
        </w:rPr>
      </w:pPr>
      <w:r>
        <w:rPr>
          <w:rFonts w:cstheme="minorHAnsi"/>
        </w:rPr>
        <w:t>Free or reduced venue hire costs</w:t>
      </w:r>
    </w:p>
    <w:p w14:paraId="12C65717" w14:textId="77777777" w:rsidR="00E63700" w:rsidRDefault="00E63700" w:rsidP="00E63700">
      <w:pPr>
        <w:pStyle w:val="ListParagraph"/>
        <w:numPr>
          <w:ilvl w:val="1"/>
          <w:numId w:val="32"/>
        </w:numPr>
        <w:jc w:val="both"/>
        <w:rPr>
          <w:rFonts w:cstheme="minorHAnsi"/>
        </w:rPr>
      </w:pPr>
      <w:r>
        <w:rPr>
          <w:rFonts w:cstheme="minorHAnsi"/>
        </w:rPr>
        <w:t>Financial support for productions including in-kind marketing and advertising support</w:t>
      </w:r>
    </w:p>
    <w:p w14:paraId="5E07B66A" w14:textId="77777777" w:rsidR="00E63700" w:rsidRDefault="00E63700" w:rsidP="00E63700">
      <w:pPr>
        <w:pStyle w:val="ListParagraph"/>
        <w:numPr>
          <w:ilvl w:val="1"/>
          <w:numId w:val="32"/>
        </w:numPr>
        <w:jc w:val="both"/>
        <w:rPr>
          <w:rFonts w:cstheme="minorHAnsi"/>
        </w:rPr>
      </w:pPr>
      <w:r>
        <w:rPr>
          <w:rFonts w:cstheme="minorHAnsi"/>
        </w:rPr>
        <w:t>Delivering smaller events and technical workshops through Council facilities to generate participation and income</w:t>
      </w:r>
    </w:p>
    <w:p w14:paraId="68EDEF06" w14:textId="77777777" w:rsidR="00E63700" w:rsidRDefault="00E63700" w:rsidP="00E63700">
      <w:pPr>
        <w:pStyle w:val="ListParagraph"/>
        <w:numPr>
          <w:ilvl w:val="1"/>
          <w:numId w:val="32"/>
        </w:numPr>
        <w:jc w:val="both"/>
        <w:rPr>
          <w:rFonts w:cstheme="minorHAnsi"/>
        </w:rPr>
      </w:pPr>
      <w:r>
        <w:rPr>
          <w:rFonts w:cstheme="minorHAnsi"/>
        </w:rPr>
        <w:lastRenderedPageBreak/>
        <w:t>Supporting comm</w:t>
      </w:r>
      <w:r w:rsidRPr="00274381">
        <w:rPr>
          <w:rFonts w:cstheme="minorHAnsi"/>
        </w:rPr>
        <w:t xml:space="preserve">unity members as </w:t>
      </w:r>
      <w:r>
        <w:rPr>
          <w:rFonts w:cstheme="minorHAnsi"/>
        </w:rPr>
        <w:t>creators</w:t>
      </w:r>
      <w:r w:rsidRPr="00274381">
        <w:rPr>
          <w:rFonts w:cstheme="minorHAnsi"/>
        </w:rPr>
        <w:t xml:space="preserve"> of art rather than just</w:t>
      </w:r>
      <w:r>
        <w:rPr>
          <w:rFonts w:cstheme="minorHAnsi"/>
        </w:rPr>
        <w:t xml:space="preserve"> as</w:t>
      </w:r>
      <w:r w:rsidRPr="00274381">
        <w:rPr>
          <w:rFonts w:cstheme="minorHAnsi"/>
        </w:rPr>
        <w:t xml:space="preserve"> </w:t>
      </w:r>
      <w:r>
        <w:rPr>
          <w:rFonts w:cstheme="minorHAnsi"/>
        </w:rPr>
        <w:t>consumers</w:t>
      </w:r>
      <w:r w:rsidRPr="00274381">
        <w:rPr>
          <w:rFonts w:cstheme="minorHAnsi"/>
        </w:rPr>
        <w:t xml:space="preserve"> of art</w:t>
      </w:r>
      <w:r>
        <w:rPr>
          <w:rFonts w:cstheme="minorHAnsi"/>
        </w:rPr>
        <w:t>.</w:t>
      </w:r>
    </w:p>
    <w:p w14:paraId="0AF7B650" w14:textId="77777777" w:rsidR="00E63700" w:rsidRDefault="00E63700" w:rsidP="00E63700">
      <w:pPr>
        <w:pStyle w:val="ListParagraph"/>
        <w:numPr>
          <w:ilvl w:val="1"/>
          <w:numId w:val="32"/>
        </w:numPr>
        <w:jc w:val="both"/>
        <w:rPr>
          <w:rFonts w:cstheme="minorHAnsi"/>
        </w:rPr>
      </w:pPr>
      <w:r>
        <w:rPr>
          <w:rFonts w:cstheme="minorHAnsi"/>
        </w:rPr>
        <w:t xml:space="preserve">Support collaboration opportunities among artists to enhance arts and cultural offerings and their reach. </w:t>
      </w:r>
    </w:p>
    <w:p w14:paraId="5C19DB93" w14:textId="77777777" w:rsidR="00E63700" w:rsidRDefault="00E63700" w:rsidP="00E63700">
      <w:pPr>
        <w:pStyle w:val="ListParagraph"/>
        <w:numPr>
          <w:ilvl w:val="1"/>
          <w:numId w:val="32"/>
        </w:numPr>
        <w:jc w:val="both"/>
        <w:rPr>
          <w:rFonts w:cstheme="minorHAnsi"/>
        </w:rPr>
      </w:pPr>
      <w:r>
        <w:rPr>
          <w:rFonts w:cstheme="minorHAnsi"/>
        </w:rPr>
        <w:t>Supporting positive mental health among the arts and culture sector</w:t>
      </w:r>
    </w:p>
    <w:p w14:paraId="67097F4D" w14:textId="77777777" w:rsidR="00E63700" w:rsidRDefault="00E63700" w:rsidP="00E63700">
      <w:pPr>
        <w:pStyle w:val="ListParagraph"/>
        <w:numPr>
          <w:ilvl w:val="1"/>
          <w:numId w:val="32"/>
        </w:numPr>
        <w:jc w:val="both"/>
        <w:rPr>
          <w:rFonts w:cstheme="minorHAnsi"/>
        </w:rPr>
      </w:pPr>
      <w:r>
        <w:rPr>
          <w:rFonts w:cstheme="minorHAnsi"/>
        </w:rPr>
        <w:t>Skill building, professional development and industry training</w:t>
      </w:r>
    </w:p>
    <w:p w14:paraId="72659233" w14:textId="77777777" w:rsidR="00E63700" w:rsidRDefault="00E63700" w:rsidP="00E63700">
      <w:pPr>
        <w:pStyle w:val="ListParagraph"/>
        <w:numPr>
          <w:ilvl w:val="1"/>
          <w:numId w:val="32"/>
        </w:numPr>
        <w:jc w:val="both"/>
        <w:rPr>
          <w:rFonts w:cstheme="minorHAnsi"/>
        </w:rPr>
      </w:pPr>
      <w:r>
        <w:rPr>
          <w:rFonts w:cstheme="minorHAnsi"/>
        </w:rPr>
        <w:t>Mentoring for women in the arts</w:t>
      </w:r>
    </w:p>
    <w:p w14:paraId="3DA69794" w14:textId="0DC3C88D" w:rsidR="00E63700" w:rsidRDefault="00E63700" w:rsidP="00E63700">
      <w:pPr>
        <w:pStyle w:val="ListParagraph"/>
        <w:numPr>
          <w:ilvl w:val="1"/>
          <w:numId w:val="32"/>
        </w:numPr>
        <w:jc w:val="both"/>
        <w:rPr>
          <w:rFonts w:cstheme="minorHAnsi"/>
        </w:rPr>
      </w:pPr>
      <w:r>
        <w:rPr>
          <w:rFonts w:cstheme="minorHAnsi"/>
        </w:rPr>
        <w:t>Infrastructure</w:t>
      </w:r>
      <w:r w:rsidR="00C127C6">
        <w:rPr>
          <w:rFonts w:cstheme="minorHAnsi"/>
        </w:rPr>
        <w:t xml:space="preserve"> as well as project-based</w:t>
      </w:r>
      <w:r>
        <w:rPr>
          <w:rFonts w:cstheme="minorHAnsi"/>
        </w:rPr>
        <w:t xml:space="preserve"> grant opportunities</w:t>
      </w:r>
      <w:r w:rsidR="00C127C6">
        <w:rPr>
          <w:rFonts w:cstheme="minorHAnsi"/>
        </w:rPr>
        <w:t>.</w:t>
      </w:r>
    </w:p>
    <w:p w14:paraId="3B11D5B8" w14:textId="77777777" w:rsidR="00E63700" w:rsidRDefault="00E63700" w:rsidP="00E63700">
      <w:pPr>
        <w:pStyle w:val="ListParagraph"/>
        <w:ind w:left="1440"/>
        <w:jc w:val="both"/>
        <w:rPr>
          <w:rFonts w:cstheme="minorHAnsi"/>
        </w:rPr>
      </w:pPr>
    </w:p>
    <w:p w14:paraId="3640BC3A" w14:textId="77777777" w:rsidR="00E63700" w:rsidRPr="00274381" w:rsidRDefault="00E63700" w:rsidP="00E63700">
      <w:pPr>
        <w:ind w:left="1080"/>
        <w:jc w:val="both"/>
        <w:rPr>
          <w:rFonts w:cstheme="minorHAnsi"/>
        </w:rPr>
      </w:pPr>
    </w:p>
    <w:p w14:paraId="6C81C260" w14:textId="77777777" w:rsidR="00E63700" w:rsidRDefault="00E63700" w:rsidP="00E63700"/>
    <w:p w14:paraId="7B3FF363" w14:textId="77777777" w:rsidR="00E63700" w:rsidRPr="00D46430" w:rsidRDefault="00E63700" w:rsidP="00D46430">
      <w:pPr>
        <w:jc w:val="both"/>
      </w:pPr>
    </w:p>
    <w:p w14:paraId="7C337E6E" w14:textId="4274C393" w:rsidR="001725FD" w:rsidRPr="001725FD" w:rsidRDefault="001725FD" w:rsidP="00711CC0">
      <w:pPr>
        <w:jc w:val="both"/>
        <w:rPr>
          <w:rFonts w:asciiTheme="majorHAnsi" w:eastAsiaTheme="majorEastAsia" w:hAnsiTheme="majorHAnsi" w:cstheme="majorBidi"/>
          <w:color w:val="1F3763" w:themeColor="accent1" w:themeShade="7F"/>
          <w:sz w:val="24"/>
          <w:szCs w:val="24"/>
        </w:rPr>
      </w:pPr>
    </w:p>
    <w:p w14:paraId="4795EA18" w14:textId="77777777" w:rsidR="007A594B" w:rsidRDefault="007A594B">
      <w:pPr>
        <w:rPr>
          <w:rFonts w:ascii="Arial" w:eastAsia="Times New Roman" w:hAnsi="Arial" w:cs="Times New Roman"/>
          <w:bCs/>
          <w:color w:val="4472C4" w:themeColor="accent1"/>
          <w:sz w:val="40"/>
          <w:szCs w:val="28"/>
          <w:lang w:val="en-US"/>
        </w:rPr>
      </w:pPr>
      <w:r>
        <w:br w:type="page"/>
      </w:r>
    </w:p>
    <w:p w14:paraId="4A9688D6" w14:textId="3976FE6D" w:rsidR="009F56E9" w:rsidRDefault="009F56E9" w:rsidP="0049125C">
      <w:pPr>
        <w:pStyle w:val="Heading1"/>
      </w:pPr>
      <w:bookmarkStart w:id="17" w:name="_Toc69638608"/>
      <w:r>
        <w:lastRenderedPageBreak/>
        <w:t>Appendix One: Your</w:t>
      </w:r>
      <w:r w:rsidR="003374E9">
        <w:t xml:space="preserve"> </w:t>
      </w:r>
      <w:r>
        <w:t>Say Survey</w:t>
      </w:r>
      <w:r w:rsidRPr="006E02F2">
        <w:t xml:space="preserve"> </w:t>
      </w:r>
      <w:r w:rsidR="008A6BB2">
        <w:t>March – April 2021</w:t>
      </w:r>
      <w:bookmarkEnd w:id="17"/>
    </w:p>
    <w:p w14:paraId="03461002" w14:textId="250B74EA" w:rsidR="00E823BF" w:rsidRDefault="00892EB8" w:rsidP="00A3316F">
      <w:pPr>
        <w:jc w:val="both"/>
        <w:rPr>
          <w:b/>
          <w:sz w:val="32"/>
          <w:lang w:val="en-US"/>
        </w:rPr>
      </w:pPr>
      <w:r>
        <w:rPr>
          <w:b/>
          <w:sz w:val="32"/>
          <w:lang w:val="en-US"/>
        </w:rPr>
        <w:t>Your</w:t>
      </w:r>
      <w:r w:rsidR="003374E9">
        <w:rPr>
          <w:b/>
          <w:sz w:val="32"/>
          <w:lang w:val="en-US"/>
        </w:rPr>
        <w:t xml:space="preserve"> </w:t>
      </w:r>
      <w:r>
        <w:rPr>
          <w:b/>
          <w:sz w:val="32"/>
          <w:lang w:val="en-US"/>
        </w:rPr>
        <w:t xml:space="preserve">Say </w:t>
      </w:r>
      <w:r w:rsidR="00E823BF">
        <w:rPr>
          <w:b/>
          <w:sz w:val="32"/>
          <w:lang w:val="en-US"/>
        </w:rPr>
        <w:t>Survey</w:t>
      </w:r>
    </w:p>
    <w:p w14:paraId="4CA2EB76" w14:textId="402E6311" w:rsidR="00A65A68" w:rsidRPr="00CE36CD" w:rsidRDefault="00A65A68" w:rsidP="00A3316F">
      <w:pPr>
        <w:spacing w:after="0"/>
        <w:jc w:val="both"/>
        <w:rPr>
          <w:b/>
          <w:sz w:val="24"/>
        </w:rPr>
      </w:pPr>
      <w:bookmarkStart w:id="18" w:name="_Hlk69303890"/>
      <w:r w:rsidRPr="00CE36CD">
        <w:rPr>
          <w:b/>
          <w:sz w:val="24"/>
        </w:rPr>
        <w:t>Methodology</w:t>
      </w:r>
    </w:p>
    <w:p w14:paraId="4E9B5DC3" w14:textId="77777777" w:rsidR="0018178A" w:rsidRDefault="0018178A" w:rsidP="00A3316F">
      <w:pPr>
        <w:spacing w:after="0"/>
        <w:jc w:val="both"/>
        <w:rPr>
          <w:b/>
        </w:rPr>
      </w:pPr>
    </w:p>
    <w:p w14:paraId="09B93156" w14:textId="05105199" w:rsidR="00A65A68" w:rsidRPr="0018178A" w:rsidRDefault="0018178A" w:rsidP="00A3316F">
      <w:pPr>
        <w:spacing w:after="0"/>
        <w:jc w:val="both"/>
      </w:pPr>
      <w:r w:rsidRPr="0018178A">
        <w:t xml:space="preserve">An online engagement page was developed on Your Say Moonee Valley to provide information about what the Council Plan is and how we would like the community to be involved.  Community and stakeholders were invited to participate in a Recovery Survey from 8 March to 11 April whereby 490 people participated.  The survey was promoted through a variety of channels including </w:t>
      </w:r>
      <w:r>
        <w:t xml:space="preserve">Valley View magazine, </w:t>
      </w:r>
      <w:r w:rsidRPr="0018178A">
        <w:t xml:space="preserve">Council website, </w:t>
      </w:r>
      <w:r>
        <w:t xml:space="preserve">Council social media, Council e-newsletters, Facebook ads, and emails directly to service users/networks/stakeholders. </w:t>
      </w:r>
    </w:p>
    <w:p w14:paraId="44211E99" w14:textId="77777777" w:rsidR="00A65A68" w:rsidRPr="00CE36CD" w:rsidRDefault="00A65A68" w:rsidP="00D30688">
      <w:pPr>
        <w:spacing w:after="0"/>
        <w:rPr>
          <w:b/>
          <w:sz w:val="24"/>
        </w:rPr>
      </w:pPr>
    </w:p>
    <w:p w14:paraId="149D7BFA" w14:textId="4390FC44" w:rsidR="00D30688" w:rsidRPr="00CE36CD" w:rsidRDefault="000A3335" w:rsidP="00D30688">
      <w:pPr>
        <w:spacing w:after="0"/>
        <w:rPr>
          <w:b/>
          <w:sz w:val="24"/>
        </w:rPr>
      </w:pPr>
      <w:r w:rsidRPr="00CE36CD">
        <w:rPr>
          <w:b/>
          <w:sz w:val="24"/>
        </w:rPr>
        <w:t>Your</w:t>
      </w:r>
      <w:r w:rsidR="003374E9">
        <w:rPr>
          <w:b/>
          <w:sz w:val="24"/>
        </w:rPr>
        <w:t xml:space="preserve"> </w:t>
      </w:r>
      <w:r w:rsidRPr="00CE36CD">
        <w:rPr>
          <w:b/>
          <w:sz w:val="24"/>
        </w:rPr>
        <w:t>Say</w:t>
      </w:r>
      <w:r w:rsidR="00D30688" w:rsidRPr="00CE36CD">
        <w:rPr>
          <w:b/>
          <w:sz w:val="24"/>
        </w:rPr>
        <w:t xml:space="preserve"> </w:t>
      </w:r>
      <w:r w:rsidRPr="00CE36CD">
        <w:rPr>
          <w:b/>
          <w:sz w:val="24"/>
        </w:rPr>
        <w:t>s</w:t>
      </w:r>
      <w:r w:rsidR="00D30688" w:rsidRPr="00CE36CD">
        <w:rPr>
          <w:b/>
          <w:sz w:val="24"/>
        </w:rPr>
        <w:t xml:space="preserve">urvey </w:t>
      </w:r>
      <w:r w:rsidRPr="00CE36CD">
        <w:rPr>
          <w:b/>
          <w:sz w:val="24"/>
        </w:rPr>
        <w:t>q</w:t>
      </w:r>
      <w:r w:rsidR="00D30688" w:rsidRPr="00CE36CD">
        <w:rPr>
          <w:b/>
          <w:sz w:val="24"/>
        </w:rPr>
        <w:t>uestions</w:t>
      </w:r>
    </w:p>
    <w:p w14:paraId="78A9F0AC" w14:textId="77777777" w:rsidR="00D30688" w:rsidRDefault="00D30688" w:rsidP="006C499C">
      <w:pPr>
        <w:pStyle w:val="ListParagraph"/>
        <w:numPr>
          <w:ilvl w:val="0"/>
          <w:numId w:val="5"/>
        </w:numPr>
        <w:spacing w:after="0"/>
        <w:jc w:val="both"/>
      </w:pPr>
      <w:r>
        <w:t xml:space="preserve">Over the past twelve months how has the COVID-19 Pandemic changed your everyday life? (Pick all that apply) </w:t>
      </w:r>
    </w:p>
    <w:p w14:paraId="2A82E1EF" w14:textId="77777777" w:rsidR="00D30688" w:rsidRDefault="00D30688" w:rsidP="006C499C">
      <w:pPr>
        <w:pStyle w:val="ListParagraph"/>
        <w:numPr>
          <w:ilvl w:val="1"/>
          <w:numId w:val="5"/>
        </w:numPr>
        <w:spacing w:after="0"/>
        <w:jc w:val="both"/>
      </w:pPr>
      <w:r>
        <w:t>Spent more time in local parks and green spaces</w:t>
      </w:r>
    </w:p>
    <w:p w14:paraId="7A225394" w14:textId="77777777" w:rsidR="00D30688" w:rsidRDefault="00D30688" w:rsidP="006C499C">
      <w:pPr>
        <w:pStyle w:val="ListParagraph"/>
        <w:numPr>
          <w:ilvl w:val="1"/>
          <w:numId w:val="5"/>
        </w:numPr>
        <w:spacing w:after="0"/>
        <w:jc w:val="both"/>
      </w:pPr>
      <w:r>
        <w:t>Walked or biked around my local neighbourhood more</w:t>
      </w:r>
    </w:p>
    <w:p w14:paraId="11ED5918" w14:textId="77777777" w:rsidR="00D30688" w:rsidRDefault="00D30688" w:rsidP="006C499C">
      <w:pPr>
        <w:pStyle w:val="ListParagraph"/>
        <w:numPr>
          <w:ilvl w:val="1"/>
          <w:numId w:val="5"/>
        </w:numPr>
        <w:spacing w:after="0"/>
        <w:jc w:val="both"/>
      </w:pPr>
      <w:r>
        <w:t>Got to know my neighbours better</w:t>
      </w:r>
    </w:p>
    <w:p w14:paraId="597F98CD" w14:textId="77777777" w:rsidR="00D30688" w:rsidRDefault="00D30688" w:rsidP="006C499C">
      <w:pPr>
        <w:pStyle w:val="ListParagraph"/>
        <w:numPr>
          <w:ilvl w:val="1"/>
          <w:numId w:val="5"/>
        </w:numPr>
        <w:spacing w:after="0"/>
        <w:jc w:val="both"/>
      </w:pPr>
      <w:r>
        <w:t>Supported more local businesses in my neighbourhood</w:t>
      </w:r>
    </w:p>
    <w:p w14:paraId="0F15DB53" w14:textId="77777777" w:rsidR="00D30688" w:rsidRDefault="00D30688" w:rsidP="006C499C">
      <w:pPr>
        <w:pStyle w:val="ListParagraph"/>
        <w:numPr>
          <w:ilvl w:val="1"/>
          <w:numId w:val="5"/>
        </w:numPr>
        <w:spacing w:after="0"/>
        <w:jc w:val="both"/>
      </w:pPr>
      <w:r>
        <w:t>Learnt new skills or hobbies</w:t>
      </w:r>
    </w:p>
    <w:p w14:paraId="548BB360" w14:textId="77777777" w:rsidR="00D30688" w:rsidRDefault="00D30688" w:rsidP="006C499C">
      <w:pPr>
        <w:pStyle w:val="ListParagraph"/>
        <w:numPr>
          <w:ilvl w:val="1"/>
          <w:numId w:val="5"/>
        </w:numPr>
        <w:spacing w:after="0"/>
        <w:jc w:val="both"/>
      </w:pPr>
      <w:r>
        <w:t>Learnt and used more digital technology</w:t>
      </w:r>
    </w:p>
    <w:p w14:paraId="0E6D5ADF" w14:textId="77777777" w:rsidR="00D30688" w:rsidRDefault="00D30688" w:rsidP="006C499C">
      <w:pPr>
        <w:pStyle w:val="ListParagraph"/>
        <w:numPr>
          <w:ilvl w:val="1"/>
          <w:numId w:val="5"/>
        </w:numPr>
        <w:spacing w:after="0"/>
        <w:jc w:val="both"/>
      </w:pPr>
      <w:r>
        <w:t xml:space="preserve">Accessed more online arts and entertainment </w:t>
      </w:r>
    </w:p>
    <w:p w14:paraId="1443CD32" w14:textId="77777777" w:rsidR="00D30688" w:rsidRPr="00352B4E" w:rsidRDefault="00D30688" w:rsidP="006C499C">
      <w:pPr>
        <w:pStyle w:val="ListParagraph"/>
        <w:numPr>
          <w:ilvl w:val="1"/>
          <w:numId w:val="5"/>
        </w:numPr>
        <w:spacing w:after="0"/>
        <w:jc w:val="both"/>
      </w:pPr>
      <w:r w:rsidRPr="00352B4E">
        <w:t xml:space="preserve">Accessed </w:t>
      </w:r>
      <w:r>
        <w:t xml:space="preserve">more </w:t>
      </w:r>
      <w:r w:rsidRPr="00352B4E">
        <w:t>online Council services</w:t>
      </w:r>
    </w:p>
    <w:p w14:paraId="0823A2C7" w14:textId="77777777" w:rsidR="00D30688" w:rsidRPr="00352B4E" w:rsidRDefault="00D30688" w:rsidP="006C499C">
      <w:pPr>
        <w:pStyle w:val="ListParagraph"/>
        <w:numPr>
          <w:ilvl w:val="1"/>
          <w:numId w:val="5"/>
        </w:numPr>
        <w:spacing w:after="0"/>
        <w:jc w:val="both"/>
      </w:pPr>
      <w:r w:rsidRPr="00352B4E">
        <w:t xml:space="preserve">Accessed </w:t>
      </w:r>
      <w:r>
        <w:t>more</w:t>
      </w:r>
      <w:r w:rsidRPr="00352B4E">
        <w:t xml:space="preserve"> services either online or via the phone i.e. telehealth, counselling, fitness sessions</w:t>
      </w:r>
    </w:p>
    <w:p w14:paraId="5A2854D4" w14:textId="77777777" w:rsidR="00D30688" w:rsidRPr="00352B4E" w:rsidRDefault="00D30688" w:rsidP="006C499C">
      <w:pPr>
        <w:pStyle w:val="ListParagraph"/>
        <w:numPr>
          <w:ilvl w:val="1"/>
          <w:numId w:val="5"/>
        </w:numPr>
        <w:spacing w:after="0"/>
        <w:jc w:val="both"/>
      </w:pPr>
      <w:r w:rsidRPr="00352B4E">
        <w:t>Developed closer relationships with or maintained relationships with friends and family via the phone and/or online</w:t>
      </w:r>
    </w:p>
    <w:p w14:paraId="584B2D1E" w14:textId="77777777" w:rsidR="00D30688" w:rsidRPr="00352B4E" w:rsidRDefault="00D30688" w:rsidP="006C499C">
      <w:pPr>
        <w:pStyle w:val="ListParagraph"/>
        <w:numPr>
          <w:ilvl w:val="1"/>
          <w:numId w:val="5"/>
        </w:numPr>
        <w:spacing w:after="0"/>
        <w:jc w:val="both"/>
      </w:pPr>
      <w:r w:rsidRPr="00352B4E">
        <w:t>Experienced increased relationship and/or family stress</w:t>
      </w:r>
    </w:p>
    <w:p w14:paraId="570ECB83" w14:textId="77777777" w:rsidR="00D30688" w:rsidRPr="00352B4E" w:rsidRDefault="00D30688" w:rsidP="006C499C">
      <w:pPr>
        <w:pStyle w:val="ListParagraph"/>
        <w:numPr>
          <w:ilvl w:val="1"/>
          <w:numId w:val="5"/>
        </w:numPr>
        <w:spacing w:after="0"/>
        <w:jc w:val="both"/>
      </w:pPr>
      <w:r w:rsidRPr="00352B4E">
        <w:t>Felt</w:t>
      </w:r>
      <w:r>
        <w:t xml:space="preserve"> more</w:t>
      </w:r>
      <w:r w:rsidRPr="00352B4E">
        <w:t xml:space="preserve"> socially isolated and/or lonely</w:t>
      </w:r>
    </w:p>
    <w:p w14:paraId="6DA244D7" w14:textId="77777777" w:rsidR="00D30688" w:rsidRPr="00352B4E" w:rsidRDefault="00D30688" w:rsidP="006C499C">
      <w:pPr>
        <w:pStyle w:val="ListParagraph"/>
        <w:numPr>
          <w:ilvl w:val="1"/>
          <w:numId w:val="5"/>
        </w:numPr>
        <w:spacing w:after="0"/>
        <w:jc w:val="both"/>
      </w:pPr>
      <w:r w:rsidRPr="00352B4E">
        <w:t>Felt</w:t>
      </w:r>
      <w:r>
        <w:t xml:space="preserve"> more</w:t>
      </w:r>
      <w:r w:rsidRPr="00352B4E">
        <w:t xml:space="preserve"> burnt out, helpless or a lack of resilience/ability to cope</w:t>
      </w:r>
    </w:p>
    <w:p w14:paraId="0537EDA9" w14:textId="77777777" w:rsidR="00D30688" w:rsidRPr="00352B4E" w:rsidRDefault="00D30688" w:rsidP="006C499C">
      <w:pPr>
        <w:pStyle w:val="ListParagraph"/>
        <w:numPr>
          <w:ilvl w:val="1"/>
          <w:numId w:val="5"/>
        </w:numPr>
        <w:spacing w:after="0"/>
        <w:jc w:val="both"/>
      </w:pPr>
      <w:r w:rsidRPr="00352B4E">
        <w:t xml:space="preserve">Worried </w:t>
      </w:r>
      <w:r>
        <w:t xml:space="preserve">more </w:t>
      </w:r>
      <w:r w:rsidRPr="00352B4E">
        <w:t>about my wellbeing or the wellbeing of those around me</w:t>
      </w:r>
    </w:p>
    <w:p w14:paraId="4DA5221E" w14:textId="77777777" w:rsidR="00D30688" w:rsidRPr="00352B4E" w:rsidRDefault="00D30688" w:rsidP="006C499C">
      <w:pPr>
        <w:pStyle w:val="ListParagraph"/>
        <w:numPr>
          <w:ilvl w:val="1"/>
          <w:numId w:val="5"/>
        </w:numPr>
        <w:spacing w:after="0"/>
        <w:jc w:val="both"/>
      </w:pPr>
      <w:r w:rsidRPr="00352B4E">
        <w:t xml:space="preserve">Experienced </w:t>
      </w:r>
      <w:r>
        <w:t xml:space="preserve">worse </w:t>
      </w:r>
      <w:r w:rsidRPr="00352B4E">
        <w:t>poor mental health</w:t>
      </w:r>
    </w:p>
    <w:p w14:paraId="531ABBCE" w14:textId="77777777" w:rsidR="00D30688" w:rsidRDefault="00D30688" w:rsidP="006C499C">
      <w:pPr>
        <w:pStyle w:val="ListParagraph"/>
        <w:numPr>
          <w:ilvl w:val="1"/>
          <w:numId w:val="5"/>
        </w:numPr>
        <w:spacing w:after="0"/>
        <w:jc w:val="both"/>
      </w:pPr>
      <w:r>
        <w:t>Accessed more professional mental health support i.e. spoke to my doctor, visited a counsellor/psychologist/psychiatrist or other</w:t>
      </w:r>
    </w:p>
    <w:p w14:paraId="43A39EAF" w14:textId="77777777" w:rsidR="00D30688" w:rsidRDefault="00D30688" w:rsidP="006C499C">
      <w:pPr>
        <w:pStyle w:val="ListParagraph"/>
        <w:numPr>
          <w:ilvl w:val="1"/>
          <w:numId w:val="5"/>
        </w:numPr>
        <w:spacing w:after="0"/>
        <w:jc w:val="both"/>
      </w:pPr>
      <w:r w:rsidRPr="00170329">
        <w:t>Experienced</w:t>
      </w:r>
      <w:r>
        <w:t xml:space="preserve"> more</w:t>
      </w:r>
      <w:r w:rsidRPr="00170329">
        <w:t xml:space="preserve"> discrimination</w:t>
      </w:r>
      <w:r>
        <w:t xml:space="preserve"> due to my age, race, ability, gender, sexual orientation, pregnancy or breastfeeding status, religion and/or other factors</w:t>
      </w:r>
    </w:p>
    <w:p w14:paraId="770B7909" w14:textId="77777777" w:rsidR="00D30688" w:rsidRDefault="00D30688" w:rsidP="006C499C">
      <w:pPr>
        <w:pStyle w:val="ListParagraph"/>
        <w:numPr>
          <w:ilvl w:val="1"/>
          <w:numId w:val="5"/>
        </w:numPr>
        <w:spacing w:after="0"/>
        <w:jc w:val="both"/>
      </w:pPr>
      <w:r>
        <w:t>Became more aware of family violence in my local community</w:t>
      </w:r>
    </w:p>
    <w:p w14:paraId="0E2F49D4" w14:textId="77777777" w:rsidR="00D30688" w:rsidRDefault="00D30688" w:rsidP="006C499C">
      <w:pPr>
        <w:pStyle w:val="ListParagraph"/>
        <w:numPr>
          <w:ilvl w:val="1"/>
          <w:numId w:val="5"/>
        </w:numPr>
        <w:spacing w:after="0"/>
        <w:jc w:val="both"/>
      </w:pPr>
      <w:r>
        <w:t>Accessed family violence services for myself or to support a friend/family member i.e. counselling, refuge or housing support, legal or police services</w:t>
      </w:r>
    </w:p>
    <w:p w14:paraId="473011B9" w14:textId="77777777" w:rsidR="00D30688" w:rsidRDefault="00D30688" w:rsidP="006C499C">
      <w:pPr>
        <w:pStyle w:val="ListParagraph"/>
        <w:numPr>
          <w:ilvl w:val="1"/>
          <w:numId w:val="5"/>
        </w:numPr>
        <w:spacing w:after="0"/>
        <w:jc w:val="both"/>
      </w:pPr>
      <w:r>
        <w:t>Increased my use of alcohol and/or drugs during the pandemic</w:t>
      </w:r>
    </w:p>
    <w:p w14:paraId="1A24B988" w14:textId="77777777" w:rsidR="00D30688" w:rsidRDefault="00D30688" w:rsidP="006C499C">
      <w:pPr>
        <w:pStyle w:val="ListParagraph"/>
        <w:numPr>
          <w:ilvl w:val="1"/>
          <w:numId w:val="5"/>
        </w:numPr>
        <w:spacing w:after="0"/>
        <w:jc w:val="both"/>
      </w:pPr>
      <w:r>
        <w:t>Accessed alcohol and/or drug support services</w:t>
      </w:r>
    </w:p>
    <w:p w14:paraId="0DEE4949" w14:textId="77777777" w:rsidR="00D30688" w:rsidRDefault="00D30688" w:rsidP="006C499C">
      <w:pPr>
        <w:pStyle w:val="ListParagraph"/>
        <w:numPr>
          <w:ilvl w:val="1"/>
          <w:numId w:val="5"/>
        </w:numPr>
        <w:spacing w:after="0"/>
        <w:jc w:val="both"/>
      </w:pPr>
      <w:r>
        <w:t>Had a change in my living arrangements i.e. sold house, moved, found/couldn’t find a new housemate</w:t>
      </w:r>
    </w:p>
    <w:p w14:paraId="097E35D0" w14:textId="77777777" w:rsidR="00D30688" w:rsidRDefault="00D30688" w:rsidP="006C499C">
      <w:pPr>
        <w:pStyle w:val="ListParagraph"/>
        <w:numPr>
          <w:ilvl w:val="1"/>
          <w:numId w:val="5"/>
        </w:numPr>
        <w:spacing w:after="0"/>
        <w:jc w:val="both"/>
      </w:pPr>
      <w:r>
        <w:t>Experienced homelessness or accessed housing support services</w:t>
      </w:r>
    </w:p>
    <w:p w14:paraId="49E31A32" w14:textId="77777777" w:rsidR="00D30688" w:rsidRDefault="00D30688" w:rsidP="006C499C">
      <w:pPr>
        <w:pStyle w:val="ListParagraph"/>
        <w:numPr>
          <w:ilvl w:val="1"/>
          <w:numId w:val="5"/>
        </w:numPr>
        <w:spacing w:after="0"/>
        <w:jc w:val="both"/>
      </w:pPr>
      <w:r>
        <w:lastRenderedPageBreak/>
        <w:t>Experienced more employment or job stress</w:t>
      </w:r>
    </w:p>
    <w:p w14:paraId="2870BB65" w14:textId="77777777" w:rsidR="00D30688" w:rsidRDefault="00D30688" w:rsidP="006C499C">
      <w:pPr>
        <w:pStyle w:val="ListParagraph"/>
        <w:numPr>
          <w:ilvl w:val="1"/>
          <w:numId w:val="5"/>
        </w:numPr>
        <w:spacing w:after="0"/>
        <w:jc w:val="both"/>
      </w:pPr>
      <w:r>
        <w:t>Closed my business for a period of time or indefinitely</w:t>
      </w:r>
    </w:p>
    <w:p w14:paraId="07D1D342" w14:textId="77777777" w:rsidR="00D30688" w:rsidRDefault="00D30688" w:rsidP="006C499C">
      <w:pPr>
        <w:pStyle w:val="ListParagraph"/>
        <w:numPr>
          <w:ilvl w:val="1"/>
          <w:numId w:val="5"/>
        </w:numPr>
        <w:spacing w:after="0"/>
        <w:jc w:val="both"/>
      </w:pPr>
      <w:r>
        <w:t>Studied or worked from home for a period of time</w:t>
      </w:r>
    </w:p>
    <w:p w14:paraId="17A23BFC" w14:textId="77777777" w:rsidR="00D30688" w:rsidRDefault="00D30688" w:rsidP="006C499C">
      <w:pPr>
        <w:pStyle w:val="ListParagraph"/>
        <w:numPr>
          <w:ilvl w:val="1"/>
          <w:numId w:val="5"/>
        </w:numPr>
        <w:spacing w:after="0"/>
        <w:jc w:val="both"/>
      </w:pPr>
      <w:r>
        <w:t>Sought to work from a shared space /co working hub</w:t>
      </w:r>
    </w:p>
    <w:p w14:paraId="45E3DE15" w14:textId="77777777" w:rsidR="00D30688" w:rsidRDefault="00D30688" w:rsidP="006C499C">
      <w:pPr>
        <w:pStyle w:val="ListParagraph"/>
        <w:numPr>
          <w:ilvl w:val="1"/>
          <w:numId w:val="5"/>
        </w:numPr>
        <w:spacing w:after="0"/>
        <w:jc w:val="both"/>
      </w:pPr>
      <w:r>
        <w:t>Household members studied or worked from home for a period of time</w:t>
      </w:r>
    </w:p>
    <w:p w14:paraId="51CB938F" w14:textId="77777777" w:rsidR="00D30688" w:rsidRDefault="00D30688" w:rsidP="006C499C">
      <w:pPr>
        <w:pStyle w:val="ListParagraph"/>
        <w:numPr>
          <w:ilvl w:val="1"/>
          <w:numId w:val="5"/>
        </w:numPr>
        <w:spacing w:after="0"/>
        <w:jc w:val="both"/>
      </w:pPr>
      <w:r>
        <w:t>Took more time off work or reduced my work hours to provide care-giving i.e. look after young children, sick or elderly, provide home-schooling</w:t>
      </w:r>
    </w:p>
    <w:p w14:paraId="09E8BD2E" w14:textId="77777777" w:rsidR="00D30688" w:rsidRDefault="00D30688" w:rsidP="006C499C">
      <w:pPr>
        <w:pStyle w:val="ListParagraph"/>
        <w:numPr>
          <w:ilvl w:val="1"/>
          <w:numId w:val="5"/>
        </w:numPr>
        <w:spacing w:after="0"/>
        <w:jc w:val="both"/>
      </w:pPr>
      <w:r w:rsidRPr="00170329">
        <w:t>Noticed an increase in power bills i.e. water, gas, electricity, internet, phone</w:t>
      </w:r>
    </w:p>
    <w:p w14:paraId="40AE3439" w14:textId="77777777" w:rsidR="00D30688" w:rsidRDefault="00D30688" w:rsidP="006C499C">
      <w:pPr>
        <w:pStyle w:val="ListParagraph"/>
        <w:numPr>
          <w:ilvl w:val="1"/>
          <w:numId w:val="5"/>
        </w:numPr>
        <w:spacing w:after="0"/>
        <w:jc w:val="both"/>
      </w:pPr>
      <w:r>
        <w:t>Experienced delays or barriers in accessing healthcare i.e. my local clinic closed, my pharmacist ran out of my medication, my surgery was delayed due to COVID-19, I felt too at-risk to go into public and visit my doctor</w:t>
      </w:r>
    </w:p>
    <w:p w14:paraId="7616567B" w14:textId="77777777" w:rsidR="00D30688" w:rsidRDefault="00D30688" w:rsidP="006C499C">
      <w:pPr>
        <w:pStyle w:val="ListParagraph"/>
        <w:numPr>
          <w:ilvl w:val="1"/>
          <w:numId w:val="5"/>
        </w:numPr>
        <w:spacing w:after="0"/>
        <w:jc w:val="both"/>
      </w:pPr>
      <w:r>
        <w:t>Ran out of food and/or accessed food relief</w:t>
      </w:r>
    </w:p>
    <w:p w14:paraId="52009C7A" w14:textId="77777777" w:rsidR="00D30688" w:rsidRPr="00170329" w:rsidRDefault="00D30688" w:rsidP="006C499C">
      <w:pPr>
        <w:pStyle w:val="ListParagraph"/>
        <w:numPr>
          <w:ilvl w:val="1"/>
          <w:numId w:val="5"/>
        </w:numPr>
        <w:spacing w:after="0"/>
        <w:jc w:val="both"/>
      </w:pPr>
      <w:r>
        <w:t xml:space="preserve">Sourced </w:t>
      </w:r>
      <w:r w:rsidRPr="00170329">
        <w:t>more food and supplies locally</w:t>
      </w:r>
    </w:p>
    <w:p w14:paraId="7C7FCE75" w14:textId="77777777" w:rsidR="00D30688" w:rsidRPr="00170329" w:rsidRDefault="00D30688" w:rsidP="006C499C">
      <w:pPr>
        <w:pStyle w:val="ListParagraph"/>
        <w:numPr>
          <w:ilvl w:val="1"/>
          <w:numId w:val="5"/>
        </w:numPr>
        <w:spacing w:after="0"/>
        <w:jc w:val="both"/>
      </w:pPr>
      <w:r w:rsidRPr="00170329">
        <w:t>Started growing my own food</w:t>
      </w:r>
    </w:p>
    <w:p w14:paraId="4E204C0C" w14:textId="77777777" w:rsidR="00D30688" w:rsidRPr="00170329" w:rsidRDefault="00D30688" w:rsidP="006C499C">
      <w:pPr>
        <w:pStyle w:val="ListParagraph"/>
        <w:numPr>
          <w:ilvl w:val="1"/>
          <w:numId w:val="5"/>
        </w:numPr>
        <w:spacing w:after="0"/>
        <w:jc w:val="both"/>
      </w:pPr>
      <w:r w:rsidRPr="00170329">
        <w:t xml:space="preserve">Generated more packaging waste as a result of online shopping </w:t>
      </w:r>
    </w:p>
    <w:p w14:paraId="481257C7" w14:textId="77777777" w:rsidR="00D30688" w:rsidRDefault="00D30688" w:rsidP="006C499C">
      <w:pPr>
        <w:pStyle w:val="ListParagraph"/>
        <w:numPr>
          <w:ilvl w:val="1"/>
          <w:numId w:val="5"/>
        </w:numPr>
        <w:spacing w:after="0"/>
        <w:jc w:val="both"/>
      </w:pPr>
      <w:r>
        <w:t>Other (please specify) (free text)</w:t>
      </w:r>
    </w:p>
    <w:p w14:paraId="02BE4AF5" w14:textId="77777777" w:rsidR="00D30688" w:rsidRDefault="00D30688" w:rsidP="00A3316F">
      <w:pPr>
        <w:spacing w:after="0"/>
        <w:jc w:val="both"/>
      </w:pPr>
    </w:p>
    <w:p w14:paraId="53C3B01E" w14:textId="5627DA06" w:rsidR="00F93C53" w:rsidRDefault="00D30688" w:rsidP="006C499C">
      <w:pPr>
        <w:pStyle w:val="ListParagraph"/>
        <w:numPr>
          <w:ilvl w:val="0"/>
          <w:numId w:val="5"/>
        </w:numPr>
        <w:spacing w:after="0"/>
        <w:jc w:val="both"/>
      </w:pPr>
      <w:r>
        <w:t xml:space="preserve">Over the past 12 months the way we go about our everyday lives has changed. For each of the following actions, please indicate which you feel will be less or more important to help the Moonee Valley community to recover from the pandemic and build a healthy city. </w:t>
      </w:r>
      <w:r w:rsidR="00F93C53">
        <w:t>Choose one of the following for each action (</w:t>
      </w:r>
      <w:r w:rsidR="00D24DE7" w:rsidRPr="00D24DE7">
        <w:t>Far less important</w:t>
      </w:r>
      <w:r w:rsidR="00D24DE7">
        <w:t xml:space="preserve">; </w:t>
      </w:r>
      <w:r w:rsidR="00D24DE7" w:rsidRPr="00D24DE7">
        <w:t>Less important</w:t>
      </w:r>
      <w:r w:rsidR="00D24DE7">
        <w:t xml:space="preserve">; </w:t>
      </w:r>
      <w:r w:rsidR="00D24DE7" w:rsidRPr="00D24DE7">
        <w:t>About the same</w:t>
      </w:r>
      <w:r w:rsidR="00D24DE7">
        <w:t>; More important; Far more important; Not sure)</w:t>
      </w:r>
    </w:p>
    <w:p w14:paraId="0A98F787" w14:textId="77777777" w:rsidR="00F93C53" w:rsidRDefault="00F93C53" w:rsidP="00F93C53">
      <w:pPr>
        <w:spacing w:after="0"/>
      </w:pPr>
    </w:p>
    <w:tbl>
      <w:tblPr>
        <w:tblStyle w:val="TableGrid"/>
        <w:tblW w:w="8554" w:type="dxa"/>
        <w:tblInd w:w="1080" w:type="dxa"/>
        <w:tblLook w:val="04A0" w:firstRow="1" w:lastRow="0" w:firstColumn="1" w:lastColumn="0" w:noHBand="0" w:noVBand="1"/>
      </w:tblPr>
      <w:tblGrid>
        <w:gridCol w:w="793"/>
        <w:gridCol w:w="7761"/>
      </w:tblGrid>
      <w:tr w:rsidR="00F93C53" w14:paraId="5414C888" w14:textId="77777777" w:rsidTr="00F93C53">
        <w:tc>
          <w:tcPr>
            <w:tcW w:w="793" w:type="dxa"/>
          </w:tcPr>
          <w:p w14:paraId="6CB1409B" w14:textId="77777777" w:rsidR="00F93C53" w:rsidRDefault="00F93C53" w:rsidP="00D30688">
            <w:r>
              <w:t>Action #</w:t>
            </w:r>
          </w:p>
        </w:tc>
        <w:tc>
          <w:tcPr>
            <w:tcW w:w="7761" w:type="dxa"/>
          </w:tcPr>
          <w:p w14:paraId="67086F92" w14:textId="77777777" w:rsidR="00F93C53" w:rsidRDefault="00F93C53" w:rsidP="00D30688">
            <w:r>
              <w:t>Action</w:t>
            </w:r>
          </w:p>
        </w:tc>
      </w:tr>
      <w:tr w:rsidR="00F93C53" w14:paraId="279E8324" w14:textId="77777777" w:rsidTr="00F93C53">
        <w:tc>
          <w:tcPr>
            <w:tcW w:w="793" w:type="dxa"/>
          </w:tcPr>
          <w:p w14:paraId="3C5DF740" w14:textId="77777777" w:rsidR="00F93C53" w:rsidRDefault="00F93C53" w:rsidP="00D30688">
            <w:r>
              <w:t>1</w:t>
            </w:r>
          </w:p>
        </w:tc>
        <w:tc>
          <w:tcPr>
            <w:tcW w:w="7761" w:type="dxa"/>
          </w:tcPr>
          <w:p w14:paraId="7BE33706" w14:textId="77777777" w:rsidR="00F93C53" w:rsidRDefault="00F93C53" w:rsidP="00D30688">
            <w:r>
              <w:t xml:space="preserve">Provide more parks, playgrounds, recreational green spaces </w:t>
            </w:r>
          </w:p>
        </w:tc>
      </w:tr>
      <w:tr w:rsidR="00F93C53" w14:paraId="2A37811D" w14:textId="77777777" w:rsidTr="00F93C53">
        <w:tc>
          <w:tcPr>
            <w:tcW w:w="793" w:type="dxa"/>
          </w:tcPr>
          <w:p w14:paraId="0719D53F" w14:textId="77777777" w:rsidR="00F93C53" w:rsidRDefault="00F93C53" w:rsidP="00D30688">
            <w:r>
              <w:t>2</w:t>
            </w:r>
          </w:p>
        </w:tc>
        <w:tc>
          <w:tcPr>
            <w:tcW w:w="7761" w:type="dxa"/>
          </w:tcPr>
          <w:p w14:paraId="05168B36" w14:textId="77777777" w:rsidR="00F93C53" w:rsidRPr="00367B94" w:rsidRDefault="00F93C53" w:rsidP="00D30688">
            <w:pPr>
              <w:rPr>
                <w:rFonts w:eastAsia="Times New Roman"/>
              </w:rPr>
            </w:pPr>
            <w:r w:rsidRPr="00367B94">
              <w:rPr>
                <w:rFonts w:eastAsia="Times New Roman"/>
              </w:rPr>
              <w:t>Provide improvements to local shopping streetscapes</w:t>
            </w:r>
            <w:r>
              <w:rPr>
                <w:rFonts w:eastAsia="Times New Roman"/>
              </w:rPr>
              <w:t xml:space="preserve"> and amenity</w:t>
            </w:r>
          </w:p>
        </w:tc>
      </w:tr>
      <w:tr w:rsidR="00F93C53" w14:paraId="7AAE228E" w14:textId="77777777" w:rsidTr="00F93C53">
        <w:tc>
          <w:tcPr>
            <w:tcW w:w="793" w:type="dxa"/>
          </w:tcPr>
          <w:p w14:paraId="2E610004" w14:textId="77777777" w:rsidR="00F93C53" w:rsidRDefault="00F93C53" w:rsidP="00D30688">
            <w:r>
              <w:t>3</w:t>
            </w:r>
          </w:p>
        </w:tc>
        <w:tc>
          <w:tcPr>
            <w:tcW w:w="7761" w:type="dxa"/>
          </w:tcPr>
          <w:p w14:paraId="5A4A620F" w14:textId="77777777" w:rsidR="00F93C53" w:rsidRDefault="00F93C53" w:rsidP="00D30688">
            <w:r>
              <w:t>Provide more linked bike paths and safer cycling options</w:t>
            </w:r>
          </w:p>
        </w:tc>
      </w:tr>
      <w:tr w:rsidR="00F93C53" w14:paraId="22D887C0" w14:textId="77777777" w:rsidTr="00F93C53">
        <w:tc>
          <w:tcPr>
            <w:tcW w:w="793" w:type="dxa"/>
          </w:tcPr>
          <w:p w14:paraId="0570A5C3" w14:textId="77777777" w:rsidR="00F93C53" w:rsidRDefault="00F93C53" w:rsidP="00D30688">
            <w:r>
              <w:t>4</w:t>
            </w:r>
          </w:p>
        </w:tc>
        <w:tc>
          <w:tcPr>
            <w:tcW w:w="7761" w:type="dxa"/>
          </w:tcPr>
          <w:p w14:paraId="4D93ED33" w14:textId="77777777" w:rsidR="00F93C53" w:rsidRDefault="00F93C53" w:rsidP="00D30688">
            <w:r>
              <w:t>Provide more or enhance existing walking trails</w:t>
            </w:r>
          </w:p>
        </w:tc>
      </w:tr>
      <w:tr w:rsidR="00F93C53" w14:paraId="73BDB9A2" w14:textId="77777777" w:rsidTr="00F93C53">
        <w:tc>
          <w:tcPr>
            <w:tcW w:w="793" w:type="dxa"/>
          </w:tcPr>
          <w:p w14:paraId="67DC9981" w14:textId="77777777" w:rsidR="00F93C53" w:rsidRDefault="00F93C53" w:rsidP="00D30688">
            <w:r>
              <w:t>5</w:t>
            </w:r>
          </w:p>
        </w:tc>
        <w:tc>
          <w:tcPr>
            <w:tcW w:w="7761" w:type="dxa"/>
          </w:tcPr>
          <w:p w14:paraId="14F9D204" w14:textId="77777777" w:rsidR="00F93C53" w:rsidRDefault="00F93C53" w:rsidP="00D30688">
            <w:r>
              <w:t>Provide more opportunities for inclusive sport and recreation</w:t>
            </w:r>
          </w:p>
        </w:tc>
      </w:tr>
      <w:tr w:rsidR="00F93C53" w14:paraId="5279E59A" w14:textId="77777777" w:rsidTr="00F93C53">
        <w:tc>
          <w:tcPr>
            <w:tcW w:w="793" w:type="dxa"/>
          </w:tcPr>
          <w:p w14:paraId="50877815" w14:textId="77777777" w:rsidR="00F93C53" w:rsidRDefault="00F93C53" w:rsidP="00D30688">
            <w:r>
              <w:t>6</w:t>
            </w:r>
          </w:p>
        </w:tc>
        <w:tc>
          <w:tcPr>
            <w:tcW w:w="7761" w:type="dxa"/>
          </w:tcPr>
          <w:p w14:paraId="78169DC2" w14:textId="77777777" w:rsidR="00F93C53" w:rsidRDefault="00F93C53" w:rsidP="00D30688">
            <w:r>
              <w:t>Provide more activities and events in my local neighbourhood</w:t>
            </w:r>
          </w:p>
        </w:tc>
      </w:tr>
      <w:tr w:rsidR="00F93C53" w14:paraId="30A27AE1" w14:textId="77777777" w:rsidTr="00F93C53">
        <w:tc>
          <w:tcPr>
            <w:tcW w:w="793" w:type="dxa"/>
          </w:tcPr>
          <w:p w14:paraId="296A2E39" w14:textId="77777777" w:rsidR="00F93C53" w:rsidRDefault="00F93C53" w:rsidP="00D30688">
            <w:r>
              <w:t>7</w:t>
            </w:r>
          </w:p>
        </w:tc>
        <w:tc>
          <w:tcPr>
            <w:tcW w:w="7761" w:type="dxa"/>
          </w:tcPr>
          <w:p w14:paraId="697C130D" w14:textId="77777777" w:rsidR="00F93C53" w:rsidRDefault="00F93C53" w:rsidP="00D30688">
            <w:r>
              <w:t>Deliver new events and festivals</w:t>
            </w:r>
          </w:p>
        </w:tc>
      </w:tr>
      <w:tr w:rsidR="00F93C53" w14:paraId="5AEA5619" w14:textId="77777777" w:rsidTr="00F93C53">
        <w:tc>
          <w:tcPr>
            <w:tcW w:w="793" w:type="dxa"/>
          </w:tcPr>
          <w:p w14:paraId="6450CF1F" w14:textId="77777777" w:rsidR="00F93C53" w:rsidRDefault="00F93C53" w:rsidP="00D30688">
            <w:r>
              <w:t>8</w:t>
            </w:r>
          </w:p>
        </w:tc>
        <w:tc>
          <w:tcPr>
            <w:tcW w:w="7761" w:type="dxa"/>
          </w:tcPr>
          <w:p w14:paraId="0B26B9BF" w14:textId="77777777" w:rsidR="00F93C53" w:rsidRDefault="00F93C53" w:rsidP="00D30688">
            <w:r>
              <w:t>Install more public art</w:t>
            </w:r>
          </w:p>
        </w:tc>
      </w:tr>
      <w:tr w:rsidR="00F93C53" w14:paraId="3BC0F832" w14:textId="77777777" w:rsidTr="00F93C53">
        <w:tc>
          <w:tcPr>
            <w:tcW w:w="793" w:type="dxa"/>
          </w:tcPr>
          <w:p w14:paraId="6AF5F4E4" w14:textId="77777777" w:rsidR="00F93C53" w:rsidRDefault="00F93C53" w:rsidP="00D30688">
            <w:r>
              <w:t>9</w:t>
            </w:r>
          </w:p>
        </w:tc>
        <w:tc>
          <w:tcPr>
            <w:tcW w:w="7761" w:type="dxa"/>
          </w:tcPr>
          <w:p w14:paraId="78C0B9AC" w14:textId="77777777" w:rsidR="00F93C53" w:rsidRDefault="00F93C53" w:rsidP="00D30688">
            <w:r>
              <w:t>Provide more arts and culture content</w:t>
            </w:r>
          </w:p>
        </w:tc>
      </w:tr>
      <w:tr w:rsidR="00F93C53" w14:paraId="51D8F9E5" w14:textId="77777777" w:rsidTr="00F93C53">
        <w:tc>
          <w:tcPr>
            <w:tcW w:w="793" w:type="dxa"/>
          </w:tcPr>
          <w:p w14:paraId="74FE765E" w14:textId="77777777" w:rsidR="00F93C53" w:rsidRDefault="00F93C53" w:rsidP="00D30688">
            <w:r>
              <w:t>10</w:t>
            </w:r>
          </w:p>
        </w:tc>
        <w:tc>
          <w:tcPr>
            <w:tcW w:w="7761" w:type="dxa"/>
          </w:tcPr>
          <w:p w14:paraId="610FFD0A" w14:textId="77777777" w:rsidR="00F93C53" w:rsidRDefault="00F93C53" w:rsidP="00D30688">
            <w:r>
              <w:t>Advocate and support the availability, affordability and suitability of low-income housing</w:t>
            </w:r>
          </w:p>
        </w:tc>
      </w:tr>
      <w:tr w:rsidR="00F93C53" w14:paraId="4CDDEA48" w14:textId="77777777" w:rsidTr="00F93C53">
        <w:tc>
          <w:tcPr>
            <w:tcW w:w="793" w:type="dxa"/>
          </w:tcPr>
          <w:p w14:paraId="0BF79864" w14:textId="77777777" w:rsidR="00F93C53" w:rsidRDefault="00F93C53" w:rsidP="00D30688">
            <w:r>
              <w:t>11</w:t>
            </w:r>
          </w:p>
        </w:tc>
        <w:tc>
          <w:tcPr>
            <w:tcW w:w="7761" w:type="dxa"/>
          </w:tcPr>
          <w:p w14:paraId="349DF1C5" w14:textId="77777777" w:rsidR="00F93C53" w:rsidRDefault="00F93C53" w:rsidP="00D30688">
            <w:r>
              <w:t>Support local businesses to trade under a range of covid-safe restrictions</w:t>
            </w:r>
          </w:p>
        </w:tc>
      </w:tr>
      <w:tr w:rsidR="00F93C53" w14:paraId="6450811A" w14:textId="77777777" w:rsidTr="00F93C53">
        <w:tc>
          <w:tcPr>
            <w:tcW w:w="793" w:type="dxa"/>
          </w:tcPr>
          <w:p w14:paraId="7871AE76" w14:textId="77777777" w:rsidR="00F93C53" w:rsidRDefault="00F93C53" w:rsidP="00D30688">
            <w:r>
              <w:t>12</w:t>
            </w:r>
          </w:p>
        </w:tc>
        <w:tc>
          <w:tcPr>
            <w:tcW w:w="7761" w:type="dxa"/>
          </w:tcPr>
          <w:p w14:paraId="3C3ECAB2" w14:textId="77777777" w:rsidR="00F93C53" w:rsidRDefault="00F93C53" w:rsidP="00D30688">
            <w:r>
              <w:t>Increase support for adult and community education services</w:t>
            </w:r>
          </w:p>
        </w:tc>
      </w:tr>
      <w:tr w:rsidR="00F93C53" w14:paraId="3C976776" w14:textId="77777777" w:rsidTr="00F93C53">
        <w:tc>
          <w:tcPr>
            <w:tcW w:w="793" w:type="dxa"/>
          </w:tcPr>
          <w:p w14:paraId="7F75B8D4" w14:textId="77777777" w:rsidR="00F93C53" w:rsidRDefault="00F93C53" w:rsidP="00D30688">
            <w:r>
              <w:t>13</w:t>
            </w:r>
          </w:p>
        </w:tc>
        <w:tc>
          <w:tcPr>
            <w:tcW w:w="7761" w:type="dxa"/>
          </w:tcPr>
          <w:p w14:paraId="62409CEB" w14:textId="77777777" w:rsidR="00F93C53" w:rsidRDefault="00F93C53" w:rsidP="00D30688">
            <w:r>
              <w:t>Support the local employment economy with local job opportunities and training</w:t>
            </w:r>
          </w:p>
        </w:tc>
      </w:tr>
      <w:tr w:rsidR="00F93C53" w14:paraId="6A428B0F" w14:textId="77777777" w:rsidTr="00F93C53">
        <w:tc>
          <w:tcPr>
            <w:tcW w:w="793" w:type="dxa"/>
          </w:tcPr>
          <w:p w14:paraId="1768FA74" w14:textId="77777777" w:rsidR="00F93C53" w:rsidRDefault="00F93C53" w:rsidP="00D30688">
            <w:r>
              <w:t>14</w:t>
            </w:r>
          </w:p>
        </w:tc>
        <w:tc>
          <w:tcPr>
            <w:tcW w:w="7761" w:type="dxa"/>
          </w:tcPr>
          <w:p w14:paraId="315CECCA" w14:textId="77777777" w:rsidR="00F93C53" w:rsidRDefault="00F93C53" w:rsidP="00D30688">
            <w:r>
              <w:t>Provide further opportunities for volunteering, leadership and decision making</w:t>
            </w:r>
          </w:p>
        </w:tc>
      </w:tr>
      <w:tr w:rsidR="00F93C53" w14:paraId="44A6B1EC" w14:textId="77777777" w:rsidTr="00F93C53">
        <w:tc>
          <w:tcPr>
            <w:tcW w:w="793" w:type="dxa"/>
          </w:tcPr>
          <w:p w14:paraId="15DDAED8" w14:textId="77777777" w:rsidR="00F93C53" w:rsidRDefault="00F93C53" w:rsidP="00D30688">
            <w:r>
              <w:t>15</w:t>
            </w:r>
          </w:p>
        </w:tc>
        <w:tc>
          <w:tcPr>
            <w:tcW w:w="7761" w:type="dxa"/>
          </w:tcPr>
          <w:p w14:paraId="748959A0" w14:textId="77777777" w:rsidR="00F93C53" w:rsidRDefault="00F93C53" w:rsidP="00D30688">
            <w:r>
              <w:t>Provide inclusive spaces for co-working and study</w:t>
            </w:r>
          </w:p>
        </w:tc>
      </w:tr>
      <w:tr w:rsidR="00F93C53" w14:paraId="5866AA3E" w14:textId="77777777" w:rsidTr="00F93C53">
        <w:tc>
          <w:tcPr>
            <w:tcW w:w="793" w:type="dxa"/>
          </w:tcPr>
          <w:p w14:paraId="4A048C37" w14:textId="77777777" w:rsidR="00F93C53" w:rsidRDefault="00F93C53" w:rsidP="00D30688">
            <w:r>
              <w:t>16</w:t>
            </w:r>
          </w:p>
        </w:tc>
        <w:tc>
          <w:tcPr>
            <w:tcW w:w="7761" w:type="dxa"/>
          </w:tcPr>
          <w:p w14:paraId="2B83FFE2" w14:textId="77777777" w:rsidR="00F93C53" w:rsidRDefault="00F93C53" w:rsidP="00D30688">
            <w:r>
              <w:t xml:space="preserve">Enhance access to public Wi-Fi </w:t>
            </w:r>
          </w:p>
        </w:tc>
      </w:tr>
      <w:tr w:rsidR="00F93C53" w14:paraId="608EA43F" w14:textId="77777777" w:rsidTr="00F93C53">
        <w:tc>
          <w:tcPr>
            <w:tcW w:w="793" w:type="dxa"/>
          </w:tcPr>
          <w:p w14:paraId="759DEB01" w14:textId="77777777" w:rsidR="00F93C53" w:rsidRDefault="00F93C53" w:rsidP="00D30688">
            <w:r>
              <w:t>17</w:t>
            </w:r>
          </w:p>
        </w:tc>
        <w:tc>
          <w:tcPr>
            <w:tcW w:w="7761" w:type="dxa"/>
          </w:tcPr>
          <w:p w14:paraId="464D8770" w14:textId="77777777" w:rsidR="00F93C53" w:rsidRDefault="00F93C53" w:rsidP="00D30688">
            <w:r>
              <w:t>Provide technology borrowing/loans through libraries i.e. laptop, tablet, webcam, printer etc</w:t>
            </w:r>
          </w:p>
        </w:tc>
      </w:tr>
      <w:tr w:rsidR="00F93C53" w14:paraId="4246CC48" w14:textId="77777777" w:rsidTr="00F93C53">
        <w:tc>
          <w:tcPr>
            <w:tcW w:w="793" w:type="dxa"/>
          </w:tcPr>
          <w:p w14:paraId="5B3FF79A" w14:textId="77777777" w:rsidR="00F93C53" w:rsidRDefault="00F93C53" w:rsidP="00D30688">
            <w:r>
              <w:t>18</w:t>
            </w:r>
          </w:p>
        </w:tc>
        <w:tc>
          <w:tcPr>
            <w:tcW w:w="7761" w:type="dxa"/>
          </w:tcPr>
          <w:p w14:paraId="400AAC4E" w14:textId="77777777" w:rsidR="00F93C53" w:rsidRDefault="00F93C53" w:rsidP="00D30688">
            <w:r>
              <w:t>Provide more kindergarten and childcare services</w:t>
            </w:r>
          </w:p>
        </w:tc>
      </w:tr>
      <w:tr w:rsidR="00F93C53" w14:paraId="634CF809" w14:textId="77777777" w:rsidTr="00F93C53">
        <w:tc>
          <w:tcPr>
            <w:tcW w:w="793" w:type="dxa"/>
          </w:tcPr>
          <w:p w14:paraId="3117B355" w14:textId="77777777" w:rsidR="00F93C53" w:rsidRDefault="00F93C53" w:rsidP="00D30688">
            <w:r>
              <w:t>19</w:t>
            </w:r>
          </w:p>
        </w:tc>
        <w:tc>
          <w:tcPr>
            <w:tcW w:w="7761" w:type="dxa"/>
          </w:tcPr>
          <w:p w14:paraId="7547A129" w14:textId="77777777" w:rsidR="00F93C53" w:rsidRDefault="00F93C53" w:rsidP="00D30688">
            <w:r>
              <w:t>Provide more family and children’s services including support for home-schooling</w:t>
            </w:r>
          </w:p>
        </w:tc>
      </w:tr>
      <w:tr w:rsidR="00F93C53" w14:paraId="351DB170" w14:textId="77777777" w:rsidTr="00F93C53">
        <w:tc>
          <w:tcPr>
            <w:tcW w:w="793" w:type="dxa"/>
          </w:tcPr>
          <w:p w14:paraId="1AD45FCB" w14:textId="77777777" w:rsidR="00F93C53" w:rsidRDefault="00F93C53" w:rsidP="00D30688">
            <w:r>
              <w:t>20</w:t>
            </w:r>
          </w:p>
        </w:tc>
        <w:tc>
          <w:tcPr>
            <w:tcW w:w="7761" w:type="dxa"/>
          </w:tcPr>
          <w:p w14:paraId="606B9F26" w14:textId="77777777" w:rsidR="00F93C53" w:rsidRDefault="00F93C53" w:rsidP="00D30688">
            <w:r>
              <w:t>Provide expanded youth mental health services</w:t>
            </w:r>
          </w:p>
        </w:tc>
      </w:tr>
      <w:tr w:rsidR="00F93C53" w14:paraId="0D780DD1" w14:textId="77777777" w:rsidTr="00F93C53">
        <w:tc>
          <w:tcPr>
            <w:tcW w:w="793" w:type="dxa"/>
          </w:tcPr>
          <w:p w14:paraId="4F2CEBEE" w14:textId="77777777" w:rsidR="00F93C53" w:rsidRDefault="00F93C53" w:rsidP="00D30688">
            <w:r>
              <w:t>21</w:t>
            </w:r>
          </w:p>
        </w:tc>
        <w:tc>
          <w:tcPr>
            <w:tcW w:w="7761" w:type="dxa"/>
          </w:tcPr>
          <w:p w14:paraId="0963E5ED" w14:textId="77777777" w:rsidR="00F93C53" w:rsidRDefault="00F93C53" w:rsidP="00D30688">
            <w:r>
              <w:t>Provide further opportunities for social connection (including online and face-to-face)</w:t>
            </w:r>
          </w:p>
        </w:tc>
      </w:tr>
      <w:tr w:rsidR="00F93C53" w14:paraId="1C74A944" w14:textId="77777777" w:rsidTr="00F93C53">
        <w:tc>
          <w:tcPr>
            <w:tcW w:w="793" w:type="dxa"/>
          </w:tcPr>
          <w:p w14:paraId="51B6BB2E" w14:textId="77777777" w:rsidR="00F93C53" w:rsidRDefault="00F93C53" w:rsidP="00D30688">
            <w:r>
              <w:lastRenderedPageBreak/>
              <w:t>23</w:t>
            </w:r>
          </w:p>
        </w:tc>
        <w:tc>
          <w:tcPr>
            <w:tcW w:w="7761" w:type="dxa"/>
          </w:tcPr>
          <w:p w14:paraId="6A37ACA6" w14:textId="77777777" w:rsidR="00F93C53" w:rsidRDefault="00F93C53" w:rsidP="00D30688">
            <w:r>
              <w:t>Increase support for older people</w:t>
            </w:r>
          </w:p>
        </w:tc>
      </w:tr>
      <w:tr w:rsidR="00F93C53" w14:paraId="1D1D2404" w14:textId="77777777" w:rsidTr="00F93C53">
        <w:tc>
          <w:tcPr>
            <w:tcW w:w="793" w:type="dxa"/>
          </w:tcPr>
          <w:p w14:paraId="428E5F6F" w14:textId="77777777" w:rsidR="00F93C53" w:rsidRDefault="00F93C53" w:rsidP="00D30688">
            <w:r>
              <w:t>24</w:t>
            </w:r>
          </w:p>
        </w:tc>
        <w:tc>
          <w:tcPr>
            <w:tcW w:w="7761" w:type="dxa"/>
          </w:tcPr>
          <w:p w14:paraId="6AEFF4F8" w14:textId="77777777" w:rsidR="00F93C53" w:rsidRDefault="00F93C53" w:rsidP="00D30688">
            <w:r>
              <w:t>Further action to prevent and respond to family violence, violence against women and gender equity</w:t>
            </w:r>
          </w:p>
        </w:tc>
      </w:tr>
      <w:tr w:rsidR="00F93C53" w14:paraId="717A9852" w14:textId="77777777" w:rsidTr="00F93C53">
        <w:tc>
          <w:tcPr>
            <w:tcW w:w="793" w:type="dxa"/>
          </w:tcPr>
          <w:p w14:paraId="01FB69D9" w14:textId="77777777" w:rsidR="00F93C53" w:rsidRDefault="00F93C53" w:rsidP="00D30688">
            <w:r>
              <w:t>25</w:t>
            </w:r>
          </w:p>
        </w:tc>
        <w:tc>
          <w:tcPr>
            <w:tcW w:w="7761" w:type="dxa"/>
          </w:tcPr>
          <w:p w14:paraId="25186CBF" w14:textId="77777777" w:rsidR="00F93C53" w:rsidRDefault="00F93C53" w:rsidP="00D30688">
            <w:r>
              <w:t>Take further action to prevent racism and discrimination</w:t>
            </w:r>
          </w:p>
        </w:tc>
      </w:tr>
      <w:tr w:rsidR="00F93C53" w14:paraId="2D2B8A9B" w14:textId="77777777" w:rsidTr="00F93C53">
        <w:tc>
          <w:tcPr>
            <w:tcW w:w="793" w:type="dxa"/>
          </w:tcPr>
          <w:p w14:paraId="073274E3" w14:textId="77777777" w:rsidR="00F93C53" w:rsidRDefault="00F93C53" w:rsidP="00D30688">
            <w:r>
              <w:t>26</w:t>
            </w:r>
          </w:p>
        </w:tc>
        <w:tc>
          <w:tcPr>
            <w:tcW w:w="7761" w:type="dxa"/>
          </w:tcPr>
          <w:p w14:paraId="35BACCA8" w14:textId="77777777" w:rsidR="00F93C53" w:rsidRDefault="00F93C53" w:rsidP="00D30688">
            <w:r>
              <w:t>Take further action on climate change</w:t>
            </w:r>
          </w:p>
        </w:tc>
      </w:tr>
      <w:tr w:rsidR="00F93C53" w14:paraId="0482435C" w14:textId="77777777" w:rsidTr="00F93C53">
        <w:tc>
          <w:tcPr>
            <w:tcW w:w="793" w:type="dxa"/>
          </w:tcPr>
          <w:p w14:paraId="7A712429" w14:textId="77777777" w:rsidR="00F93C53" w:rsidRDefault="00F93C53" w:rsidP="00D30688">
            <w:r>
              <w:t>27</w:t>
            </w:r>
          </w:p>
        </w:tc>
        <w:tc>
          <w:tcPr>
            <w:tcW w:w="7761" w:type="dxa"/>
          </w:tcPr>
          <w:p w14:paraId="61854083" w14:textId="77777777" w:rsidR="00F93C53" w:rsidRDefault="00F93C53" w:rsidP="00D30688">
            <w:r w:rsidRPr="00E74966">
              <w:t>Increase tree canopy</w:t>
            </w:r>
          </w:p>
        </w:tc>
      </w:tr>
      <w:tr w:rsidR="00F93C53" w14:paraId="4C2568ED" w14:textId="77777777" w:rsidTr="00F93C53">
        <w:tc>
          <w:tcPr>
            <w:tcW w:w="793" w:type="dxa"/>
          </w:tcPr>
          <w:p w14:paraId="145ED45A" w14:textId="77777777" w:rsidR="00F93C53" w:rsidRDefault="00F93C53" w:rsidP="00D30688">
            <w:r>
              <w:t>28</w:t>
            </w:r>
          </w:p>
        </w:tc>
        <w:tc>
          <w:tcPr>
            <w:tcW w:w="7761" w:type="dxa"/>
          </w:tcPr>
          <w:p w14:paraId="15052F74" w14:textId="77777777" w:rsidR="00F93C53" w:rsidRDefault="00F93C53" w:rsidP="00D30688">
            <w:r w:rsidRPr="00E74966">
              <w:t>Support and encourage the uptake of renewable energy</w:t>
            </w:r>
          </w:p>
        </w:tc>
      </w:tr>
    </w:tbl>
    <w:p w14:paraId="523720C4" w14:textId="77777777" w:rsidR="00D30688" w:rsidRDefault="00D30688" w:rsidP="00A3316F">
      <w:pPr>
        <w:spacing w:after="0"/>
        <w:jc w:val="both"/>
      </w:pPr>
    </w:p>
    <w:p w14:paraId="27F0E2C9" w14:textId="533CFC45" w:rsidR="00D30688" w:rsidRDefault="00CE36CD" w:rsidP="00A3316F">
      <w:pPr>
        <w:spacing w:after="0"/>
        <w:jc w:val="both"/>
      </w:pPr>
      <w:r>
        <w:t xml:space="preserve">3. </w:t>
      </w:r>
      <w:r w:rsidR="00D30688">
        <w:t>Our MV2040 Strategy is guided by a vision of ‘A Healthy City’, where together we enjoy positive health and wellbeing. In consideration of this, which do you feel are the most important over the next four years as the community recovers from Covid19?</w:t>
      </w:r>
      <w:r w:rsidR="00D24DE7">
        <w:t xml:space="preserve"> (Not very important; Somewhat important; Very important; Extremely important; Prefer not to say)</w:t>
      </w:r>
    </w:p>
    <w:p w14:paraId="3DDE04F2" w14:textId="77777777" w:rsidR="00BB198D" w:rsidRDefault="00BB198D" w:rsidP="00BB198D">
      <w:pPr>
        <w:pStyle w:val="ListParagraph"/>
        <w:spacing w:after="0"/>
      </w:pPr>
    </w:p>
    <w:tbl>
      <w:tblPr>
        <w:tblStyle w:val="TableGrid"/>
        <w:tblW w:w="8347" w:type="dxa"/>
        <w:tblInd w:w="720" w:type="dxa"/>
        <w:tblLook w:val="04A0" w:firstRow="1" w:lastRow="0" w:firstColumn="1" w:lastColumn="0" w:noHBand="0" w:noVBand="1"/>
      </w:tblPr>
      <w:tblGrid>
        <w:gridCol w:w="8347"/>
      </w:tblGrid>
      <w:tr w:rsidR="00F93C53" w14:paraId="5A22304F" w14:textId="77777777" w:rsidTr="00F93C53">
        <w:tc>
          <w:tcPr>
            <w:tcW w:w="8347" w:type="dxa"/>
          </w:tcPr>
          <w:p w14:paraId="5F38FBDB" w14:textId="77777777" w:rsidR="00F93C53" w:rsidRDefault="00F93C53" w:rsidP="00D30688">
            <w:pPr>
              <w:pStyle w:val="ListParagraph"/>
              <w:ind w:left="0"/>
            </w:pPr>
          </w:p>
        </w:tc>
      </w:tr>
      <w:tr w:rsidR="00F93C53" w14:paraId="56D2947A" w14:textId="77777777" w:rsidTr="00F93C53">
        <w:tc>
          <w:tcPr>
            <w:tcW w:w="8347" w:type="dxa"/>
          </w:tcPr>
          <w:p w14:paraId="6CA43E0F" w14:textId="77777777" w:rsidR="00F93C53" w:rsidRDefault="00F93C53" w:rsidP="00D30688">
            <w:r>
              <w:t>Fair - Creating a city that is fair where everyone in our community feels included and has opportunities to succeed</w:t>
            </w:r>
          </w:p>
          <w:p w14:paraId="73EDACD9" w14:textId="77777777" w:rsidR="00F93C53" w:rsidRDefault="00F93C53" w:rsidP="00D30688">
            <w:pPr>
              <w:pStyle w:val="ListParagraph"/>
              <w:ind w:left="0"/>
            </w:pPr>
          </w:p>
        </w:tc>
      </w:tr>
      <w:tr w:rsidR="00F93C53" w14:paraId="5D26948B" w14:textId="77777777" w:rsidTr="00F93C53">
        <w:tc>
          <w:tcPr>
            <w:tcW w:w="8347" w:type="dxa"/>
          </w:tcPr>
          <w:p w14:paraId="6796F8E4" w14:textId="77777777" w:rsidR="00F93C53" w:rsidRDefault="00F93C53" w:rsidP="00D30688">
            <w:r>
              <w:t>Thriving - Creating a city that is thriving with jobs, places to learn and things to do and see</w:t>
            </w:r>
          </w:p>
          <w:p w14:paraId="25D7243D" w14:textId="77777777" w:rsidR="00F93C53" w:rsidRDefault="00F93C53" w:rsidP="00D30688">
            <w:pPr>
              <w:pStyle w:val="ListParagraph"/>
              <w:ind w:left="0"/>
            </w:pPr>
          </w:p>
        </w:tc>
      </w:tr>
      <w:tr w:rsidR="00F93C53" w14:paraId="256F5EA0" w14:textId="77777777" w:rsidTr="00F93C53">
        <w:tc>
          <w:tcPr>
            <w:tcW w:w="8347" w:type="dxa"/>
          </w:tcPr>
          <w:p w14:paraId="2C1D85AB" w14:textId="77777777" w:rsidR="00F93C53" w:rsidRDefault="00F93C53" w:rsidP="00D30688">
            <w:r>
              <w:t>Connected - Creating a city that makes walking, cycling and public transport an easy choice</w:t>
            </w:r>
          </w:p>
          <w:p w14:paraId="039DBD8D" w14:textId="77777777" w:rsidR="00F93C53" w:rsidRDefault="00F93C53" w:rsidP="00D30688">
            <w:pPr>
              <w:pStyle w:val="ListParagraph"/>
              <w:ind w:left="0"/>
            </w:pPr>
          </w:p>
        </w:tc>
      </w:tr>
      <w:tr w:rsidR="00F93C53" w14:paraId="7B7BD044" w14:textId="77777777" w:rsidTr="00F93C53">
        <w:tc>
          <w:tcPr>
            <w:tcW w:w="8347" w:type="dxa"/>
          </w:tcPr>
          <w:p w14:paraId="3C8DD45A" w14:textId="77777777" w:rsidR="00F93C53" w:rsidRDefault="00F93C53" w:rsidP="00D30688">
            <w:r>
              <w:t>Green - Creating a city that is green, environmentally responsible and sustainable</w:t>
            </w:r>
          </w:p>
          <w:p w14:paraId="28184B53" w14:textId="77777777" w:rsidR="00F93C53" w:rsidRDefault="00F93C53" w:rsidP="00D30688">
            <w:pPr>
              <w:pStyle w:val="ListParagraph"/>
              <w:ind w:left="0"/>
            </w:pPr>
          </w:p>
        </w:tc>
      </w:tr>
      <w:tr w:rsidR="00F93C53" w14:paraId="660B34EF" w14:textId="77777777" w:rsidTr="00F93C53">
        <w:tc>
          <w:tcPr>
            <w:tcW w:w="8347" w:type="dxa"/>
          </w:tcPr>
          <w:p w14:paraId="57F1C241" w14:textId="77777777" w:rsidR="00F93C53" w:rsidRDefault="00F93C53" w:rsidP="00D30688">
            <w:r>
              <w:t>Beautiful - Creating a city that is beautiful and respects local character and identity</w:t>
            </w:r>
          </w:p>
          <w:p w14:paraId="70B613B3" w14:textId="77777777" w:rsidR="00F93C53" w:rsidRDefault="00F93C53" w:rsidP="00D30688">
            <w:pPr>
              <w:pStyle w:val="ListParagraph"/>
              <w:ind w:left="0"/>
            </w:pPr>
          </w:p>
        </w:tc>
      </w:tr>
    </w:tbl>
    <w:p w14:paraId="56FA95C8" w14:textId="77777777" w:rsidR="00D30688" w:rsidRDefault="00D30688" w:rsidP="00D30688">
      <w:pPr>
        <w:spacing w:after="0"/>
      </w:pPr>
    </w:p>
    <w:p w14:paraId="6650F524" w14:textId="6015EAA3" w:rsidR="00D30688" w:rsidRDefault="00CE36CD" w:rsidP="00A3316F">
      <w:pPr>
        <w:spacing w:after="0"/>
        <w:jc w:val="both"/>
      </w:pPr>
      <w:r>
        <w:t xml:space="preserve">4. </w:t>
      </w:r>
      <w:r w:rsidR="00D30688">
        <w:t>What aspects of community health and wellbeing do you think Council should focus on? (Pick all that apply)</w:t>
      </w:r>
    </w:p>
    <w:p w14:paraId="4AD95DF7" w14:textId="77777777" w:rsidR="00D30688" w:rsidRDefault="00D30688" w:rsidP="006C499C">
      <w:pPr>
        <w:pStyle w:val="ListParagraph"/>
        <w:numPr>
          <w:ilvl w:val="1"/>
          <w:numId w:val="6"/>
        </w:numPr>
        <w:spacing w:after="0"/>
        <w:jc w:val="both"/>
      </w:pPr>
      <w:r>
        <w:t>Mental health</w:t>
      </w:r>
    </w:p>
    <w:p w14:paraId="0FF69830" w14:textId="77777777" w:rsidR="00D30688" w:rsidRDefault="00D30688" w:rsidP="006C499C">
      <w:pPr>
        <w:pStyle w:val="ListParagraph"/>
        <w:numPr>
          <w:ilvl w:val="1"/>
          <w:numId w:val="6"/>
        </w:numPr>
        <w:spacing w:after="0"/>
        <w:jc w:val="both"/>
      </w:pPr>
      <w:r>
        <w:t>Healthy eating</w:t>
      </w:r>
    </w:p>
    <w:p w14:paraId="0239198C" w14:textId="77777777" w:rsidR="00D30688" w:rsidRDefault="00D30688" w:rsidP="006C499C">
      <w:pPr>
        <w:pStyle w:val="ListParagraph"/>
        <w:numPr>
          <w:ilvl w:val="1"/>
          <w:numId w:val="6"/>
        </w:numPr>
        <w:spacing w:after="0"/>
        <w:jc w:val="both"/>
      </w:pPr>
      <w:r>
        <w:t>Food security and/or food relief</w:t>
      </w:r>
    </w:p>
    <w:p w14:paraId="6395B47F" w14:textId="77777777" w:rsidR="00D30688" w:rsidRDefault="00D30688" w:rsidP="006C499C">
      <w:pPr>
        <w:pStyle w:val="ListParagraph"/>
        <w:numPr>
          <w:ilvl w:val="1"/>
          <w:numId w:val="6"/>
        </w:numPr>
        <w:spacing w:after="0"/>
        <w:jc w:val="both"/>
      </w:pPr>
      <w:r>
        <w:t>Physical activity</w:t>
      </w:r>
    </w:p>
    <w:p w14:paraId="013A6587" w14:textId="77777777" w:rsidR="00D30688" w:rsidRDefault="00D30688" w:rsidP="006C499C">
      <w:pPr>
        <w:pStyle w:val="ListParagraph"/>
        <w:numPr>
          <w:ilvl w:val="1"/>
          <w:numId w:val="6"/>
        </w:numPr>
        <w:spacing w:after="0"/>
        <w:jc w:val="both"/>
      </w:pPr>
      <w:r>
        <w:t>Social connection</w:t>
      </w:r>
    </w:p>
    <w:p w14:paraId="38559A0D" w14:textId="77777777" w:rsidR="00D30688" w:rsidRDefault="00D30688" w:rsidP="006C499C">
      <w:pPr>
        <w:pStyle w:val="ListParagraph"/>
        <w:numPr>
          <w:ilvl w:val="1"/>
          <w:numId w:val="6"/>
        </w:numPr>
        <w:spacing w:after="0"/>
        <w:jc w:val="both"/>
      </w:pPr>
      <w:r>
        <w:t>Employment</w:t>
      </w:r>
    </w:p>
    <w:p w14:paraId="4703AC6E" w14:textId="77777777" w:rsidR="00D30688" w:rsidRDefault="00D30688" w:rsidP="006C499C">
      <w:pPr>
        <w:pStyle w:val="ListParagraph"/>
        <w:numPr>
          <w:ilvl w:val="1"/>
          <w:numId w:val="6"/>
        </w:numPr>
        <w:spacing w:after="0"/>
        <w:jc w:val="both"/>
      </w:pPr>
      <w:r>
        <w:t>Safe and affordable housing</w:t>
      </w:r>
    </w:p>
    <w:p w14:paraId="72FAD6BE" w14:textId="77777777" w:rsidR="00D30688" w:rsidRDefault="00D30688" w:rsidP="006C499C">
      <w:pPr>
        <w:pStyle w:val="ListParagraph"/>
        <w:numPr>
          <w:ilvl w:val="1"/>
          <w:numId w:val="6"/>
        </w:numPr>
        <w:spacing w:after="0"/>
        <w:jc w:val="both"/>
      </w:pPr>
      <w:r>
        <w:t xml:space="preserve">Prevention of family violence and violence against women </w:t>
      </w:r>
    </w:p>
    <w:p w14:paraId="1C0D2E9D" w14:textId="77777777" w:rsidR="00D30688" w:rsidRDefault="00D30688" w:rsidP="006C499C">
      <w:pPr>
        <w:pStyle w:val="ListParagraph"/>
        <w:numPr>
          <w:ilvl w:val="1"/>
          <w:numId w:val="6"/>
        </w:numPr>
        <w:spacing w:after="0"/>
        <w:jc w:val="both"/>
      </w:pPr>
      <w:r>
        <w:t>Gender equity</w:t>
      </w:r>
    </w:p>
    <w:p w14:paraId="40C1EC9D" w14:textId="77777777" w:rsidR="00D30688" w:rsidRDefault="00D30688" w:rsidP="006C499C">
      <w:pPr>
        <w:pStyle w:val="ListParagraph"/>
        <w:numPr>
          <w:ilvl w:val="1"/>
          <w:numId w:val="6"/>
        </w:numPr>
        <w:spacing w:after="0"/>
        <w:jc w:val="both"/>
      </w:pPr>
      <w:r>
        <w:t xml:space="preserve">Community safety </w:t>
      </w:r>
    </w:p>
    <w:p w14:paraId="6A9F29FC" w14:textId="77777777" w:rsidR="00D30688" w:rsidRDefault="00D30688" w:rsidP="006C499C">
      <w:pPr>
        <w:pStyle w:val="ListParagraph"/>
        <w:numPr>
          <w:ilvl w:val="1"/>
          <w:numId w:val="6"/>
        </w:numPr>
        <w:spacing w:after="0"/>
        <w:jc w:val="both"/>
      </w:pPr>
      <w:r>
        <w:t>Discrimination and racism</w:t>
      </w:r>
    </w:p>
    <w:p w14:paraId="771A9869" w14:textId="77777777" w:rsidR="00D30688" w:rsidRDefault="00D30688" w:rsidP="006C499C">
      <w:pPr>
        <w:pStyle w:val="ListParagraph"/>
        <w:numPr>
          <w:ilvl w:val="1"/>
          <w:numId w:val="6"/>
        </w:numPr>
        <w:spacing w:after="0"/>
        <w:jc w:val="both"/>
      </w:pPr>
      <w:r>
        <w:t>Social inclusion</w:t>
      </w:r>
    </w:p>
    <w:p w14:paraId="5255FB9D" w14:textId="77777777" w:rsidR="00D30688" w:rsidRDefault="00D30688" w:rsidP="006C499C">
      <w:pPr>
        <w:pStyle w:val="ListParagraph"/>
        <w:numPr>
          <w:ilvl w:val="1"/>
          <w:numId w:val="6"/>
        </w:numPr>
        <w:spacing w:after="0"/>
        <w:jc w:val="both"/>
      </w:pPr>
      <w:r>
        <w:t xml:space="preserve">Prevention of harm from gambling </w:t>
      </w:r>
    </w:p>
    <w:p w14:paraId="47A29F76" w14:textId="77777777" w:rsidR="00D30688" w:rsidRDefault="00D30688" w:rsidP="006C499C">
      <w:pPr>
        <w:pStyle w:val="ListParagraph"/>
        <w:numPr>
          <w:ilvl w:val="1"/>
          <w:numId w:val="6"/>
        </w:numPr>
        <w:spacing w:after="0"/>
        <w:jc w:val="both"/>
      </w:pPr>
      <w:r>
        <w:t>Prevention of harm from drugs and/or alcohol</w:t>
      </w:r>
    </w:p>
    <w:p w14:paraId="44CC3B26" w14:textId="77777777" w:rsidR="00D30688" w:rsidRDefault="00D30688" w:rsidP="006C499C">
      <w:pPr>
        <w:pStyle w:val="ListParagraph"/>
        <w:numPr>
          <w:ilvl w:val="1"/>
          <w:numId w:val="6"/>
        </w:numPr>
        <w:spacing w:after="0"/>
        <w:jc w:val="both"/>
      </w:pPr>
      <w:r>
        <w:t>Quit smoking</w:t>
      </w:r>
    </w:p>
    <w:p w14:paraId="6A05ED01" w14:textId="77777777" w:rsidR="00D30688" w:rsidRDefault="00D30688" w:rsidP="006C499C">
      <w:pPr>
        <w:pStyle w:val="ListParagraph"/>
        <w:numPr>
          <w:ilvl w:val="1"/>
          <w:numId w:val="6"/>
        </w:numPr>
        <w:spacing w:after="0"/>
        <w:jc w:val="both"/>
      </w:pPr>
      <w:r w:rsidRPr="00E74966">
        <w:t>Early childhood development and/or school readiness</w:t>
      </w:r>
    </w:p>
    <w:p w14:paraId="00623528" w14:textId="77777777" w:rsidR="00D30688" w:rsidRPr="00E74966" w:rsidRDefault="00D30688" w:rsidP="006C499C">
      <w:pPr>
        <w:pStyle w:val="ListParagraph"/>
        <w:numPr>
          <w:ilvl w:val="1"/>
          <w:numId w:val="6"/>
        </w:numPr>
        <w:spacing w:after="0"/>
        <w:jc w:val="both"/>
      </w:pPr>
      <w:r>
        <w:t>Climate Change</w:t>
      </w:r>
    </w:p>
    <w:p w14:paraId="529DE153" w14:textId="77777777" w:rsidR="00D30688" w:rsidRDefault="00D30688" w:rsidP="00A3316F">
      <w:pPr>
        <w:spacing w:after="0"/>
        <w:ind w:left="1080"/>
        <w:jc w:val="both"/>
      </w:pPr>
      <w:r>
        <w:t>Other (please specify)</w:t>
      </w:r>
    </w:p>
    <w:p w14:paraId="0DDA03ED" w14:textId="77777777" w:rsidR="00D30688" w:rsidRDefault="00D30688" w:rsidP="00A3316F">
      <w:pPr>
        <w:spacing w:after="0"/>
        <w:ind w:left="1080"/>
        <w:jc w:val="both"/>
      </w:pPr>
      <w:r>
        <w:t>Add note – all target populations will be considered in development of services and programs</w:t>
      </w:r>
    </w:p>
    <w:p w14:paraId="7FD543A1" w14:textId="77777777" w:rsidR="00D30688" w:rsidRDefault="00D30688" w:rsidP="00D30688">
      <w:pPr>
        <w:spacing w:after="0"/>
        <w:ind w:left="1080"/>
      </w:pPr>
    </w:p>
    <w:p w14:paraId="7AC7FC2A" w14:textId="0C1041F7" w:rsidR="00F93C53" w:rsidRDefault="00CE36CD" w:rsidP="00CF58D7">
      <w:pPr>
        <w:spacing w:after="0"/>
        <w:jc w:val="both"/>
      </w:pPr>
      <w:r>
        <w:lastRenderedPageBreak/>
        <w:t xml:space="preserve">5. </w:t>
      </w:r>
      <w:r w:rsidR="00D30688">
        <w:t xml:space="preserve">How can Council support our community to recover from COVID-19? </w:t>
      </w:r>
    </w:p>
    <w:p w14:paraId="339081F5" w14:textId="1DC3C778" w:rsidR="00D30688" w:rsidRDefault="00F93C53" w:rsidP="00CF58D7">
      <w:pPr>
        <w:pStyle w:val="ListParagraph"/>
        <w:spacing w:after="0"/>
        <w:jc w:val="both"/>
      </w:pPr>
      <w:r>
        <w:t>(Free text response)</w:t>
      </w:r>
    </w:p>
    <w:p w14:paraId="56235D0B" w14:textId="77777777" w:rsidR="00D30688" w:rsidRDefault="00D30688">
      <w:pPr>
        <w:rPr>
          <w:b/>
        </w:rPr>
      </w:pPr>
    </w:p>
    <w:p w14:paraId="37140747" w14:textId="62B1BA15" w:rsidR="00D30688" w:rsidRPr="00CE36CD" w:rsidRDefault="00D30688">
      <w:pPr>
        <w:rPr>
          <w:b/>
          <w:sz w:val="24"/>
        </w:rPr>
      </w:pPr>
      <w:r w:rsidRPr="00CE36CD">
        <w:rPr>
          <w:b/>
          <w:sz w:val="24"/>
        </w:rPr>
        <w:t>Summary of Responses</w:t>
      </w:r>
    </w:p>
    <w:p w14:paraId="51C5325D" w14:textId="22B3A470" w:rsidR="00E823BF" w:rsidRDefault="00E823BF">
      <w:r>
        <w:rPr>
          <w:b/>
        </w:rPr>
        <w:t>Q1</w:t>
      </w:r>
      <w:r w:rsidR="002D00B0">
        <w:rPr>
          <w:b/>
        </w:rPr>
        <w:t>.</w:t>
      </w:r>
      <w:r>
        <w:rPr>
          <w:b/>
        </w:rPr>
        <w:t xml:space="preserve"> </w:t>
      </w:r>
      <w:r w:rsidRPr="008F3126">
        <w:rPr>
          <w:b/>
        </w:rPr>
        <w:t>Over the past twelve months how has the COVID-19 Pandemic changed your everyday life?</w:t>
      </w:r>
    </w:p>
    <w:tbl>
      <w:tblPr>
        <w:tblStyle w:val="TableGrid"/>
        <w:tblW w:w="9620" w:type="dxa"/>
        <w:tblLook w:val="04A0" w:firstRow="1" w:lastRow="0" w:firstColumn="1" w:lastColumn="0" w:noHBand="0" w:noVBand="1"/>
      </w:tblPr>
      <w:tblGrid>
        <w:gridCol w:w="8440"/>
        <w:gridCol w:w="1180"/>
      </w:tblGrid>
      <w:tr w:rsidR="00E823BF" w:rsidRPr="008F3126" w14:paraId="66E6AB0E" w14:textId="77777777" w:rsidTr="00D30688">
        <w:trPr>
          <w:trHeight w:val="285"/>
        </w:trPr>
        <w:tc>
          <w:tcPr>
            <w:tcW w:w="8440" w:type="dxa"/>
            <w:noWrap/>
            <w:vAlign w:val="center"/>
            <w:hideMark/>
          </w:tcPr>
          <w:p w14:paraId="1529EA56" w14:textId="77777777" w:rsidR="00E823BF" w:rsidRPr="00395AE9" w:rsidRDefault="00E823BF" w:rsidP="00D30688">
            <w:pPr>
              <w:jc w:val="center"/>
              <w:rPr>
                <w:b/>
              </w:rPr>
            </w:pPr>
            <w:r w:rsidRPr="00395AE9">
              <w:rPr>
                <w:b/>
              </w:rPr>
              <w:t>Top 10 Items</w:t>
            </w:r>
          </w:p>
        </w:tc>
        <w:tc>
          <w:tcPr>
            <w:tcW w:w="1180" w:type="dxa"/>
            <w:noWrap/>
            <w:vAlign w:val="center"/>
            <w:hideMark/>
          </w:tcPr>
          <w:p w14:paraId="040FA2D6" w14:textId="77777777" w:rsidR="00E823BF" w:rsidRPr="00395AE9" w:rsidRDefault="00E823BF" w:rsidP="00D30688">
            <w:pPr>
              <w:jc w:val="center"/>
              <w:rPr>
                <w:b/>
              </w:rPr>
            </w:pPr>
            <w:r w:rsidRPr="00395AE9">
              <w:rPr>
                <w:b/>
              </w:rPr>
              <w:t>Number of Responses</w:t>
            </w:r>
          </w:p>
        </w:tc>
      </w:tr>
      <w:tr w:rsidR="00E823BF" w:rsidRPr="008F3126" w14:paraId="695397BB" w14:textId="77777777" w:rsidTr="00D30688">
        <w:trPr>
          <w:trHeight w:val="285"/>
        </w:trPr>
        <w:tc>
          <w:tcPr>
            <w:tcW w:w="8440" w:type="dxa"/>
            <w:shd w:val="clear" w:color="auto" w:fill="auto"/>
            <w:noWrap/>
            <w:hideMark/>
          </w:tcPr>
          <w:p w14:paraId="3A3D2495" w14:textId="77777777" w:rsidR="00E823BF" w:rsidRPr="00395AE9" w:rsidRDefault="00E823BF" w:rsidP="00D30688">
            <w:r w:rsidRPr="00395AE9">
              <w:t>Walked or biked around my local neighbourhood more</w:t>
            </w:r>
          </w:p>
        </w:tc>
        <w:tc>
          <w:tcPr>
            <w:tcW w:w="1180" w:type="dxa"/>
            <w:shd w:val="clear" w:color="auto" w:fill="auto"/>
            <w:noWrap/>
            <w:hideMark/>
          </w:tcPr>
          <w:p w14:paraId="56B14291" w14:textId="77777777" w:rsidR="00E823BF" w:rsidRPr="00395AE9" w:rsidRDefault="00E823BF" w:rsidP="00D30688">
            <w:r w:rsidRPr="00395AE9">
              <w:t>363</w:t>
            </w:r>
          </w:p>
        </w:tc>
      </w:tr>
      <w:tr w:rsidR="00E823BF" w:rsidRPr="008F3126" w14:paraId="689CAD1E" w14:textId="77777777" w:rsidTr="00D30688">
        <w:trPr>
          <w:trHeight w:val="285"/>
        </w:trPr>
        <w:tc>
          <w:tcPr>
            <w:tcW w:w="8440" w:type="dxa"/>
            <w:shd w:val="clear" w:color="auto" w:fill="auto"/>
            <w:noWrap/>
            <w:hideMark/>
          </w:tcPr>
          <w:p w14:paraId="46F0BFB8" w14:textId="77777777" w:rsidR="00E823BF" w:rsidRPr="00395AE9" w:rsidRDefault="00E823BF" w:rsidP="00D30688">
            <w:r w:rsidRPr="00395AE9">
              <w:t>Spent more time in local parks and green spaces</w:t>
            </w:r>
          </w:p>
        </w:tc>
        <w:tc>
          <w:tcPr>
            <w:tcW w:w="1180" w:type="dxa"/>
            <w:shd w:val="clear" w:color="auto" w:fill="auto"/>
            <w:noWrap/>
            <w:hideMark/>
          </w:tcPr>
          <w:p w14:paraId="1CF7C712" w14:textId="77777777" w:rsidR="00E823BF" w:rsidRPr="00395AE9" w:rsidRDefault="00E823BF" w:rsidP="00D30688">
            <w:r w:rsidRPr="00395AE9">
              <w:t>353</w:t>
            </w:r>
          </w:p>
        </w:tc>
      </w:tr>
      <w:tr w:rsidR="00E823BF" w:rsidRPr="008F3126" w14:paraId="36538623" w14:textId="77777777" w:rsidTr="00D30688">
        <w:trPr>
          <w:trHeight w:val="285"/>
        </w:trPr>
        <w:tc>
          <w:tcPr>
            <w:tcW w:w="8440" w:type="dxa"/>
            <w:shd w:val="clear" w:color="auto" w:fill="auto"/>
            <w:noWrap/>
            <w:hideMark/>
          </w:tcPr>
          <w:p w14:paraId="5DAA3ED9" w14:textId="77777777" w:rsidR="00E823BF" w:rsidRPr="00395AE9" w:rsidRDefault="00E823BF" w:rsidP="00D30688">
            <w:r w:rsidRPr="00395AE9">
              <w:t>I or household member studied or worked from home for a period of time</w:t>
            </w:r>
          </w:p>
        </w:tc>
        <w:tc>
          <w:tcPr>
            <w:tcW w:w="1180" w:type="dxa"/>
            <w:shd w:val="clear" w:color="auto" w:fill="auto"/>
            <w:noWrap/>
            <w:hideMark/>
          </w:tcPr>
          <w:p w14:paraId="6739FAB3" w14:textId="77777777" w:rsidR="00E823BF" w:rsidRPr="00395AE9" w:rsidRDefault="00E823BF" w:rsidP="00D30688">
            <w:r w:rsidRPr="00395AE9">
              <w:t>303</w:t>
            </w:r>
          </w:p>
        </w:tc>
      </w:tr>
      <w:tr w:rsidR="00E823BF" w:rsidRPr="008F3126" w14:paraId="59D0899A" w14:textId="77777777" w:rsidTr="00D30688">
        <w:trPr>
          <w:trHeight w:val="285"/>
        </w:trPr>
        <w:tc>
          <w:tcPr>
            <w:tcW w:w="8440" w:type="dxa"/>
            <w:shd w:val="clear" w:color="auto" w:fill="auto"/>
            <w:noWrap/>
            <w:hideMark/>
          </w:tcPr>
          <w:p w14:paraId="3D4DAFC7" w14:textId="77777777" w:rsidR="00E823BF" w:rsidRPr="00395AE9" w:rsidRDefault="00E823BF" w:rsidP="00D30688">
            <w:r w:rsidRPr="00395AE9">
              <w:t>Supported more local businesses in my neighbourhood</w:t>
            </w:r>
          </w:p>
        </w:tc>
        <w:tc>
          <w:tcPr>
            <w:tcW w:w="1180" w:type="dxa"/>
            <w:shd w:val="clear" w:color="auto" w:fill="auto"/>
            <w:noWrap/>
            <w:hideMark/>
          </w:tcPr>
          <w:p w14:paraId="685D2E92" w14:textId="77777777" w:rsidR="00E823BF" w:rsidRPr="00395AE9" w:rsidRDefault="00E823BF" w:rsidP="00D30688">
            <w:r w:rsidRPr="00395AE9">
              <w:t>294</w:t>
            </w:r>
          </w:p>
        </w:tc>
      </w:tr>
      <w:tr w:rsidR="00E823BF" w:rsidRPr="008F3126" w14:paraId="45419AE8" w14:textId="77777777" w:rsidTr="00D30688">
        <w:trPr>
          <w:trHeight w:val="285"/>
        </w:trPr>
        <w:tc>
          <w:tcPr>
            <w:tcW w:w="8440" w:type="dxa"/>
            <w:noWrap/>
          </w:tcPr>
          <w:p w14:paraId="303BCEBC" w14:textId="77777777" w:rsidR="00E823BF" w:rsidRPr="00847681" w:rsidRDefault="00E823BF" w:rsidP="00D30688">
            <w:r w:rsidRPr="00847681">
              <w:t>Worried more about my wellbeing or the wellbeing of those around me</w:t>
            </w:r>
          </w:p>
        </w:tc>
        <w:tc>
          <w:tcPr>
            <w:tcW w:w="1180" w:type="dxa"/>
            <w:noWrap/>
          </w:tcPr>
          <w:p w14:paraId="0176CA75" w14:textId="77777777" w:rsidR="00E823BF" w:rsidRPr="00847681" w:rsidRDefault="00E823BF" w:rsidP="00D30688">
            <w:r w:rsidRPr="00847681">
              <w:t>223</w:t>
            </w:r>
          </w:p>
        </w:tc>
      </w:tr>
      <w:tr w:rsidR="00E823BF" w:rsidRPr="008F3126" w14:paraId="68415D67" w14:textId="77777777" w:rsidTr="00D30688">
        <w:trPr>
          <w:trHeight w:val="285"/>
        </w:trPr>
        <w:tc>
          <w:tcPr>
            <w:tcW w:w="8440" w:type="dxa"/>
            <w:noWrap/>
            <w:hideMark/>
          </w:tcPr>
          <w:p w14:paraId="00E09D2A" w14:textId="77777777" w:rsidR="00E823BF" w:rsidRPr="00847681" w:rsidRDefault="00E823BF" w:rsidP="00D30688">
            <w:r w:rsidRPr="00847681">
              <w:t>Developed closer relationships with or maintained relationships with friends and family via the phone and/or online</w:t>
            </w:r>
          </w:p>
        </w:tc>
        <w:tc>
          <w:tcPr>
            <w:tcW w:w="1180" w:type="dxa"/>
            <w:noWrap/>
            <w:hideMark/>
          </w:tcPr>
          <w:p w14:paraId="43F9FBE5" w14:textId="77777777" w:rsidR="00E823BF" w:rsidRPr="00847681" w:rsidRDefault="00E823BF" w:rsidP="00D30688">
            <w:r w:rsidRPr="00847681">
              <w:t>201</w:t>
            </w:r>
          </w:p>
        </w:tc>
      </w:tr>
      <w:tr w:rsidR="00E823BF" w:rsidRPr="008F3126" w14:paraId="7EE1A026" w14:textId="77777777" w:rsidTr="00D30688">
        <w:trPr>
          <w:trHeight w:val="285"/>
        </w:trPr>
        <w:tc>
          <w:tcPr>
            <w:tcW w:w="8440" w:type="dxa"/>
            <w:noWrap/>
            <w:hideMark/>
          </w:tcPr>
          <w:p w14:paraId="2EA91C39" w14:textId="77777777" w:rsidR="00E823BF" w:rsidRPr="00847681" w:rsidRDefault="00E823BF" w:rsidP="00D30688">
            <w:r w:rsidRPr="00847681">
              <w:t>Noticed an increase in power bills i.e. water, gas, electricity, internet, phone</w:t>
            </w:r>
          </w:p>
        </w:tc>
        <w:tc>
          <w:tcPr>
            <w:tcW w:w="1180" w:type="dxa"/>
            <w:noWrap/>
            <w:hideMark/>
          </w:tcPr>
          <w:p w14:paraId="28AC8E73" w14:textId="77777777" w:rsidR="00E823BF" w:rsidRPr="00847681" w:rsidRDefault="00E823BF" w:rsidP="00D30688">
            <w:r w:rsidRPr="00847681">
              <w:t>198</w:t>
            </w:r>
          </w:p>
        </w:tc>
      </w:tr>
      <w:tr w:rsidR="00E823BF" w:rsidRPr="008F3126" w14:paraId="0149F68A" w14:textId="77777777" w:rsidTr="00D30688">
        <w:trPr>
          <w:trHeight w:val="285"/>
        </w:trPr>
        <w:tc>
          <w:tcPr>
            <w:tcW w:w="8440" w:type="dxa"/>
            <w:noWrap/>
            <w:hideMark/>
          </w:tcPr>
          <w:p w14:paraId="30C9D1DC" w14:textId="77777777" w:rsidR="00E823BF" w:rsidRPr="00847681" w:rsidRDefault="00E823BF" w:rsidP="00D30688">
            <w:r w:rsidRPr="00847681">
              <w:t>Accessed more services either online or via the phone i.e. telehealth, counselling, fitness sessions</w:t>
            </w:r>
          </w:p>
        </w:tc>
        <w:tc>
          <w:tcPr>
            <w:tcW w:w="1180" w:type="dxa"/>
            <w:noWrap/>
            <w:hideMark/>
          </w:tcPr>
          <w:p w14:paraId="4984A8BB" w14:textId="77777777" w:rsidR="00E823BF" w:rsidRPr="00847681" w:rsidRDefault="00E823BF" w:rsidP="00D30688">
            <w:r w:rsidRPr="00847681">
              <w:t>189</w:t>
            </w:r>
          </w:p>
        </w:tc>
      </w:tr>
      <w:tr w:rsidR="00E823BF" w:rsidRPr="008F3126" w14:paraId="739D35E9" w14:textId="77777777" w:rsidTr="00D30688">
        <w:trPr>
          <w:trHeight w:val="285"/>
        </w:trPr>
        <w:tc>
          <w:tcPr>
            <w:tcW w:w="8440" w:type="dxa"/>
            <w:noWrap/>
            <w:hideMark/>
          </w:tcPr>
          <w:p w14:paraId="0D83AF21" w14:textId="77777777" w:rsidR="00E823BF" w:rsidRPr="00847681" w:rsidRDefault="00E823BF" w:rsidP="00D30688">
            <w:r w:rsidRPr="00847681">
              <w:t>Sourced more food and supplies locally</w:t>
            </w:r>
          </w:p>
        </w:tc>
        <w:tc>
          <w:tcPr>
            <w:tcW w:w="1180" w:type="dxa"/>
            <w:noWrap/>
            <w:hideMark/>
          </w:tcPr>
          <w:p w14:paraId="0FE231CD" w14:textId="77777777" w:rsidR="00E823BF" w:rsidRPr="00847681" w:rsidRDefault="00E823BF" w:rsidP="00D30688">
            <w:r w:rsidRPr="00847681">
              <w:t>179</w:t>
            </w:r>
          </w:p>
        </w:tc>
      </w:tr>
      <w:tr w:rsidR="00E823BF" w:rsidRPr="008F3126" w14:paraId="7B74F024" w14:textId="77777777" w:rsidTr="00D30688">
        <w:trPr>
          <w:trHeight w:val="285"/>
        </w:trPr>
        <w:tc>
          <w:tcPr>
            <w:tcW w:w="8440" w:type="dxa"/>
            <w:noWrap/>
            <w:hideMark/>
          </w:tcPr>
          <w:p w14:paraId="712A292F" w14:textId="77777777" w:rsidR="00E823BF" w:rsidRPr="00847681" w:rsidRDefault="00E823BF" w:rsidP="00D30688">
            <w:r w:rsidRPr="00847681">
              <w:t>Felt more socially isolated and/or lonely</w:t>
            </w:r>
          </w:p>
        </w:tc>
        <w:tc>
          <w:tcPr>
            <w:tcW w:w="1180" w:type="dxa"/>
            <w:noWrap/>
            <w:hideMark/>
          </w:tcPr>
          <w:p w14:paraId="797AEA21" w14:textId="77777777" w:rsidR="00E823BF" w:rsidRDefault="00E823BF" w:rsidP="00D30688">
            <w:r w:rsidRPr="00847681">
              <w:t>175</w:t>
            </w:r>
          </w:p>
        </w:tc>
      </w:tr>
      <w:bookmarkEnd w:id="18"/>
    </w:tbl>
    <w:p w14:paraId="6ACFA75E" w14:textId="77777777" w:rsidR="00E823BF" w:rsidRDefault="00E823BF">
      <w:pPr>
        <w:rPr>
          <w:b/>
        </w:rPr>
      </w:pPr>
    </w:p>
    <w:p w14:paraId="02C522D7" w14:textId="77777777" w:rsidR="00E823BF" w:rsidRDefault="00E823BF" w:rsidP="00A3316F">
      <w:pPr>
        <w:jc w:val="both"/>
        <w:rPr>
          <w:b/>
        </w:rPr>
      </w:pPr>
      <w:r>
        <w:rPr>
          <w:b/>
        </w:rPr>
        <w:t>Summary</w:t>
      </w:r>
    </w:p>
    <w:p w14:paraId="5FD64787" w14:textId="77777777" w:rsidR="00E823BF" w:rsidRDefault="00E823BF" w:rsidP="00A3316F">
      <w:pPr>
        <w:jc w:val="both"/>
      </w:pPr>
      <w:bookmarkStart w:id="19" w:name="_Hlk69318296"/>
      <w:r w:rsidRPr="00381178">
        <w:t xml:space="preserve">Respondents to the survey indicated </w:t>
      </w:r>
      <w:r>
        <w:t>an</w:t>
      </w:r>
      <w:r w:rsidRPr="00381178">
        <w:t xml:space="preserve"> increased their connection with where they lived over the pandemic period by walking or biking in their local neighbourhood, spending time in their local parks and green spaces. They also were more likely to support local businesses and source food locally. </w:t>
      </w:r>
      <w:r>
        <w:t xml:space="preserve">This is not surprising given the 5km limits that the majority of residents were subject to. </w:t>
      </w:r>
    </w:p>
    <w:p w14:paraId="3A82F371" w14:textId="77777777" w:rsidR="00E823BF" w:rsidRDefault="00E823BF" w:rsidP="00A3316F">
      <w:pPr>
        <w:jc w:val="both"/>
      </w:pPr>
      <w:r>
        <w:t>Residents also reported an increase in importance of digital technology for work or study, keeping in contact with friends and family and accessing services. For some residents this resulted in higher household bills.</w:t>
      </w:r>
    </w:p>
    <w:p w14:paraId="4ABA9D14" w14:textId="6F539B21" w:rsidR="00E823BF" w:rsidRPr="0049125C" w:rsidRDefault="00E823BF" w:rsidP="00A3316F">
      <w:pPr>
        <w:jc w:val="both"/>
      </w:pPr>
      <w:r>
        <w:t>A significant number of respondents reported feeling more socially isolated or lonely and worried about their own wellbeing or the wellbeing of those around them.</w:t>
      </w:r>
    </w:p>
    <w:p w14:paraId="6100C5C3" w14:textId="3C1592F5" w:rsidR="00E823BF" w:rsidRDefault="00E823BF">
      <w:pPr>
        <w:rPr>
          <w:b/>
        </w:rPr>
      </w:pPr>
      <w:bookmarkStart w:id="20" w:name="_Hlk69303940"/>
      <w:bookmarkEnd w:id="19"/>
      <w:r w:rsidRPr="00AD5E7B">
        <w:rPr>
          <w:b/>
        </w:rPr>
        <w:t>Q2</w:t>
      </w:r>
      <w:r w:rsidR="002D00B0">
        <w:rPr>
          <w:b/>
        </w:rPr>
        <w:t>.</w:t>
      </w:r>
      <w:r w:rsidRPr="00AD5E7B">
        <w:rPr>
          <w:b/>
        </w:rPr>
        <w:t xml:space="preserve"> Over the past 12 months our everyday lives have changed. For each of the following, please indicate the level of importance for Moonee Valley community’s recovery and wellbeing/health</w:t>
      </w:r>
    </w:p>
    <w:tbl>
      <w:tblPr>
        <w:tblStyle w:val="TableGrid"/>
        <w:tblW w:w="0" w:type="auto"/>
        <w:tblLook w:val="04A0" w:firstRow="1" w:lastRow="0" w:firstColumn="1" w:lastColumn="0" w:noHBand="0" w:noVBand="1"/>
      </w:tblPr>
      <w:tblGrid>
        <w:gridCol w:w="7650"/>
        <w:gridCol w:w="1180"/>
      </w:tblGrid>
      <w:tr w:rsidR="00E823BF" w:rsidRPr="000F0569" w14:paraId="3BE76F56" w14:textId="77777777" w:rsidTr="00D30688">
        <w:trPr>
          <w:trHeight w:val="510"/>
        </w:trPr>
        <w:tc>
          <w:tcPr>
            <w:tcW w:w="7650" w:type="dxa"/>
            <w:vAlign w:val="center"/>
          </w:tcPr>
          <w:bookmarkEnd w:id="20"/>
          <w:p w14:paraId="75AFAE2A" w14:textId="77397959" w:rsidR="00E823BF" w:rsidRPr="00395AE9" w:rsidRDefault="00E823BF" w:rsidP="00D30688">
            <w:pPr>
              <w:jc w:val="center"/>
              <w:rPr>
                <w:b/>
              </w:rPr>
            </w:pPr>
            <w:r w:rsidRPr="00395AE9">
              <w:rPr>
                <w:b/>
              </w:rPr>
              <w:t>Top 10 Items</w:t>
            </w:r>
          </w:p>
        </w:tc>
        <w:tc>
          <w:tcPr>
            <w:tcW w:w="1134" w:type="dxa"/>
            <w:vAlign w:val="center"/>
          </w:tcPr>
          <w:p w14:paraId="6FB989C6" w14:textId="77777777" w:rsidR="00E823BF" w:rsidRPr="00395AE9" w:rsidRDefault="00E823BF" w:rsidP="00D30688">
            <w:pPr>
              <w:jc w:val="center"/>
              <w:rPr>
                <w:b/>
              </w:rPr>
            </w:pPr>
            <w:r w:rsidRPr="00395AE9">
              <w:rPr>
                <w:b/>
              </w:rPr>
              <w:t>Number of Responses</w:t>
            </w:r>
          </w:p>
        </w:tc>
      </w:tr>
      <w:tr w:rsidR="00E823BF" w:rsidRPr="000F0569" w14:paraId="4839E64A" w14:textId="77777777" w:rsidTr="00D30688">
        <w:trPr>
          <w:trHeight w:val="140"/>
        </w:trPr>
        <w:tc>
          <w:tcPr>
            <w:tcW w:w="7650" w:type="dxa"/>
          </w:tcPr>
          <w:p w14:paraId="38A6FA34" w14:textId="77777777" w:rsidR="00E823BF" w:rsidRPr="00CF5B8D" w:rsidRDefault="00E823BF" w:rsidP="00D30688">
            <w:r w:rsidRPr="00CF5B8D">
              <w:t xml:space="preserve"> Provide more parks, playgrounds, recreational green spaces </w:t>
            </w:r>
          </w:p>
        </w:tc>
        <w:tc>
          <w:tcPr>
            <w:tcW w:w="1134" w:type="dxa"/>
          </w:tcPr>
          <w:p w14:paraId="78D96D10" w14:textId="77777777" w:rsidR="00E823BF" w:rsidRPr="00CF5B8D" w:rsidRDefault="00E823BF" w:rsidP="00D30688">
            <w:r w:rsidRPr="00CF5B8D">
              <w:t>274</w:t>
            </w:r>
          </w:p>
        </w:tc>
      </w:tr>
      <w:tr w:rsidR="00E823BF" w:rsidRPr="000F0569" w14:paraId="1CBD5DA9" w14:textId="77777777" w:rsidTr="00D30688">
        <w:trPr>
          <w:trHeight w:val="255"/>
        </w:trPr>
        <w:tc>
          <w:tcPr>
            <w:tcW w:w="7650" w:type="dxa"/>
          </w:tcPr>
          <w:p w14:paraId="704478E0" w14:textId="77777777" w:rsidR="00E823BF" w:rsidRPr="00CF5B8D" w:rsidRDefault="00E823BF" w:rsidP="00D30688">
            <w:r w:rsidRPr="00CF5B8D">
              <w:t xml:space="preserve"> Further action to prevent and respond to family violence, violence against women and gender equity</w:t>
            </w:r>
          </w:p>
        </w:tc>
        <w:tc>
          <w:tcPr>
            <w:tcW w:w="1134" w:type="dxa"/>
            <w:noWrap/>
          </w:tcPr>
          <w:p w14:paraId="0DDE1AF8" w14:textId="77777777" w:rsidR="00E823BF" w:rsidRPr="00CF5B8D" w:rsidRDefault="00E823BF" w:rsidP="00D30688">
            <w:r w:rsidRPr="00CF5B8D">
              <w:t>237</w:t>
            </w:r>
          </w:p>
        </w:tc>
      </w:tr>
      <w:tr w:rsidR="00E823BF" w:rsidRPr="000F0569" w14:paraId="256ABF93" w14:textId="77777777" w:rsidTr="00D30688">
        <w:trPr>
          <w:trHeight w:val="96"/>
        </w:trPr>
        <w:tc>
          <w:tcPr>
            <w:tcW w:w="7650" w:type="dxa"/>
          </w:tcPr>
          <w:p w14:paraId="27BECD66" w14:textId="77777777" w:rsidR="00E823BF" w:rsidRPr="00CF5B8D" w:rsidRDefault="00E823BF" w:rsidP="00D30688">
            <w:r w:rsidRPr="00CF5B8D">
              <w:t xml:space="preserve"> Support local businesses to trade under a range of covid-safe restrictions</w:t>
            </w:r>
          </w:p>
        </w:tc>
        <w:tc>
          <w:tcPr>
            <w:tcW w:w="1134" w:type="dxa"/>
            <w:noWrap/>
          </w:tcPr>
          <w:p w14:paraId="5DDA93F3" w14:textId="77777777" w:rsidR="00E823BF" w:rsidRPr="00CF5B8D" w:rsidRDefault="00E823BF" w:rsidP="00D30688">
            <w:r w:rsidRPr="00CF5B8D">
              <w:t>231</w:t>
            </w:r>
          </w:p>
        </w:tc>
      </w:tr>
      <w:tr w:rsidR="00E823BF" w:rsidRPr="000F0569" w14:paraId="5D0D8A8A" w14:textId="77777777" w:rsidTr="00D30688">
        <w:trPr>
          <w:trHeight w:val="255"/>
        </w:trPr>
        <w:tc>
          <w:tcPr>
            <w:tcW w:w="7650" w:type="dxa"/>
          </w:tcPr>
          <w:p w14:paraId="0B442C45" w14:textId="77777777" w:rsidR="00E823BF" w:rsidRPr="00CF5B8D" w:rsidRDefault="00E823BF" w:rsidP="00D30688">
            <w:r w:rsidRPr="00CF5B8D">
              <w:t xml:space="preserve"> Take further action on climate change</w:t>
            </w:r>
          </w:p>
        </w:tc>
        <w:tc>
          <w:tcPr>
            <w:tcW w:w="1134" w:type="dxa"/>
            <w:noWrap/>
          </w:tcPr>
          <w:p w14:paraId="5162F994" w14:textId="77777777" w:rsidR="00E823BF" w:rsidRPr="00CF5B8D" w:rsidRDefault="00E823BF" w:rsidP="00D30688">
            <w:r w:rsidRPr="00CF5B8D">
              <w:t>225</w:t>
            </w:r>
          </w:p>
        </w:tc>
      </w:tr>
      <w:tr w:rsidR="00E823BF" w:rsidRPr="000F0569" w14:paraId="0DFD086C" w14:textId="77777777" w:rsidTr="00D30688">
        <w:trPr>
          <w:trHeight w:val="96"/>
        </w:trPr>
        <w:tc>
          <w:tcPr>
            <w:tcW w:w="7650" w:type="dxa"/>
          </w:tcPr>
          <w:p w14:paraId="6B88BFEC" w14:textId="77777777" w:rsidR="00E823BF" w:rsidRPr="00CF5B8D" w:rsidRDefault="00E823BF" w:rsidP="00D30688">
            <w:r w:rsidRPr="00CF5B8D">
              <w:t xml:space="preserve"> Provide more or enhance existing walking trails</w:t>
            </w:r>
          </w:p>
        </w:tc>
        <w:tc>
          <w:tcPr>
            <w:tcW w:w="1134" w:type="dxa"/>
            <w:noWrap/>
          </w:tcPr>
          <w:p w14:paraId="7837C13C" w14:textId="77777777" w:rsidR="00E823BF" w:rsidRPr="00CF5B8D" w:rsidRDefault="00E823BF" w:rsidP="00D30688">
            <w:r w:rsidRPr="00CF5B8D">
              <w:t>224</w:t>
            </w:r>
          </w:p>
        </w:tc>
      </w:tr>
      <w:tr w:rsidR="00E823BF" w:rsidRPr="000F0569" w14:paraId="568F7A34" w14:textId="77777777" w:rsidTr="00D30688">
        <w:trPr>
          <w:trHeight w:val="255"/>
        </w:trPr>
        <w:tc>
          <w:tcPr>
            <w:tcW w:w="7650" w:type="dxa"/>
          </w:tcPr>
          <w:p w14:paraId="3F38C0D2" w14:textId="77777777" w:rsidR="00E823BF" w:rsidRPr="00CF5B8D" w:rsidRDefault="00E823BF" w:rsidP="00D30688">
            <w:r w:rsidRPr="00CF5B8D">
              <w:t xml:space="preserve"> Support and encourage the uptake of renewable energy</w:t>
            </w:r>
          </w:p>
        </w:tc>
        <w:tc>
          <w:tcPr>
            <w:tcW w:w="1134" w:type="dxa"/>
            <w:noWrap/>
          </w:tcPr>
          <w:p w14:paraId="7F4A0ADB" w14:textId="77777777" w:rsidR="00E823BF" w:rsidRPr="00CF5B8D" w:rsidRDefault="00E823BF" w:rsidP="00D30688">
            <w:r w:rsidRPr="00CF5B8D">
              <w:t>220</w:t>
            </w:r>
          </w:p>
        </w:tc>
      </w:tr>
      <w:tr w:rsidR="00E823BF" w:rsidRPr="000F0569" w14:paraId="310D31BD" w14:textId="77777777" w:rsidTr="00D30688">
        <w:trPr>
          <w:trHeight w:val="255"/>
        </w:trPr>
        <w:tc>
          <w:tcPr>
            <w:tcW w:w="7650" w:type="dxa"/>
          </w:tcPr>
          <w:p w14:paraId="59500677" w14:textId="77777777" w:rsidR="00E823BF" w:rsidRPr="00CF5B8D" w:rsidRDefault="00E823BF" w:rsidP="00D30688">
            <w:r w:rsidRPr="00CF5B8D">
              <w:lastRenderedPageBreak/>
              <w:t xml:space="preserve"> Increase support for older people</w:t>
            </w:r>
          </w:p>
        </w:tc>
        <w:tc>
          <w:tcPr>
            <w:tcW w:w="1134" w:type="dxa"/>
            <w:noWrap/>
          </w:tcPr>
          <w:p w14:paraId="6E14DA72" w14:textId="77777777" w:rsidR="00E823BF" w:rsidRPr="00CF5B8D" w:rsidRDefault="00E823BF" w:rsidP="00D30688">
            <w:r w:rsidRPr="00CF5B8D">
              <w:t>218</w:t>
            </w:r>
          </w:p>
        </w:tc>
      </w:tr>
      <w:tr w:rsidR="00E823BF" w:rsidRPr="000F0569" w14:paraId="45D8005E" w14:textId="77777777" w:rsidTr="00D30688">
        <w:trPr>
          <w:trHeight w:val="255"/>
        </w:trPr>
        <w:tc>
          <w:tcPr>
            <w:tcW w:w="7650" w:type="dxa"/>
          </w:tcPr>
          <w:p w14:paraId="6239EFE8" w14:textId="77777777" w:rsidR="00E823BF" w:rsidRPr="00CF5B8D" w:rsidRDefault="00E823BF" w:rsidP="00D30688">
            <w:r w:rsidRPr="00CF5B8D">
              <w:t xml:space="preserve"> Provide more linked bike paths and safer cycling options</w:t>
            </w:r>
          </w:p>
        </w:tc>
        <w:tc>
          <w:tcPr>
            <w:tcW w:w="1134" w:type="dxa"/>
            <w:noWrap/>
          </w:tcPr>
          <w:p w14:paraId="63B585B9" w14:textId="77777777" w:rsidR="00E823BF" w:rsidRPr="00CF5B8D" w:rsidRDefault="00E823BF" w:rsidP="00D30688">
            <w:r w:rsidRPr="00CF5B8D">
              <w:t>214</w:t>
            </w:r>
          </w:p>
        </w:tc>
      </w:tr>
      <w:tr w:rsidR="00E823BF" w:rsidRPr="000F0569" w14:paraId="42207C7B" w14:textId="77777777" w:rsidTr="00D30688">
        <w:trPr>
          <w:trHeight w:val="255"/>
        </w:trPr>
        <w:tc>
          <w:tcPr>
            <w:tcW w:w="7650" w:type="dxa"/>
          </w:tcPr>
          <w:p w14:paraId="0A930126" w14:textId="77777777" w:rsidR="00E823BF" w:rsidRPr="00CF5B8D" w:rsidRDefault="00E823BF" w:rsidP="00D30688">
            <w:r w:rsidRPr="00CF5B8D">
              <w:t xml:space="preserve"> Increase tree canopy</w:t>
            </w:r>
          </w:p>
        </w:tc>
        <w:tc>
          <w:tcPr>
            <w:tcW w:w="1134" w:type="dxa"/>
            <w:noWrap/>
          </w:tcPr>
          <w:p w14:paraId="449FD0F7" w14:textId="77777777" w:rsidR="00E823BF" w:rsidRPr="00CF5B8D" w:rsidRDefault="00E823BF" w:rsidP="00D30688">
            <w:r w:rsidRPr="00CF5B8D">
              <w:t>208</w:t>
            </w:r>
          </w:p>
        </w:tc>
      </w:tr>
      <w:tr w:rsidR="00E823BF" w:rsidRPr="000F0569" w14:paraId="2E11C7CE" w14:textId="77777777" w:rsidTr="00D30688">
        <w:trPr>
          <w:trHeight w:val="255"/>
        </w:trPr>
        <w:tc>
          <w:tcPr>
            <w:tcW w:w="7650" w:type="dxa"/>
          </w:tcPr>
          <w:p w14:paraId="735451F9" w14:textId="77777777" w:rsidR="00E823BF" w:rsidRPr="00CF5B8D" w:rsidRDefault="00E823BF" w:rsidP="00D30688">
            <w:r w:rsidRPr="00CF5B8D">
              <w:t xml:space="preserve"> Take further action to prevent racism and discrimination</w:t>
            </w:r>
          </w:p>
        </w:tc>
        <w:tc>
          <w:tcPr>
            <w:tcW w:w="1134" w:type="dxa"/>
            <w:noWrap/>
          </w:tcPr>
          <w:p w14:paraId="04D9AEC1" w14:textId="77777777" w:rsidR="00E823BF" w:rsidRPr="00CF5B8D" w:rsidRDefault="00E823BF" w:rsidP="00D30688">
            <w:r w:rsidRPr="00CF5B8D">
              <w:t>199</w:t>
            </w:r>
          </w:p>
        </w:tc>
      </w:tr>
      <w:tr w:rsidR="00E823BF" w:rsidRPr="000F0569" w14:paraId="6BFFBA50" w14:textId="77777777" w:rsidTr="00D30688">
        <w:trPr>
          <w:trHeight w:val="255"/>
        </w:trPr>
        <w:tc>
          <w:tcPr>
            <w:tcW w:w="7650" w:type="dxa"/>
          </w:tcPr>
          <w:p w14:paraId="7B2AEB52" w14:textId="77777777" w:rsidR="00E823BF" w:rsidRPr="00CF5B8D" w:rsidRDefault="00E823BF" w:rsidP="00D30688">
            <w:r w:rsidRPr="00CF5B8D">
              <w:t xml:space="preserve"> Provide improvements to local shopping streetscapes and amenity</w:t>
            </w:r>
          </w:p>
        </w:tc>
        <w:tc>
          <w:tcPr>
            <w:tcW w:w="1134" w:type="dxa"/>
            <w:noWrap/>
          </w:tcPr>
          <w:p w14:paraId="38929F8D" w14:textId="77777777" w:rsidR="00E823BF" w:rsidRPr="00CF5B8D" w:rsidRDefault="00E823BF" w:rsidP="00D30688">
            <w:r w:rsidRPr="00CF5B8D">
              <w:t>192</w:t>
            </w:r>
          </w:p>
        </w:tc>
      </w:tr>
    </w:tbl>
    <w:p w14:paraId="4C9B83F3" w14:textId="77777777" w:rsidR="00E823BF" w:rsidRDefault="00E823BF">
      <w:pPr>
        <w:rPr>
          <w:b/>
        </w:rPr>
      </w:pPr>
    </w:p>
    <w:p w14:paraId="10D55B6F" w14:textId="77777777" w:rsidR="00D30688" w:rsidRDefault="00D30688" w:rsidP="00A3316F">
      <w:pPr>
        <w:jc w:val="both"/>
        <w:rPr>
          <w:b/>
        </w:rPr>
      </w:pPr>
      <w:bookmarkStart w:id="21" w:name="_Hlk69318319"/>
      <w:r>
        <w:rPr>
          <w:b/>
        </w:rPr>
        <w:t>Summary</w:t>
      </w:r>
    </w:p>
    <w:p w14:paraId="65915BBC" w14:textId="34E81DD6" w:rsidR="00D30688" w:rsidRDefault="00A65A68" w:rsidP="00A3316F">
      <w:pPr>
        <w:jc w:val="both"/>
      </w:pPr>
      <w:r>
        <w:t>Significant numbers of r</w:t>
      </w:r>
      <w:r w:rsidR="00D30688" w:rsidRPr="00381178">
        <w:t>espondents to the survey</w:t>
      </w:r>
      <w:r>
        <w:t xml:space="preserve"> wanted to see an expansion and improvement of Open Space including</w:t>
      </w:r>
      <w:r w:rsidR="00C0240D">
        <w:t>:</w:t>
      </w:r>
      <w:r>
        <w:t xml:space="preserve"> more parks, playgrounds and recreational green spaces, more walking and bike trails and increasing the city’s tree canopy.</w:t>
      </w:r>
    </w:p>
    <w:p w14:paraId="23652370" w14:textId="02E12208" w:rsidR="00A65A68" w:rsidRDefault="00A65A68" w:rsidP="00A3316F">
      <w:pPr>
        <w:jc w:val="both"/>
      </w:pPr>
      <w:r>
        <w:t xml:space="preserve">Residents felt that it was very important for Council to </w:t>
      </w:r>
      <w:proofErr w:type="gramStart"/>
      <w:r>
        <w:t>take action</w:t>
      </w:r>
      <w:proofErr w:type="gramEnd"/>
      <w:r>
        <w:t xml:space="preserve"> </w:t>
      </w:r>
      <w:r w:rsidRPr="00CF5B8D">
        <w:t>to prevent and respond to family violence, violence against women and gender equity</w:t>
      </w:r>
      <w:r>
        <w:t xml:space="preserve"> as well as working to prevent racism and discrimination.</w:t>
      </w:r>
    </w:p>
    <w:p w14:paraId="795955D6" w14:textId="6335F106" w:rsidR="00C0240D" w:rsidRDefault="00A65A68" w:rsidP="00A3316F">
      <w:pPr>
        <w:jc w:val="both"/>
      </w:pPr>
      <w:r>
        <w:t>Another priority was</w:t>
      </w:r>
      <w:r w:rsidR="00C0240D">
        <w:t xml:space="preserve"> helping</w:t>
      </w:r>
      <w:r>
        <w:t xml:space="preserve"> local businesses to recover from the impacts of the pandemic, either through </w:t>
      </w:r>
      <w:r w:rsidR="00C0240D">
        <w:t xml:space="preserve">direct support or making improvements </w:t>
      </w:r>
      <w:r w:rsidR="00C0240D" w:rsidRPr="00CF5B8D">
        <w:t>to local shopping streetscapes and amenity</w:t>
      </w:r>
      <w:r w:rsidR="00C0240D">
        <w:t>.</w:t>
      </w:r>
    </w:p>
    <w:p w14:paraId="276C629A" w14:textId="2837B78D" w:rsidR="00C0240D" w:rsidRDefault="00C0240D" w:rsidP="00A3316F">
      <w:pPr>
        <w:jc w:val="both"/>
      </w:pPr>
      <w:r>
        <w:t>Finding ways to fight climate change and its impacts on the community were also important to respondents, especially supporting and encouraging the update of renewable energy</w:t>
      </w:r>
      <w:r w:rsidR="00CF43AC">
        <w:t>.</w:t>
      </w:r>
    </w:p>
    <w:p w14:paraId="5B367626" w14:textId="560C12BD" w:rsidR="00A65A68" w:rsidRDefault="00AA22EF" w:rsidP="00A3316F">
      <w:pPr>
        <w:jc w:val="both"/>
      </w:pPr>
      <w:r>
        <w:t>Respondent’s also wanted Council to increase the level of support for older people</w:t>
      </w:r>
      <w:r w:rsidR="00CF43AC">
        <w:t>.</w:t>
      </w:r>
    </w:p>
    <w:bookmarkEnd w:id="21"/>
    <w:p w14:paraId="408255B7" w14:textId="77777777" w:rsidR="0049125C" w:rsidRDefault="0049125C" w:rsidP="00D30688">
      <w:pPr>
        <w:rPr>
          <w:b/>
        </w:rPr>
      </w:pPr>
    </w:p>
    <w:p w14:paraId="230E2C1F" w14:textId="7D302C04" w:rsidR="00E823BF" w:rsidRDefault="00E823BF" w:rsidP="00D30688">
      <w:pPr>
        <w:rPr>
          <w:b/>
        </w:rPr>
      </w:pPr>
      <w:r>
        <w:rPr>
          <w:b/>
        </w:rPr>
        <w:t>Q3</w:t>
      </w:r>
      <w:r w:rsidR="002D00B0">
        <w:rPr>
          <w:b/>
        </w:rPr>
        <w:t>.</w:t>
      </w:r>
      <w:r>
        <w:rPr>
          <w:b/>
        </w:rPr>
        <w:t xml:space="preserve"> </w:t>
      </w:r>
      <w:r w:rsidRPr="00BB1FD4">
        <w:rPr>
          <w:b/>
        </w:rPr>
        <w:t>Our MV2040 Strategy is guided by a vision of ‘A Healthy City’, where together we enjoy positive health and wellbeing. In consideration of this, which do you feel are the most important over the next four years as the community recovers?</w:t>
      </w:r>
    </w:p>
    <w:tbl>
      <w:tblPr>
        <w:tblStyle w:val="TableGrid"/>
        <w:tblW w:w="0" w:type="auto"/>
        <w:tblLook w:val="04A0" w:firstRow="1" w:lastRow="0" w:firstColumn="1" w:lastColumn="0" w:noHBand="0" w:noVBand="1"/>
      </w:tblPr>
      <w:tblGrid>
        <w:gridCol w:w="3181"/>
        <w:gridCol w:w="1905"/>
        <w:gridCol w:w="1965"/>
        <w:gridCol w:w="1965"/>
      </w:tblGrid>
      <w:tr w:rsidR="00E823BF" w:rsidRPr="000F0569" w14:paraId="0B5A8845" w14:textId="77777777" w:rsidTr="00D30688">
        <w:trPr>
          <w:trHeight w:val="570"/>
        </w:trPr>
        <w:tc>
          <w:tcPr>
            <w:tcW w:w="3181" w:type="dxa"/>
            <w:noWrap/>
            <w:hideMark/>
          </w:tcPr>
          <w:p w14:paraId="55141D78" w14:textId="2C95FA8C" w:rsidR="00E823BF" w:rsidRPr="000F0569" w:rsidRDefault="00E823BF">
            <w:pPr>
              <w:rPr>
                <w:b/>
              </w:rPr>
            </w:pPr>
            <w:r w:rsidRPr="00AD5E7B">
              <w:rPr>
                <w:b/>
              </w:rPr>
              <w:t xml:space="preserve"> </w:t>
            </w:r>
          </w:p>
        </w:tc>
        <w:tc>
          <w:tcPr>
            <w:tcW w:w="1905" w:type="dxa"/>
            <w:hideMark/>
          </w:tcPr>
          <w:p w14:paraId="7FBB5D3B" w14:textId="77777777" w:rsidR="00E823BF" w:rsidRPr="000F0569" w:rsidRDefault="00E823BF">
            <w:pPr>
              <w:rPr>
                <w:b/>
              </w:rPr>
            </w:pPr>
            <w:r w:rsidRPr="000F0569">
              <w:rPr>
                <w:b/>
              </w:rPr>
              <w:t>Most Common Response</w:t>
            </w:r>
          </w:p>
        </w:tc>
        <w:tc>
          <w:tcPr>
            <w:tcW w:w="1965" w:type="dxa"/>
            <w:tcBorders>
              <w:bottom w:val="single" w:sz="4" w:space="0" w:color="auto"/>
            </w:tcBorders>
            <w:hideMark/>
          </w:tcPr>
          <w:p w14:paraId="51F49C11" w14:textId="77777777" w:rsidR="00E823BF" w:rsidRPr="000F0569" w:rsidRDefault="00E823BF">
            <w:pPr>
              <w:rPr>
                <w:b/>
              </w:rPr>
            </w:pPr>
            <w:r w:rsidRPr="000F0569">
              <w:rPr>
                <w:b/>
              </w:rPr>
              <w:t>Number of "Extremely Important" Responses</w:t>
            </w:r>
          </w:p>
        </w:tc>
        <w:tc>
          <w:tcPr>
            <w:tcW w:w="1965" w:type="dxa"/>
            <w:tcBorders>
              <w:bottom w:val="single" w:sz="4" w:space="0" w:color="auto"/>
            </w:tcBorders>
            <w:hideMark/>
          </w:tcPr>
          <w:p w14:paraId="301406ED" w14:textId="77777777" w:rsidR="00E823BF" w:rsidRPr="000F0569" w:rsidRDefault="00E823BF">
            <w:pPr>
              <w:rPr>
                <w:b/>
              </w:rPr>
            </w:pPr>
            <w:r w:rsidRPr="000F0569">
              <w:rPr>
                <w:b/>
              </w:rPr>
              <w:t>Percentage of "Extremely Important" Responses</w:t>
            </w:r>
          </w:p>
        </w:tc>
      </w:tr>
      <w:tr w:rsidR="00E823BF" w:rsidRPr="000F0569" w14:paraId="1080F3C8" w14:textId="77777777" w:rsidTr="00D30688">
        <w:trPr>
          <w:trHeight w:val="1140"/>
        </w:trPr>
        <w:tc>
          <w:tcPr>
            <w:tcW w:w="3181" w:type="dxa"/>
            <w:vAlign w:val="center"/>
            <w:hideMark/>
          </w:tcPr>
          <w:p w14:paraId="2B2A6E33" w14:textId="77777777" w:rsidR="00E823BF" w:rsidRPr="000F0569" w:rsidRDefault="00E823BF" w:rsidP="00D30688">
            <w:pPr>
              <w:jc w:val="center"/>
              <w:rPr>
                <w:b/>
              </w:rPr>
            </w:pPr>
            <w:r w:rsidRPr="000F0569">
              <w:rPr>
                <w:b/>
              </w:rPr>
              <w:t>Fair - Creating a city that is fair where everyone in our community feels included and has opportunities to succeed</w:t>
            </w:r>
          </w:p>
        </w:tc>
        <w:tc>
          <w:tcPr>
            <w:tcW w:w="1905" w:type="dxa"/>
            <w:vAlign w:val="center"/>
            <w:hideMark/>
          </w:tcPr>
          <w:p w14:paraId="15D257AC" w14:textId="77777777" w:rsidR="00E823BF" w:rsidRPr="00CE36CD" w:rsidRDefault="00E823BF" w:rsidP="00D30688">
            <w:pPr>
              <w:jc w:val="center"/>
            </w:pPr>
            <w:r w:rsidRPr="00CE36CD">
              <w:t>Extremely Important</w:t>
            </w:r>
          </w:p>
        </w:tc>
        <w:tc>
          <w:tcPr>
            <w:tcW w:w="1965" w:type="dxa"/>
            <w:tcBorders>
              <w:top w:val="single" w:sz="4" w:space="0" w:color="auto"/>
              <w:left w:val="nil"/>
              <w:bottom w:val="single" w:sz="4" w:space="0" w:color="auto"/>
              <w:right w:val="single" w:sz="4" w:space="0" w:color="auto"/>
            </w:tcBorders>
            <w:shd w:val="clear" w:color="auto" w:fill="auto"/>
            <w:vAlign w:val="center"/>
            <w:hideMark/>
          </w:tcPr>
          <w:p w14:paraId="417A1D5A" w14:textId="77777777" w:rsidR="00E823BF" w:rsidRPr="00CE36CD" w:rsidRDefault="00E823BF" w:rsidP="00D30688">
            <w:pPr>
              <w:jc w:val="center"/>
              <w:rPr>
                <w:rFonts w:ascii="Arial" w:hAnsi="Arial" w:cs="Arial"/>
              </w:rPr>
            </w:pPr>
            <w:r w:rsidRPr="00CE36CD">
              <w:rPr>
                <w:rFonts w:ascii="Arial" w:hAnsi="Arial" w:cs="Arial"/>
              </w:rPr>
              <w:t>217</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C4E48F" w14:textId="77777777" w:rsidR="00E823BF" w:rsidRDefault="00E823BF" w:rsidP="00D30688">
            <w:pPr>
              <w:jc w:val="center"/>
              <w:rPr>
                <w:rFonts w:ascii="Arial" w:hAnsi="Arial" w:cs="Arial"/>
              </w:rPr>
            </w:pPr>
            <w:r>
              <w:rPr>
                <w:rFonts w:ascii="Arial" w:hAnsi="Arial" w:cs="Arial"/>
              </w:rPr>
              <w:t>51%</w:t>
            </w:r>
          </w:p>
        </w:tc>
      </w:tr>
      <w:tr w:rsidR="00E823BF" w:rsidRPr="000F0569" w14:paraId="1D4776FA" w14:textId="77777777" w:rsidTr="00D30688">
        <w:trPr>
          <w:trHeight w:val="855"/>
        </w:trPr>
        <w:tc>
          <w:tcPr>
            <w:tcW w:w="3181" w:type="dxa"/>
            <w:vAlign w:val="center"/>
            <w:hideMark/>
          </w:tcPr>
          <w:p w14:paraId="3E14EB1D" w14:textId="77777777" w:rsidR="00E823BF" w:rsidRPr="000F0569" w:rsidRDefault="00E823BF" w:rsidP="00D30688">
            <w:pPr>
              <w:jc w:val="center"/>
              <w:rPr>
                <w:b/>
              </w:rPr>
            </w:pPr>
            <w:r w:rsidRPr="000F0569">
              <w:rPr>
                <w:b/>
              </w:rPr>
              <w:t>Thriving - Creating a city that is thriving with jobs, places to learn and things to do and see</w:t>
            </w:r>
          </w:p>
        </w:tc>
        <w:tc>
          <w:tcPr>
            <w:tcW w:w="1905" w:type="dxa"/>
            <w:vAlign w:val="center"/>
            <w:hideMark/>
          </w:tcPr>
          <w:p w14:paraId="438C9EDD" w14:textId="77777777" w:rsidR="00E823BF" w:rsidRPr="00CE36CD" w:rsidRDefault="00E823BF" w:rsidP="00D30688">
            <w:pPr>
              <w:jc w:val="center"/>
            </w:pPr>
            <w:r w:rsidRPr="00CE36CD">
              <w:t>Extremely Important</w:t>
            </w:r>
          </w:p>
        </w:tc>
        <w:tc>
          <w:tcPr>
            <w:tcW w:w="1965" w:type="dxa"/>
            <w:tcBorders>
              <w:top w:val="single" w:sz="4" w:space="0" w:color="auto"/>
              <w:left w:val="nil"/>
              <w:bottom w:val="single" w:sz="4" w:space="0" w:color="auto"/>
              <w:right w:val="single" w:sz="4" w:space="0" w:color="auto"/>
            </w:tcBorders>
            <w:shd w:val="clear" w:color="auto" w:fill="auto"/>
            <w:vAlign w:val="center"/>
            <w:hideMark/>
          </w:tcPr>
          <w:p w14:paraId="04B74A46" w14:textId="77777777" w:rsidR="00E823BF" w:rsidRPr="00CE36CD" w:rsidRDefault="00E823BF" w:rsidP="00D30688">
            <w:pPr>
              <w:jc w:val="center"/>
              <w:rPr>
                <w:rFonts w:ascii="Arial" w:hAnsi="Arial" w:cs="Arial"/>
              </w:rPr>
            </w:pPr>
            <w:r w:rsidRPr="00CE36CD">
              <w:rPr>
                <w:rFonts w:ascii="Arial" w:hAnsi="Arial" w:cs="Arial"/>
              </w:rPr>
              <w:t>219</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A90592" w14:textId="77777777" w:rsidR="00E823BF" w:rsidRDefault="00E823BF" w:rsidP="00D30688">
            <w:pPr>
              <w:jc w:val="center"/>
              <w:rPr>
                <w:rFonts w:ascii="Arial" w:hAnsi="Arial" w:cs="Arial"/>
              </w:rPr>
            </w:pPr>
            <w:r>
              <w:rPr>
                <w:rFonts w:ascii="Arial" w:hAnsi="Arial" w:cs="Arial"/>
              </w:rPr>
              <w:t>52%</w:t>
            </w:r>
          </w:p>
        </w:tc>
      </w:tr>
      <w:tr w:rsidR="00E823BF" w:rsidRPr="000F0569" w14:paraId="4FCCC568" w14:textId="77777777" w:rsidTr="00D30688">
        <w:trPr>
          <w:trHeight w:val="1140"/>
        </w:trPr>
        <w:tc>
          <w:tcPr>
            <w:tcW w:w="3181" w:type="dxa"/>
            <w:vAlign w:val="center"/>
            <w:hideMark/>
          </w:tcPr>
          <w:p w14:paraId="59AC0C7E" w14:textId="77777777" w:rsidR="00E823BF" w:rsidRPr="000F0569" w:rsidRDefault="00E823BF" w:rsidP="00D30688">
            <w:pPr>
              <w:jc w:val="center"/>
              <w:rPr>
                <w:b/>
              </w:rPr>
            </w:pPr>
            <w:r w:rsidRPr="000F0569">
              <w:rPr>
                <w:b/>
              </w:rPr>
              <w:t>Connected - Creating a city that makes walking, cycling and public transport an easy choice</w:t>
            </w:r>
          </w:p>
        </w:tc>
        <w:tc>
          <w:tcPr>
            <w:tcW w:w="1905" w:type="dxa"/>
            <w:vAlign w:val="center"/>
            <w:hideMark/>
          </w:tcPr>
          <w:p w14:paraId="3868160A" w14:textId="77777777" w:rsidR="00E823BF" w:rsidRPr="00CE36CD" w:rsidRDefault="00E823BF" w:rsidP="00D30688">
            <w:pPr>
              <w:jc w:val="center"/>
            </w:pPr>
            <w:r w:rsidRPr="00CE36CD">
              <w:t>Extremely Important</w:t>
            </w:r>
          </w:p>
        </w:tc>
        <w:tc>
          <w:tcPr>
            <w:tcW w:w="1965" w:type="dxa"/>
            <w:tcBorders>
              <w:top w:val="single" w:sz="4" w:space="0" w:color="auto"/>
              <w:left w:val="nil"/>
              <w:bottom w:val="single" w:sz="4" w:space="0" w:color="auto"/>
              <w:right w:val="single" w:sz="4" w:space="0" w:color="auto"/>
            </w:tcBorders>
            <w:shd w:val="clear" w:color="auto" w:fill="auto"/>
            <w:vAlign w:val="center"/>
            <w:hideMark/>
          </w:tcPr>
          <w:p w14:paraId="0C22566D" w14:textId="77777777" w:rsidR="00E823BF" w:rsidRPr="00CE36CD" w:rsidRDefault="00E823BF" w:rsidP="00D30688">
            <w:pPr>
              <w:jc w:val="center"/>
              <w:rPr>
                <w:rFonts w:ascii="Arial" w:hAnsi="Arial" w:cs="Arial"/>
              </w:rPr>
            </w:pPr>
            <w:r w:rsidRPr="00CE36CD">
              <w:rPr>
                <w:rFonts w:ascii="Arial" w:hAnsi="Arial" w:cs="Arial"/>
              </w:rPr>
              <w:t>276</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5A5071" w14:textId="77777777" w:rsidR="00E823BF" w:rsidRDefault="00E823BF" w:rsidP="00D30688">
            <w:pPr>
              <w:jc w:val="center"/>
              <w:rPr>
                <w:rFonts w:ascii="Arial" w:hAnsi="Arial" w:cs="Arial"/>
              </w:rPr>
            </w:pPr>
            <w:r>
              <w:rPr>
                <w:rFonts w:ascii="Arial" w:hAnsi="Arial" w:cs="Arial"/>
              </w:rPr>
              <w:t>65%</w:t>
            </w:r>
          </w:p>
        </w:tc>
      </w:tr>
      <w:tr w:rsidR="00E823BF" w:rsidRPr="000F0569" w14:paraId="62AAB4AD" w14:textId="77777777" w:rsidTr="00D30688">
        <w:trPr>
          <w:trHeight w:val="855"/>
        </w:trPr>
        <w:tc>
          <w:tcPr>
            <w:tcW w:w="3181" w:type="dxa"/>
            <w:vAlign w:val="center"/>
            <w:hideMark/>
          </w:tcPr>
          <w:p w14:paraId="7DBE161F" w14:textId="77777777" w:rsidR="00E823BF" w:rsidRPr="000F0569" w:rsidRDefault="00E823BF" w:rsidP="00D30688">
            <w:pPr>
              <w:jc w:val="center"/>
              <w:rPr>
                <w:b/>
              </w:rPr>
            </w:pPr>
            <w:r w:rsidRPr="000F0569">
              <w:rPr>
                <w:b/>
              </w:rPr>
              <w:t>Green - Creating a city that is green, environmentally responsible and sustainable</w:t>
            </w:r>
          </w:p>
        </w:tc>
        <w:tc>
          <w:tcPr>
            <w:tcW w:w="1905" w:type="dxa"/>
            <w:vAlign w:val="center"/>
            <w:hideMark/>
          </w:tcPr>
          <w:p w14:paraId="0063A052" w14:textId="77777777" w:rsidR="00E823BF" w:rsidRPr="00CE36CD" w:rsidRDefault="00E823BF" w:rsidP="00D30688">
            <w:pPr>
              <w:jc w:val="center"/>
            </w:pPr>
            <w:r w:rsidRPr="00CE36CD">
              <w:t>Extremely Important</w:t>
            </w:r>
          </w:p>
        </w:tc>
        <w:tc>
          <w:tcPr>
            <w:tcW w:w="1965" w:type="dxa"/>
            <w:tcBorders>
              <w:top w:val="single" w:sz="4" w:space="0" w:color="auto"/>
              <w:left w:val="nil"/>
              <w:bottom w:val="single" w:sz="4" w:space="0" w:color="auto"/>
              <w:right w:val="single" w:sz="4" w:space="0" w:color="auto"/>
            </w:tcBorders>
            <w:shd w:val="clear" w:color="auto" w:fill="auto"/>
            <w:vAlign w:val="center"/>
            <w:hideMark/>
          </w:tcPr>
          <w:p w14:paraId="090A236A" w14:textId="77777777" w:rsidR="00E823BF" w:rsidRPr="00CE36CD" w:rsidRDefault="00E823BF" w:rsidP="00D30688">
            <w:pPr>
              <w:jc w:val="center"/>
              <w:rPr>
                <w:rFonts w:ascii="Arial" w:hAnsi="Arial" w:cs="Arial"/>
              </w:rPr>
            </w:pPr>
            <w:r w:rsidRPr="00CE36CD">
              <w:rPr>
                <w:rFonts w:ascii="Arial" w:hAnsi="Arial" w:cs="Arial"/>
              </w:rPr>
              <w:t>259</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FD40C5" w14:textId="77777777" w:rsidR="00E823BF" w:rsidRDefault="00E823BF" w:rsidP="00D30688">
            <w:pPr>
              <w:jc w:val="center"/>
              <w:rPr>
                <w:rFonts w:ascii="Arial" w:hAnsi="Arial" w:cs="Arial"/>
              </w:rPr>
            </w:pPr>
            <w:r>
              <w:rPr>
                <w:rFonts w:ascii="Arial" w:hAnsi="Arial" w:cs="Arial"/>
              </w:rPr>
              <w:t>61%</w:t>
            </w:r>
          </w:p>
        </w:tc>
      </w:tr>
      <w:tr w:rsidR="00E823BF" w:rsidRPr="000F0569" w14:paraId="48FB0897" w14:textId="77777777" w:rsidTr="00D30688">
        <w:trPr>
          <w:trHeight w:val="855"/>
        </w:trPr>
        <w:tc>
          <w:tcPr>
            <w:tcW w:w="3181" w:type="dxa"/>
            <w:vAlign w:val="center"/>
            <w:hideMark/>
          </w:tcPr>
          <w:p w14:paraId="49E229B6" w14:textId="77777777" w:rsidR="00E823BF" w:rsidRPr="000F0569" w:rsidRDefault="00E823BF" w:rsidP="00D30688">
            <w:pPr>
              <w:jc w:val="center"/>
              <w:rPr>
                <w:b/>
              </w:rPr>
            </w:pPr>
            <w:r w:rsidRPr="000F0569">
              <w:rPr>
                <w:b/>
              </w:rPr>
              <w:t>Beautiful - Creating a city that is beautiful and respects local character and identity</w:t>
            </w:r>
          </w:p>
        </w:tc>
        <w:tc>
          <w:tcPr>
            <w:tcW w:w="1905" w:type="dxa"/>
            <w:vAlign w:val="center"/>
            <w:hideMark/>
          </w:tcPr>
          <w:p w14:paraId="0467154B" w14:textId="77777777" w:rsidR="00E823BF" w:rsidRPr="00CE36CD" w:rsidRDefault="00E823BF" w:rsidP="00D30688">
            <w:pPr>
              <w:jc w:val="center"/>
            </w:pPr>
            <w:r w:rsidRPr="00CE36CD">
              <w:t>Extremely Important</w:t>
            </w:r>
          </w:p>
        </w:tc>
        <w:tc>
          <w:tcPr>
            <w:tcW w:w="1965" w:type="dxa"/>
            <w:tcBorders>
              <w:top w:val="single" w:sz="4" w:space="0" w:color="auto"/>
              <w:left w:val="nil"/>
              <w:bottom w:val="single" w:sz="4" w:space="0" w:color="auto"/>
              <w:right w:val="single" w:sz="4" w:space="0" w:color="auto"/>
            </w:tcBorders>
            <w:shd w:val="clear" w:color="auto" w:fill="auto"/>
            <w:vAlign w:val="center"/>
            <w:hideMark/>
          </w:tcPr>
          <w:p w14:paraId="01A8A07D" w14:textId="77777777" w:rsidR="00E823BF" w:rsidRPr="00CE36CD" w:rsidRDefault="00E823BF" w:rsidP="00D30688">
            <w:pPr>
              <w:jc w:val="center"/>
              <w:rPr>
                <w:rFonts w:ascii="Arial" w:hAnsi="Arial" w:cs="Arial"/>
              </w:rPr>
            </w:pPr>
            <w:r w:rsidRPr="00CE36CD">
              <w:rPr>
                <w:rFonts w:ascii="Arial" w:hAnsi="Arial" w:cs="Arial"/>
              </w:rPr>
              <w:t>222</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17E67" w14:textId="77777777" w:rsidR="00E823BF" w:rsidRDefault="00E823BF" w:rsidP="00D30688">
            <w:pPr>
              <w:jc w:val="center"/>
              <w:rPr>
                <w:rFonts w:ascii="Arial" w:hAnsi="Arial" w:cs="Arial"/>
              </w:rPr>
            </w:pPr>
            <w:r>
              <w:rPr>
                <w:rFonts w:ascii="Arial" w:hAnsi="Arial" w:cs="Arial"/>
              </w:rPr>
              <w:t>52%</w:t>
            </w:r>
          </w:p>
        </w:tc>
      </w:tr>
    </w:tbl>
    <w:p w14:paraId="7E621C0D" w14:textId="77777777" w:rsidR="00AA22EF" w:rsidRDefault="00AA22EF" w:rsidP="00A3316F">
      <w:pPr>
        <w:jc w:val="both"/>
        <w:rPr>
          <w:b/>
        </w:rPr>
      </w:pPr>
      <w:r>
        <w:rPr>
          <w:b/>
        </w:rPr>
        <w:lastRenderedPageBreak/>
        <w:t>Summary</w:t>
      </w:r>
    </w:p>
    <w:p w14:paraId="1D5D044D" w14:textId="1AAAB3A4" w:rsidR="00AA22EF" w:rsidRDefault="00AA22EF" w:rsidP="00A3316F">
      <w:pPr>
        <w:jc w:val="both"/>
      </w:pPr>
      <w:r>
        <w:t xml:space="preserve">A majority of respondents believe that all of the MV2040 themes were important to deliver the MV2040 vision of a healthy city. </w:t>
      </w:r>
    </w:p>
    <w:p w14:paraId="386D01E4" w14:textId="6A85EA20" w:rsidR="00E823BF" w:rsidRDefault="00AA22EF" w:rsidP="00A3316F">
      <w:pPr>
        <w:jc w:val="both"/>
      </w:pPr>
      <w:r>
        <w:t>Connected, focussing on how we can move healthily and safely around the city, was the theme that respondents felt was the most important for the next four years. Green, focussing on combatting climate change and increasingly the sustainability of our city was also very important.</w:t>
      </w:r>
    </w:p>
    <w:p w14:paraId="2F8401F8" w14:textId="0225761A" w:rsidR="00AA22EF" w:rsidRPr="00AA22EF" w:rsidRDefault="00AA22EF" w:rsidP="00A3316F">
      <w:pPr>
        <w:jc w:val="both"/>
      </w:pPr>
      <w:r>
        <w:t>The remaining themes, Fair (diversity, health and inclusiveness), Thriving (strong economy, learning, arts, events and facilities) and Beautiful (Open Space and heritage) were equally important.</w:t>
      </w:r>
    </w:p>
    <w:p w14:paraId="7A31854B" w14:textId="77777777" w:rsidR="00E823BF" w:rsidRDefault="00E823BF" w:rsidP="00D30688">
      <w:pPr>
        <w:rPr>
          <w:b/>
        </w:rPr>
      </w:pPr>
      <w:r>
        <w:rPr>
          <w:b/>
        </w:rPr>
        <w:t xml:space="preserve">Q4. </w:t>
      </w:r>
      <w:r w:rsidRPr="001352A2">
        <w:rPr>
          <w:b/>
        </w:rPr>
        <w:t>What aspects of community health and wellbeing do you think Council should focus on?</w:t>
      </w:r>
    </w:p>
    <w:tbl>
      <w:tblPr>
        <w:tblStyle w:val="TableGrid"/>
        <w:tblW w:w="9067" w:type="dxa"/>
        <w:tblLook w:val="04A0" w:firstRow="1" w:lastRow="0" w:firstColumn="1" w:lastColumn="0" w:noHBand="0" w:noVBand="1"/>
      </w:tblPr>
      <w:tblGrid>
        <w:gridCol w:w="7792"/>
        <w:gridCol w:w="1275"/>
      </w:tblGrid>
      <w:tr w:rsidR="00E823BF" w:rsidRPr="001352A2" w14:paraId="25CE55F8" w14:textId="77777777" w:rsidTr="00D30688">
        <w:trPr>
          <w:trHeight w:val="855"/>
        </w:trPr>
        <w:tc>
          <w:tcPr>
            <w:tcW w:w="7792" w:type="dxa"/>
            <w:noWrap/>
            <w:vAlign w:val="center"/>
            <w:hideMark/>
          </w:tcPr>
          <w:p w14:paraId="58D38229" w14:textId="77777777" w:rsidR="00E823BF" w:rsidRDefault="00E823BF" w:rsidP="00D30688">
            <w:pPr>
              <w:jc w:val="center"/>
              <w:rPr>
                <w:rFonts w:ascii="Arial" w:hAnsi="Arial" w:cs="Arial"/>
              </w:rPr>
            </w:pPr>
            <w:r w:rsidRPr="00395AE9">
              <w:rPr>
                <w:b/>
              </w:rPr>
              <w:t>Top 10 Items</w:t>
            </w:r>
          </w:p>
        </w:tc>
        <w:tc>
          <w:tcPr>
            <w:tcW w:w="1275" w:type="dxa"/>
            <w:vAlign w:val="center"/>
            <w:hideMark/>
          </w:tcPr>
          <w:p w14:paraId="453538BC" w14:textId="77777777" w:rsidR="00E823BF" w:rsidRDefault="00E823BF" w:rsidP="00D30688">
            <w:pPr>
              <w:jc w:val="center"/>
              <w:rPr>
                <w:rFonts w:ascii="Arial" w:hAnsi="Arial" w:cs="Arial"/>
              </w:rPr>
            </w:pPr>
            <w:r w:rsidRPr="00395AE9">
              <w:rPr>
                <w:b/>
              </w:rPr>
              <w:t>Number of Responses</w:t>
            </w:r>
          </w:p>
        </w:tc>
      </w:tr>
      <w:tr w:rsidR="00E823BF" w:rsidRPr="001352A2" w14:paraId="201B442F" w14:textId="77777777" w:rsidTr="00D30688">
        <w:trPr>
          <w:trHeight w:val="96"/>
        </w:trPr>
        <w:tc>
          <w:tcPr>
            <w:tcW w:w="7792" w:type="dxa"/>
            <w:noWrap/>
            <w:vAlign w:val="bottom"/>
            <w:hideMark/>
          </w:tcPr>
          <w:p w14:paraId="77C4E47B" w14:textId="77777777" w:rsidR="00E823BF" w:rsidRDefault="00E823BF" w:rsidP="00D30688">
            <w:pPr>
              <w:rPr>
                <w:rFonts w:ascii="Arial" w:hAnsi="Arial" w:cs="Arial"/>
              </w:rPr>
            </w:pPr>
            <w:r>
              <w:rPr>
                <w:rFonts w:ascii="Arial" w:hAnsi="Arial" w:cs="Arial"/>
              </w:rPr>
              <w:t>Physical activity</w:t>
            </w:r>
          </w:p>
        </w:tc>
        <w:tc>
          <w:tcPr>
            <w:tcW w:w="1275" w:type="dxa"/>
            <w:noWrap/>
            <w:vAlign w:val="bottom"/>
            <w:hideMark/>
          </w:tcPr>
          <w:p w14:paraId="577E3745" w14:textId="77777777" w:rsidR="00E823BF" w:rsidRDefault="00E823BF" w:rsidP="00D30688">
            <w:pPr>
              <w:jc w:val="right"/>
              <w:rPr>
                <w:rFonts w:ascii="Arial" w:hAnsi="Arial" w:cs="Arial"/>
              </w:rPr>
            </w:pPr>
            <w:r>
              <w:rPr>
                <w:rFonts w:ascii="Arial" w:hAnsi="Arial" w:cs="Arial"/>
              </w:rPr>
              <w:t>280</w:t>
            </w:r>
          </w:p>
        </w:tc>
      </w:tr>
      <w:tr w:rsidR="00E823BF" w:rsidRPr="001352A2" w14:paraId="6DCFD8D3" w14:textId="77777777" w:rsidTr="00D30688">
        <w:trPr>
          <w:trHeight w:val="285"/>
        </w:trPr>
        <w:tc>
          <w:tcPr>
            <w:tcW w:w="7792" w:type="dxa"/>
            <w:noWrap/>
            <w:vAlign w:val="bottom"/>
            <w:hideMark/>
          </w:tcPr>
          <w:p w14:paraId="51138B0D" w14:textId="77777777" w:rsidR="00E823BF" w:rsidRDefault="00E823BF" w:rsidP="00D30688">
            <w:pPr>
              <w:rPr>
                <w:rFonts w:ascii="Arial" w:hAnsi="Arial" w:cs="Arial"/>
              </w:rPr>
            </w:pPr>
            <w:r>
              <w:rPr>
                <w:rFonts w:ascii="Arial" w:hAnsi="Arial" w:cs="Arial"/>
              </w:rPr>
              <w:t xml:space="preserve">Community safety </w:t>
            </w:r>
          </w:p>
        </w:tc>
        <w:tc>
          <w:tcPr>
            <w:tcW w:w="1275" w:type="dxa"/>
            <w:noWrap/>
            <w:vAlign w:val="bottom"/>
            <w:hideMark/>
          </w:tcPr>
          <w:p w14:paraId="75CA529A" w14:textId="77777777" w:rsidR="00E823BF" w:rsidRDefault="00E823BF" w:rsidP="00D30688">
            <w:pPr>
              <w:jc w:val="right"/>
              <w:rPr>
                <w:rFonts w:ascii="Arial" w:hAnsi="Arial" w:cs="Arial"/>
              </w:rPr>
            </w:pPr>
            <w:r>
              <w:rPr>
                <w:rFonts w:ascii="Arial" w:hAnsi="Arial" w:cs="Arial"/>
              </w:rPr>
              <w:t>277</w:t>
            </w:r>
          </w:p>
        </w:tc>
      </w:tr>
      <w:tr w:rsidR="00E823BF" w:rsidRPr="001352A2" w14:paraId="57F4E3D1" w14:textId="77777777" w:rsidTr="00D30688">
        <w:trPr>
          <w:trHeight w:val="285"/>
        </w:trPr>
        <w:tc>
          <w:tcPr>
            <w:tcW w:w="7792" w:type="dxa"/>
            <w:noWrap/>
            <w:vAlign w:val="bottom"/>
            <w:hideMark/>
          </w:tcPr>
          <w:p w14:paraId="59BE12A8" w14:textId="77777777" w:rsidR="00E823BF" w:rsidRDefault="00E823BF" w:rsidP="00D30688">
            <w:pPr>
              <w:rPr>
                <w:rFonts w:ascii="Arial" w:hAnsi="Arial" w:cs="Arial"/>
              </w:rPr>
            </w:pPr>
            <w:r>
              <w:rPr>
                <w:rFonts w:ascii="Arial" w:hAnsi="Arial" w:cs="Arial"/>
              </w:rPr>
              <w:t>Mental health</w:t>
            </w:r>
          </w:p>
        </w:tc>
        <w:tc>
          <w:tcPr>
            <w:tcW w:w="1275" w:type="dxa"/>
            <w:noWrap/>
            <w:vAlign w:val="bottom"/>
            <w:hideMark/>
          </w:tcPr>
          <w:p w14:paraId="6BDEA88C" w14:textId="77777777" w:rsidR="00E823BF" w:rsidRDefault="00E823BF" w:rsidP="00D30688">
            <w:pPr>
              <w:jc w:val="right"/>
              <w:rPr>
                <w:rFonts w:ascii="Arial" w:hAnsi="Arial" w:cs="Arial"/>
              </w:rPr>
            </w:pPr>
            <w:r>
              <w:rPr>
                <w:rFonts w:ascii="Arial" w:hAnsi="Arial" w:cs="Arial"/>
              </w:rPr>
              <w:t>247</w:t>
            </w:r>
          </w:p>
        </w:tc>
      </w:tr>
      <w:tr w:rsidR="00E823BF" w:rsidRPr="001352A2" w14:paraId="3BC8FA24" w14:textId="77777777" w:rsidTr="00D30688">
        <w:trPr>
          <w:trHeight w:val="285"/>
        </w:trPr>
        <w:tc>
          <w:tcPr>
            <w:tcW w:w="7792" w:type="dxa"/>
            <w:noWrap/>
            <w:vAlign w:val="bottom"/>
            <w:hideMark/>
          </w:tcPr>
          <w:p w14:paraId="68D4A490" w14:textId="77777777" w:rsidR="00E823BF" w:rsidRDefault="00E823BF" w:rsidP="00D30688">
            <w:pPr>
              <w:rPr>
                <w:rFonts w:ascii="Arial" w:hAnsi="Arial" w:cs="Arial"/>
              </w:rPr>
            </w:pPr>
            <w:r>
              <w:rPr>
                <w:rFonts w:ascii="Arial" w:hAnsi="Arial" w:cs="Arial"/>
              </w:rPr>
              <w:t>Climate Change</w:t>
            </w:r>
          </w:p>
        </w:tc>
        <w:tc>
          <w:tcPr>
            <w:tcW w:w="1275" w:type="dxa"/>
            <w:noWrap/>
            <w:vAlign w:val="bottom"/>
            <w:hideMark/>
          </w:tcPr>
          <w:p w14:paraId="40BA07C5" w14:textId="77777777" w:rsidR="00E823BF" w:rsidRDefault="00E823BF" w:rsidP="00D30688">
            <w:pPr>
              <w:jc w:val="right"/>
              <w:rPr>
                <w:rFonts w:ascii="Arial" w:hAnsi="Arial" w:cs="Arial"/>
              </w:rPr>
            </w:pPr>
            <w:r>
              <w:rPr>
                <w:rFonts w:ascii="Arial" w:hAnsi="Arial" w:cs="Arial"/>
              </w:rPr>
              <w:t>236</w:t>
            </w:r>
          </w:p>
        </w:tc>
      </w:tr>
      <w:tr w:rsidR="00E823BF" w:rsidRPr="001352A2" w14:paraId="408CDA36" w14:textId="77777777" w:rsidTr="00D30688">
        <w:trPr>
          <w:trHeight w:val="285"/>
        </w:trPr>
        <w:tc>
          <w:tcPr>
            <w:tcW w:w="7792" w:type="dxa"/>
            <w:noWrap/>
            <w:vAlign w:val="bottom"/>
            <w:hideMark/>
          </w:tcPr>
          <w:p w14:paraId="28310E4C" w14:textId="77777777" w:rsidR="00E823BF" w:rsidRDefault="00E823BF" w:rsidP="00D30688">
            <w:pPr>
              <w:rPr>
                <w:rFonts w:ascii="Arial" w:hAnsi="Arial" w:cs="Arial"/>
              </w:rPr>
            </w:pPr>
            <w:r>
              <w:rPr>
                <w:rFonts w:ascii="Arial" w:hAnsi="Arial" w:cs="Arial"/>
              </w:rPr>
              <w:t>Social connection</w:t>
            </w:r>
          </w:p>
        </w:tc>
        <w:tc>
          <w:tcPr>
            <w:tcW w:w="1275" w:type="dxa"/>
            <w:noWrap/>
            <w:vAlign w:val="bottom"/>
            <w:hideMark/>
          </w:tcPr>
          <w:p w14:paraId="7CFE3D91" w14:textId="77777777" w:rsidR="00E823BF" w:rsidRDefault="00E823BF" w:rsidP="00D30688">
            <w:pPr>
              <w:jc w:val="right"/>
              <w:rPr>
                <w:rFonts w:ascii="Arial" w:hAnsi="Arial" w:cs="Arial"/>
              </w:rPr>
            </w:pPr>
            <w:r>
              <w:rPr>
                <w:rFonts w:ascii="Arial" w:hAnsi="Arial" w:cs="Arial"/>
              </w:rPr>
              <w:t>229</w:t>
            </w:r>
          </w:p>
        </w:tc>
      </w:tr>
      <w:tr w:rsidR="00E823BF" w:rsidRPr="001352A2" w14:paraId="3C80E0C5" w14:textId="77777777" w:rsidTr="00D30688">
        <w:trPr>
          <w:trHeight w:val="285"/>
        </w:trPr>
        <w:tc>
          <w:tcPr>
            <w:tcW w:w="7792" w:type="dxa"/>
            <w:noWrap/>
            <w:vAlign w:val="bottom"/>
            <w:hideMark/>
          </w:tcPr>
          <w:p w14:paraId="769C313D" w14:textId="77777777" w:rsidR="00E823BF" w:rsidRDefault="00E823BF" w:rsidP="00D30688">
            <w:pPr>
              <w:rPr>
                <w:rFonts w:ascii="Arial" w:hAnsi="Arial" w:cs="Arial"/>
              </w:rPr>
            </w:pPr>
            <w:r>
              <w:rPr>
                <w:rFonts w:ascii="Arial" w:hAnsi="Arial" w:cs="Arial"/>
              </w:rPr>
              <w:t xml:space="preserve">Prevention of family violence and violence against women </w:t>
            </w:r>
          </w:p>
        </w:tc>
        <w:tc>
          <w:tcPr>
            <w:tcW w:w="1275" w:type="dxa"/>
            <w:noWrap/>
            <w:vAlign w:val="bottom"/>
            <w:hideMark/>
          </w:tcPr>
          <w:p w14:paraId="6119F961" w14:textId="77777777" w:rsidR="00E823BF" w:rsidRDefault="00E823BF" w:rsidP="00D30688">
            <w:pPr>
              <w:jc w:val="right"/>
              <w:rPr>
                <w:rFonts w:ascii="Arial" w:hAnsi="Arial" w:cs="Arial"/>
              </w:rPr>
            </w:pPr>
            <w:r>
              <w:rPr>
                <w:rFonts w:ascii="Arial" w:hAnsi="Arial" w:cs="Arial"/>
              </w:rPr>
              <w:t>224</w:t>
            </w:r>
          </w:p>
        </w:tc>
      </w:tr>
      <w:tr w:rsidR="00E823BF" w:rsidRPr="001352A2" w14:paraId="34916B83" w14:textId="77777777" w:rsidTr="00D30688">
        <w:trPr>
          <w:trHeight w:val="285"/>
        </w:trPr>
        <w:tc>
          <w:tcPr>
            <w:tcW w:w="7792" w:type="dxa"/>
            <w:noWrap/>
            <w:vAlign w:val="bottom"/>
            <w:hideMark/>
          </w:tcPr>
          <w:p w14:paraId="373BB9F0" w14:textId="77777777" w:rsidR="00E823BF" w:rsidRDefault="00E823BF" w:rsidP="00D30688">
            <w:pPr>
              <w:rPr>
                <w:rFonts w:ascii="Arial" w:hAnsi="Arial" w:cs="Arial"/>
              </w:rPr>
            </w:pPr>
            <w:r>
              <w:rPr>
                <w:rFonts w:ascii="Arial" w:hAnsi="Arial" w:cs="Arial"/>
              </w:rPr>
              <w:t>Social inclusion</w:t>
            </w:r>
          </w:p>
        </w:tc>
        <w:tc>
          <w:tcPr>
            <w:tcW w:w="1275" w:type="dxa"/>
            <w:noWrap/>
            <w:vAlign w:val="bottom"/>
            <w:hideMark/>
          </w:tcPr>
          <w:p w14:paraId="0958F3E6" w14:textId="77777777" w:rsidR="00E823BF" w:rsidRDefault="00E823BF" w:rsidP="00D30688">
            <w:pPr>
              <w:jc w:val="right"/>
              <w:rPr>
                <w:rFonts w:ascii="Arial" w:hAnsi="Arial" w:cs="Arial"/>
              </w:rPr>
            </w:pPr>
            <w:r>
              <w:rPr>
                <w:rFonts w:ascii="Arial" w:hAnsi="Arial" w:cs="Arial"/>
              </w:rPr>
              <w:t>195</w:t>
            </w:r>
          </w:p>
        </w:tc>
      </w:tr>
      <w:tr w:rsidR="00E823BF" w:rsidRPr="001352A2" w14:paraId="3BC3741E" w14:textId="77777777" w:rsidTr="00D30688">
        <w:trPr>
          <w:trHeight w:val="285"/>
        </w:trPr>
        <w:tc>
          <w:tcPr>
            <w:tcW w:w="7792" w:type="dxa"/>
            <w:noWrap/>
            <w:vAlign w:val="bottom"/>
            <w:hideMark/>
          </w:tcPr>
          <w:p w14:paraId="49D659D4" w14:textId="77777777" w:rsidR="00E823BF" w:rsidRDefault="00E823BF" w:rsidP="00D30688">
            <w:pPr>
              <w:rPr>
                <w:rFonts w:ascii="Arial" w:hAnsi="Arial" w:cs="Arial"/>
              </w:rPr>
            </w:pPr>
            <w:r>
              <w:rPr>
                <w:rFonts w:ascii="Arial" w:hAnsi="Arial" w:cs="Arial"/>
              </w:rPr>
              <w:t>Safe and affordable housing</w:t>
            </w:r>
          </w:p>
        </w:tc>
        <w:tc>
          <w:tcPr>
            <w:tcW w:w="1275" w:type="dxa"/>
            <w:noWrap/>
            <w:vAlign w:val="bottom"/>
            <w:hideMark/>
          </w:tcPr>
          <w:p w14:paraId="3F4100AB" w14:textId="77777777" w:rsidR="00E823BF" w:rsidRDefault="00E823BF" w:rsidP="00D30688">
            <w:pPr>
              <w:jc w:val="right"/>
              <w:rPr>
                <w:rFonts w:ascii="Arial" w:hAnsi="Arial" w:cs="Arial"/>
              </w:rPr>
            </w:pPr>
            <w:r>
              <w:rPr>
                <w:rFonts w:ascii="Arial" w:hAnsi="Arial" w:cs="Arial"/>
              </w:rPr>
              <w:t>193</w:t>
            </w:r>
          </w:p>
        </w:tc>
      </w:tr>
      <w:tr w:rsidR="00E823BF" w:rsidRPr="001352A2" w14:paraId="44C85D97" w14:textId="77777777" w:rsidTr="00D30688">
        <w:trPr>
          <w:trHeight w:val="285"/>
        </w:trPr>
        <w:tc>
          <w:tcPr>
            <w:tcW w:w="7792" w:type="dxa"/>
            <w:noWrap/>
            <w:vAlign w:val="bottom"/>
            <w:hideMark/>
          </w:tcPr>
          <w:p w14:paraId="544A6E20" w14:textId="77777777" w:rsidR="00E823BF" w:rsidRDefault="00E823BF" w:rsidP="00D30688">
            <w:pPr>
              <w:rPr>
                <w:rFonts w:ascii="Arial" w:hAnsi="Arial" w:cs="Arial"/>
              </w:rPr>
            </w:pPr>
            <w:r>
              <w:rPr>
                <w:rFonts w:ascii="Arial" w:hAnsi="Arial" w:cs="Arial"/>
              </w:rPr>
              <w:t>Employment</w:t>
            </w:r>
          </w:p>
        </w:tc>
        <w:tc>
          <w:tcPr>
            <w:tcW w:w="1275" w:type="dxa"/>
            <w:noWrap/>
            <w:vAlign w:val="bottom"/>
            <w:hideMark/>
          </w:tcPr>
          <w:p w14:paraId="466FA98D" w14:textId="77777777" w:rsidR="00E823BF" w:rsidRDefault="00E823BF" w:rsidP="00D30688">
            <w:pPr>
              <w:jc w:val="right"/>
              <w:rPr>
                <w:rFonts w:ascii="Arial" w:hAnsi="Arial" w:cs="Arial"/>
              </w:rPr>
            </w:pPr>
            <w:r>
              <w:rPr>
                <w:rFonts w:ascii="Arial" w:hAnsi="Arial" w:cs="Arial"/>
              </w:rPr>
              <w:t>187</w:t>
            </w:r>
          </w:p>
        </w:tc>
      </w:tr>
      <w:tr w:rsidR="00E823BF" w:rsidRPr="001352A2" w14:paraId="397D4539" w14:textId="77777777" w:rsidTr="00D30688">
        <w:trPr>
          <w:trHeight w:val="285"/>
        </w:trPr>
        <w:tc>
          <w:tcPr>
            <w:tcW w:w="7792" w:type="dxa"/>
            <w:noWrap/>
            <w:vAlign w:val="bottom"/>
            <w:hideMark/>
          </w:tcPr>
          <w:p w14:paraId="55BB3BC0" w14:textId="77777777" w:rsidR="00E823BF" w:rsidRDefault="00E823BF" w:rsidP="00D30688">
            <w:pPr>
              <w:rPr>
                <w:rFonts w:ascii="Arial" w:hAnsi="Arial" w:cs="Arial"/>
              </w:rPr>
            </w:pPr>
            <w:r>
              <w:rPr>
                <w:rFonts w:ascii="Arial" w:hAnsi="Arial" w:cs="Arial"/>
              </w:rPr>
              <w:t>Discrimination and racism</w:t>
            </w:r>
          </w:p>
        </w:tc>
        <w:tc>
          <w:tcPr>
            <w:tcW w:w="1275" w:type="dxa"/>
            <w:noWrap/>
            <w:vAlign w:val="bottom"/>
            <w:hideMark/>
          </w:tcPr>
          <w:p w14:paraId="0AF0230C" w14:textId="77777777" w:rsidR="00E823BF" w:rsidRDefault="00E823BF" w:rsidP="00D30688">
            <w:pPr>
              <w:jc w:val="right"/>
              <w:rPr>
                <w:rFonts w:ascii="Arial" w:hAnsi="Arial" w:cs="Arial"/>
              </w:rPr>
            </w:pPr>
            <w:r>
              <w:rPr>
                <w:rFonts w:ascii="Arial" w:hAnsi="Arial" w:cs="Arial"/>
              </w:rPr>
              <w:t>166</w:t>
            </w:r>
          </w:p>
        </w:tc>
      </w:tr>
    </w:tbl>
    <w:p w14:paraId="15D56896" w14:textId="77777777" w:rsidR="00E823BF" w:rsidRDefault="00E823BF" w:rsidP="00D30688">
      <w:pPr>
        <w:rPr>
          <w:b/>
        </w:rPr>
      </w:pPr>
    </w:p>
    <w:p w14:paraId="446973AE" w14:textId="77777777" w:rsidR="00AA22EF" w:rsidRDefault="00AA22EF" w:rsidP="00A3316F">
      <w:pPr>
        <w:jc w:val="both"/>
        <w:rPr>
          <w:b/>
        </w:rPr>
      </w:pPr>
      <w:r>
        <w:rPr>
          <w:b/>
        </w:rPr>
        <w:t>Summary</w:t>
      </w:r>
    </w:p>
    <w:p w14:paraId="1C87B5ED" w14:textId="687CFCBA" w:rsidR="00AA22EF" w:rsidRDefault="00AA22EF" w:rsidP="00A3316F">
      <w:pPr>
        <w:jc w:val="both"/>
      </w:pPr>
      <w:bookmarkStart w:id="22" w:name="_Hlk69318345"/>
      <w:r>
        <w:t>A majority of respondents believe that</w:t>
      </w:r>
      <w:r w:rsidR="00CF43AC">
        <w:t xml:space="preserve"> c</w:t>
      </w:r>
      <w:r>
        <w:t xml:space="preserve">ommunity </w:t>
      </w:r>
      <w:r w:rsidR="00CF43AC">
        <w:t>s</w:t>
      </w:r>
      <w:r>
        <w:t xml:space="preserve">afety and </w:t>
      </w:r>
      <w:r w:rsidR="00CF43AC">
        <w:t>p</w:t>
      </w:r>
      <w:r>
        <w:t xml:space="preserve">hysical </w:t>
      </w:r>
      <w:r w:rsidR="00CF43AC">
        <w:t>a</w:t>
      </w:r>
      <w:r>
        <w:t xml:space="preserve">ctivity are the main areas that </w:t>
      </w:r>
      <w:r w:rsidR="001648C0">
        <w:t>Council should focus on from a health perspective.</w:t>
      </w:r>
    </w:p>
    <w:p w14:paraId="492818CE" w14:textId="6305506F" w:rsidR="001648C0" w:rsidRPr="008F7E5A" w:rsidRDefault="001648C0" w:rsidP="00A3316F">
      <w:pPr>
        <w:jc w:val="both"/>
      </w:pPr>
      <w:r w:rsidRPr="001648C0">
        <w:t xml:space="preserve">Mental </w:t>
      </w:r>
      <w:r w:rsidR="00CF43AC">
        <w:t>h</w:t>
      </w:r>
      <w:r w:rsidRPr="001648C0">
        <w:t>ealth</w:t>
      </w:r>
      <w:r>
        <w:t xml:space="preserve">, the health impacts of </w:t>
      </w:r>
      <w:r w:rsidR="00CF43AC">
        <w:t>c</w:t>
      </w:r>
      <w:r>
        <w:t xml:space="preserve">limate </w:t>
      </w:r>
      <w:r w:rsidR="00CF43AC">
        <w:t>c</w:t>
      </w:r>
      <w:r>
        <w:t xml:space="preserve">hange, </w:t>
      </w:r>
      <w:r w:rsidR="00CF43AC">
        <w:t>s</w:t>
      </w:r>
      <w:r>
        <w:t xml:space="preserve">ocial </w:t>
      </w:r>
      <w:r w:rsidR="00CF43AC">
        <w:t>c</w:t>
      </w:r>
      <w:r>
        <w:t>onnection and the p</w:t>
      </w:r>
      <w:r w:rsidRPr="008F7E5A">
        <w:t>revention of family violence and violence against women were also supported by a majority of respondents.</w:t>
      </w:r>
    </w:p>
    <w:p w14:paraId="7F733A22" w14:textId="71D3FC15" w:rsidR="00E823BF" w:rsidRDefault="001648C0" w:rsidP="00A3316F">
      <w:pPr>
        <w:jc w:val="both"/>
      </w:pPr>
      <w:r>
        <w:t>Social inclusion, safe and affordable housing, employment and preventing discrimination and racism were areas that</w:t>
      </w:r>
      <w:r w:rsidR="00CF43AC">
        <w:t xml:space="preserve"> also</w:t>
      </w:r>
      <w:r>
        <w:t xml:space="preserve"> had strong support</w:t>
      </w:r>
      <w:bookmarkEnd w:id="22"/>
      <w:r>
        <w:t>.</w:t>
      </w:r>
    </w:p>
    <w:p w14:paraId="028A319A" w14:textId="66BF6643" w:rsidR="00E823BF" w:rsidRDefault="00E823BF" w:rsidP="00A3316F">
      <w:pPr>
        <w:jc w:val="both"/>
        <w:rPr>
          <w:b/>
          <w:sz w:val="24"/>
        </w:rPr>
      </w:pPr>
      <w:r w:rsidRPr="00CE36CD">
        <w:rPr>
          <w:b/>
          <w:sz w:val="24"/>
        </w:rPr>
        <w:t xml:space="preserve">Open Questions </w:t>
      </w:r>
    </w:p>
    <w:p w14:paraId="57C307C2" w14:textId="36A854B0" w:rsidR="00CE36CD" w:rsidRPr="00CE36CD" w:rsidRDefault="00CE36CD" w:rsidP="00D30688">
      <w:pPr>
        <w:rPr>
          <w:b/>
        </w:rPr>
      </w:pPr>
      <w:r w:rsidRPr="00CE36CD">
        <w:rPr>
          <w:b/>
        </w:rPr>
        <w:t>Themes identified</w:t>
      </w:r>
    </w:p>
    <w:tbl>
      <w:tblPr>
        <w:tblW w:w="5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0"/>
        <w:gridCol w:w="1700"/>
      </w:tblGrid>
      <w:tr w:rsidR="00E823BF" w:rsidRPr="00A1732B" w14:paraId="3374F452" w14:textId="77777777" w:rsidTr="00D30688">
        <w:trPr>
          <w:trHeight w:val="285"/>
        </w:trPr>
        <w:tc>
          <w:tcPr>
            <w:tcW w:w="3560" w:type="dxa"/>
            <w:shd w:val="clear" w:color="auto" w:fill="auto"/>
            <w:noWrap/>
            <w:vAlign w:val="bottom"/>
            <w:hideMark/>
          </w:tcPr>
          <w:p w14:paraId="0A9D8F2E" w14:textId="77777777" w:rsidR="00E823BF" w:rsidRPr="00A1732B" w:rsidRDefault="00E823BF" w:rsidP="00D30688">
            <w:pPr>
              <w:spacing w:after="0" w:line="240" w:lineRule="auto"/>
              <w:rPr>
                <w:rFonts w:ascii="Arial" w:eastAsia="Times New Roman" w:hAnsi="Arial" w:cs="Arial"/>
                <w:lang w:eastAsia="en-AU"/>
              </w:rPr>
            </w:pPr>
          </w:p>
        </w:tc>
        <w:tc>
          <w:tcPr>
            <w:tcW w:w="1700" w:type="dxa"/>
            <w:shd w:val="clear" w:color="auto" w:fill="auto"/>
            <w:noWrap/>
            <w:vAlign w:val="bottom"/>
            <w:hideMark/>
          </w:tcPr>
          <w:p w14:paraId="598A8DF6" w14:textId="77777777" w:rsidR="00E823BF" w:rsidRPr="00A1732B" w:rsidRDefault="00E823BF" w:rsidP="00D30688">
            <w:pPr>
              <w:spacing w:after="0" w:line="240" w:lineRule="auto"/>
              <w:rPr>
                <w:rFonts w:ascii="Arial" w:eastAsia="Times New Roman" w:hAnsi="Arial" w:cs="Arial"/>
                <w:lang w:eastAsia="en-AU"/>
              </w:rPr>
            </w:pPr>
            <w:r>
              <w:rPr>
                <w:rFonts w:ascii="Arial" w:eastAsia="Times New Roman" w:hAnsi="Arial" w:cs="Arial"/>
                <w:lang w:eastAsia="en-AU"/>
              </w:rPr>
              <w:t>Total Comments</w:t>
            </w:r>
          </w:p>
        </w:tc>
      </w:tr>
      <w:tr w:rsidR="00E823BF" w:rsidRPr="00A1732B" w14:paraId="666F9E0D" w14:textId="77777777" w:rsidTr="00D30688">
        <w:trPr>
          <w:trHeight w:val="285"/>
        </w:trPr>
        <w:tc>
          <w:tcPr>
            <w:tcW w:w="3560" w:type="dxa"/>
            <w:shd w:val="clear" w:color="auto" w:fill="auto"/>
            <w:noWrap/>
            <w:vAlign w:val="bottom"/>
            <w:hideMark/>
          </w:tcPr>
          <w:p w14:paraId="28CDAFCD" w14:textId="04C6CA84" w:rsidR="00E823BF" w:rsidRPr="00A1732B" w:rsidRDefault="00E72B00" w:rsidP="00D30688">
            <w:pPr>
              <w:spacing w:after="0" w:line="240" w:lineRule="auto"/>
              <w:rPr>
                <w:rFonts w:ascii="Arial" w:eastAsia="Times New Roman" w:hAnsi="Arial" w:cs="Arial"/>
                <w:lang w:eastAsia="en-AU"/>
              </w:rPr>
            </w:pPr>
            <w:r>
              <w:rPr>
                <w:rFonts w:ascii="Arial" w:eastAsia="Times New Roman" w:hAnsi="Arial" w:cs="Arial"/>
                <w:lang w:eastAsia="en-AU"/>
              </w:rPr>
              <w:t>Supporting Local Business</w:t>
            </w:r>
          </w:p>
        </w:tc>
        <w:tc>
          <w:tcPr>
            <w:tcW w:w="1700" w:type="dxa"/>
            <w:shd w:val="clear" w:color="auto" w:fill="auto"/>
            <w:noWrap/>
            <w:vAlign w:val="bottom"/>
            <w:hideMark/>
          </w:tcPr>
          <w:p w14:paraId="75DE2648" w14:textId="77777777" w:rsidR="00E823BF" w:rsidRPr="00A1732B" w:rsidRDefault="00E823BF" w:rsidP="00D30688">
            <w:pPr>
              <w:spacing w:after="0" w:line="240" w:lineRule="auto"/>
              <w:jc w:val="right"/>
              <w:rPr>
                <w:rFonts w:ascii="Arial" w:eastAsia="Times New Roman" w:hAnsi="Arial" w:cs="Arial"/>
                <w:lang w:eastAsia="en-AU"/>
              </w:rPr>
            </w:pPr>
            <w:r w:rsidRPr="00A1732B">
              <w:rPr>
                <w:rFonts w:ascii="Arial" w:eastAsia="Times New Roman" w:hAnsi="Arial" w:cs="Arial"/>
                <w:lang w:eastAsia="en-AU"/>
              </w:rPr>
              <w:t>60</w:t>
            </w:r>
          </w:p>
        </w:tc>
      </w:tr>
      <w:tr w:rsidR="00E823BF" w:rsidRPr="00A1732B" w14:paraId="22DEF7F4" w14:textId="77777777" w:rsidTr="00D30688">
        <w:trPr>
          <w:trHeight w:val="285"/>
        </w:trPr>
        <w:tc>
          <w:tcPr>
            <w:tcW w:w="3560" w:type="dxa"/>
            <w:shd w:val="clear" w:color="auto" w:fill="auto"/>
            <w:noWrap/>
            <w:vAlign w:val="bottom"/>
            <w:hideMark/>
          </w:tcPr>
          <w:p w14:paraId="7C48F60D" w14:textId="77777777" w:rsidR="00E823BF" w:rsidRPr="00A1732B" w:rsidRDefault="00E823BF" w:rsidP="00D30688">
            <w:pPr>
              <w:spacing w:after="0" w:line="240" w:lineRule="auto"/>
              <w:rPr>
                <w:rFonts w:ascii="Arial" w:eastAsia="Times New Roman" w:hAnsi="Arial" w:cs="Arial"/>
                <w:lang w:eastAsia="en-AU"/>
              </w:rPr>
            </w:pPr>
            <w:r w:rsidRPr="00A1732B">
              <w:rPr>
                <w:rFonts w:ascii="Arial" w:eastAsia="Times New Roman" w:hAnsi="Arial" w:cs="Arial"/>
                <w:lang w:eastAsia="en-AU"/>
              </w:rPr>
              <w:t>Open Space</w:t>
            </w:r>
          </w:p>
        </w:tc>
        <w:tc>
          <w:tcPr>
            <w:tcW w:w="1700" w:type="dxa"/>
            <w:shd w:val="clear" w:color="auto" w:fill="auto"/>
            <w:noWrap/>
            <w:vAlign w:val="bottom"/>
            <w:hideMark/>
          </w:tcPr>
          <w:p w14:paraId="16144670" w14:textId="77777777" w:rsidR="00E823BF" w:rsidRPr="00A1732B" w:rsidRDefault="00E823BF" w:rsidP="00D30688">
            <w:pPr>
              <w:spacing w:after="0" w:line="240" w:lineRule="auto"/>
              <w:jc w:val="right"/>
              <w:rPr>
                <w:rFonts w:ascii="Arial" w:eastAsia="Times New Roman" w:hAnsi="Arial" w:cs="Arial"/>
                <w:lang w:eastAsia="en-AU"/>
              </w:rPr>
            </w:pPr>
            <w:r w:rsidRPr="00A1732B">
              <w:rPr>
                <w:rFonts w:ascii="Arial" w:eastAsia="Times New Roman" w:hAnsi="Arial" w:cs="Arial"/>
                <w:lang w:eastAsia="en-AU"/>
              </w:rPr>
              <w:t>55</w:t>
            </w:r>
          </w:p>
        </w:tc>
      </w:tr>
      <w:tr w:rsidR="00E823BF" w:rsidRPr="00A1732B" w14:paraId="02F043BC" w14:textId="77777777" w:rsidTr="00D30688">
        <w:trPr>
          <w:trHeight w:val="285"/>
        </w:trPr>
        <w:tc>
          <w:tcPr>
            <w:tcW w:w="3560" w:type="dxa"/>
            <w:shd w:val="clear" w:color="auto" w:fill="auto"/>
            <w:noWrap/>
            <w:vAlign w:val="bottom"/>
            <w:hideMark/>
          </w:tcPr>
          <w:p w14:paraId="5EDB0722" w14:textId="77777777" w:rsidR="00E823BF" w:rsidRPr="00A1732B" w:rsidRDefault="00E823BF" w:rsidP="00D30688">
            <w:pPr>
              <w:spacing w:after="0" w:line="240" w:lineRule="auto"/>
              <w:rPr>
                <w:rFonts w:ascii="Arial" w:eastAsia="Times New Roman" w:hAnsi="Arial" w:cs="Arial"/>
                <w:lang w:eastAsia="en-AU"/>
              </w:rPr>
            </w:pPr>
            <w:r w:rsidRPr="00A1732B">
              <w:rPr>
                <w:rFonts w:ascii="Arial" w:eastAsia="Times New Roman" w:hAnsi="Arial" w:cs="Arial"/>
                <w:lang w:eastAsia="en-AU"/>
              </w:rPr>
              <w:t>Highball Stadium</w:t>
            </w:r>
          </w:p>
        </w:tc>
        <w:tc>
          <w:tcPr>
            <w:tcW w:w="1700" w:type="dxa"/>
            <w:shd w:val="clear" w:color="auto" w:fill="auto"/>
            <w:noWrap/>
            <w:vAlign w:val="bottom"/>
            <w:hideMark/>
          </w:tcPr>
          <w:p w14:paraId="13AD85BC" w14:textId="77777777" w:rsidR="00E823BF" w:rsidRPr="00A1732B" w:rsidRDefault="00E823BF" w:rsidP="00D30688">
            <w:pPr>
              <w:spacing w:after="0" w:line="240" w:lineRule="auto"/>
              <w:jc w:val="right"/>
              <w:rPr>
                <w:rFonts w:ascii="Arial" w:eastAsia="Times New Roman" w:hAnsi="Arial" w:cs="Arial"/>
                <w:lang w:eastAsia="en-AU"/>
              </w:rPr>
            </w:pPr>
            <w:r w:rsidRPr="00A1732B">
              <w:rPr>
                <w:rFonts w:ascii="Arial" w:eastAsia="Times New Roman" w:hAnsi="Arial" w:cs="Arial"/>
                <w:lang w:eastAsia="en-AU"/>
              </w:rPr>
              <w:t>36</w:t>
            </w:r>
          </w:p>
        </w:tc>
      </w:tr>
      <w:tr w:rsidR="00E823BF" w:rsidRPr="00A1732B" w14:paraId="489639C5" w14:textId="77777777" w:rsidTr="00D30688">
        <w:trPr>
          <w:trHeight w:val="285"/>
        </w:trPr>
        <w:tc>
          <w:tcPr>
            <w:tcW w:w="3560" w:type="dxa"/>
            <w:shd w:val="clear" w:color="auto" w:fill="auto"/>
            <w:noWrap/>
            <w:vAlign w:val="bottom"/>
            <w:hideMark/>
          </w:tcPr>
          <w:p w14:paraId="56632CE2" w14:textId="77777777" w:rsidR="00E823BF" w:rsidRPr="00A1732B" w:rsidRDefault="00E823BF" w:rsidP="00D30688">
            <w:pPr>
              <w:spacing w:after="0" w:line="240" w:lineRule="auto"/>
              <w:rPr>
                <w:rFonts w:ascii="Arial" w:eastAsia="Times New Roman" w:hAnsi="Arial" w:cs="Arial"/>
                <w:lang w:eastAsia="en-AU"/>
              </w:rPr>
            </w:pPr>
            <w:r w:rsidRPr="00A1732B">
              <w:rPr>
                <w:rFonts w:ascii="Arial" w:eastAsia="Times New Roman" w:hAnsi="Arial" w:cs="Arial"/>
                <w:lang w:eastAsia="en-AU"/>
              </w:rPr>
              <w:t>Mental Health / Social Connection</w:t>
            </w:r>
          </w:p>
        </w:tc>
        <w:tc>
          <w:tcPr>
            <w:tcW w:w="1700" w:type="dxa"/>
            <w:shd w:val="clear" w:color="auto" w:fill="auto"/>
            <w:noWrap/>
            <w:vAlign w:val="bottom"/>
            <w:hideMark/>
          </w:tcPr>
          <w:p w14:paraId="35BDACAD" w14:textId="77777777" w:rsidR="00E823BF" w:rsidRPr="00A1732B" w:rsidRDefault="00E823BF" w:rsidP="00D30688">
            <w:pPr>
              <w:spacing w:after="0" w:line="240" w:lineRule="auto"/>
              <w:jc w:val="right"/>
              <w:rPr>
                <w:rFonts w:ascii="Arial" w:eastAsia="Times New Roman" w:hAnsi="Arial" w:cs="Arial"/>
                <w:lang w:eastAsia="en-AU"/>
              </w:rPr>
            </w:pPr>
            <w:r w:rsidRPr="00A1732B">
              <w:rPr>
                <w:rFonts w:ascii="Arial" w:eastAsia="Times New Roman" w:hAnsi="Arial" w:cs="Arial"/>
                <w:lang w:eastAsia="en-AU"/>
              </w:rPr>
              <w:t>32</w:t>
            </w:r>
          </w:p>
        </w:tc>
      </w:tr>
      <w:tr w:rsidR="00E823BF" w:rsidRPr="00A1732B" w14:paraId="53CCC0E8" w14:textId="77777777" w:rsidTr="00D30688">
        <w:trPr>
          <w:trHeight w:val="285"/>
        </w:trPr>
        <w:tc>
          <w:tcPr>
            <w:tcW w:w="3560" w:type="dxa"/>
            <w:shd w:val="clear" w:color="auto" w:fill="auto"/>
            <w:noWrap/>
            <w:vAlign w:val="bottom"/>
            <w:hideMark/>
          </w:tcPr>
          <w:p w14:paraId="46331B00" w14:textId="77777777" w:rsidR="00E823BF" w:rsidRPr="00A1732B" w:rsidRDefault="00E823BF" w:rsidP="00D30688">
            <w:pPr>
              <w:spacing w:after="0" w:line="240" w:lineRule="auto"/>
              <w:rPr>
                <w:rFonts w:ascii="Arial" w:eastAsia="Times New Roman" w:hAnsi="Arial" w:cs="Arial"/>
                <w:lang w:eastAsia="en-AU"/>
              </w:rPr>
            </w:pPr>
            <w:r w:rsidRPr="00A1732B">
              <w:rPr>
                <w:rFonts w:ascii="Arial" w:eastAsia="Times New Roman" w:hAnsi="Arial" w:cs="Arial"/>
                <w:lang w:eastAsia="en-AU"/>
              </w:rPr>
              <w:t>Climate Change</w:t>
            </w:r>
          </w:p>
        </w:tc>
        <w:tc>
          <w:tcPr>
            <w:tcW w:w="1700" w:type="dxa"/>
            <w:shd w:val="clear" w:color="auto" w:fill="auto"/>
            <w:noWrap/>
            <w:vAlign w:val="bottom"/>
            <w:hideMark/>
          </w:tcPr>
          <w:p w14:paraId="319FA013" w14:textId="77777777" w:rsidR="00E823BF" w:rsidRPr="00A1732B" w:rsidRDefault="00E823BF" w:rsidP="00D30688">
            <w:pPr>
              <w:spacing w:after="0" w:line="240" w:lineRule="auto"/>
              <w:jc w:val="right"/>
              <w:rPr>
                <w:rFonts w:ascii="Arial" w:eastAsia="Times New Roman" w:hAnsi="Arial" w:cs="Arial"/>
                <w:lang w:eastAsia="en-AU"/>
              </w:rPr>
            </w:pPr>
            <w:r w:rsidRPr="00A1732B">
              <w:rPr>
                <w:rFonts w:ascii="Arial" w:eastAsia="Times New Roman" w:hAnsi="Arial" w:cs="Arial"/>
                <w:lang w:eastAsia="en-AU"/>
              </w:rPr>
              <w:t>19</w:t>
            </w:r>
          </w:p>
        </w:tc>
      </w:tr>
    </w:tbl>
    <w:p w14:paraId="6A6DF001" w14:textId="77777777" w:rsidR="00CF58D7" w:rsidRDefault="00CF58D7" w:rsidP="00A3316F">
      <w:pPr>
        <w:jc w:val="both"/>
        <w:rPr>
          <w:b/>
        </w:rPr>
      </w:pPr>
    </w:p>
    <w:p w14:paraId="095E54DF" w14:textId="664B1B94" w:rsidR="00E823BF" w:rsidRPr="001648C0" w:rsidRDefault="001648C0" w:rsidP="00A3316F">
      <w:pPr>
        <w:jc w:val="both"/>
        <w:rPr>
          <w:b/>
        </w:rPr>
      </w:pPr>
      <w:r w:rsidRPr="001648C0">
        <w:rPr>
          <w:b/>
        </w:rPr>
        <w:lastRenderedPageBreak/>
        <w:t>Summary</w:t>
      </w:r>
    </w:p>
    <w:p w14:paraId="02EA9335" w14:textId="4DC8AB56" w:rsidR="00E823BF" w:rsidRDefault="001648C0" w:rsidP="00A3316F">
      <w:pPr>
        <w:jc w:val="both"/>
      </w:pPr>
      <w:bookmarkStart w:id="23" w:name="_Hlk69318436"/>
      <w:r w:rsidRPr="001648C0">
        <w:t>Survey respond</w:t>
      </w:r>
      <w:r>
        <w:t xml:space="preserve">ents were given the opportunity to provide </w:t>
      </w:r>
      <w:r w:rsidR="00E72B00">
        <w:t>feedback on Councils priorities for the next four years. Of the 318 comments received, the majority fell into five areas: Supporting local business, open space, delivering a highball stadium, addressing mental health and social connection</w:t>
      </w:r>
      <w:r w:rsidR="00392673">
        <w:t>,</w:t>
      </w:r>
      <w:r w:rsidR="00E72B00">
        <w:t xml:space="preserve"> and climate change.</w:t>
      </w:r>
    </w:p>
    <w:p w14:paraId="3376E0E0" w14:textId="58082158" w:rsidR="00CE36CD" w:rsidRPr="00CE36CD" w:rsidRDefault="00CE36CD" w:rsidP="00A3316F">
      <w:pPr>
        <w:jc w:val="both"/>
        <w:rPr>
          <w:b/>
          <w:sz w:val="24"/>
        </w:rPr>
      </w:pPr>
      <w:r w:rsidRPr="00CE36CD">
        <w:rPr>
          <w:b/>
          <w:sz w:val="24"/>
        </w:rPr>
        <w:t>Comments</w:t>
      </w:r>
    </w:p>
    <w:bookmarkEnd w:id="23"/>
    <w:p w14:paraId="6BAB2B4D" w14:textId="452EC63C" w:rsidR="00E72B00" w:rsidRPr="001648C0" w:rsidRDefault="00E72B00" w:rsidP="00A3316F">
      <w:pPr>
        <w:jc w:val="both"/>
      </w:pPr>
      <w:r>
        <w:t>The following comments</w:t>
      </w:r>
      <w:r>
        <w:rPr>
          <w:rStyle w:val="FootnoteReference"/>
        </w:rPr>
        <w:footnoteReference w:id="1"/>
      </w:r>
      <w:r>
        <w:t xml:space="preserve"> are representative of the responses that </w:t>
      </w:r>
      <w:r w:rsidR="002D00B0">
        <w:t>community</w:t>
      </w:r>
      <w:r>
        <w:t xml:space="preserve"> provided for each area.</w:t>
      </w:r>
    </w:p>
    <w:p w14:paraId="7C1E0176" w14:textId="53BA4B0B" w:rsidR="00E823BF" w:rsidRPr="00CE36CD" w:rsidRDefault="00E72B00" w:rsidP="00A3316F">
      <w:pPr>
        <w:jc w:val="both"/>
        <w:rPr>
          <w:b/>
        </w:rPr>
      </w:pPr>
      <w:r w:rsidRPr="00CE36CD">
        <w:rPr>
          <w:b/>
        </w:rPr>
        <w:t>Supporting Local Business</w:t>
      </w:r>
    </w:p>
    <w:p w14:paraId="262B0854" w14:textId="67B74494" w:rsidR="00E823BF" w:rsidRPr="00E72B00" w:rsidRDefault="00E72B00" w:rsidP="006C499C">
      <w:pPr>
        <w:pStyle w:val="ListParagraph"/>
        <w:numPr>
          <w:ilvl w:val="0"/>
          <w:numId w:val="13"/>
        </w:numPr>
        <w:jc w:val="both"/>
        <w:rPr>
          <w:rFonts w:cstheme="minorHAnsi"/>
        </w:rPr>
      </w:pPr>
      <w:r w:rsidRPr="00E72B00">
        <w:rPr>
          <w:rFonts w:cstheme="minorHAnsi"/>
        </w:rPr>
        <w:t>“</w:t>
      </w:r>
      <w:r w:rsidR="00E823BF" w:rsidRPr="00E72B00">
        <w:rPr>
          <w:rFonts w:cstheme="minorHAnsi"/>
        </w:rPr>
        <w:t xml:space="preserve">Support local business and initiatives to encourage residents to shop locally. Sad to see the number of shop fronts along Keilor </w:t>
      </w:r>
      <w:r w:rsidRPr="00E72B00">
        <w:rPr>
          <w:rFonts w:cstheme="minorHAnsi"/>
        </w:rPr>
        <w:t>Road</w:t>
      </w:r>
      <w:r w:rsidR="00E823BF" w:rsidRPr="00E72B00">
        <w:rPr>
          <w:rFonts w:cstheme="minorHAnsi"/>
        </w:rPr>
        <w:t xml:space="preserve"> that are empty, and businesses struggling</w:t>
      </w:r>
      <w:r w:rsidRPr="00E72B00">
        <w:rPr>
          <w:rFonts w:cstheme="minorHAnsi"/>
        </w:rPr>
        <w:t>”</w:t>
      </w:r>
    </w:p>
    <w:p w14:paraId="5BEB3DAE" w14:textId="75C0858C" w:rsidR="00E823BF" w:rsidRPr="00E72B00" w:rsidRDefault="00E72B00" w:rsidP="006C499C">
      <w:pPr>
        <w:pStyle w:val="ListParagraph"/>
        <w:numPr>
          <w:ilvl w:val="0"/>
          <w:numId w:val="13"/>
        </w:numPr>
        <w:jc w:val="both"/>
        <w:rPr>
          <w:rFonts w:cstheme="minorHAnsi"/>
        </w:rPr>
      </w:pPr>
      <w:r>
        <w:rPr>
          <w:rFonts w:cstheme="minorHAnsi"/>
        </w:rPr>
        <w:t>“</w:t>
      </w:r>
      <w:r w:rsidR="00E823BF" w:rsidRPr="00E72B00">
        <w:rPr>
          <w:rFonts w:cstheme="minorHAnsi"/>
        </w:rPr>
        <w:t>Actively assist businesses, be flexible about bylaws and plan to create a vibrant community where local businesses can survive and thrive</w:t>
      </w:r>
      <w:r>
        <w:rPr>
          <w:rFonts w:cstheme="minorHAnsi"/>
        </w:rPr>
        <w:t>”</w:t>
      </w:r>
    </w:p>
    <w:p w14:paraId="6AAA1AC5" w14:textId="7EDE38DB" w:rsidR="00E823BF" w:rsidRPr="00E72B00" w:rsidRDefault="00E72B00" w:rsidP="006C499C">
      <w:pPr>
        <w:pStyle w:val="ListParagraph"/>
        <w:numPr>
          <w:ilvl w:val="0"/>
          <w:numId w:val="13"/>
        </w:numPr>
        <w:spacing w:after="0" w:line="240" w:lineRule="auto"/>
        <w:jc w:val="both"/>
        <w:rPr>
          <w:rFonts w:eastAsia="Times New Roman" w:cstheme="minorHAnsi"/>
          <w:lang w:eastAsia="en-AU"/>
        </w:rPr>
      </w:pPr>
      <w:r>
        <w:rPr>
          <w:rFonts w:eastAsia="Times New Roman" w:cstheme="minorHAnsi"/>
          <w:lang w:eastAsia="en-AU"/>
        </w:rPr>
        <w:t>“</w:t>
      </w:r>
      <w:r w:rsidR="00E823BF" w:rsidRPr="00E72B00">
        <w:rPr>
          <w:rFonts w:eastAsia="Times New Roman" w:cstheme="minorHAnsi"/>
          <w:lang w:eastAsia="en-AU"/>
        </w:rPr>
        <w:t>Encourage community members to support local businesses. Many shops have closed and we want to see our area recover</w:t>
      </w:r>
      <w:r>
        <w:rPr>
          <w:rFonts w:eastAsia="Times New Roman" w:cstheme="minorHAnsi"/>
          <w:lang w:eastAsia="en-AU"/>
        </w:rPr>
        <w:t>”</w:t>
      </w:r>
    </w:p>
    <w:p w14:paraId="7EC2B6F7" w14:textId="77777777" w:rsidR="001F57CE" w:rsidRDefault="001F57CE" w:rsidP="00A3316F">
      <w:pPr>
        <w:jc w:val="both"/>
        <w:rPr>
          <w:b/>
        </w:rPr>
      </w:pPr>
    </w:p>
    <w:p w14:paraId="7FAE8530" w14:textId="45B2FDE3" w:rsidR="00E823BF" w:rsidRDefault="00E823BF" w:rsidP="00A3316F">
      <w:pPr>
        <w:jc w:val="both"/>
        <w:rPr>
          <w:b/>
        </w:rPr>
      </w:pPr>
      <w:r>
        <w:rPr>
          <w:b/>
        </w:rPr>
        <w:t>Open Space</w:t>
      </w:r>
    </w:p>
    <w:p w14:paraId="65388EA0" w14:textId="3C69804D" w:rsidR="00E823BF" w:rsidRPr="00E72B00" w:rsidRDefault="00E72B00" w:rsidP="006C499C">
      <w:pPr>
        <w:pStyle w:val="ListParagraph"/>
        <w:numPr>
          <w:ilvl w:val="0"/>
          <w:numId w:val="13"/>
        </w:numPr>
        <w:jc w:val="both"/>
        <w:rPr>
          <w:rFonts w:cstheme="minorHAnsi"/>
        </w:rPr>
      </w:pPr>
      <w:r>
        <w:rPr>
          <w:rFonts w:cstheme="minorHAnsi"/>
        </w:rPr>
        <w:t>“</w:t>
      </w:r>
      <w:r w:rsidR="00E823BF" w:rsidRPr="00E72B00">
        <w:rPr>
          <w:rFonts w:cstheme="minorHAnsi"/>
        </w:rPr>
        <w:t>Promote opportunities for community connection and neighbourliness. Encourage residents to take advantage of the fantastic open spaces we have in our municipality</w:t>
      </w:r>
      <w:r>
        <w:rPr>
          <w:rFonts w:cstheme="minorHAnsi"/>
        </w:rPr>
        <w:t>.</w:t>
      </w:r>
      <w:r w:rsidR="00E823BF" w:rsidRPr="00E72B00">
        <w:rPr>
          <w:rFonts w:cstheme="minorHAnsi"/>
        </w:rPr>
        <w:t xml:space="preserve"> It was great to see families, friends and individuals enjoying our green spaces and walking tracks during covid lockdown</w:t>
      </w:r>
      <w:r>
        <w:rPr>
          <w:rFonts w:cstheme="minorHAnsi"/>
        </w:rPr>
        <w:t>”</w:t>
      </w:r>
    </w:p>
    <w:p w14:paraId="45C48AA2" w14:textId="0E4480D1" w:rsidR="00E823BF" w:rsidRPr="00E72B00" w:rsidRDefault="00E72B00" w:rsidP="006C499C">
      <w:pPr>
        <w:pStyle w:val="ListParagraph"/>
        <w:numPr>
          <w:ilvl w:val="0"/>
          <w:numId w:val="13"/>
        </w:numPr>
        <w:jc w:val="both"/>
        <w:rPr>
          <w:rFonts w:cstheme="minorHAnsi"/>
        </w:rPr>
      </w:pPr>
      <w:r>
        <w:rPr>
          <w:rFonts w:cstheme="minorHAnsi"/>
        </w:rPr>
        <w:t>“</w:t>
      </w:r>
      <w:r w:rsidR="00E823BF" w:rsidRPr="00E72B00">
        <w:rPr>
          <w:rFonts w:cstheme="minorHAnsi"/>
        </w:rPr>
        <w:t>Ensure local spaces are well maintained, attractive and encourage people to get out and use open spaces and the outdoors enjoyably and safely - good for both physical and mental health</w:t>
      </w:r>
      <w:r>
        <w:rPr>
          <w:rFonts w:cstheme="minorHAnsi"/>
        </w:rPr>
        <w:t>”</w:t>
      </w:r>
    </w:p>
    <w:p w14:paraId="20074205" w14:textId="25A2A1D1" w:rsidR="00E823BF" w:rsidRPr="00E72B00" w:rsidRDefault="00E72B00" w:rsidP="006C499C">
      <w:pPr>
        <w:pStyle w:val="ListParagraph"/>
        <w:numPr>
          <w:ilvl w:val="0"/>
          <w:numId w:val="13"/>
        </w:numPr>
        <w:jc w:val="both"/>
        <w:rPr>
          <w:rFonts w:cstheme="minorHAnsi"/>
        </w:rPr>
      </w:pPr>
      <w:r>
        <w:rPr>
          <w:rFonts w:cstheme="minorHAnsi"/>
        </w:rPr>
        <w:t>“</w:t>
      </w:r>
      <w:r w:rsidR="00E823BF" w:rsidRPr="00E72B00">
        <w:rPr>
          <w:rFonts w:cstheme="minorHAnsi"/>
        </w:rPr>
        <w:t>I work as a Nurse and 2020 was difficult. Walking in my neighbourhood was my haven and how I would daily recover mentally, it was also a wonderful place to socialise &amp; meet others from my neighbourhood</w:t>
      </w:r>
      <w:r>
        <w:rPr>
          <w:rFonts w:cstheme="minorHAnsi"/>
        </w:rPr>
        <w:t>”</w:t>
      </w:r>
    </w:p>
    <w:p w14:paraId="2E59DDD5" w14:textId="77777777" w:rsidR="00E823BF" w:rsidRDefault="00E823BF" w:rsidP="00A3316F">
      <w:pPr>
        <w:jc w:val="both"/>
        <w:rPr>
          <w:b/>
        </w:rPr>
      </w:pPr>
      <w:r>
        <w:rPr>
          <w:b/>
        </w:rPr>
        <w:t>Highball Stadium</w:t>
      </w:r>
    </w:p>
    <w:p w14:paraId="489FFF3B" w14:textId="59652345" w:rsidR="00E823BF" w:rsidRPr="002D00B0" w:rsidRDefault="00E72B00" w:rsidP="006C499C">
      <w:pPr>
        <w:pStyle w:val="ListParagraph"/>
        <w:numPr>
          <w:ilvl w:val="0"/>
          <w:numId w:val="13"/>
        </w:numPr>
        <w:jc w:val="both"/>
        <w:rPr>
          <w:rFonts w:cstheme="minorHAnsi"/>
        </w:rPr>
      </w:pPr>
      <w:r w:rsidRPr="002D00B0">
        <w:rPr>
          <w:rFonts w:cstheme="minorHAnsi"/>
        </w:rPr>
        <w:t>“</w:t>
      </w:r>
      <w:r w:rsidR="00E823BF" w:rsidRPr="002D00B0">
        <w:rPr>
          <w:rFonts w:cstheme="minorHAnsi"/>
        </w:rPr>
        <w:t xml:space="preserve">Moonee Valley </w:t>
      </w:r>
      <w:proofErr w:type="gramStart"/>
      <w:r w:rsidR="00E823BF" w:rsidRPr="002D00B0">
        <w:rPr>
          <w:rFonts w:cstheme="minorHAnsi"/>
        </w:rPr>
        <w:t>is in need of</w:t>
      </w:r>
      <w:proofErr w:type="gramEnd"/>
      <w:r w:rsidR="00E823BF" w:rsidRPr="002D00B0">
        <w:rPr>
          <w:rFonts w:cstheme="minorHAnsi"/>
        </w:rPr>
        <w:t xml:space="preserve"> indoor basketball stadium. Avondale </w:t>
      </w:r>
      <w:r w:rsidRPr="002D00B0">
        <w:rPr>
          <w:rFonts w:cstheme="minorHAnsi"/>
        </w:rPr>
        <w:t>H</w:t>
      </w:r>
      <w:r w:rsidR="00E823BF" w:rsidRPr="002D00B0">
        <w:rPr>
          <w:rFonts w:cstheme="minorHAnsi"/>
        </w:rPr>
        <w:t>eights stadium is dated and small. Local clubs don’t have places to train and kids are missing out on physical activity</w:t>
      </w:r>
      <w:r w:rsidRPr="002D00B0">
        <w:rPr>
          <w:rFonts w:cstheme="minorHAnsi"/>
        </w:rPr>
        <w:t>”</w:t>
      </w:r>
    </w:p>
    <w:p w14:paraId="3D0F65E2" w14:textId="2874EF21" w:rsidR="00E823BF" w:rsidRPr="002D00B0" w:rsidRDefault="00E72B00" w:rsidP="006C499C">
      <w:pPr>
        <w:pStyle w:val="ListParagraph"/>
        <w:numPr>
          <w:ilvl w:val="0"/>
          <w:numId w:val="13"/>
        </w:numPr>
        <w:jc w:val="both"/>
        <w:rPr>
          <w:rFonts w:cstheme="minorHAnsi"/>
        </w:rPr>
      </w:pPr>
      <w:r w:rsidRPr="002D00B0">
        <w:rPr>
          <w:rFonts w:cstheme="minorHAnsi"/>
        </w:rPr>
        <w:t>“</w:t>
      </w:r>
      <w:r w:rsidR="00E823BF" w:rsidRPr="002D00B0">
        <w:rPr>
          <w:rFonts w:cstheme="minorHAnsi"/>
        </w:rPr>
        <w:t>Provide more sporting venues for children to became more active and connected to the community. This will also provide social inclusion for children and adults - basketball stadium, netball stadium, tennis courts, football and soccer ovals</w:t>
      </w:r>
      <w:r w:rsidRPr="002D00B0">
        <w:rPr>
          <w:rFonts w:cstheme="minorHAnsi"/>
        </w:rPr>
        <w:t>”</w:t>
      </w:r>
    </w:p>
    <w:p w14:paraId="10F29A25" w14:textId="12EF6D00" w:rsidR="00E823BF" w:rsidRPr="002D00B0" w:rsidRDefault="00E72B00" w:rsidP="006C499C">
      <w:pPr>
        <w:pStyle w:val="ListParagraph"/>
        <w:numPr>
          <w:ilvl w:val="0"/>
          <w:numId w:val="13"/>
        </w:numPr>
        <w:jc w:val="both"/>
        <w:rPr>
          <w:rFonts w:cstheme="minorHAnsi"/>
        </w:rPr>
      </w:pPr>
      <w:r w:rsidRPr="002D00B0">
        <w:rPr>
          <w:rFonts w:cstheme="minorHAnsi"/>
        </w:rPr>
        <w:t>“</w:t>
      </w:r>
      <w:r w:rsidR="00E823BF" w:rsidRPr="002D00B0">
        <w:rPr>
          <w:rFonts w:cstheme="minorHAnsi"/>
        </w:rPr>
        <w:t xml:space="preserve">Playing basketball and being part of the basketball community was something our family really missed during the lockdowns. We would like to see a </w:t>
      </w:r>
      <w:proofErr w:type="gramStart"/>
      <w:r w:rsidR="00E823BF" w:rsidRPr="002D00B0">
        <w:rPr>
          <w:rFonts w:cstheme="minorHAnsi"/>
        </w:rPr>
        <w:t>basketball stadium and/or facilities</w:t>
      </w:r>
      <w:proofErr w:type="gramEnd"/>
      <w:r w:rsidR="00E823BF" w:rsidRPr="002D00B0">
        <w:rPr>
          <w:rFonts w:cstheme="minorHAnsi"/>
        </w:rPr>
        <w:t xml:space="preserve"> in Moonee Valley, as this sport is one of the most popular among young people.</w:t>
      </w:r>
      <w:r w:rsidR="002D00B0" w:rsidRPr="002D00B0">
        <w:rPr>
          <w:rFonts w:cstheme="minorHAnsi"/>
        </w:rPr>
        <w:t>”</w:t>
      </w:r>
    </w:p>
    <w:p w14:paraId="7625F98F" w14:textId="77777777" w:rsidR="00E823BF" w:rsidRDefault="00E823BF" w:rsidP="00A3316F">
      <w:pPr>
        <w:jc w:val="both"/>
        <w:rPr>
          <w:b/>
        </w:rPr>
      </w:pPr>
      <w:r>
        <w:rPr>
          <w:b/>
        </w:rPr>
        <w:t>Mental Health / Social Connection</w:t>
      </w:r>
    </w:p>
    <w:p w14:paraId="29E3CCD3" w14:textId="48567AA6" w:rsidR="00E823BF" w:rsidRPr="00900684" w:rsidRDefault="00E72B00" w:rsidP="006C499C">
      <w:pPr>
        <w:pStyle w:val="ListParagraph"/>
        <w:numPr>
          <w:ilvl w:val="0"/>
          <w:numId w:val="14"/>
        </w:numPr>
        <w:jc w:val="both"/>
      </w:pPr>
      <w:r>
        <w:t>“</w:t>
      </w:r>
      <w:r w:rsidR="00E823BF" w:rsidRPr="00900684">
        <w:t xml:space="preserve">Create opportunities for people to connect in their local communities by doing things that sustain and build relationships, or </w:t>
      </w:r>
      <w:r>
        <w:t>support</w:t>
      </w:r>
      <w:r w:rsidR="00E823BF" w:rsidRPr="00900684">
        <w:t xml:space="preserve"> what is already happening in communities. I live in ascot vale and there are some fabulous community leaders who have created things like the </w:t>
      </w:r>
      <w:r w:rsidR="00E823BF" w:rsidRPr="00900684">
        <w:lastRenderedPageBreak/>
        <w:t>free pantry, started the repair cafe, started environmental initiatives</w:t>
      </w:r>
      <w:r>
        <w:t xml:space="preserve"> </w:t>
      </w:r>
      <w:r w:rsidR="00E823BF" w:rsidRPr="00900684">
        <w:t>-</w:t>
      </w:r>
      <w:r>
        <w:t xml:space="preserve"> </w:t>
      </w:r>
      <w:r w:rsidR="00E823BF" w:rsidRPr="00900684">
        <w:t>this work should be built on, supported and expanded</w:t>
      </w:r>
      <w:r>
        <w:t>”</w:t>
      </w:r>
    </w:p>
    <w:p w14:paraId="23358775" w14:textId="092CD8AC" w:rsidR="00E823BF" w:rsidRPr="00900684" w:rsidRDefault="00E72B00" w:rsidP="006C499C">
      <w:pPr>
        <w:pStyle w:val="ListParagraph"/>
        <w:numPr>
          <w:ilvl w:val="0"/>
          <w:numId w:val="14"/>
        </w:numPr>
        <w:jc w:val="both"/>
      </w:pPr>
      <w:r>
        <w:t>“</w:t>
      </w:r>
      <w:r w:rsidR="00E823BF" w:rsidRPr="00900684">
        <w:t>Create opportunities for people to connect and get back to a new normal as soon as possible. Provide opportunities for outdoor events and festivals etc. that get people out of their homes and promote positive personal well-being and social connection</w:t>
      </w:r>
      <w:r>
        <w:t>”</w:t>
      </w:r>
    </w:p>
    <w:p w14:paraId="579A4DF2" w14:textId="29F5315B" w:rsidR="00E823BF" w:rsidRDefault="00E72B00" w:rsidP="006C499C">
      <w:pPr>
        <w:pStyle w:val="ListParagraph"/>
        <w:numPr>
          <w:ilvl w:val="0"/>
          <w:numId w:val="14"/>
        </w:numPr>
        <w:jc w:val="both"/>
      </w:pPr>
      <w:r>
        <w:t>“</w:t>
      </w:r>
      <w:r w:rsidR="00E823BF" w:rsidRPr="00900684">
        <w:t>We as a family found many neighbours were isolated due to age and lack of connection.</w:t>
      </w:r>
      <w:r>
        <w:t>”</w:t>
      </w:r>
      <w:r w:rsidR="00E823BF" w:rsidRPr="00900684">
        <w:t xml:space="preserve"> Perhaps Council can provide more ways for neighbours to connect and help each other</w:t>
      </w:r>
      <w:r>
        <w:t>”</w:t>
      </w:r>
    </w:p>
    <w:p w14:paraId="70370EC7" w14:textId="77777777" w:rsidR="00E823BF" w:rsidRDefault="00E823BF" w:rsidP="00A3316F">
      <w:pPr>
        <w:jc w:val="both"/>
        <w:rPr>
          <w:b/>
        </w:rPr>
      </w:pPr>
      <w:r w:rsidRPr="00900684">
        <w:rPr>
          <w:b/>
        </w:rPr>
        <w:t>Climate Change</w:t>
      </w:r>
    </w:p>
    <w:p w14:paraId="0B3ED95D" w14:textId="1DB9A3BA" w:rsidR="00E823BF" w:rsidRPr="00900684" w:rsidRDefault="00E72B00" w:rsidP="006C499C">
      <w:pPr>
        <w:pStyle w:val="ListParagraph"/>
        <w:numPr>
          <w:ilvl w:val="0"/>
          <w:numId w:val="15"/>
        </w:numPr>
        <w:jc w:val="both"/>
      </w:pPr>
      <w:r>
        <w:t>“</w:t>
      </w:r>
      <w:r w:rsidR="00E823BF" w:rsidRPr="00900684">
        <w:t>Genuinely attempt to support the city to draw down its carbon emissions and integrate some interim targets which will make the Green plans achievable</w:t>
      </w:r>
      <w:r>
        <w:t>”</w:t>
      </w:r>
    </w:p>
    <w:p w14:paraId="05257C03" w14:textId="38F3E546" w:rsidR="00E823BF" w:rsidRPr="00900684" w:rsidRDefault="00E72B00" w:rsidP="006C499C">
      <w:pPr>
        <w:pStyle w:val="ListParagraph"/>
        <w:numPr>
          <w:ilvl w:val="0"/>
          <w:numId w:val="15"/>
        </w:numPr>
        <w:jc w:val="both"/>
      </w:pPr>
      <w:r>
        <w:t>“</w:t>
      </w:r>
      <w:r w:rsidR="00E823BF" w:rsidRPr="00900684">
        <w:t>My kids are concerned that COVID 19 pandemic is just the start of the world unravelling. They understand climate change and its impacts more than any other section of the community. Yet what they see happening in terms of change in their communities is non-existent</w:t>
      </w:r>
      <w:r>
        <w:t>”</w:t>
      </w:r>
    </w:p>
    <w:p w14:paraId="0A132D8D" w14:textId="3AC688AB" w:rsidR="00E823BF" w:rsidRDefault="00E72B00" w:rsidP="006C499C">
      <w:pPr>
        <w:pStyle w:val="ListParagraph"/>
        <w:numPr>
          <w:ilvl w:val="0"/>
          <w:numId w:val="15"/>
        </w:numPr>
        <w:jc w:val="both"/>
      </w:pPr>
      <w:r>
        <w:t>“</w:t>
      </w:r>
      <w:r w:rsidR="00E823BF" w:rsidRPr="00900684">
        <w:t>We need to rebuild better for a better future, focussing on reducing emissions at the same time of building tighter communities and more resilient businesses. Climate action is often seen as a separate budget line and has thus far received minimal funding. But it should underpin everything the Council does</w:t>
      </w:r>
      <w:r>
        <w:t>”</w:t>
      </w:r>
    </w:p>
    <w:p w14:paraId="1CC71F04" w14:textId="77777777" w:rsidR="00E823BF" w:rsidRPr="00900684" w:rsidRDefault="00E823BF" w:rsidP="00A3316F">
      <w:pPr>
        <w:jc w:val="both"/>
      </w:pPr>
    </w:p>
    <w:p w14:paraId="1735FCDD" w14:textId="77777777" w:rsidR="00E823BF" w:rsidRDefault="00E823BF" w:rsidP="00A3316F">
      <w:pPr>
        <w:jc w:val="both"/>
        <w:rPr>
          <w:b/>
          <w:sz w:val="32"/>
          <w:lang w:val="en-US"/>
        </w:rPr>
      </w:pPr>
    </w:p>
    <w:p w14:paraId="199F23A5" w14:textId="77777777" w:rsidR="00504B04" w:rsidRDefault="00504B04" w:rsidP="00A3316F">
      <w:pPr>
        <w:jc w:val="both"/>
        <w:rPr>
          <w:b/>
          <w:sz w:val="32"/>
          <w:lang w:val="en-US"/>
        </w:rPr>
      </w:pPr>
      <w:r>
        <w:rPr>
          <w:b/>
          <w:sz w:val="32"/>
          <w:lang w:val="en-US"/>
        </w:rPr>
        <w:br w:type="page"/>
      </w:r>
    </w:p>
    <w:p w14:paraId="5602679B" w14:textId="06EBE7AA" w:rsidR="009A5D77" w:rsidRDefault="00A53CC6" w:rsidP="0049125C">
      <w:pPr>
        <w:pStyle w:val="Heading1"/>
      </w:pPr>
      <w:bookmarkStart w:id="24" w:name="_Toc69638609"/>
      <w:r>
        <w:lastRenderedPageBreak/>
        <w:t>Appendi</w:t>
      </w:r>
      <w:r w:rsidR="009F56E9">
        <w:t>x</w:t>
      </w:r>
      <w:r>
        <w:t xml:space="preserve"> Two</w:t>
      </w:r>
      <w:r w:rsidR="009F56E9">
        <w:t xml:space="preserve">: </w:t>
      </w:r>
      <w:r w:rsidR="009A5D77" w:rsidRPr="006E02F2">
        <w:t xml:space="preserve">Stakeholder Interviews </w:t>
      </w:r>
      <w:r w:rsidR="008A6BB2">
        <w:t>March-April 2021</w:t>
      </w:r>
      <w:bookmarkEnd w:id="24"/>
    </w:p>
    <w:p w14:paraId="3FF3A403" w14:textId="2020C008" w:rsidR="009F56E9" w:rsidRPr="006E02F2" w:rsidRDefault="009F56E9" w:rsidP="00325179">
      <w:pPr>
        <w:rPr>
          <w:b/>
          <w:sz w:val="32"/>
          <w:lang w:val="en-US"/>
        </w:rPr>
      </w:pPr>
      <w:r w:rsidRPr="006E02F2">
        <w:rPr>
          <w:b/>
          <w:sz w:val="32"/>
          <w:lang w:val="en-US"/>
        </w:rPr>
        <w:t>Stakeholder Interviews</w:t>
      </w:r>
    </w:p>
    <w:p w14:paraId="354D95DA" w14:textId="77777777" w:rsidR="009A5D77" w:rsidRPr="00E3722A" w:rsidRDefault="009A5D77" w:rsidP="00CF58D7">
      <w:pPr>
        <w:jc w:val="both"/>
        <w:rPr>
          <w:b/>
          <w:lang w:val="en-US"/>
        </w:rPr>
      </w:pPr>
      <w:r w:rsidRPr="00E3722A">
        <w:rPr>
          <w:b/>
          <w:lang w:val="en-US"/>
        </w:rPr>
        <w:t xml:space="preserve">Who </w:t>
      </w:r>
      <w:r>
        <w:rPr>
          <w:b/>
          <w:lang w:val="en-US"/>
        </w:rPr>
        <w:t>did</w:t>
      </w:r>
      <w:r w:rsidRPr="00E3722A">
        <w:rPr>
          <w:b/>
          <w:lang w:val="en-US"/>
        </w:rPr>
        <w:t xml:space="preserve"> we talk to?</w:t>
      </w:r>
    </w:p>
    <w:p w14:paraId="7C7A9F4A" w14:textId="59AF2678" w:rsidR="009A5D77" w:rsidRPr="00F66ACD" w:rsidRDefault="009A5D77" w:rsidP="00CF58D7">
      <w:pPr>
        <w:jc w:val="both"/>
        <w:rPr>
          <w:lang w:val="en-US"/>
        </w:rPr>
      </w:pPr>
      <w:r w:rsidRPr="00F66ACD">
        <w:rPr>
          <w:lang w:val="en-US"/>
        </w:rPr>
        <w:t xml:space="preserve">A </w:t>
      </w:r>
      <w:r>
        <w:rPr>
          <w:lang w:val="en-US"/>
        </w:rPr>
        <w:t>total of 1</w:t>
      </w:r>
      <w:r w:rsidR="00131655">
        <w:rPr>
          <w:lang w:val="en-US"/>
        </w:rPr>
        <w:t>8</w:t>
      </w:r>
      <w:r w:rsidRPr="00F66ACD">
        <w:rPr>
          <w:lang w:val="en-US"/>
        </w:rPr>
        <w:t xml:space="preserve"> one-on-one interviews were undertaken with key stakeholders to better understand the impacts of COVID-19 on our target populations, health and wellbeing priorities for the Council Plan (integrating the Health Plan) and opportunities for recovery. This included interviews with representatives from: </w:t>
      </w:r>
    </w:p>
    <w:p w14:paraId="073DC496" w14:textId="77777777" w:rsidR="009A5D77" w:rsidRDefault="009A5D77" w:rsidP="00CF58D7">
      <w:pPr>
        <w:pStyle w:val="ListParagraph"/>
        <w:numPr>
          <w:ilvl w:val="1"/>
          <w:numId w:val="3"/>
        </w:numPr>
        <w:ind w:left="709"/>
        <w:jc w:val="both"/>
        <w:rPr>
          <w:color w:val="000000"/>
          <w:lang w:eastAsia="en-AU"/>
        </w:rPr>
      </w:pPr>
      <w:r>
        <w:rPr>
          <w:color w:val="000000"/>
          <w:lang w:eastAsia="en-AU"/>
        </w:rPr>
        <w:t>c</w:t>
      </w:r>
      <w:r w:rsidRPr="001C2914">
        <w:rPr>
          <w:color w:val="000000"/>
          <w:lang w:eastAsia="en-AU"/>
        </w:rPr>
        <w:t>ohealth</w:t>
      </w:r>
    </w:p>
    <w:p w14:paraId="67AB54C7" w14:textId="77777777" w:rsidR="009A5D77" w:rsidRDefault="009A5D77" w:rsidP="00CF58D7">
      <w:pPr>
        <w:pStyle w:val="ListParagraph"/>
        <w:numPr>
          <w:ilvl w:val="1"/>
          <w:numId w:val="3"/>
        </w:numPr>
        <w:ind w:left="709"/>
        <w:jc w:val="both"/>
        <w:rPr>
          <w:color w:val="000000"/>
          <w:lang w:eastAsia="en-AU"/>
        </w:rPr>
      </w:pPr>
      <w:r w:rsidRPr="001C2914">
        <w:rPr>
          <w:color w:val="000000"/>
          <w:lang w:eastAsia="en-AU"/>
        </w:rPr>
        <w:t>Inner North West Primary Care Partnership</w:t>
      </w:r>
    </w:p>
    <w:p w14:paraId="32E04F87" w14:textId="77777777" w:rsidR="009A5D77" w:rsidRDefault="009A5D77" w:rsidP="00CF58D7">
      <w:pPr>
        <w:pStyle w:val="ListParagraph"/>
        <w:numPr>
          <w:ilvl w:val="1"/>
          <w:numId w:val="3"/>
        </w:numPr>
        <w:ind w:left="709"/>
        <w:jc w:val="both"/>
        <w:rPr>
          <w:color w:val="000000"/>
          <w:lang w:eastAsia="en-AU"/>
        </w:rPr>
      </w:pPr>
      <w:r w:rsidRPr="001C2914">
        <w:rPr>
          <w:color w:val="000000"/>
          <w:lang w:eastAsia="en-AU"/>
        </w:rPr>
        <w:t>North West Primary Health Network</w:t>
      </w:r>
    </w:p>
    <w:p w14:paraId="6257C3D6" w14:textId="77777777" w:rsidR="009A5D77" w:rsidRPr="001C2914" w:rsidRDefault="009A5D77" w:rsidP="00CF58D7">
      <w:pPr>
        <w:pStyle w:val="ListParagraph"/>
        <w:numPr>
          <w:ilvl w:val="1"/>
          <w:numId w:val="3"/>
        </w:numPr>
        <w:ind w:left="709"/>
        <w:jc w:val="both"/>
        <w:rPr>
          <w:color w:val="000000"/>
          <w:lang w:eastAsia="en-AU"/>
        </w:rPr>
      </w:pPr>
      <w:r w:rsidRPr="001C2914">
        <w:rPr>
          <w:color w:val="000000"/>
          <w:lang w:eastAsia="en-AU"/>
        </w:rPr>
        <w:t xml:space="preserve">Women's Health West </w:t>
      </w:r>
      <w:r>
        <w:rPr>
          <w:color w:val="000000"/>
          <w:lang w:eastAsia="en-AU"/>
        </w:rPr>
        <w:t>(2)</w:t>
      </w:r>
    </w:p>
    <w:p w14:paraId="5C00C1C1" w14:textId="77777777" w:rsidR="009A5D77" w:rsidRDefault="009A5D77" w:rsidP="00CF58D7">
      <w:pPr>
        <w:pStyle w:val="ListParagraph"/>
        <w:numPr>
          <w:ilvl w:val="1"/>
          <w:numId w:val="3"/>
        </w:numPr>
        <w:ind w:left="709"/>
        <w:jc w:val="both"/>
        <w:rPr>
          <w:color w:val="000000"/>
          <w:lang w:eastAsia="en-AU"/>
        </w:rPr>
      </w:pPr>
      <w:r w:rsidRPr="001C2914">
        <w:rPr>
          <w:color w:val="000000"/>
          <w:lang w:eastAsia="en-AU"/>
        </w:rPr>
        <w:t>Alliance for Gambling Reform</w:t>
      </w:r>
    </w:p>
    <w:p w14:paraId="2416013A" w14:textId="77777777" w:rsidR="009A5D77" w:rsidRPr="001C2914" w:rsidRDefault="009A5D77" w:rsidP="00CF58D7">
      <w:pPr>
        <w:pStyle w:val="ListParagraph"/>
        <w:numPr>
          <w:ilvl w:val="1"/>
          <w:numId w:val="3"/>
        </w:numPr>
        <w:ind w:left="709"/>
        <w:jc w:val="both"/>
        <w:rPr>
          <w:color w:val="000000"/>
          <w:lang w:eastAsia="en-AU"/>
        </w:rPr>
      </w:pPr>
      <w:r w:rsidRPr="001C2914">
        <w:rPr>
          <w:color w:val="000000"/>
          <w:lang w:eastAsia="en-AU"/>
        </w:rPr>
        <w:t xml:space="preserve">Moonee Valley Legal Service </w:t>
      </w:r>
    </w:p>
    <w:p w14:paraId="7B39C810" w14:textId="77777777" w:rsidR="009A5D77" w:rsidRDefault="009A5D77" w:rsidP="00CF58D7">
      <w:pPr>
        <w:pStyle w:val="ListParagraph"/>
        <w:numPr>
          <w:ilvl w:val="1"/>
          <w:numId w:val="3"/>
        </w:numPr>
        <w:ind w:left="709"/>
        <w:jc w:val="both"/>
        <w:rPr>
          <w:color w:val="000000"/>
          <w:lang w:eastAsia="en-AU"/>
        </w:rPr>
      </w:pPr>
      <w:r w:rsidRPr="001C2914">
        <w:rPr>
          <w:color w:val="000000"/>
          <w:lang w:eastAsia="en-AU"/>
        </w:rPr>
        <w:t xml:space="preserve">Moonee </w:t>
      </w:r>
      <w:r>
        <w:rPr>
          <w:color w:val="000000"/>
          <w:lang w:eastAsia="en-AU"/>
        </w:rPr>
        <w:t>Bike User Group (BUG)</w:t>
      </w:r>
    </w:p>
    <w:p w14:paraId="72BCFE47" w14:textId="77777777" w:rsidR="009A5D77" w:rsidRPr="001C2914" w:rsidRDefault="009A5D77" w:rsidP="00CF58D7">
      <w:pPr>
        <w:pStyle w:val="ListParagraph"/>
        <w:numPr>
          <w:ilvl w:val="1"/>
          <w:numId w:val="3"/>
        </w:numPr>
        <w:ind w:left="709"/>
        <w:jc w:val="both"/>
        <w:rPr>
          <w:color w:val="000000"/>
          <w:lang w:eastAsia="en-AU"/>
        </w:rPr>
      </w:pPr>
      <w:r>
        <w:rPr>
          <w:color w:val="000000"/>
          <w:lang w:eastAsia="en-AU"/>
        </w:rPr>
        <w:t>Belgravia Leisure</w:t>
      </w:r>
    </w:p>
    <w:p w14:paraId="5773DC5B" w14:textId="77777777" w:rsidR="009A5D77" w:rsidRPr="001C2914" w:rsidRDefault="009A5D77" w:rsidP="00CF58D7">
      <w:pPr>
        <w:pStyle w:val="ListParagraph"/>
        <w:numPr>
          <w:ilvl w:val="1"/>
          <w:numId w:val="3"/>
        </w:numPr>
        <w:ind w:left="709"/>
        <w:jc w:val="both"/>
        <w:rPr>
          <w:color w:val="000000"/>
          <w:lang w:eastAsia="en-AU"/>
        </w:rPr>
      </w:pPr>
      <w:r w:rsidRPr="001C2914">
        <w:rPr>
          <w:color w:val="000000"/>
          <w:lang w:eastAsia="en-AU"/>
        </w:rPr>
        <w:t>Maribyrnong and Moonee Valley Local Learning and Employment Network</w:t>
      </w:r>
    </w:p>
    <w:p w14:paraId="12D984ED" w14:textId="164BDC63" w:rsidR="009A5D77" w:rsidRPr="001C2914" w:rsidRDefault="009A5D77" w:rsidP="00CF58D7">
      <w:pPr>
        <w:pStyle w:val="ListParagraph"/>
        <w:numPr>
          <w:ilvl w:val="1"/>
          <w:numId w:val="3"/>
        </w:numPr>
        <w:ind w:left="709"/>
        <w:jc w:val="both"/>
        <w:rPr>
          <w:color w:val="000000"/>
          <w:lang w:eastAsia="en-AU"/>
        </w:rPr>
      </w:pPr>
      <w:r w:rsidRPr="001C2914">
        <w:rPr>
          <w:color w:val="000000"/>
          <w:lang w:eastAsia="en-AU"/>
        </w:rPr>
        <w:t>Farnham St Neigh</w:t>
      </w:r>
      <w:r w:rsidR="00407663">
        <w:rPr>
          <w:color w:val="000000"/>
          <w:lang w:eastAsia="en-AU"/>
        </w:rPr>
        <w:t>b</w:t>
      </w:r>
      <w:r w:rsidRPr="001C2914">
        <w:rPr>
          <w:color w:val="000000"/>
          <w:lang w:eastAsia="en-AU"/>
        </w:rPr>
        <w:t>ourhood Learning Centre</w:t>
      </w:r>
    </w:p>
    <w:p w14:paraId="3DCD20DC" w14:textId="77777777" w:rsidR="009A5D77" w:rsidRDefault="009A5D77" w:rsidP="00CF58D7">
      <w:pPr>
        <w:pStyle w:val="ListParagraph"/>
        <w:numPr>
          <w:ilvl w:val="1"/>
          <w:numId w:val="3"/>
        </w:numPr>
        <w:ind w:left="709"/>
        <w:jc w:val="both"/>
        <w:rPr>
          <w:color w:val="000000"/>
          <w:lang w:eastAsia="en-AU"/>
        </w:rPr>
      </w:pPr>
      <w:r w:rsidRPr="001C2914">
        <w:rPr>
          <w:color w:val="000000"/>
          <w:lang w:eastAsia="en-AU"/>
        </w:rPr>
        <w:t>Kangan TAFE</w:t>
      </w:r>
    </w:p>
    <w:p w14:paraId="01726A92" w14:textId="77777777" w:rsidR="009A5D77" w:rsidRDefault="009A5D77" w:rsidP="00CF58D7">
      <w:pPr>
        <w:pStyle w:val="ListParagraph"/>
        <w:numPr>
          <w:ilvl w:val="1"/>
          <w:numId w:val="3"/>
        </w:numPr>
        <w:ind w:left="709"/>
        <w:jc w:val="both"/>
        <w:rPr>
          <w:color w:val="000000"/>
          <w:lang w:eastAsia="en-AU"/>
        </w:rPr>
      </w:pPr>
      <w:r w:rsidRPr="001C2914">
        <w:rPr>
          <w:color w:val="000000"/>
          <w:lang w:eastAsia="en-AU"/>
        </w:rPr>
        <w:t>Volunteering Victoria</w:t>
      </w:r>
    </w:p>
    <w:p w14:paraId="1D6F23EE" w14:textId="77777777" w:rsidR="009A5D77" w:rsidRPr="00BC2D68" w:rsidRDefault="009A5D77" w:rsidP="00CF58D7">
      <w:pPr>
        <w:pStyle w:val="ListParagraph"/>
        <w:numPr>
          <w:ilvl w:val="1"/>
          <w:numId w:val="3"/>
        </w:numPr>
        <w:ind w:left="709"/>
        <w:jc w:val="both"/>
        <w:rPr>
          <w:color w:val="000000"/>
          <w:lang w:eastAsia="en-AU"/>
        </w:rPr>
      </w:pPr>
      <w:r w:rsidRPr="001C2914">
        <w:rPr>
          <w:color w:val="000000"/>
          <w:lang w:eastAsia="en-AU"/>
        </w:rPr>
        <w:t>Volunteer West</w:t>
      </w:r>
      <w:r>
        <w:rPr>
          <w:color w:val="000000"/>
          <w:lang w:eastAsia="en-AU"/>
        </w:rPr>
        <w:t xml:space="preserve"> </w:t>
      </w:r>
    </w:p>
    <w:p w14:paraId="4BC2207A" w14:textId="77777777" w:rsidR="009A5D77" w:rsidRPr="001C2914" w:rsidRDefault="009A5D77" w:rsidP="00CF58D7">
      <w:pPr>
        <w:pStyle w:val="ListParagraph"/>
        <w:numPr>
          <w:ilvl w:val="1"/>
          <w:numId w:val="3"/>
        </w:numPr>
        <w:ind w:left="709"/>
        <w:jc w:val="both"/>
        <w:rPr>
          <w:color w:val="000000"/>
          <w:lang w:eastAsia="en-AU"/>
        </w:rPr>
      </w:pPr>
      <w:r w:rsidRPr="001C2914">
        <w:rPr>
          <w:color w:val="000000"/>
          <w:lang w:eastAsia="en-AU"/>
        </w:rPr>
        <w:t>Caroline Chisolm</w:t>
      </w:r>
    </w:p>
    <w:p w14:paraId="7164C471" w14:textId="77777777" w:rsidR="009A5D77" w:rsidRPr="00BC2D68" w:rsidRDefault="009A5D77" w:rsidP="00CF58D7">
      <w:pPr>
        <w:pStyle w:val="ListParagraph"/>
        <w:numPr>
          <w:ilvl w:val="1"/>
          <w:numId w:val="3"/>
        </w:numPr>
        <w:ind w:left="709"/>
        <w:jc w:val="both"/>
        <w:rPr>
          <w:rFonts w:ascii="Calibri" w:hAnsi="Calibri" w:cs="Calibri"/>
        </w:rPr>
      </w:pPr>
      <w:r w:rsidRPr="001C2914">
        <w:rPr>
          <w:color w:val="000000"/>
          <w:lang w:eastAsia="en-AU"/>
        </w:rPr>
        <w:t>Assembled Threads</w:t>
      </w:r>
    </w:p>
    <w:p w14:paraId="41D11C96" w14:textId="145649DF" w:rsidR="009A5D77" w:rsidRDefault="009A5D77" w:rsidP="00CF58D7">
      <w:pPr>
        <w:pStyle w:val="ListParagraph"/>
        <w:numPr>
          <w:ilvl w:val="1"/>
          <w:numId w:val="3"/>
        </w:numPr>
        <w:ind w:left="709"/>
        <w:jc w:val="both"/>
        <w:rPr>
          <w:color w:val="000000"/>
          <w:lang w:eastAsia="en-AU"/>
        </w:rPr>
      </w:pPr>
      <w:r>
        <w:rPr>
          <w:color w:val="000000"/>
          <w:lang w:eastAsia="en-AU"/>
        </w:rPr>
        <w:t>Council’s</w:t>
      </w:r>
      <w:r w:rsidRPr="001C2914">
        <w:rPr>
          <w:color w:val="000000"/>
          <w:lang w:eastAsia="en-AU"/>
        </w:rPr>
        <w:t xml:space="preserve"> Disability Advisory Committee</w:t>
      </w:r>
    </w:p>
    <w:p w14:paraId="4D5CBA57" w14:textId="5A88BC52" w:rsidR="003A11F8" w:rsidRPr="00BC2D68" w:rsidRDefault="003A11F8" w:rsidP="00CF58D7">
      <w:pPr>
        <w:pStyle w:val="ListParagraph"/>
        <w:numPr>
          <w:ilvl w:val="1"/>
          <w:numId w:val="3"/>
        </w:numPr>
        <w:ind w:left="709"/>
        <w:jc w:val="both"/>
        <w:rPr>
          <w:color w:val="000000"/>
          <w:lang w:eastAsia="en-AU"/>
        </w:rPr>
      </w:pPr>
      <w:r>
        <w:rPr>
          <w:color w:val="000000"/>
          <w:lang w:eastAsia="en-AU"/>
        </w:rPr>
        <w:t xml:space="preserve">Carer’s Victoria. </w:t>
      </w:r>
    </w:p>
    <w:p w14:paraId="261A2762" w14:textId="77777777" w:rsidR="009A5D77" w:rsidRPr="00864CB4" w:rsidRDefault="009A5D77" w:rsidP="00325179">
      <w:pPr>
        <w:rPr>
          <w:b/>
          <w:color w:val="000000"/>
          <w:lang w:eastAsia="en-AU"/>
        </w:rPr>
      </w:pPr>
      <w:r w:rsidRPr="00864CB4">
        <w:rPr>
          <w:b/>
          <w:color w:val="000000"/>
          <w:lang w:eastAsia="en-AU"/>
        </w:rPr>
        <w:t>What did we ask?</w:t>
      </w:r>
    </w:p>
    <w:p w14:paraId="5465A59B" w14:textId="274174E8" w:rsidR="009A5D77" w:rsidRDefault="009A5D77" w:rsidP="00CF58D7">
      <w:pPr>
        <w:jc w:val="both"/>
        <w:rPr>
          <w:color w:val="000000"/>
          <w:lang w:eastAsia="en-AU"/>
        </w:rPr>
      </w:pPr>
      <w:r w:rsidRPr="00864CB4">
        <w:rPr>
          <w:color w:val="000000"/>
          <w:lang w:eastAsia="en-AU"/>
        </w:rPr>
        <w:t>The questions used to frame each interview were similar to those of the online Your</w:t>
      </w:r>
      <w:r w:rsidR="003374E9">
        <w:rPr>
          <w:color w:val="000000"/>
          <w:lang w:eastAsia="en-AU"/>
        </w:rPr>
        <w:t xml:space="preserve"> </w:t>
      </w:r>
      <w:r w:rsidRPr="00864CB4">
        <w:rPr>
          <w:color w:val="000000"/>
          <w:lang w:eastAsia="en-AU"/>
        </w:rPr>
        <w:t>Say survey and altered slightly to speak to external stakeholder agencies and groups.</w:t>
      </w:r>
    </w:p>
    <w:p w14:paraId="5A8EFE54" w14:textId="77777777" w:rsidR="009A5D77" w:rsidRPr="00873ABE" w:rsidRDefault="009A5D77" w:rsidP="00CF58D7">
      <w:pPr>
        <w:jc w:val="both"/>
        <w:rPr>
          <w:color w:val="000000"/>
          <w:lang w:eastAsia="en-AU"/>
        </w:rPr>
      </w:pPr>
      <w:r w:rsidRPr="00873ABE">
        <w:rPr>
          <w:color w:val="000000"/>
          <w:lang w:eastAsia="en-AU"/>
        </w:rPr>
        <w:t>Question 1: What communities do you primarily work with?</w:t>
      </w:r>
    </w:p>
    <w:p w14:paraId="3ABFC03F" w14:textId="77777777" w:rsidR="009A5D77" w:rsidRPr="00873ABE" w:rsidRDefault="009A5D77" w:rsidP="00CF58D7">
      <w:pPr>
        <w:jc w:val="both"/>
        <w:rPr>
          <w:color w:val="000000"/>
          <w:lang w:eastAsia="en-AU"/>
        </w:rPr>
      </w:pPr>
      <w:r w:rsidRPr="00873ABE">
        <w:rPr>
          <w:color w:val="000000"/>
          <w:lang w:eastAsia="en-AU"/>
        </w:rPr>
        <w:t>Question 2: How have these communities been impacted by COVID-19 in the last year?</w:t>
      </w:r>
    </w:p>
    <w:p w14:paraId="693F01A8" w14:textId="77777777" w:rsidR="009A5D77" w:rsidRPr="00873ABE" w:rsidRDefault="009A5D77" w:rsidP="00CF58D7">
      <w:pPr>
        <w:jc w:val="both"/>
        <w:rPr>
          <w:color w:val="000000"/>
          <w:lang w:eastAsia="en-AU"/>
        </w:rPr>
      </w:pPr>
      <w:r w:rsidRPr="00873ABE">
        <w:rPr>
          <w:color w:val="000000"/>
          <w:lang w:eastAsia="en-AU"/>
        </w:rPr>
        <w:t>Question 3: Have you had to change the way your organisation operates to respond to community need in the last year?</w:t>
      </w:r>
    </w:p>
    <w:p w14:paraId="312F82E4" w14:textId="77777777" w:rsidR="009A5D77" w:rsidRPr="00873ABE" w:rsidRDefault="009A5D77" w:rsidP="00CF58D7">
      <w:pPr>
        <w:jc w:val="both"/>
        <w:rPr>
          <w:color w:val="000000"/>
          <w:lang w:eastAsia="en-AU"/>
        </w:rPr>
      </w:pPr>
      <w:r w:rsidRPr="00873ABE">
        <w:rPr>
          <w:color w:val="000000"/>
          <w:lang w:eastAsia="en-AU"/>
        </w:rPr>
        <w:t>Question 4: Do you think there are any gaps in what services are being offered to support recovery in Moonee Valley?</w:t>
      </w:r>
    </w:p>
    <w:p w14:paraId="06BD3E25" w14:textId="77777777" w:rsidR="009A5D77" w:rsidRPr="00873ABE" w:rsidRDefault="009A5D77" w:rsidP="00CF58D7">
      <w:pPr>
        <w:jc w:val="both"/>
        <w:rPr>
          <w:color w:val="000000"/>
          <w:lang w:eastAsia="en-AU"/>
        </w:rPr>
      </w:pPr>
      <w:r w:rsidRPr="00873ABE">
        <w:rPr>
          <w:color w:val="000000"/>
          <w:lang w:eastAsia="en-AU"/>
        </w:rPr>
        <w:t>Question 5: As mentioned, the Council Plan integrates the Health and Wellbeing Plan. This provides an opportunity to work with partners to address health and wellbeing priorities in Moonee Valley. What aspects of community health and wellbeing do you think Council should focus on?</w:t>
      </w:r>
    </w:p>
    <w:p w14:paraId="2505D8B3" w14:textId="77777777" w:rsidR="009A5D77" w:rsidRPr="00873ABE" w:rsidRDefault="009A5D77" w:rsidP="00CF58D7">
      <w:pPr>
        <w:jc w:val="both"/>
        <w:rPr>
          <w:color w:val="000000"/>
          <w:lang w:eastAsia="en-AU"/>
        </w:rPr>
      </w:pPr>
      <w:r w:rsidRPr="00873ABE">
        <w:rPr>
          <w:color w:val="000000"/>
          <w:lang w:eastAsia="en-AU"/>
        </w:rPr>
        <w:lastRenderedPageBreak/>
        <w:t>Question 6: What role do you think Council can play to support the community to recover from the impacts of COVID-19?</w:t>
      </w:r>
    </w:p>
    <w:p w14:paraId="6C571AE6" w14:textId="77777777" w:rsidR="009A5D77" w:rsidRDefault="009A5D77" w:rsidP="00CF58D7">
      <w:pPr>
        <w:jc w:val="both"/>
        <w:rPr>
          <w:color w:val="000000"/>
          <w:lang w:eastAsia="en-AU"/>
        </w:rPr>
      </w:pPr>
      <w:r w:rsidRPr="00873ABE">
        <w:rPr>
          <w:color w:val="000000"/>
          <w:lang w:eastAsia="en-AU"/>
        </w:rPr>
        <w:t>Question 7: Do you have any other comments?</w:t>
      </w:r>
    </w:p>
    <w:p w14:paraId="7C2BAC2C" w14:textId="0F7C9D96" w:rsidR="009A5D77" w:rsidRDefault="001F57CE" w:rsidP="00CF58D7">
      <w:pPr>
        <w:jc w:val="both"/>
        <w:rPr>
          <w:b/>
          <w:lang w:val="en-US"/>
        </w:rPr>
      </w:pPr>
      <w:r>
        <w:rPr>
          <w:b/>
          <w:lang w:val="en-US"/>
        </w:rPr>
        <w:t>Emerging community priorities</w:t>
      </w:r>
      <w:r w:rsidR="009A5D77">
        <w:rPr>
          <w:b/>
          <w:lang w:val="en-US"/>
        </w:rPr>
        <w:t xml:space="preserve"> from the interviews: </w:t>
      </w:r>
    </w:p>
    <w:tbl>
      <w:tblPr>
        <w:tblStyle w:val="TableGrid"/>
        <w:tblW w:w="0" w:type="auto"/>
        <w:tblInd w:w="137" w:type="dxa"/>
        <w:tblLook w:val="04A0" w:firstRow="1" w:lastRow="0" w:firstColumn="1" w:lastColumn="0" w:noHBand="0" w:noVBand="1"/>
      </w:tblPr>
      <w:tblGrid>
        <w:gridCol w:w="1843"/>
        <w:gridCol w:w="7036"/>
      </w:tblGrid>
      <w:tr w:rsidR="009A5D77" w14:paraId="7A8354BC" w14:textId="77777777" w:rsidTr="00325179">
        <w:trPr>
          <w:tblHeader/>
        </w:trPr>
        <w:tc>
          <w:tcPr>
            <w:tcW w:w="1843" w:type="dxa"/>
            <w:shd w:val="clear" w:color="auto" w:fill="D9D9D9" w:themeFill="background1" w:themeFillShade="D9"/>
          </w:tcPr>
          <w:p w14:paraId="327904E7" w14:textId="77777777" w:rsidR="009A5D77" w:rsidRDefault="009A5D77" w:rsidP="00325179">
            <w:pPr>
              <w:pStyle w:val="ListParagraph"/>
              <w:ind w:left="0"/>
              <w:rPr>
                <w:b/>
                <w:lang w:val="en-US"/>
              </w:rPr>
            </w:pPr>
            <w:r>
              <w:rPr>
                <w:b/>
                <w:lang w:val="en-US"/>
              </w:rPr>
              <w:t>Theme</w:t>
            </w:r>
          </w:p>
        </w:tc>
        <w:tc>
          <w:tcPr>
            <w:tcW w:w="7036" w:type="dxa"/>
            <w:shd w:val="clear" w:color="auto" w:fill="D9D9D9" w:themeFill="background1" w:themeFillShade="D9"/>
          </w:tcPr>
          <w:p w14:paraId="67BDE191" w14:textId="77777777" w:rsidR="009A5D77" w:rsidRDefault="009A5D77" w:rsidP="00325179">
            <w:pPr>
              <w:pStyle w:val="ListParagraph"/>
              <w:ind w:left="0"/>
              <w:rPr>
                <w:b/>
                <w:lang w:val="en-US"/>
              </w:rPr>
            </w:pPr>
            <w:r>
              <w:rPr>
                <w:b/>
                <w:lang w:val="en-US"/>
              </w:rPr>
              <w:t>Insights</w:t>
            </w:r>
          </w:p>
        </w:tc>
      </w:tr>
      <w:tr w:rsidR="009A5D77" w14:paraId="161FAFEF" w14:textId="77777777" w:rsidTr="00325179">
        <w:tc>
          <w:tcPr>
            <w:tcW w:w="1843" w:type="dxa"/>
          </w:tcPr>
          <w:p w14:paraId="1B56A111" w14:textId="77777777" w:rsidR="009A5D77" w:rsidRPr="00B07676" w:rsidRDefault="009A5D77" w:rsidP="00325179">
            <w:pPr>
              <w:pStyle w:val="ListParagraph"/>
              <w:ind w:left="0"/>
              <w:rPr>
                <w:b/>
                <w:lang w:val="en-US"/>
              </w:rPr>
            </w:pPr>
            <w:r w:rsidRPr="00B07676">
              <w:rPr>
                <w:b/>
                <w:lang w:val="en-US"/>
              </w:rPr>
              <w:t>Mental wellbeing</w:t>
            </w:r>
            <w:r>
              <w:rPr>
                <w:b/>
                <w:lang w:val="en-US"/>
              </w:rPr>
              <w:t xml:space="preserve"> and social connections</w:t>
            </w:r>
          </w:p>
        </w:tc>
        <w:tc>
          <w:tcPr>
            <w:tcW w:w="7036" w:type="dxa"/>
          </w:tcPr>
          <w:p w14:paraId="656DCAE3" w14:textId="77777777" w:rsidR="009A5D77" w:rsidRDefault="009A5D77" w:rsidP="00325179">
            <w:pPr>
              <w:rPr>
                <w:b/>
                <w:lang w:val="en-US"/>
              </w:rPr>
            </w:pPr>
            <w:r w:rsidRPr="00E55FAA">
              <w:rPr>
                <w:b/>
                <w:lang w:val="en-US"/>
              </w:rPr>
              <w:t>Social connections</w:t>
            </w:r>
          </w:p>
          <w:p w14:paraId="400D4BC5" w14:textId="77777777" w:rsidR="009A5D77" w:rsidRDefault="009A5D77" w:rsidP="00A25AAD">
            <w:pPr>
              <w:pStyle w:val="ListParagraph"/>
              <w:numPr>
                <w:ilvl w:val="0"/>
                <w:numId w:val="2"/>
              </w:numPr>
              <w:rPr>
                <w:lang w:val="en-US"/>
              </w:rPr>
            </w:pPr>
            <w:r>
              <w:rPr>
                <w:lang w:val="en-US"/>
              </w:rPr>
              <w:t xml:space="preserve">Many organisations reported that </w:t>
            </w:r>
            <w:r w:rsidRPr="00E55FAA">
              <w:rPr>
                <w:lang w:val="en-US"/>
              </w:rPr>
              <w:t xml:space="preserve">COVID-19 and the lockdowns have seen a </w:t>
            </w:r>
            <w:r>
              <w:rPr>
                <w:lang w:val="en-US"/>
              </w:rPr>
              <w:t>large</w:t>
            </w:r>
            <w:r w:rsidRPr="00E55FAA">
              <w:rPr>
                <w:lang w:val="en-US"/>
              </w:rPr>
              <w:t xml:space="preserve"> decline in mental wellbeing</w:t>
            </w:r>
            <w:r>
              <w:rPr>
                <w:lang w:val="en-US"/>
              </w:rPr>
              <w:t xml:space="preserve"> in the community. There was particular concern for people already vulnerable and isolated due to job loss, digital exclusion, language barriers, financial hardship and/or poor housing. Many reported that this was an issue prior to COVID-19 and the past year has only exacerbated mental wellbeing issues in our community.</w:t>
            </w:r>
          </w:p>
          <w:p w14:paraId="59208E38" w14:textId="77777777" w:rsidR="009A5D77" w:rsidRDefault="009A5D77" w:rsidP="00A25AAD">
            <w:pPr>
              <w:pStyle w:val="ListParagraph"/>
              <w:numPr>
                <w:ilvl w:val="0"/>
                <w:numId w:val="2"/>
              </w:numPr>
              <w:rPr>
                <w:lang w:val="en-US"/>
              </w:rPr>
            </w:pPr>
            <w:r>
              <w:rPr>
                <w:lang w:val="en-US"/>
              </w:rPr>
              <w:t>Council are encouraged to take a prevention and inclusion lens to support community mental wellbeing e.g. looking at the determinants of poor mental wellbeing which could be exclusion from employment, racism and discrimination, lack of transport or digital access.</w:t>
            </w:r>
          </w:p>
          <w:p w14:paraId="50FCE963" w14:textId="77777777" w:rsidR="009A5D77" w:rsidRPr="00E55FAA" w:rsidRDefault="009A5D77" w:rsidP="00A25AAD">
            <w:pPr>
              <w:pStyle w:val="ListParagraph"/>
              <w:numPr>
                <w:ilvl w:val="0"/>
                <w:numId w:val="2"/>
              </w:numPr>
              <w:rPr>
                <w:lang w:val="en-US"/>
              </w:rPr>
            </w:pPr>
            <w:r>
              <w:rPr>
                <w:lang w:val="en-US"/>
              </w:rPr>
              <w:t xml:space="preserve">Exercise, staying socially connected, programs and groups that keep people socially connected were all seen as important in supporting the community’s mental wellbeing. Some suggested Council could run more programs, others suggested Council could play a bigger role in supporting agencies or community groups to do this e.g. through partnerships, while some suggested there is already lots on offer and it’s about supporting people to connect with these existing programs. </w:t>
            </w:r>
          </w:p>
          <w:p w14:paraId="11925C26" w14:textId="77777777" w:rsidR="009A5D77" w:rsidRPr="00E55FAA" w:rsidRDefault="009A5D77" w:rsidP="00325179">
            <w:pPr>
              <w:rPr>
                <w:lang w:val="en-US"/>
              </w:rPr>
            </w:pPr>
          </w:p>
          <w:p w14:paraId="36E5E7D6" w14:textId="77777777" w:rsidR="009A5D77" w:rsidRDefault="009A5D77" w:rsidP="00325179">
            <w:pPr>
              <w:rPr>
                <w:b/>
                <w:lang w:val="en-US"/>
              </w:rPr>
            </w:pPr>
            <w:r w:rsidRPr="00E55FAA">
              <w:rPr>
                <w:b/>
                <w:lang w:val="en-US"/>
              </w:rPr>
              <w:t>Connecting community to organisations, services</w:t>
            </w:r>
          </w:p>
          <w:p w14:paraId="2CFBC1E7" w14:textId="77777777" w:rsidR="009A5D77" w:rsidRDefault="009A5D77" w:rsidP="00A25AAD">
            <w:pPr>
              <w:pStyle w:val="ListParagraph"/>
              <w:numPr>
                <w:ilvl w:val="0"/>
                <w:numId w:val="2"/>
              </w:numPr>
              <w:rPr>
                <w:lang w:val="en-US"/>
              </w:rPr>
            </w:pPr>
            <w:r w:rsidRPr="00B42550">
              <w:rPr>
                <w:lang w:val="en-US"/>
              </w:rPr>
              <w:t xml:space="preserve">Council was seen as </w:t>
            </w:r>
            <w:r>
              <w:rPr>
                <w:lang w:val="en-US"/>
              </w:rPr>
              <w:t xml:space="preserve">having important connections with the community and playing a critical role in connecting community to the number of services on offer. </w:t>
            </w:r>
          </w:p>
          <w:p w14:paraId="514A877E" w14:textId="77777777" w:rsidR="009A5D77" w:rsidRDefault="009A5D77" w:rsidP="00A25AAD">
            <w:pPr>
              <w:pStyle w:val="ListParagraph"/>
              <w:numPr>
                <w:ilvl w:val="0"/>
                <w:numId w:val="2"/>
              </w:numPr>
              <w:rPr>
                <w:lang w:val="en-US"/>
              </w:rPr>
            </w:pPr>
            <w:r>
              <w:rPr>
                <w:lang w:val="en-US"/>
              </w:rPr>
              <w:t>It was also noted that navigating the mental health sector can be difficult and Council could help with network meetings and keeping organisations connected.</w:t>
            </w:r>
          </w:p>
          <w:p w14:paraId="333CDF0A" w14:textId="77777777" w:rsidR="009A5D77" w:rsidRPr="00B42550" w:rsidRDefault="009A5D77" w:rsidP="00A25AAD">
            <w:pPr>
              <w:pStyle w:val="ListParagraph"/>
              <w:numPr>
                <w:ilvl w:val="0"/>
                <w:numId w:val="2"/>
              </w:numPr>
              <w:rPr>
                <w:lang w:val="en-US"/>
              </w:rPr>
            </w:pPr>
            <w:r>
              <w:rPr>
                <w:lang w:val="en-US"/>
              </w:rPr>
              <w:t xml:space="preserve">Volunteering was seen as one such area where Council needs to recognise the value of volunteers and in supporting volunteers, particularly in improving mental wellbeing and health and wellbeing outcomes. </w:t>
            </w:r>
          </w:p>
          <w:p w14:paraId="41455C8C" w14:textId="77777777" w:rsidR="009A5D77" w:rsidRDefault="009A5D77" w:rsidP="00325179">
            <w:pPr>
              <w:rPr>
                <w:lang w:val="en-US"/>
              </w:rPr>
            </w:pPr>
          </w:p>
          <w:p w14:paraId="1CFC3F81" w14:textId="77777777" w:rsidR="009A5D77" w:rsidRDefault="009A5D77" w:rsidP="00325179">
            <w:pPr>
              <w:rPr>
                <w:b/>
                <w:lang w:val="en-US"/>
              </w:rPr>
            </w:pPr>
            <w:r w:rsidRPr="00B721FC">
              <w:rPr>
                <w:b/>
                <w:lang w:val="en-US"/>
              </w:rPr>
              <w:t>Young people, older people</w:t>
            </w:r>
            <w:r>
              <w:rPr>
                <w:b/>
                <w:lang w:val="en-US"/>
              </w:rPr>
              <w:t xml:space="preserve"> and</w:t>
            </w:r>
            <w:r w:rsidRPr="00B721FC">
              <w:rPr>
                <w:b/>
                <w:lang w:val="en-US"/>
              </w:rPr>
              <w:t xml:space="preserve"> those not connected to the internet a priority</w:t>
            </w:r>
          </w:p>
          <w:p w14:paraId="141CE6C5" w14:textId="77777777" w:rsidR="009A5D77" w:rsidRDefault="009A5D77" w:rsidP="00A25AAD">
            <w:pPr>
              <w:pStyle w:val="ListParagraph"/>
              <w:numPr>
                <w:ilvl w:val="0"/>
                <w:numId w:val="2"/>
              </w:numPr>
              <w:rPr>
                <w:lang w:val="en-US"/>
              </w:rPr>
            </w:pPr>
            <w:r w:rsidRPr="00B42550">
              <w:rPr>
                <w:lang w:val="en-US"/>
              </w:rPr>
              <w:t xml:space="preserve">Mental health among young people was seen as a concern, with some noting the lack of services available to young people and schools being overwhelmed. </w:t>
            </w:r>
          </w:p>
          <w:p w14:paraId="33CDE22B" w14:textId="77777777" w:rsidR="009A5D77" w:rsidRDefault="009A5D77" w:rsidP="00A25AAD">
            <w:pPr>
              <w:pStyle w:val="ListParagraph"/>
              <w:numPr>
                <w:ilvl w:val="0"/>
                <w:numId w:val="2"/>
              </w:numPr>
              <w:rPr>
                <w:lang w:val="en-US"/>
              </w:rPr>
            </w:pPr>
            <w:r>
              <w:rPr>
                <w:lang w:val="en-US"/>
              </w:rPr>
              <w:t xml:space="preserve">It was suggested that Council could support schools and also advocate for more in-school support. </w:t>
            </w:r>
          </w:p>
          <w:p w14:paraId="7C6A53D9" w14:textId="77777777" w:rsidR="009A5D77" w:rsidRPr="00B42550" w:rsidRDefault="009A5D77" w:rsidP="00A25AAD">
            <w:pPr>
              <w:pStyle w:val="ListParagraph"/>
              <w:numPr>
                <w:ilvl w:val="0"/>
                <w:numId w:val="2"/>
              </w:numPr>
              <w:rPr>
                <w:lang w:val="en-US"/>
              </w:rPr>
            </w:pPr>
            <w:r w:rsidRPr="00B42550">
              <w:rPr>
                <w:lang w:val="en-US"/>
              </w:rPr>
              <w:t xml:space="preserve">Other priority groups that require extra support include people more likely to have </w:t>
            </w:r>
            <w:r>
              <w:rPr>
                <w:lang w:val="en-US"/>
              </w:rPr>
              <w:t xml:space="preserve">been </w:t>
            </w:r>
            <w:r w:rsidRPr="00B42550">
              <w:rPr>
                <w:lang w:val="en-US"/>
              </w:rPr>
              <w:t xml:space="preserve">vulnerable </w:t>
            </w:r>
            <w:r>
              <w:rPr>
                <w:lang w:val="en-US"/>
              </w:rPr>
              <w:t>or</w:t>
            </w:r>
            <w:r w:rsidRPr="00B42550">
              <w:rPr>
                <w:lang w:val="en-US"/>
              </w:rPr>
              <w:t xml:space="preserve"> isolated prior to the pandemic</w:t>
            </w:r>
            <w:r>
              <w:rPr>
                <w:lang w:val="en-US"/>
              </w:rPr>
              <w:t xml:space="preserve">. </w:t>
            </w:r>
          </w:p>
        </w:tc>
      </w:tr>
      <w:tr w:rsidR="009A5D77" w14:paraId="2E8F4653" w14:textId="77777777" w:rsidTr="00325179">
        <w:tc>
          <w:tcPr>
            <w:tcW w:w="1843" w:type="dxa"/>
          </w:tcPr>
          <w:p w14:paraId="58AD204A" w14:textId="77777777" w:rsidR="009A5D77" w:rsidRPr="00B07676" w:rsidRDefault="009A5D77" w:rsidP="00325179">
            <w:pPr>
              <w:pStyle w:val="ListParagraph"/>
              <w:ind w:left="0"/>
              <w:rPr>
                <w:b/>
                <w:lang w:val="en-US"/>
              </w:rPr>
            </w:pPr>
            <w:r w:rsidRPr="00B07676">
              <w:rPr>
                <w:b/>
                <w:lang w:val="en-US"/>
              </w:rPr>
              <w:lastRenderedPageBreak/>
              <w:t>Gender Equality and Prevention of Violence Against Women</w:t>
            </w:r>
          </w:p>
        </w:tc>
        <w:tc>
          <w:tcPr>
            <w:tcW w:w="7036" w:type="dxa"/>
          </w:tcPr>
          <w:p w14:paraId="04BCA721" w14:textId="77777777" w:rsidR="009A5D77" w:rsidRDefault="009A5D77" w:rsidP="00325179">
            <w:pPr>
              <w:rPr>
                <w:b/>
                <w:lang w:val="en-US"/>
              </w:rPr>
            </w:pPr>
            <w:r w:rsidRPr="000727D6">
              <w:rPr>
                <w:b/>
                <w:lang w:val="en-US"/>
              </w:rPr>
              <w:t>Council can play an important role</w:t>
            </w:r>
          </w:p>
          <w:p w14:paraId="54645436" w14:textId="77777777" w:rsidR="009A5D77" w:rsidRDefault="009A5D77" w:rsidP="00A25AAD">
            <w:pPr>
              <w:pStyle w:val="ListParagraph"/>
              <w:numPr>
                <w:ilvl w:val="0"/>
                <w:numId w:val="1"/>
              </w:numPr>
              <w:rPr>
                <w:lang w:val="en-US"/>
              </w:rPr>
            </w:pPr>
            <w:r>
              <w:rPr>
                <w:lang w:val="en-US"/>
              </w:rPr>
              <w:t xml:space="preserve">Council was seen as an important leader in this space with much work already underway. </w:t>
            </w:r>
          </w:p>
          <w:p w14:paraId="27FF7070" w14:textId="77777777" w:rsidR="009A5D77" w:rsidRDefault="009A5D77" w:rsidP="00A25AAD">
            <w:pPr>
              <w:pStyle w:val="ListParagraph"/>
              <w:numPr>
                <w:ilvl w:val="0"/>
                <w:numId w:val="1"/>
              </w:numPr>
              <w:rPr>
                <w:lang w:val="en-US"/>
              </w:rPr>
            </w:pPr>
            <w:r>
              <w:rPr>
                <w:lang w:val="en-US"/>
              </w:rPr>
              <w:t xml:space="preserve">It was raised that women have been disproportionately impacted by COVID-19 with more women losing jobs, many more taking on caring roles and greater impacts on financial and mental health </w:t>
            </w:r>
          </w:p>
          <w:p w14:paraId="0D8943D8" w14:textId="77777777" w:rsidR="009A5D77" w:rsidRDefault="009A5D77" w:rsidP="00A25AAD">
            <w:pPr>
              <w:pStyle w:val="ListParagraph"/>
              <w:numPr>
                <w:ilvl w:val="0"/>
                <w:numId w:val="1"/>
              </w:numPr>
              <w:rPr>
                <w:lang w:val="en-US"/>
              </w:rPr>
            </w:pPr>
            <w:r>
              <w:rPr>
                <w:lang w:val="en-US"/>
              </w:rPr>
              <w:t xml:space="preserve">It was noted that the Gender Equality Act will have a significant impact for local government (along with other state government agencies). </w:t>
            </w:r>
          </w:p>
          <w:p w14:paraId="65FC7010" w14:textId="77777777" w:rsidR="009A5D77" w:rsidRDefault="009A5D77" w:rsidP="00325179">
            <w:pPr>
              <w:rPr>
                <w:lang w:val="en-US"/>
              </w:rPr>
            </w:pPr>
          </w:p>
          <w:p w14:paraId="2063F14D" w14:textId="77777777" w:rsidR="009A5D77" w:rsidRDefault="009A5D77" w:rsidP="00325179">
            <w:pPr>
              <w:rPr>
                <w:b/>
                <w:lang w:val="en-US"/>
              </w:rPr>
            </w:pPr>
            <w:r w:rsidRPr="000727D6">
              <w:rPr>
                <w:b/>
                <w:lang w:val="en-US"/>
              </w:rPr>
              <w:t>Prevention of violence against women</w:t>
            </w:r>
          </w:p>
          <w:p w14:paraId="352CE87F" w14:textId="77777777" w:rsidR="009A5D77" w:rsidRDefault="009A5D77" w:rsidP="00A25AAD">
            <w:pPr>
              <w:pStyle w:val="ListParagraph"/>
              <w:numPr>
                <w:ilvl w:val="0"/>
                <w:numId w:val="1"/>
              </w:numPr>
              <w:rPr>
                <w:lang w:val="en-US"/>
              </w:rPr>
            </w:pPr>
            <w:r w:rsidRPr="00FC6378">
              <w:rPr>
                <w:lang w:val="en-US"/>
              </w:rPr>
              <w:t>Violence against women was raised as a particular issue that increased significantly with COVID-19. Organisations noted an initial drop</w:t>
            </w:r>
            <w:r>
              <w:rPr>
                <w:lang w:val="en-US"/>
              </w:rPr>
              <w:t xml:space="preserve"> in reporting</w:t>
            </w:r>
            <w:r w:rsidRPr="00FC6378">
              <w:rPr>
                <w:lang w:val="en-US"/>
              </w:rPr>
              <w:t xml:space="preserve">, </w:t>
            </w:r>
            <w:r>
              <w:rPr>
                <w:lang w:val="en-US"/>
              </w:rPr>
              <w:t>though this was largely due to challenges in reporting. However,</w:t>
            </w:r>
            <w:r w:rsidRPr="00FC6378">
              <w:rPr>
                <w:lang w:val="en-US"/>
              </w:rPr>
              <w:t xml:space="preserve"> </w:t>
            </w:r>
            <w:r>
              <w:rPr>
                <w:lang w:val="en-US"/>
              </w:rPr>
              <w:t>services quickly became overwhelmed and there continues to be large numbers of</w:t>
            </w:r>
            <w:r w:rsidRPr="00FC6378">
              <w:rPr>
                <w:lang w:val="en-US"/>
              </w:rPr>
              <w:t xml:space="preserve"> reporting and response</w:t>
            </w:r>
            <w:r>
              <w:rPr>
                <w:lang w:val="en-US"/>
              </w:rPr>
              <w:t xml:space="preserve"> required. </w:t>
            </w:r>
          </w:p>
          <w:p w14:paraId="16E01B98" w14:textId="77777777" w:rsidR="009A5D77" w:rsidRPr="00FC6378" w:rsidRDefault="009A5D77" w:rsidP="00A25AAD">
            <w:pPr>
              <w:pStyle w:val="ListParagraph"/>
              <w:numPr>
                <w:ilvl w:val="0"/>
                <w:numId w:val="1"/>
              </w:numPr>
              <w:rPr>
                <w:lang w:val="en-US"/>
              </w:rPr>
            </w:pPr>
            <w:r>
              <w:rPr>
                <w:lang w:val="en-US"/>
              </w:rPr>
              <w:t xml:space="preserve">Violence against women was particularly exacerbated with women isolated in their home and not able to access their usual supports. </w:t>
            </w:r>
          </w:p>
        </w:tc>
      </w:tr>
      <w:tr w:rsidR="009A5D77" w14:paraId="41242401" w14:textId="77777777" w:rsidTr="00325179">
        <w:tc>
          <w:tcPr>
            <w:tcW w:w="1843" w:type="dxa"/>
          </w:tcPr>
          <w:p w14:paraId="4989A928" w14:textId="77777777" w:rsidR="009A5D77" w:rsidRPr="00B07676" w:rsidRDefault="009A5D77" w:rsidP="00325179">
            <w:pPr>
              <w:pStyle w:val="ListParagraph"/>
              <w:ind w:left="0"/>
              <w:rPr>
                <w:b/>
                <w:lang w:val="en-US"/>
              </w:rPr>
            </w:pPr>
            <w:r w:rsidRPr="00B07676">
              <w:rPr>
                <w:b/>
                <w:lang w:val="en-US"/>
              </w:rPr>
              <w:t>Climate Change</w:t>
            </w:r>
          </w:p>
        </w:tc>
        <w:tc>
          <w:tcPr>
            <w:tcW w:w="7036" w:type="dxa"/>
          </w:tcPr>
          <w:p w14:paraId="412B368D" w14:textId="77777777" w:rsidR="009A5D77" w:rsidRPr="00DB3698" w:rsidRDefault="009A5D77" w:rsidP="00325179">
            <w:pPr>
              <w:rPr>
                <w:b/>
                <w:lang w:val="en-US"/>
              </w:rPr>
            </w:pPr>
            <w:r w:rsidRPr="00DB3698">
              <w:rPr>
                <w:b/>
                <w:lang w:val="en-US"/>
              </w:rPr>
              <w:t xml:space="preserve">Climate change a priority </w:t>
            </w:r>
          </w:p>
          <w:p w14:paraId="31D8A2F4" w14:textId="77777777" w:rsidR="009A5D77" w:rsidRPr="00634A11" w:rsidRDefault="009A5D77" w:rsidP="00A25AAD">
            <w:pPr>
              <w:pStyle w:val="ListParagraph"/>
              <w:numPr>
                <w:ilvl w:val="0"/>
                <w:numId w:val="1"/>
              </w:numPr>
              <w:rPr>
                <w:lang w:val="en-US"/>
              </w:rPr>
            </w:pPr>
            <w:r>
              <w:rPr>
                <w:lang w:val="en-US"/>
              </w:rPr>
              <w:t>It was noted that climate change will impact the health and wellbeing of our community and that c</w:t>
            </w:r>
            <w:r w:rsidRPr="00634A11">
              <w:rPr>
                <w:lang w:val="en-US"/>
              </w:rPr>
              <w:t>ommunity resilience and preparedness</w:t>
            </w:r>
            <w:r>
              <w:rPr>
                <w:lang w:val="en-US"/>
              </w:rPr>
              <w:t xml:space="preserve"> is very important in this. </w:t>
            </w:r>
          </w:p>
          <w:p w14:paraId="5EF03B69" w14:textId="77777777" w:rsidR="009A5D77" w:rsidRPr="003E3BC5" w:rsidRDefault="009A5D77" w:rsidP="00A25AAD">
            <w:pPr>
              <w:pStyle w:val="ListParagraph"/>
              <w:numPr>
                <w:ilvl w:val="0"/>
                <w:numId w:val="1"/>
              </w:numPr>
              <w:rPr>
                <w:b/>
                <w:lang w:val="en-US"/>
              </w:rPr>
            </w:pPr>
            <w:r w:rsidRPr="003E3BC5">
              <w:rPr>
                <w:lang w:val="en-US"/>
              </w:rPr>
              <w:t xml:space="preserve">It was also noted that those more vulnerable to climate impacts need to be supported to build their resilience and capacity to respond i.e. culturally and linguistically diverse communities, young children, older adults and people living with a disability or chronic conditions. </w:t>
            </w:r>
          </w:p>
        </w:tc>
      </w:tr>
      <w:tr w:rsidR="009A5D77" w14:paraId="62DA32C8" w14:textId="77777777" w:rsidTr="00325179">
        <w:tc>
          <w:tcPr>
            <w:tcW w:w="1843" w:type="dxa"/>
          </w:tcPr>
          <w:p w14:paraId="228613AE" w14:textId="77777777" w:rsidR="009A5D77" w:rsidRPr="00B07676" w:rsidRDefault="009A5D77" w:rsidP="00325179">
            <w:pPr>
              <w:pStyle w:val="ListParagraph"/>
              <w:ind w:left="0"/>
              <w:rPr>
                <w:b/>
                <w:lang w:val="en-US"/>
              </w:rPr>
            </w:pPr>
            <w:r>
              <w:rPr>
                <w:b/>
                <w:lang w:val="en-US"/>
              </w:rPr>
              <w:t>Recreation and keeping people active</w:t>
            </w:r>
          </w:p>
        </w:tc>
        <w:tc>
          <w:tcPr>
            <w:tcW w:w="7036" w:type="dxa"/>
          </w:tcPr>
          <w:p w14:paraId="0CADC179" w14:textId="77777777" w:rsidR="009A5D77" w:rsidRPr="00C44281" w:rsidRDefault="009A5D77" w:rsidP="00CF58D7">
            <w:pPr>
              <w:jc w:val="both"/>
              <w:rPr>
                <w:b/>
                <w:lang w:val="en-US"/>
              </w:rPr>
            </w:pPr>
            <w:r w:rsidRPr="002B57C4">
              <w:rPr>
                <w:b/>
                <w:lang w:val="en-US"/>
              </w:rPr>
              <w:t>Important for physical and mental wellbeing</w:t>
            </w:r>
          </w:p>
          <w:p w14:paraId="00E3E879" w14:textId="77777777" w:rsidR="009A5D77" w:rsidRPr="00634A11" w:rsidRDefault="009A5D77" w:rsidP="00CF58D7">
            <w:pPr>
              <w:pStyle w:val="ListParagraph"/>
              <w:numPr>
                <w:ilvl w:val="0"/>
                <w:numId w:val="1"/>
              </w:numPr>
              <w:jc w:val="both"/>
              <w:rPr>
                <w:lang w:val="en-US"/>
              </w:rPr>
            </w:pPr>
            <w:r w:rsidRPr="00634A11">
              <w:rPr>
                <w:lang w:val="en-US"/>
              </w:rPr>
              <w:t xml:space="preserve">Recreation, open space and leisure </w:t>
            </w:r>
            <w:r>
              <w:rPr>
                <w:lang w:val="en-US"/>
              </w:rPr>
              <w:t>were noted as</w:t>
            </w:r>
            <w:r w:rsidRPr="00634A11">
              <w:rPr>
                <w:lang w:val="en-US"/>
              </w:rPr>
              <w:t xml:space="preserve"> important for</w:t>
            </w:r>
            <w:r>
              <w:rPr>
                <w:lang w:val="en-US"/>
              </w:rPr>
              <w:t xml:space="preserve"> both physical and mental</w:t>
            </w:r>
            <w:r w:rsidRPr="00634A11">
              <w:rPr>
                <w:lang w:val="en-US"/>
              </w:rPr>
              <w:t xml:space="preserve"> wellbeing</w:t>
            </w:r>
            <w:r>
              <w:rPr>
                <w:lang w:val="en-US"/>
              </w:rPr>
              <w:t>.</w:t>
            </w:r>
          </w:p>
          <w:p w14:paraId="425A0F32" w14:textId="77528313" w:rsidR="009A5D77" w:rsidRPr="00407663" w:rsidRDefault="009A5D77" w:rsidP="00CF58D7">
            <w:pPr>
              <w:pStyle w:val="ListParagraph"/>
              <w:numPr>
                <w:ilvl w:val="0"/>
                <w:numId w:val="1"/>
              </w:numPr>
              <w:jc w:val="both"/>
              <w:rPr>
                <w:b/>
                <w:lang w:val="en-US"/>
              </w:rPr>
            </w:pPr>
            <w:r w:rsidRPr="00FE2C84">
              <w:rPr>
                <w:lang w:val="en-US"/>
              </w:rPr>
              <w:t>This included encouraging a variety of options for people including organised sport, group fitness or simple leisure activities close to their home</w:t>
            </w:r>
            <w:r>
              <w:rPr>
                <w:lang w:val="en-US"/>
              </w:rPr>
              <w:t xml:space="preserve"> such as walking and cycling</w:t>
            </w:r>
            <w:r w:rsidRPr="00FE2C84">
              <w:rPr>
                <w:lang w:val="en-US"/>
              </w:rPr>
              <w:t xml:space="preserve">. </w:t>
            </w:r>
            <w:r>
              <w:rPr>
                <w:lang w:val="en-US"/>
              </w:rPr>
              <w:t>This includes connecting</w:t>
            </w:r>
            <w:r w:rsidRPr="00FE2C84">
              <w:rPr>
                <w:lang w:val="en-US"/>
              </w:rPr>
              <w:t xml:space="preserve"> new communities to leisure opportunities, particularly those communities who may face barriers to participate in traditional leisure or sports setting</w:t>
            </w:r>
            <w:r>
              <w:rPr>
                <w:lang w:val="en-US"/>
              </w:rPr>
              <w:t>s.</w:t>
            </w:r>
          </w:p>
          <w:p w14:paraId="337B6A30" w14:textId="77777777" w:rsidR="00407663" w:rsidRPr="00FE2C84" w:rsidRDefault="00407663" w:rsidP="00CF58D7">
            <w:pPr>
              <w:pStyle w:val="ListParagraph"/>
              <w:jc w:val="both"/>
              <w:rPr>
                <w:b/>
                <w:lang w:val="en-US"/>
              </w:rPr>
            </w:pPr>
          </w:p>
          <w:p w14:paraId="1405D592" w14:textId="77777777" w:rsidR="009A5D77" w:rsidRPr="00C44281" w:rsidRDefault="009A5D77" w:rsidP="00CF58D7">
            <w:pPr>
              <w:jc w:val="both"/>
              <w:rPr>
                <w:b/>
                <w:lang w:val="en-US"/>
              </w:rPr>
            </w:pPr>
            <w:r w:rsidRPr="00684DB7">
              <w:rPr>
                <w:b/>
                <w:lang w:val="en-US"/>
              </w:rPr>
              <w:t>Provi</w:t>
            </w:r>
            <w:r w:rsidRPr="00C44281">
              <w:rPr>
                <w:b/>
                <w:lang w:val="en-US"/>
              </w:rPr>
              <w:t xml:space="preserve">ding </w:t>
            </w:r>
            <w:r>
              <w:rPr>
                <w:b/>
                <w:lang w:val="en-US"/>
              </w:rPr>
              <w:t xml:space="preserve">recreation </w:t>
            </w:r>
            <w:r w:rsidRPr="00C44281">
              <w:rPr>
                <w:b/>
                <w:lang w:val="en-US"/>
              </w:rPr>
              <w:t>opportunities for communities in their neighbourhoods</w:t>
            </w:r>
          </w:p>
          <w:p w14:paraId="3EDF1044" w14:textId="77777777" w:rsidR="009A5D77" w:rsidRPr="00634A11" w:rsidRDefault="009A5D77" w:rsidP="00CF58D7">
            <w:pPr>
              <w:pStyle w:val="ListParagraph"/>
              <w:numPr>
                <w:ilvl w:val="0"/>
                <w:numId w:val="1"/>
              </w:numPr>
              <w:jc w:val="both"/>
              <w:rPr>
                <w:lang w:val="en-US"/>
              </w:rPr>
            </w:pPr>
            <w:r w:rsidRPr="00634A11">
              <w:rPr>
                <w:lang w:val="en-US"/>
              </w:rPr>
              <w:t>Cycling and walking</w:t>
            </w:r>
            <w:r>
              <w:rPr>
                <w:lang w:val="en-US"/>
              </w:rPr>
              <w:t xml:space="preserve"> were seen as critical for people’s physical and mental wellbeing as this is free and in people’s neighbourhoods.</w:t>
            </w:r>
          </w:p>
          <w:p w14:paraId="0E7FCC75" w14:textId="77777777" w:rsidR="009A5D77" w:rsidRDefault="009A5D77" w:rsidP="00CF58D7">
            <w:pPr>
              <w:pStyle w:val="ListParagraph"/>
              <w:numPr>
                <w:ilvl w:val="0"/>
                <w:numId w:val="1"/>
              </w:numPr>
              <w:jc w:val="both"/>
              <w:rPr>
                <w:lang w:val="en-US"/>
              </w:rPr>
            </w:pPr>
            <w:r>
              <w:rPr>
                <w:lang w:val="en-US"/>
              </w:rPr>
              <w:t xml:space="preserve">Council could play a role in helping encourage and promote walking and cycling including through programs such as Walk to School and Ride 2 School, as well as broader community through promotional activities. </w:t>
            </w:r>
          </w:p>
          <w:p w14:paraId="57D3707B" w14:textId="20A577B3" w:rsidR="009A5D77" w:rsidRPr="00407663" w:rsidRDefault="009A5D77" w:rsidP="00CF58D7">
            <w:pPr>
              <w:pStyle w:val="ListParagraph"/>
              <w:numPr>
                <w:ilvl w:val="0"/>
                <w:numId w:val="1"/>
              </w:numPr>
              <w:jc w:val="both"/>
              <w:rPr>
                <w:b/>
                <w:lang w:val="en-US"/>
              </w:rPr>
            </w:pPr>
            <w:r w:rsidRPr="005372FA">
              <w:rPr>
                <w:lang w:val="en-US"/>
              </w:rPr>
              <w:t xml:space="preserve">Council also plays a role in providing safe, attractive walking and cycling routes and needs to invest in these to encourage people to be active. </w:t>
            </w:r>
          </w:p>
          <w:p w14:paraId="06EDD3B7" w14:textId="77777777" w:rsidR="00407663" w:rsidRPr="003E3BC5" w:rsidRDefault="00407663" w:rsidP="00CF58D7">
            <w:pPr>
              <w:pStyle w:val="ListParagraph"/>
              <w:jc w:val="both"/>
              <w:rPr>
                <w:b/>
                <w:lang w:val="en-US"/>
              </w:rPr>
            </w:pPr>
          </w:p>
          <w:p w14:paraId="658EFF90" w14:textId="77777777" w:rsidR="009A5D77" w:rsidRDefault="009A5D77" w:rsidP="00CF58D7">
            <w:pPr>
              <w:jc w:val="both"/>
              <w:rPr>
                <w:b/>
                <w:lang w:val="en-US"/>
              </w:rPr>
            </w:pPr>
            <w:r w:rsidRPr="00DB3698">
              <w:rPr>
                <w:b/>
                <w:lang w:val="en-US"/>
              </w:rPr>
              <w:lastRenderedPageBreak/>
              <w:t>Safety</w:t>
            </w:r>
            <w:r>
              <w:rPr>
                <w:b/>
                <w:lang w:val="en-US"/>
              </w:rPr>
              <w:t xml:space="preserve"> of cycling and walking</w:t>
            </w:r>
          </w:p>
          <w:p w14:paraId="39EF3232" w14:textId="6CDFC41B" w:rsidR="009A5D77" w:rsidRPr="00407663" w:rsidRDefault="009A5D77" w:rsidP="00CF58D7">
            <w:pPr>
              <w:pStyle w:val="ListParagraph"/>
              <w:numPr>
                <w:ilvl w:val="0"/>
                <w:numId w:val="1"/>
              </w:numPr>
              <w:jc w:val="both"/>
              <w:rPr>
                <w:b/>
                <w:lang w:val="en-US"/>
              </w:rPr>
            </w:pPr>
            <w:r>
              <w:rPr>
                <w:lang w:val="en-US"/>
              </w:rPr>
              <w:t xml:space="preserve">Safety on bike paths and shared paths were raised as important to encourage more people to cycle or walk. This included dedicated bike lanes on roads as well as shared pathways without blind spots and with good maintenance e.g. no overhanging branches. It was also suggested that further education be provided to the community around shared pathways as some people don’t follow ‘walking on the left’ rules to allow bikes to safely pass. </w:t>
            </w:r>
          </w:p>
          <w:p w14:paraId="5F733B97" w14:textId="77777777" w:rsidR="00407663" w:rsidRPr="00DB3698" w:rsidRDefault="00407663" w:rsidP="00CF58D7">
            <w:pPr>
              <w:pStyle w:val="ListParagraph"/>
              <w:jc w:val="both"/>
              <w:rPr>
                <w:b/>
                <w:lang w:val="en-US"/>
              </w:rPr>
            </w:pPr>
          </w:p>
          <w:p w14:paraId="28657DCF" w14:textId="77777777" w:rsidR="009A5D77" w:rsidRDefault="009A5D77" w:rsidP="00CF58D7">
            <w:pPr>
              <w:jc w:val="both"/>
              <w:rPr>
                <w:b/>
                <w:lang w:val="en-US"/>
              </w:rPr>
            </w:pPr>
            <w:r w:rsidRPr="00DB3698">
              <w:rPr>
                <w:b/>
                <w:lang w:val="en-US"/>
              </w:rPr>
              <w:t>Public toilets</w:t>
            </w:r>
          </w:p>
          <w:p w14:paraId="58983947" w14:textId="77777777" w:rsidR="009A5D77" w:rsidRPr="005372FA" w:rsidRDefault="009A5D77" w:rsidP="00CF58D7">
            <w:pPr>
              <w:pStyle w:val="ListParagraph"/>
              <w:numPr>
                <w:ilvl w:val="0"/>
                <w:numId w:val="1"/>
              </w:numPr>
              <w:jc w:val="both"/>
              <w:rPr>
                <w:b/>
                <w:lang w:val="en-US"/>
              </w:rPr>
            </w:pPr>
            <w:r>
              <w:rPr>
                <w:lang w:val="en-US"/>
              </w:rPr>
              <w:t>It was also noted that safe and well-designed public toilets were needed in more places to encourage more walkers. Suggestions were made for these to be co-located with new sports pavilions though remain accessible to the public i.e. situated near pathways and visible to the public.</w:t>
            </w:r>
          </w:p>
        </w:tc>
      </w:tr>
      <w:tr w:rsidR="009A5D77" w14:paraId="19AAE036" w14:textId="77777777" w:rsidTr="00325179">
        <w:tc>
          <w:tcPr>
            <w:tcW w:w="1843" w:type="dxa"/>
          </w:tcPr>
          <w:p w14:paraId="67DB0243" w14:textId="77777777" w:rsidR="009A5D77" w:rsidRDefault="009A5D77" w:rsidP="00325179">
            <w:pPr>
              <w:pStyle w:val="ListParagraph"/>
              <w:ind w:left="0"/>
              <w:rPr>
                <w:b/>
                <w:lang w:val="en-US"/>
              </w:rPr>
            </w:pPr>
            <w:r>
              <w:rPr>
                <w:b/>
                <w:lang w:val="en-US"/>
              </w:rPr>
              <w:lastRenderedPageBreak/>
              <w:t>Employment</w:t>
            </w:r>
          </w:p>
        </w:tc>
        <w:tc>
          <w:tcPr>
            <w:tcW w:w="7036" w:type="dxa"/>
          </w:tcPr>
          <w:p w14:paraId="57F2BBD9" w14:textId="77777777" w:rsidR="009A5D77" w:rsidRPr="00975356" w:rsidRDefault="009A5D77" w:rsidP="00CF58D7">
            <w:pPr>
              <w:jc w:val="both"/>
              <w:rPr>
                <w:b/>
                <w:lang w:val="en-US"/>
              </w:rPr>
            </w:pPr>
            <w:r w:rsidRPr="00975356">
              <w:rPr>
                <w:b/>
                <w:lang w:val="en-US"/>
              </w:rPr>
              <w:t>Support local businesses</w:t>
            </w:r>
          </w:p>
          <w:p w14:paraId="161D692C" w14:textId="77777777" w:rsidR="009A5D77" w:rsidRDefault="009A5D77" w:rsidP="00CF58D7">
            <w:pPr>
              <w:pStyle w:val="ListParagraph"/>
              <w:numPr>
                <w:ilvl w:val="0"/>
                <w:numId w:val="1"/>
              </w:numPr>
              <w:jc w:val="both"/>
              <w:rPr>
                <w:lang w:val="en-US"/>
              </w:rPr>
            </w:pPr>
            <w:r w:rsidRPr="00975356">
              <w:rPr>
                <w:lang w:val="en-US"/>
              </w:rPr>
              <w:t>Many businesses continue to be impacted by COVID-19</w:t>
            </w:r>
            <w:r>
              <w:rPr>
                <w:lang w:val="en-US"/>
              </w:rPr>
              <w:t xml:space="preserve"> and Council can continue to support and encourage local spending. It was suggested that Council should complement and not duplicate state government support. </w:t>
            </w:r>
          </w:p>
          <w:p w14:paraId="015881B3" w14:textId="23757737" w:rsidR="009A5D77" w:rsidRDefault="009A5D77" w:rsidP="00CF58D7">
            <w:pPr>
              <w:pStyle w:val="ListParagraph"/>
              <w:numPr>
                <w:ilvl w:val="0"/>
                <w:numId w:val="1"/>
              </w:numPr>
              <w:jc w:val="both"/>
              <w:rPr>
                <w:lang w:val="en-US"/>
              </w:rPr>
            </w:pPr>
            <w:r>
              <w:rPr>
                <w:lang w:val="en-US"/>
              </w:rPr>
              <w:t xml:space="preserve">Some also noted that large </w:t>
            </w:r>
            <w:r w:rsidRPr="003E3BC5">
              <w:rPr>
                <w:lang w:val="en-US"/>
              </w:rPr>
              <w:t>business recovery support shouldn't be the priority,</w:t>
            </w:r>
            <w:r w:rsidR="00407663">
              <w:rPr>
                <w:lang w:val="en-US"/>
              </w:rPr>
              <w:t xml:space="preserve"> and to</w:t>
            </w:r>
            <w:r w:rsidRPr="003E3BC5">
              <w:rPr>
                <w:lang w:val="en-US"/>
              </w:rPr>
              <w:t xml:space="preserve"> target investment to those </w:t>
            </w:r>
            <w:r w:rsidR="00407663">
              <w:rPr>
                <w:lang w:val="en-US"/>
              </w:rPr>
              <w:t>who</w:t>
            </w:r>
            <w:r w:rsidRPr="003E3BC5">
              <w:rPr>
                <w:lang w:val="en-US"/>
              </w:rPr>
              <w:t xml:space="preserve"> have </w:t>
            </w:r>
            <w:r>
              <w:rPr>
                <w:lang w:val="en-US"/>
              </w:rPr>
              <w:t xml:space="preserve">been </w:t>
            </w:r>
            <w:r w:rsidRPr="003E3BC5">
              <w:rPr>
                <w:lang w:val="en-US"/>
              </w:rPr>
              <w:t>impacte</w:t>
            </w:r>
            <w:r>
              <w:rPr>
                <w:lang w:val="en-US"/>
              </w:rPr>
              <w:t xml:space="preserve">d the most e.g. small businesses and </w:t>
            </w:r>
            <w:r w:rsidR="009C648C">
              <w:rPr>
                <w:lang w:val="en-US"/>
              </w:rPr>
              <w:t>traders</w:t>
            </w:r>
            <w:r>
              <w:rPr>
                <w:lang w:val="en-US"/>
              </w:rPr>
              <w:t xml:space="preserve"> who have been impacted the most. </w:t>
            </w:r>
          </w:p>
          <w:p w14:paraId="3B7452CB" w14:textId="77777777" w:rsidR="009A5D77" w:rsidRPr="00975356" w:rsidRDefault="009A5D77" w:rsidP="00CF58D7">
            <w:pPr>
              <w:pStyle w:val="ListParagraph"/>
              <w:jc w:val="both"/>
              <w:rPr>
                <w:lang w:val="en-US"/>
              </w:rPr>
            </w:pPr>
          </w:p>
          <w:p w14:paraId="78991A5F" w14:textId="77777777" w:rsidR="009A5D77" w:rsidRDefault="009A5D77" w:rsidP="00CF58D7">
            <w:pPr>
              <w:jc w:val="both"/>
              <w:rPr>
                <w:b/>
                <w:lang w:val="en-US"/>
              </w:rPr>
            </w:pPr>
            <w:r w:rsidRPr="00975356">
              <w:rPr>
                <w:b/>
                <w:lang w:val="en-US"/>
              </w:rPr>
              <w:t>Young people, women</w:t>
            </w:r>
            <w:r>
              <w:rPr>
                <w:b/>
                <w:lang w:val="en-US"/>
              </w:rPr>
              <w:t xml:space="preserve">, </w:t>
            </w:r>
            <w:r w:rsidRPr="00975356">
              <w:rPr>
                <w:b/>
                <w:lang w:val="en-US"/>
              </w:rPr>
              <w:t>newly arrived</w:t>
            </w:r>
            <w:r>
              <w:rPr>
                <w:b/>
                <w:lang w:val="en-US"/>
              </w:rPr>
              <w:t>, and</w:t>
            </w:r>
            <w:r w:rsidRPr="00975356">
              <w:rPr>
                <w:b/>
                <w:lang w:val="en-US"/>
              </w:rPr>
              <w:t xml:space="preserve"> people</w:t>
            </w:r>
            <w:r>
              <w:rPr>
                <w:b/>
                <w:lang w:val="en-US"/>
              </w:rPr>
              <w:t xml:space="preserve"> who speak</w:t>
            </w:r>
            <w:r w:rsidRPr="00975356">
              <w:rPr>
                <w:b/>
                <w:lang w:val="en-US"/>
              </w:rPr>
              <w:t xml:space="preserve"> a language other than English</w:t>
            </w:r>
          </w:p>
          <w:p w14:paraId="2495B802" w14:textId="77777777" w:rsidR="009A5D77" w:rsidRDefault="009A5D77" w:rsidP="00CF58D7">
            <w:pPr>
              <w:pStyle w:val="ListParagraph"/>
              <w:numPr>
                <w:ilvl w:val="0"/>
                <w:numId w:val="1"/>
              </w:numPr>
              <w:jc w:val="both"/>
              <w:rPr>
                <w:lang w:val="en-US"/>
              </w:rPr>
            </w:pPr>
            <w:r>
              <w:rPr>
                <w:lang w:val="en-US"/>
              </w:rPr>
              <w:t xml:space="preserve">Social inclusion and addressing barriers to employment were seen as critical to support people into employment who might find it hard to gain employment. </w:t>
            </w:r>
          </w:p>
          <w:p w14:paraId="1EC0E431" w14:textId="77777777" w:rsidR="009A5D77" w:rsidRDefault="009A5D77" w:rsidP="00CF58D7">
            <w:pPr>
              <w:pStyle w:val="ListParagraph"/>
              <w:numPr>
                <w:ilvl w:val="0"/>
                <w:numId w:val="1"/>
              </w:numPr>
              <w:jc w:val="both"/>
              <w:rPr>
                <w:lang w:val="en-US"/>
              </w:rPr>
            </w:pPr>
            <w:r>
              <w:rPr>
                <w:lang w:val="en-US"/>
              </w:rPr>
              <w:t xml:space="preserve">Underemployment was noted as a critical issue and supporting local investment was seen as critical to address the issue of people needing more work. </w:t>
            </w:r>
          </w:p>
          <w:p w14:paraId="68FEFFDE" w14:textId="77777777" w:rsidR="009A5D77" w:rsidRPr="005372FA" w:rsidRDefault="009A5D77" w:rsidP="00CF58D7">
            <w:pPr>
              <w:pStyle w:val="ListParagraph"/>
              <w:numPr>
                <w:ilvl w:val="0"/>
                <w:numId w:val="1"/>
              </w:numPr>
              <w:jc w:val="both"/>
              <w:rPr>
                <w:b/>
                <w:lang w:val="en-US"/>
              </w:rPr>
            </w:pPr>
            <w:r w:rsidRPr="005372FA">
              <w:rPr>
                <w:lang w:val="en-US"/>
              </w:rPr>
              <w:t xml:space="preserve">Supporting social enterprises was seen as an opportunity including identifying empty spaces or providing seed or grant funding to help social enterprises start up and sustain themselves.  </w:t>
            </w:r>
          </w:p>
        </w:tc>
      </w:tr>
      <w:tr w:rsidR="009A5D77" w14:paraId="3A4BC91C" w14:textId="77777777" w:rsidTr="00325179">
        <w:tc>
          <w:tcPr>
            <w:tcW w:w="1843" w:type="dxa"/>
          </w:tcPr>
          <w:p w14:paraId="4B68350F" w14:textId="77777777" w:rsidR="009A5D77" w:rsidRPr="00B07676" w:rsidRDefault="009A5D77" w:rsidP="00325179">
            <w:pPr>
              <w:pStyle w:val="ListParagraph"/>
              <w:ind w:left="0"/>
              <w:rPr>
                <w:b/>
                <w:lang w:val="en-US"/>
              </w:rPr>
            </w:pPr>
            <w:r>
              <w:rPr>
                <w:b/>
                <w:lang w:val="en-US"/>
              </w:rPr>
              <w:t>Intersectional lens on inclusion</w:t>
            </w:r>
          </w:p>
        </w:tc>
        <w:tc>
          <w:tcPr>
            <w:tcW w:w="7036" w:type="dxa"/>
          </w:tcPr>
          <w:p w14:paraId="77C85830" w14:textId="77777777" w:rsidR="009A5D77" w:rsidRDefault="009A5D77" w:rsidP="00CF58D7">
            <w:pPr>
              <w:jc w:val="both"/>
              <w:rPr>
                <w:b/>
                <w:lang w:val="en-US"/>
              </w:rPr>
            </w:pPr>
            <w:r w:rsidRPr="00FC6378">
              <w:rPr>
                <w:b/>
                <w:lang w:val="en-US"/>
              </w:rPr>
              <w:t>Look at the multiple barriers people face</w:t>
            </w:r>
          </w:p>
          <w:p w14:paraId="5BEC1E2D" w14:textId="77777777" w:rsidR="009A5D77" w:rsidRPr="00FC6378" w:rsidRDefault="009A5D77" w:rsidP="00CF58D7">
            <w:pPr>
              <w:pStyle w:val="ListParagraph"/>
              <w:numPr>
                <w:ilvl w:val="0"/>
                <w:numId w:val="1"/>
              </w:numPr>
              <w:jc w:val="both"/>
              <w:rPr>
                <w:b/>
                <w:lang w:val="en-US"/>
              </w:rPr>
            </w:pPr>
            <w:r>
              <w:rPr>
                <w:lang w:val="en-US"/>
              </w:rPr>
              <w:t xml:space="preserve">Intersectionality refers to the multiple and intersecting identities people have and therefore the multiple barriers or oppressions people may face in being included in social and </w:t>
            </w:r>
            <w:bookmarkStart w:id="25" w:name="_Hlk68685618"/>
            <w:r>
              <w:rPr>
                <w:lang w:val="en-US"/>
              </w:rPr>
              <w:t>civic</w:t>
            </w:r>
            <w:bookmarkEnd w:id="25"/>
            <w:r>
              <w:rPr>
                <w:lang w:val="en-US"/>
              </w:rPr>
              <w:t xml:space="preserve"> life. People don’t live singular lives, for example a young woman of colour living with a disability may face multiple challenges seeking employment. </w:t>
            </w:r>
          </w:p>
          <w:p w14:paraId="0C4E7E31" w14:textId="77777777" w:rsidR="009A5D77" w:rsidRPr="00DB3698" w:rsidRDefault="009A5D77" w:rsidP="00CF58D7">
            <w:pPr>
              <w:pStyle w:val="ListParagraph"/>
              <w:numPr>
                <w:ilvl w:val="0"/>
                <w:numId w:val="1"/>
              </w:numPr>
              <w:jc w:val="both"/>
              <w:rPr>
                <w:lang w:val="en-US"/>
              </w:rPr>
            </w:pPr>
            <w:r w:rsidRPr="00DB3698">
              <w:rPr>
                <w:lang w:val="en-US"/>
              </w:rPr>
              <w:t xml:space="preserve">It was felt that Council could acknowledge and address intersectionality through the many programs and services offered. </w:t>
            </w:r>
          </w:p>
        </w:tc>
      </w:tr>
      <w:tr w:rsidR="009A5D77" w14:paraId="74F45AEE" w14:textId="77777777" w:rsidTr="00325179">
        <w:tc>
          <w:tcPr>
            <w:tcW w:w="1843" w:type="dxa"/>
          </w:tcPr>
          <w:p w14:paraId="086F1091" w14:textId="77777777" w:rsidR="009A5D77" w:rsidRPr="00B07676" w:rsidRDefault="009A5D77" w:rsidP="00325179">
            <w:pPr>
              <w:pStyle w:val="ListParagraph"/>
              <w:ind w:left="0"/>
              <w:rPr>
                <w:b/>
                <w:lang w:val="en-US"/>
              </w:rPr>
            </w:pPr>
            <w:r>
              <w:rPr>
                <w:b/>
                <w:lang w:val="en-US"/>
              </w:rPr>
              <w:t>Digital connections</w:t>
            </w:r>
          </w:p>
        </w:tc>
        <w:tc>
          <w:tcPr>
            <w:tcW w:w="7036" w:type="dxa"/>
          </w:tcPr>
          <w:p w14:paraId="27DB328A" w14:textId="77777777" w:rsidR="009A5D77" w:rsidRPr="00DB3698" w:rsidRDefault="009A5D77" w:rsidP="00CF58D7">
            <w:pPr>
              <w:jc w:val="both"/>
              <w:rPr>
                <w:b/>
                <w:lang w:val="en-US"/>
              </w:rPr>
            </w:pPr>
            <w:r w:rsidRPr="00DB3698">
              <w:rPr>
                <w:b/>
                <w:lang w:val="en-US"/>
              </w:rPr>
              <w:t>The digital divide became strong during COVID-19</w:t>
            </w:r>
          </w:p>
          <w:p w14:paraId="1F2EA3E3" w14:textId="77777777" w:rsidR="009A5D77" w:rsidRDefault="009A5D77" w:rsidP="00CF58D7">
            <w:pPr>
              <w:pStyle w:val="ListParagraph"/>
              <w:numPr>
                <w:ilvl w:val="0"/>
                <w:numId w:val="1"/>
              </w:numPr>
              <w:jc w:val="both"/>
              <w:rPr>
                <w:lang w:val="en-US"/>
              </w:rPr>
            </w:pPr>
            <w:r>
              <w:rPr>
                <w:lang w:val="en-US"/>
              </w:rPr>
              <w:t xml:space="preserve">With the shift to online services and programming during COVID-19, the digital divide became stark. Many organisations talked about the challenges of connecting with people that might not have the internet, a computer or the skills to connect online. A lack of digital access and skills to connect online impacted on client’s ability to </w:t>
            </w:r>
            <w:r>
              <w:rPr>
                <w:lang w:val="en-US"/>
              </w:rPr>
              <w:lastRenderedPageBreak/>
              <w:t xml:space="preserve">access support services and participate in online education and social connection activities. </w:t>
            </w:r>
          </w:p>
          <w:p w14:paraId="5B520771" w14:textId="77777777" w:rsidR="009A5D77" w:rsidRPr="00DB3698" w:rsidRDefault="009A5D77" w:rsidP="00CF58D7">
            <w:pPr>
              <w:pStyle w:val="ListParagraph"/>
              <w:numPr>
                <w:ilvl w:val="0"/>
                <w:numId w:val="1"/>
              </w:numPr>
              <w:jc w:val="both"/>
              <w:rPr>
                <w:lang w:val="en-US"/>
              </w:rPr>
            </w:pPr>
            <w:r>
              <w:rPr>
                <w:lang w:val="en-US"/>
              </w:rPr>
              <w:t xml:space="preserve">Some organisations noted that supporting access to and providing education around using computers and the internet will continue to be a priority, including upskilling people to be able to navigate online services such as MyGov and Centrelink. </w:t>
            </w:r>
          </w:p>
        </w:tc>
      </w:tr>
      <w:tr w:rsidR="009A5D77" w14:paraId="0FADA04B" w14:textId="77777777" w:rsidTr="00325179">
        <w:tc>
          <w:tcPr>
            <w:tcW w:w="1843" w:type="dxa"/>
          </w:tcPr>
          <w:p w14:paraId="5D515758" w14:textId="77777777" w:rsidR="009A5D77" w:rsidRPr="00B07676" w:rsidRDefault="009A5D77" w:rsidP="00325179">
            <w:pPr>
              <w:pStyle w:val="ListParagraph"/>
              <w:ind w:left="0"/>
              <w:rPr>
                <w:b/>
                <w:lang w:val="en-US"/>
              </w:rPr>
            </w:pPr>
            <w:r>
              <w:rPr>
                <w:b/>
                <w:lang w:val="en-US"/>
              </w:rPr>
              <w:lastRenderedPageBreak/>
              <w:t>Connecting with families</w:t>
            </w:r>
          </w:p>
        </w:tc>
        <w:tc>
          <w:tcPr>
            <w:tcW w:w="7036" w:type="dxa"/>
          </w:tcPr>
          <w:p w14:paraId="1490A09D" w14:textId="77777777" w:rsidR="009A5D77" w:rsidRDefault="009A5D77" w:rsidP="00325179">
            <w:pPr>
              <w:rPr>
                <w:b/>
                <w:lang w:val="en-US"/>
              </w:rPr>
            </w:pPr>
            <w:r>
              <w:rPr>
                <w:b/>
                <w:lang w:val="en-US"/>
              </w:rPr>
              <w:t>Families isolated during COVID-19 puts children at-risk</w:t>
            </w:r>
          </w:p>
          <w:p w14:paraId="0B6E721E" w14:textId="77777777" w:rsidR="009A5D77" w:rsidRPr="00C44281" w:rsidRDefault="009A5D77" w:rsidP="00A25AAD">
            <w:pPr>
              <w:pStyle w:val="ListParagraph"/>
              <w:numPr>
                <w:ilvl w:val="0"/>
                <w:numId w:val="1"/>
              </w:numPr>
              <w:rPr>
                <w:b/>
                <w:lang w:val="en-US"/>
              </w:rPr>
            </w:pPr>
            <w:r>
              <w:rPr>
                <w:lang w:val="en-US"/>
              </w:rPr>
              <w:t xml:space="preserve">Services noted that families of young children were very isolated during COVID-19 and that there has been a challenge in reconnecting with families. These connections with families provide an important opportunity to support children, particularly those that are more vulnerable. </w:t>
            </w:r>
          </w:p>
          <w:p w14:paraId="271C9C87" w14:textId="77777777" w:rsidR="009A5D77" w:rsidRPr="00C44281" w:rsidRDefault="009A5D77" w:rsidP="00A25AAD">
            <w:pPr>
              <w:pStyle w:val="ListParagraph"/>
              <w:numPr>
                <w:ilvl w:val="0"/>
                <w:numId w:val="1"/>
              </w:numPr>
              <w:rPr>
                <w:lang w:val="en-US"/>
              </w:rPr>
            </w:pPr>
            <w:r w:rsidRPr="00C44281">
              <w:rPr>
                <w:lang w:val="en-US"/>
              </w:rPr>
              <w:t xml:space="preserve">New parents were also seen as important in continuing to support their wellbeing. Being isolated during COVID-19 would have been very challenging and finding ways for </w:t>
            </w:r>
            <w:r>
              <w:rPr>
                <w:lang w:val="en-US"/>
              </w:rPr>
              <w:t>families</w:t>
            </w:r>
            <w:r w:rsidRPr="00C44281">
              <w:rPr>
                <w:lang w:val="en-US"/>
              </w:rPr>
              <w:t xml:space="preserve"> to continu</w:t>
            </w:r>
            <w:r>
              <w:rPr>
                <w:lang w:val="en-US"/>
              </w:rPr>
              <w:t>e</w:t>
            </w:r>
            <w:r w:rsidRPr="00C44281">
              <w:rPr>
                <w:lang w:val="en-US"/>
              </w:rPr>
              <w:t xml:space="preserve"> connecting </w:t>
            </w:r>
            <w:r>
              <w:rPr>
                <w:lang w:val="en-US"/>
              </w:rPr>
              <w:t xml:space="preserve">with their communities </w:t>
            </w:r>
            <w:r w:rsidRPr="00C44281">
              <w:rPr>
                <w:lang w:val="en-US"/>
              </w:rPr>
              <w:t xml:space="preserve">will be critical for </w:t>
            </w:r>
            <w:r>
              <w:rPr>
                <w:lang w:val="en-US"/>
              </w:rPr>
              <w:t>their and their child’s wellbeing</w:t>
            </w:r>
            <w:r w:rsidRPr="00C44281">
              <w:rPr>
                <w:lang w:val="en-US"/>
              </w:rPr>
              <w:t xml:space="preserve">. </w:t>
            </w:r>
          </w:p>
        </w:tc>
      </w:tr>
      <w:tr w:rsidR="009A5D77" w14:paraId="09A9FB21" w14:textId="77777777" w:rsidTr="00325179">
        <w:tc>
          <w:tcPr>
            <w:tcW w:w="1843" w:type="dxa"/>
          </w:tcPr>
          <w:p w14:paraId="12EB0809" w14:textId="77777777" w:rsidR="009A5D77" w:rsidRPr="00B07676" w:rsidRDefault="009A5D77" w:rsidP="00325179">
            <w:pPr>
              <w:pStyle w:val="ListParagraph"/>
              <w:ind w:left="0"/>
              <w:rPr>
                <w:b/>
                <w:lang w:val="en-US"/>
              </w:rPr>
            </w:pPr>
            <w:r>
              <w:rPr>
                <w:b/>
                <w:lang w:val="en-US"/>
              </w:rPr>
              <w:t>Connecting with target populations</w:t>
            </w:r>
          </w:p>
        </w:tc>
        <w:tc>
          <w:tcPr>
            <w:tcW w:w="7036" w:type="dxa"/>
          </w:tcPr>
          <w:p w14:paraId="5D9FE9E1" w14:textId="77777777" w:rsidR="009A5D77" w:rsidRDefault="009A5D77" w:rsidP="00325179">
            <w:pPr>
              <w:pStyle w:val="ListParagraph"/>
              <w:ind w:left="0"/>
              <w:rPr>
                <w:b/>
                <w:lang w:val="en-US"/>
              </w:rPr>
            </w:pPr>
            <w:r>
              <w:rPr>
                <w:b/>
                <w:lang w:val="en-US"/>
              </w:rPr>
              <w:t>Council can play an active role in connecting with more vulnerable or isolated community members</w:t>
            </w:r>
          </w:p>
          <w:p w14:paraId="5ADC47CF" w14:textId="77777777" w:rsidR="009A5D77" w:rsidRDefault="009A5D77" w:rsidP="00A25AAD">
            <w:pPr>
              <w:pStyle w:val="ListParagraph"/>
              <w:numPr>
                <w:ilvl w:val="0"/>
                <w:numId w:val="1"/>
              </w:numPr>
              <w:rPr>
                <w:b/>
                <w:lang w:val="en-US"/>
              </w:rPr>
            </w:pPr>
            <w:r w:rsidRPr="00C44281">
              <w:rPr>
                <w:lang w:val="en-US"/>
              </w:rPr>
              <w:t xml:space="preserve">Those impacted most by COVID-19 were people who were already vulnerable </w:t>
            </w:r>
            <w:r>
              <w:rPr>
                <w:lang w:val="en-US"/>
              </w:rPr>
              <w:t>or</w:t>
            </w:r>
            <w:r w:rsidRPr="00C44281">
              <w:rPr>
                <w:lang w:val="en-US"/>
              </w:rPr>
              <w:t xml:space="preserve"> isolated </w:t>
            </w:r>
            <w:r>
              <w:rPr>
                <w:lang w:val="en-US"/>
              </w:rPr>
              <w:t xml:space="preserve">pre-pandemic </w:t>
            </w:r>
            <w:r w:rsidRPr="00C44281">
              <w:rPr>
                <w:lang w:val="en-US"/>
              </w:rPr>
              <w:t>due to a range of factors.</w:t>
            </w:r>
            <w:r>
              <w:rPr>
                <w:b/>
                <w:lang w:val="en-US"/>
              </w:rPr>
              <w:t xml:space="preserve"> </w:t>
            </w:r>
            <w:r w:rsidRPr="00C44281">
              <w:rPr>
                <w:lang w:val="en-US"/>
              </w:rPr>
              <w:t xml:space="preserve">There were also considerable impacts on those </w:t>
            </w:r>
            <w:r>
              <w:rPr>
                <w:lang w:val="en-US"/>
              </w:rPr>
              <w:t>who</w:t>
            </w:r>
            <w:r w:rsidRPr="00C44281">
              <w:rPr>
                <w:lang w:val="en-US"/>
              </w:rPr>
              <w:t xml:space="preserve"> </w:t>
            </w:r>
            <w:r>
              <w:rPr>
                <w:lang w:val="en-US"/>
              </w:rPr>
              <w:t>didn’t qualify for government</w:t>
            </w:r>
            <w:r w:rsidRPr="00C44281">
              <w:rPr>
                <w:lang w:val="en-US"/>
              </w:rPr>
              <w:t xml:space="preserve"> support payments including </w:t>
            </w:r>
            <w:r>
              <w:rPr>
                <w:lang w:val="en-US"/>
              </w:rPr>
              <w:t>i</w:t>
            </w:r>
            <w:r w:rsidRPr="00C44281">
              <w:rPr>
                <w:lang w:val="en-US"/>
              </w:rPr>
              <w:t>nternational students</w:t>
            </w:r>
            <w:r>
              <w:rPr>
                <w:lang w:val="en-US"/>
              </w:rPr>
              <w:t xml:space="preserve">, newly arrived people, </w:t>
            </w:r>
            <w:r w:rsidRPr="00C44281">
              <w:rPr>
                <w:lang w:val="en-US"/>
              </w:rPr>
              <w:t>people seeking asylum or those with refugee status.</w:t>
            </w:r>
            <w:r>
              <w:rPr>
                <w:b/>
                <w:lang w:val="en-US"/>
              </w:rPr>
              <w:t xml:space="preserve"> </w:t>
            </w:r>
            <w:r w:rsidRPr="00C44281">
              <w:rPr>
                <w:b/>
                <w:lang w:val="en-US"/>
              </w:rPr>
              <w:t xml:space="preserve"> </w:t>
            </w:r>
          </w:p>
          <w:p w14:paraId="4FBBBFB1" w14:textId="77777777" w:rsidR="009A5D77" w:rsidRPr="00975356" w:rsidRDefault="009A5D77" w:rsidP="00A25AAD">
            <w:pPr>
              <w:pStyle w:val="ListParagraph"/>
              <w:numPr>
                <w:ilvl w:val="0"/>
                <w:numId w:val="1"/>
              </w:numPr>
              <w:rPr>
                <w:lang w:val="en-US"/>
              </w:rPr>
            </w:pPr>
            <w:r w:rsidRPr="00975356">
              <w:rPr>
                <w:lang w:val="en-US"/>
              </w:rPr>
              <w:t xml:space="preserve">Other target populations or those that are more vulnerable/isolated include </w:t>
            </w:r>
            <w:r>
              <w:rPr>
                <w:lang w:val="en-US"/>
              </w:rPr>
              <w:t xml:space="preserve">women, young people, those who speak a language other than English, digitally isolated, </w:t>
            </w:r>
            <w:proofErr w:type="spellStart"/>
            <w:r>
              <w:rPr>
                <w:lang w:val="en-US"/>
              </w:rPr>
              <w:t>carers</w:t>
            </w:r>
            <w:proofErr w:type="spellEnd"/>
            <w:r>
              <w:rPr>
                <w:lang w:val="en-US"/>
              </w:rPr>
              <w:t xml:space="preserve">, older people, people living with a disability and people living in public housing. </w:t>
            </w:r>
          </w:p>
          <w:p w14:paraId="70B5CDED" w14:textId="77777777" w:rsidR="009A5D77" w:rsidRPr="00975356" w:rsidRDefault="009A5D77" w:rsidP="00A25AAD">
            <w:pPr>
              <w:pStyle w:val="ListParagraph"/>
              <w:numPr>
                <w:ilvl w:val="0"/>
                <w:numId w:val="1"/>
              </w:numPr>
              <w:rPr>
                <w:lang w:val="en-US"/>
              </w:rPr>
            </w:pPr>
            <w:r w:rsidRPr="00975356">
              <w:rPr>
                <w:lang w:val="en-US"/>
              </w:rPr>
              <w:t xml:space="preserve">Council </w:t>
            </w:r>
            <w:r>
              <w:rPr>
                <w:lang w:val="en-US"/>
              </w:rPr>
              <w:t xml:space="preserve">can play an active role in supporting and connecting with these groups, and facilitating connections to services and programs. </w:t>
            </w:r>
          </w:p>
        </w:tc>
      </w:tr>
      <w:tr w:rsidR="009A5D77" w14:paraId="717F8A58" w14:textId="77777777" w:rsidTr="00325179">
        <w:tc>
          <w:tcPr>
            <w:tcW w:w="1843" w:type="dxa"/>
          </w:tcPr>
          <w:p w14:paraId="5913E88B" w14:textId="77777777" w:rsidR="009A5D77" w:rsidRPr="00634A11" w:rsidRDefault="009A5D77" w:rsidP="00325179">
            <w:pPr>
              <w:pStyle w:val="ListParagraph"/>
              <w:ind w:left="0"/>
              <w:rPr>
                <w:b/>
                <w:lang w:val="en-US"/>
              </w:rPr>
            </w:pPr>
            <w:r w:rsidRPr="00B07676">
              <w:rPr>
                <w:b/>
                <w:lang w:val="en-US"/>
              </w:rPr>
              <w:t>Council’s role to build networks, connect organisations and community</w:t>
            </w:r>
          </w:p>
        </w:tc>
        <w:tc>
          <w:tcPr>
            <w:tcW w:w="7036" w:type="dxa"/>
          </w:tcPr>
          <w:p w14:paraId="6BCD083E" w14:textId="77777777" w:rsidR="009A5D77" w:rsidRDefault="009A5D77" w:rsidP="00325179">
            <w:pPr>
              <w:rPr>
                <w:b/>
                <w:lang w:val="en-US"/>
              </w:rPr>
            </w:pPr>
            <w:r w:rsidRPr="00B721FC">
              <w:rPr>
                <w:b/>
                <w:lang w:val="en-US"/>
              </w:rPr>
              <w:t>Don’t duplicate services</w:t>
            </w:r>
          </w:p>
          <w:p w14:paraId="33C21402" w14:textId="77777777" w:rsidR="009A5D77" w:rsidRPr="00B42550" w:rsidRDefault="009A5D77" w:rsidP="00A25AAD">
            <w:pPr>
              <w:pStyle w:val="ListParagraph"/>
              <w:numPr>
                <w:ilvl w:val="0"/>
                <w:numId w:val="2"/>
              </w:numPr>
              <w:rPr>
                <w:b/>
                <w:lang w:val="en-US"/>
              </w:rPr>
            </w:pPr>
            <w:r>
              <w:rPr>
                <w:lang w:val="en-US"/>
              </w:rPr>
              <w:t>Many suggested that there are already many services and organsiations operating and that Council shouldn’t duplicate services. Council should instead collaborate and support specialist organisations to provide these services and enhance communications across the municipality.</w:t>
            </w:r>
          </w:p>
          <w:p w14:paraId="37865057" w14:textId="77777777" w:rsidR="009A5D77" w:rsidRPr="00B721FC" w:rsidRDefault="009A5D77" w:rsidP="00325179">
            <w:pPr>
              <w:rPr>
                <w:b/>
                <w:lang w:val="en-US"/>
              </w:rPr>
            </w:pPr>
          </w:p>
          <w:p w14:paraId="36C4FB9D" w14:textId="77777777" w:rsidR="009A5D77" w:rsidRPr="00B721FC" w:rsidRDefault="009A5D77" w:rsidP="00325179">
            <w:pPr>
              <w:rPr>
                <w:b/>
                <w:lang w:val="en-US"/>
              </w:rPr>
            </w:pPr>
            <w:r w:rsidRPr="00B721FC">
              <w:rPr>
                <w:b/>
                <w:lang w:val="en-US"/>
              </w:rPr>
              <w:t>Play a role in bringing people together</w:t>
            </w:r>
          </w:p>
          <w:p w14:paraId="3DF57FFD" w14:textId="77777777" w:rsidR="009A5D77" w:rsidRPr="00B42550" w:rsidRDefault="009A5D77" w:rsidP="00A25AAD">
            <w:pPr>
              <w:pStyle w:val="ListParagraph"/>
              <w:numPr>
                <w:ilvl w:val="0"/>
                <w:numId w:val="2"/>
              </w:numPr>
              <w:rPr>
                <w:lang w:val="en-US"/>
              </w:rPr>
            </w:pPr>
            <w:r>
              <w:rPr>
                <w:lang w:val="en-US"/>
              </w:rPr>
              <w:t xml:space="preserve">It was also suggested that Council has and should continue to be the connector that brings organisations together to network, though also to connect community to these organisations. </w:t>
            </w:r>
          </w:p>
          <w:p w14:paraId="0E3BF178" w14:textId="77777777" w:rsidR="009A5D77" w:rsidRDefault="009A5D77" w:rsidP="00325179">
            <w:pPr>
              <w:rPr>
                <w:lang w:val="en-US"/>
              </w:rPr>
            </w:pPr>
          </w:p>
          <w:p w14:paraId="2CAB32EE" w14:textId="77777777" w:rsidR="009A5D77" w:rsidRDefault="009A5D77" w:rsidP="00325179">
            <w:pPr>
              <w:rPr>
                <w:b/>
                <w:lang w:val="en-US"/>
              </w:rPr>
            </w:pPr>
            <w:r w:rsidRPr="00E55FAA">
              <w:rPr>
                <w:b/>
                <w:lang w:val="en-US"/>
              </w:rPr>
              <w:t>Volunteers</w:t>
            </w:r>
          </w:p>
          <w:p w14:paraId="65CF633C" w14:textId="77777777" w:rsidR="009A5D77" w:rsidRDefault="009A5D77" w:rsidP="00A25AAD">
            <w:pPr>
              <w:pStyle w:val="ListParagraph"/>
              <w:numPr>
                <w:ilvl w:val="0"/>
                <w:numId w:val="1"/>
              </w:numPr>
              <w:rPr>
                <w:lang w:val="en-US"/>
              </w:rPr>
            </w:pPr>
            <w:r w:rsidRPr="00B42550">
              <w:rPr>
                <w:lang w:val="en-US"/>
              </w:rPr>
              <w:t xml:space="preserve">Council </w:t>
            </w:r>
            <w:r>
              <w:rPr>
                <w:lang w:val="en-US"/>
              </w:rPr>
              <w:t xml:space="preserve">can play an important role in supporting volunteers and connecting volunteers to programs. The Volunteering Victoria initiative, We Volunteer, could be a great opportunity for collaboration when it gets underway. </w:t>
            </w:r>
          </w:p>
          <w:p w14:paraId="3ECD9FFD" w14:textId="029D40E6" w:rsidR="00CF58D7" w:rsidRPr="00CF58D7" w:rsidRDefault="00CF58D7" w:rsidP="00CF58D7">
            <w:pPr>
              <w:rPr>
                <w:lang w:val="en-US"/>
              </w:rPr>
            </w:pPr>
          </w:p>
        </w:tc>
      </w:tr>
      <w:tr w:rsidR="009A5D77" w14:paraId="01A8E727" w14:textId="77777777" w:rsidTr="00325179">
        <w:tc>
          <w:tcPr>
            <w:tcW w:w="1843" w:type="dxa"/>
          </w:tcPr>
          <w:p w14:paraId="44EB3F37" w14:textId="77777777" w:rsidR="009A5D77" w:rsidRPr="00634A11" w:rsidRDefault="009A5D77" w:rsidP="00325179">
            <w:pPr>
              <w:pStyle w:val="ListParagraph"/>
              <w:ind w:left="0"/>
              <w:rPr>
                <w:b/>
                <w:lang w:val="en-US"/>
              </w:rPr>
            </w:pPr>
            <w:r w:rsidRPr="00B07676">
              <w:rPr>
                <w:b/>
                <w:lang w:val="en-US"/>
              </w:rPr>
              <w:lastRenderedPageBreak/>
              <w:t>Community Engagement</w:t>
            </w:r>
          </w:p>
        </w:tc>
        <w:tc>
          <w:tcPr>
            <w:tcW w:w="7036" w:type="dxa"/>
          </w:tcPr>
          <w:p w14:paraId="0FE4F487" w14:textId="77777777" w:rsidR="009A5D77" w:rsidRPr="00B42550" w:rsidRDefault="009A5D77" w:rsidP="00325179">
            <w:pPr>
              <w:rPr>
                <w:b/>
                <w:lang w:val="en-US"/>
              </w:rPr>
            </w:pPr>
            <w:r w:rsidRPr="00B42550">
              <w:rPr>
                <w:b/>
                <w:lang w:val="en-US"/>
              </w:rPr>
              <w:t>Continue to engage all voices</w:t>
            </w:r>
          </w:p>
          <w:p w14:paraId="5D85A6D3" w14:textId="77777777" w:rsidR="009A5D77" w:rsidRDefault="009A5D77" w:rsidP="00A25AAD">
            <w:pPr>
              <w:pStyle w:val="ListParagraph"/>
              <w:numPr>
                <w:ilvl w:val="0"/>
                <w:numId w:val="1"/>
              </w:numPr>
              <w:rPr>
                <w:lang w:val="en-US"/>
              </w:rPr>
            </w:pPr>
            <w:r>
              <w:rPr>
                <w:lang w:val="en-US"/>
              </w:rPr>
              <w:t>Some raised that it is important that the</w:t>
            </w:r>
            <w:r w:rsidRPr="004D209A">
              <w:rPr>
                <w:lang w:val="en-US"/>
              </w:rPr>
              <w:t xml:space="preserve"> voices of those impacted by decisions are at the forefront </w:t>
            </w:r>
            <w:r>
              <w:rPr>
                <w:lang w:val="en-US"/>
              </w:rPr>
              <w:t xml:space="preserve">of the Council Plan. </w:t>
            </w:r>
          </w:p>
          <w:p w14:paraId="6B5DC6F0" w14:textId="77777777" w:rsidR="009A5D77" w:rsidRDefault="009A5D77" w:rsidP="00A25AAD">
            <w:pPr>
              <w:pStyle w:val="ListParagraph"/>
              <w:numPr>
                <w:ilvl w:val="0"/>
                <w:numId w:val="1"/>
              </w:numPr>
              <w:rPr>
                <w:lang w:val="en-US"/>
              </w:rPr>
            </w:pPr>
            <w:r>
              <w:rPr>
                <w:lang w:val="en-US"/>
              </w:rPr>
              <w:t xml:space="preserve">It was also suggested to look at the learnings from the Flemington public housing estate hard lockdown, and that community members need to be at the forefront of decisions that impact them, and they are the best leaders and experts in their communities. </w:t>
            </w:r>
          </w:p>
          <w:p w14:paraId="07A5E0AC" w14:textId="77777777" w:rsidR="009A5D77" w:rsidRPr="00634A11" w:rsidRDefault="009A5D77" w:rsidP="00A25AAD">
            <w:pPr>
              <w:pStyle w:val="ListParagraph"/>
              <w:numPr>
                <w:ilvl w:val="0"/>
                <w:numId w:val="1"/>
              </w:numPr>
              <w:rPr>
                <w:lang w:val="en-US"/>
              </w:rPr>
            </w:pPr>
            <w:r>
              <w:rPr>
                <w:lang w:val="en-US"/>
              </w:rPr>
              <w:t xml:space="preserve">It was noted that community members themselves, particularly those most impacted by COVID-19 need to have an opportunity to tell their story and shape what recovery could look like. </w:t>
            </w:r>
          </w:p>
        </w:tc>
      </w:tr>
      <w:tr w:rsidR="009A5D77" w14:paraId="3055AE8E" w14:textId="77777777" w:rsidTr="00325179">
        <w:tc>
          <w:tcPr>
            <w:tcW w:w="1843" w:type="dxa"/>
          </w:tcPr>
          <w:p w14:paraId="47B86D47" w14:textId="77777777" w:rsidR="009A5D77" w:rsidRDefault="009A5D77" w:rsidP="00325179">
            <w:pPr>
              <w:pStyle w:val="ListParagraph"/>
              <w:ind w:left="0"/>
              <w:rPr>
                <w:b/>
                <w:lang w:val="en-US"/>
              </w:rPr>
            </w:pPr>
            <w:r>
              <w:rPr>
                <w:b/>
                <w:lang w:val="en-US"/>
              </w:rPr>
              <w:t>Other issues</w:t>
            </w:r>
          </w:p>
        </w:tc>
        <w:tc>
          <w:tcPr>
            <w:tcW w:w="7036" w:type="dxa"/>
          </w:tcPr>
          <w:p w14:paraId="094519C9" w14:textId="77777777" w:rsidR="009A5D77" w:rsidRDefault="009A5D77" w:rsidP="00325179">
            <w:pPr>
              <w:rPr>
                <w:b/>
                <w:lang w:val="en-US"/>
              </w:rPr>
            </w:pPr>
            <w:r w:rsidRPr="00DB3698">
              <w:rPr>
                <w:b/>
                <w:lang w:val="en-US"/>
              </w:rPr>
              <w:t>Gambling harm</w:t>
            </w:r>
          </w:p>
          <w:p w14:paraId="3AFADC8E" w14:textId="77777777" w:rsidR="009A5D77" w:rsidRPr="00217CDB" w:rsidRDefault="009A5D77" w:rsidP="00A25AAD">
            <w:pPr>
              <w:pStyle w:val="ListParagraph"/>
              <w:numPr>
                <w:ilvl w:val="0"/>
                <w:numId w:val="1"/>
              </w:numPr>
              <w:rPr>
                <w:b/>
                <w:lang w:val="en-US"/>
              </w:rPr>
            </w:pPr>
            <w:r>
              <w:rPr>
                <w:lang w:val="en-US"/>
              </w:rPr>
              <w:t xml:space="preserve">It was noted that the COVID-19 lockdowns saw Pokies venues close resulting in more money being available for families to spend locally. However, since the lockdowns lifted, venues have re-opened and losses are higher than pre-COVID levels. </w:t>
            </w:r>
          </w:p>
          <w:p w14:paraId="44EC17B1" w14:textId="77777777" w:rsidR="009A5D77" w:rsidRPr="00217CDB" w:rsidRDefault="009A5D77" w:rsidP="00A25AAD">
            <w:pPr>
              <w:pStyle w:val="ListParagraph"/>
              <w:numPr>
                <w:ilvl w:val="0"/>
                <w:numId w:val="1"/>
              </w:numPr>
              <w:rPr>
                <w:lang w:val="en-US"/>
              </w:rPr>
            </w:pPr>
            <w:r w:rsidRPr="00217CDB">
              <w:rPr>
                <w:lang w:val="en-US"/>
              </w:rPr>
              <w:t>Council can continue to play an advocacy role in supporting campaigns to prevent the harmful impacts of gambling on the Moonee Valley community. Other response options include: advocacy to State and Federal Governments, raising community awareness through engagement</w:t>
            </w:r>
            <w:r>
              <w:rPr>
                <w:lang w:val="en-US"/>
              </w:rPr>
              <w:t>, providing a range of alternative recreation opportunities to community, and</w:t>
            </w:r>
            <w:r w:rsidRPr="00217CDB">
              <w:rPr>
                <w:lang w:val="en-US"/>
              </w:rPr>
              <w:t xml:space="preserve"> continuing to enforce </w:t>
            </w:r>
            <w:r>
              <w:rPr>
                <w:lang w:val="en-US"/>
              </w:rPr>
              <w:t xml:space="preserve">planning requirements </w:t>
            </w:r>
            <w:r w:rsidRPr="00217CDB">
              <w:rPr>
                <w:lang w:val="en-US"/>
              </w:rPr>
              <w:t xml:space="preserve">and respond to </w:t>
            </w:r>
            <w:r>
              <w:rPr>
                <w:lang w:val="en-US"/>
              </w:rPr>
              <w:t xml:space="preserve">venue and electronic gaming machine </w:t>
            </w:r>
            <w:r w:rsidRPr="00217CDB">
              <w:rPr>
                <w:lang w:val="en-US"/>
              </w:rPr>
              <w:t>applications as they arise</w:t>
            </w:r>
            <w:r>
              <w:rPr>
                <w:lang w:val="en-US"/>
              </w:rPr>
              <w:t>.</w:t>
            </w:r>
          </w:p>
        </w:tc>
      </w:tr>
    </w:tbl>
    <w:p w14:paraId="62163B7A" w14:textId="77777777" w:rsidR="009A5D77" w:rsidRDefault="009A5D77"/>
    <w:p w14:paraId="06A5613E" w14:textId="77777777" w:rsidR="009A5D77" w:rsidRPr="00873ABE" w:rsidRDefault="009A5D77" w:rsidP="00325179">
      <w:pPr>
        <w:rPr>
          <w:color w:val="000000"/>
          <w:lang w:eastAsia="en-AU"/>
        </w:rPr>
      </w:pPr>
    </w:p>
    <w:p w14:paraId="1CB39589" w14:textId="77777777" w:rsidR="006B5C0F" w:rsidRDefault="006B5C0F">
      <w:pPr>
        <w:rPr>
          <w:b/>
          <w:sz w:val="32"/>
          <w:lang w:val="en-US"/>
        </w:rPr>
      </w:pPr>
      <w:r>
        <w:rPr>
          <w:b/>
          <w:sz w:val="32"/>
          <w:lang w:val="en-US"/>
        </w:rPr>
        <w:br w:type="page"/>
      </w:r>
    </w:p>
    <w:p w14:paraId="5E89079F" w14:textId="10E5B64C" w:rsidR="003F1234" w:rsidRPr="006E02F2" w:rsidRDefault="00076C91" w:rsidP="0049125C">
      <w:pPr>
        <w:pStyle w:val="Heading1"/>
      </w:pPr>
      <w:bookmarkStart w:id="26" w:name="_Toc69638610"/>
      <w:r>
        <w:lastRenderedPageBreak/>
        <w:t xml:space="preserve">Appendix Three: </w:t>
      </w:r>
      <w:proofErr w:type="spellStart"/>
      <w:r w:rsidR="003F1234">
        <w:t>W</w:t>
      </w:r>
      <w:r w:rsidR="003F1234" w:rsidRPr="006E02F2">
        <w:t>urundjeri</w:t>
      </w:r>
      <w:proofErr w:type="spellEnd"/>
      <w:r w:rsidR="003F1234" w:rsidRPr="006E02F2">
        <w:t xml:space="preserve"> </w:t>
      </w:r>
      <w:proofErr w:type="spellStart"/>
      <w:r w:rsidR="003F1234" w:rsidRPr="006E02F2">
        <w:t>Woi</w:t>
      </w:r>
      <w:proofErr w:type="spellEnd"/>
      <w:r w:rsidR="003F1234" w:rsidRPr="006E02F2">
        <w:t xml:space="preserve"> </w:t>
      </w:r>
      <w:proofErr w:type="spellStart"/>
      <w:r w:rsidR="003F1234">
        <w:t>W</w:t>
      </w:r>
      <w:r w:rsidR="003F1234" w:rsidRPr="006E02F2">
        <w:t>urrung</w:t>
      </w:r>
      <w:proofErr w:type="spellEnd"/>
      <w:r w:rsidR="003F1234" w:rsidRPr="006E02F2">
        <w:t xml:space="preserve"> Cultural Consultation </w:t>
      </w:r>
      <w:r w:rsidR="00E7669F">
        <w:t>March 2021</w:t>
      </w:r>
      <w:bookmarkEnd w:id="26"/>
    </w:p>
    <w:p w14:paraId="11903D1A" w14:textId="1B381B54" w:rsidR="009A5D77" w:rsidRPr="006E02F2" w:rsidRDefault="009A5D77" w:rsidP="00CF58D7">
      <w:pPr>
        <w:jc w:val="both"/>
        <w:rPr>
          <w:b/>
          <w:sz w:val="32"/>
          <w:lang w:val="en-US"/>
        </w:rPr>
      </w:pPr>
      <w:proofErr w:type="spellStart"/>
      <w:r w:rsidRPr="006E02F2">
        <w:rPr>
          <w:b/>
          <w:sz w:val="32"/>
          <w:lang w:val="en-US"/>
        </w:rPr>
        <w:t>Wurundjeri</w:t>
      </w:r>
      <w:proofErr w:type="spellEnd"/>
      <w:r w:rsidRPr="006E02F2">
        <w:rPr>
          <w:b/>
          <w:sz w:val="32"/>
          <w:lang w:val="en-US"/>
        </w:rPr>
        <w:t xml:space="preserve"> </w:t>
      </w:r>
      <w:proofErr w:type="spellStart"/>
      <w:r w:rsidRPr="006E02F2">
        <w:rPr>
          <w:b/>
          <w:sz w:val="32"/>
          <w:lang w:val="en-US"/>
        </w:rPr>
        <w:t>Woi</w:t>
      </w:r>
      <w:proofErr w:type="spellEnd"/>
      <w:r w:rsidRPr="006E02F2">
        <w:rPr>
          <w:b/>
          <w:sz w:val="32"/>
          <w:lang w:val="en-US"/>
        </w:rPr>
        <w:t xml:space="preserve"> </w:t>
      </w:r>
      <w:proofErr w:type="spellStart"/>
      <w:r w:rsidR="00A3316F">
        <w:rPr>
          <w:b/>
          <w:sz w:val="32"/>
          <w:lang w:val="en-US"/>
        </w:rPr>
        <w:t>W</w:t>
      </w:r>
      <w:r w:rsidRPr="006E02F2">
        <w:rPr>
          <w:b/>
          <w:sz w:val="32"/>
          <w:lang w:val="en-US"/>
        </w:rPr>
        <w:t>urrung</w:t>
      </w:r>
      <w:proofErr w:type="spellEnd"/>
      <w:r w:rsidRPr="006E02F2">
        <w:rPr>
          <w:b/>
          <w:sz w:val="32"/>
          <w:lang w:val="en-US"/>
        </w:rPr>
        <w:t xml:space="preserve"> Cultural Consultation with Elders</w:t>
      </w:r>
    </w:p>
    <w:p w14:paraId="6584BD0C" w14:textId="77777777" w:rsidR="009A5D77" w:rsidRDefault="009A5D77" w:rsidP="00CF58D7">
      <w:pPr>
        <w:jc w:val="both"/>
      </w:pPr>
      <w:r>
        <w:t xml:space="preserve">Wurundjeri Woi Wurrung Elders Aunty Gail Smith and Aunty </w:t>
      </w:r>
      <w:proofErr w:type="spellStart"/>
      <w:r>
        <w:t>Julieanne</w:t>
      </w:r>
      <w:proofErr w:type="spellEnd"/>
      <w:r>
        <w:t xml:space="preserve"> </w:t>
      </w:r>
      <w:proofErr w:type="spellStart"/>
      <w:r>
        <w:t>Axford</w:t>
      </w:r>
      <w:proofErr w:type="spellEnd"/>
      <w:r>
        <w:t xml:space="preserve"> were consulted during the 30 March 2021 Cultural Consultation. The Elders suggested that Council could play an active role in: </w:t>
      </w:r>
    </w:p>
    <w:p w14:paraId="305574D0" w14:textId="77777777" w:rsidR="009A5D77" w:rsidRDefault="009A5D77" w:rsidP="006C499C">
      <w:pPr>
        <w:pStyle w:val="ListParagraph"/>
        <w:numPr>
          <w:ilvl w:val="0"/>
          <w:numId w:val="40"/>
        </w:numPr>
        <w:jc w:val="both"/>
      </w:pPr>
      <w:r>
        <w:t xml:space="preserve">Supporting communities impacted by ceasing of the </w:t>
      </w:r>
      <w:proofErr w:type="spellStart"/>
      <w:r>
        <w:t>JobKeeper</w:t>
      </w:r>
      <w:proofErr w:type="spellEnd"/>
      <w:r>
        <w:t xml:space="preserve"> payments</w:t>
      </w:r>
    </w:p>
    <w:p w14:paraId="596F2847" w14:textId="77777777" w:rsidR="009A5D77" w:rsidRDefault="009A5D77" w:rsidP="006C499C">
      <w:pPr>
        <w:pStyle w:val="ListParagraph"/>
        <w:numPr>
          <w:ilvl w:val="0"/>
          <w:numId w:val="40"/>
        </w:numPr>
        <w:jc w:val="both"/>
      </w:pPr>
      <w:r>
        <w:t>Supporting businesses impacted by COVID-19 including those recovering and trying to stay afloat</w:t>
      </w:r>
    </w:p>
    <w:p w14:paraId="18690808" w14:textId="77777777" w:rsidR="009A5D77" w:rsidRDefault="009A5D77" w:rsidP="006C499C">
      <w:pPr>
        <w:pStyle w:val="ListParagraph"/>
        <w:numPr>
          <w:ilvl w:val="0"/>
          <w:numId w:val="40"/>
        </w:numPr>
        <w:jc w:val="both"/>
      </w:pPr>
      <w:r>
        <w:t xml:space="preserve">Looking at how the Reconciliation Plan currently in development will align with the Council Plan/Health Plan, as a lot of work has gone into the development of the Reconciliation Plan 2021-25 and this will reflect Council’s reconciliation work moving forward. </w:t>
      </w:r>
    </w:p>
    <w:p w14:paraId="1065E563" w14:textId="77777777" w:rsidR="009A5D77" w:rsidRDefault="009A5D77" w:rsidP="00CF58D7">
      <w:pPr>
        <w:jc w:val="both"/>
      </w:pPr>
      <w:r>
        <w:t xml:space="preserve">In terms of the design, the Elders suggested including Woi Wurrung language (translate key themes and words) and images (e.g. those developed by Ash </w:t>
      </w:r>
      <w:proofErr w:type="spellStart"/>
      <w:r>
        <w:t>Firebrace</w:t>
      </w:r>
      <w:proofErr w:type="spellEnd"/>
      <w:r>
        <w:t xml:space="preserve"> for the Reconciliation Plan) throughout the document. The Elders also noted that further engagement in Stage 2 with Wurundjeri Woi Wurrung Council would be welcomed and the Council Plan Team could also engage with the Reconciliation Working Group and other Wurundjeri Elders as well as broader Aboriginal groups e.g. the Maribyrnong Local Aboriginal Network. </w:t>
      </w:r>
    </w:p>
    <w:p w14:paraId="301DCF92" w14:textId="77777777" w:rsidR="009A5D77" w:rsidRDefault="009A5D77" w:rsidP="00325179"/>
    <w:p w14:paraId="42178FAE" w14:textId="77777777" w:rsidR="00076C91" w:rsidRDefault="00076C91">
      <w:pPr>
        <w:rPr>
          <w:rFonts w:asciiTheme="majorHAnsi" w:eastAsiaTheme="majorEastAsia" w:hAnsiTheme="majorHAnsi" w:cstheme="majorBidi"/>
          <w:color w:val="2F5496" w:themeColor="accent1" w:themeShade="BF"/>
          <w:sz w:val="26"/>
          <w:szCs w:val="26"/>
          <w:lang w:val="en-US"/>
        </w:rPr>
      </w:pPr>
      <w:r>
        <w:rPr>
          <w:lang w:val="en-US"/>
        </w:rPr>
        <w:br w:type="page"/>
      </w:r>
    </w:p>
    <w:p w14:paraId="0E752664" w14:textId="62583A1C" w:rsidR="00076C91" w:rsidRDefault="00076C91" w:rsidP="0049125C">
      <w:pPr>
        <w:pStyle w:val="Heading1"/>
      </w:pPr>
      <w:bookmarkStart w:id="27" w:name="_Toc69638611"/>
      <w:r>
        <w:lastRenderedPageBreak/>
        <w:t xml:space="preserve">Appendix Four: </w:t>
      </w:r>
      <w:r w:rsidR="00AE0308">
        <w:t>Youth Engagement and Consultation March 2021</w:t>
      </w:r>
      <w:bookmarkEnd w:id="27"/>
    </w:p>
    <w:p w14:paraId="58B101C3" w14:textId="175DA9C3" w:rsidR="009A5D77" w:rsidRPr="006E02F2" w:rsidRDefault="009A5D77" w:rsidP="00CF58D7">
      <w:pPr>
        <w:jc w:val="both"/>
        <w:rPr>
          <w:b/>
          <w:sz w:val="32"/>
          <w:lang w:val="en-US"/>
        </w:rPr>
      </w:pPr>
      <w:r w:rsidRPr="006E02F2">
        <w:rPr>
          <w:b/>
          <w:sz w:val="32"/>
          <w:lang w:val="en-US"/>
        </w:rPr>
        <w:t xml:space="preserve">Youth Engagement and Consultation </w:t>
      </w:r>
      <w:r w:rsidR="00AE0308">
        <w:rPr>
          <w:b/>
          <w:sz w:val="32"/>
          <w:lang w:val="en-US"/>
        </w:rPr>
        <w:t>March 2021</w:t>
      </w:r>
    </w:p>
    <w:p w14:paraId="199D80FE" w14:textId="77777777" w:rsidR="009A5D77" w:rsidRPr="009D704C" w:rsidRDefault="009A5D77" w:rsidP="00CF58D7">
      <w:pPr>
        <w:jc w:val="both"/>
        <w:rPr>
          <w:b/>
          <w:lang w:val="en-US"/>
        </w:rPr>
      </w:pPr>
      <w:r>
        <w:rPr>
          <w:b/>
          <w:lang w:val="en-US"/>
        </w:rPr>
        <w:t>Who did we talk to?</w:t>
      </w:r>
    </w:p>
    <w:p w14:paraId="4A6A5103" w14:textId="152EC0A0" w:rsidR="009A5D77" w:rsidRDefault="009A5D77" w:rsidP="00CF58D7">
      <w:pPr>
        <w:jc w:val="both"/>
        <w:rPr>
          <w:lang w:val="en-US"/>
        </w:rPr>
      </w:pPr>
      <w:r>
        <w:rPr>
          <w:lang w:val="en-US"/>
        </w:rPr>
        <w:t>During the Stage 1 engagement period it was noted that only a small percentage of Your</w:t>
      </w:r>
      <w:r w:rsidR="003374E9">
        <w:rPr>
          <w:lang w:val="en-US"/>
        </w:rPr>
        <w:t xml:space="preserve"> </w:t>
      </w:r>
      <w:r>
        <w:rPr>
          <w:lang w:val="en-US"/>
        </w:rPr>
        <w:t xml:space="preserve">Say survey participants were young people. In an effort to provide accessible and tailored engagement opportunities for young people, a number of initiatives were implemented over March and April. </w:t>
      </w:r>
    </w:p>
    <w:p w14:paraId="6BB2B787" w14:textId="77777777" w:rsidR="009A5D77" w:rsidRDefault="009A5D77" w:rsidP="00CF58D7">
      <w:pPr>
        <w:jc w:val="both"/>
        <w:rPr>
          <w:lang w:val="en-US"/>
        </w:rPr>
      </w:pPr>
      <w:r>
        <w:rPr>
          <w:lang w:val="en-US"/>
        </w:rPr>
        <w:t>This included survey promotion through:</w:t>
      </w:r>
    </w:p>
    <w:p w14:paraId="4237B545" w14:textId="02799D49" w:rsidR="009A5D77" w:rsidRPr="00FD32CA" w:rsidRDefault="009A5D77" w:rsidP="006C499C">
      <w:pPr>
        <w:pStyle w:val="ListParagraph"/>
        <w:numPr>
          <w:ilvl w:val="0"/>
          <w:numId w:val="41"/>
        </w:numPr>
        <w:spacing w:after="0" w:line="240" w:lineRule="auto"/>
        <w:jc w:val="both"/>
        <w:rPr>
          <w:rFonts w:ascii="Calibri" w:eastAsia="Times New Roman" w:hAnsi="Calibri" w:cs="Calibri"/>
          <w:color w:val="000000"/>
          <w:lang w:eastAsia="en-AU"/>
        </w:rPr>
      </w:pPr>
      <w:r w:rsidRPr="00FD32CA">
        <w:rPr>
          <w:rFonts w:ascii="Calibri" w:eastAsia="Times New Roman" w:hAnsi="Calibri" w:cs="Calibri"/>
          <w:color w:val="000000"/>
          <w:lang w:eastAsia="en-AU"/>
        </w:rPr>
        <w:t>Valley</w:t>
      </w:r>
      <w:r w:rsidR="00FD32CA">
        <w:rPr>
          <w:rFonts w:ascii="Calibri" w:eastAsia="Times New Roman" w:hAnsi="Calibri" w:cs="Calibri"/>
          <w:color w:val="000000"/>
          <w:lang w:eastAsia="en-AU"/>
        </w:rPr>
        <w:t xml:space="preserve"> Youth</w:t>
      </w:r>
      <w:r w:rsidRPr="00FD32CA">
        <w:rPr>
          <w:rFonts w:ascii="Calibri" w:eastAsia="Times New Roman" w:hAnsi="Calibri" w:cs="Calibri"/>
          <w:color w:val="000000"/>
          <w:lang w:eastAsia="en-AU"/>
        </w:rPr>
        <w:t xml:space="preserve"> Update e-news, reaching </w:t>
      </w:r>
      <w:r w:rsidR="00FD32CA" w:rsidRPr="00FD32CA">
        <w:rPr>
          <w:rFonts w:ascii="Calibri" w:eastAsia="Times New Roman" w:hAnsi="Calibri" w:cs="Calibri"/>
          <w:color w:val="000000"/>
          <w:lang w:eastAsia="en-AU"/>
        </w:rPr>
        <w:t>120</w:t>
      </w:r>
      <w:r w:rsidRPr="00FD32CA">
        <w:rPr>
          <w:rFonts w:ascii="Calibri" w:eastAsia="Times New Roman" w:hAnsi="Calibri" w:cs="Calibri"/>
          <w:color w:val="000000"/>
          <w:lang w:eastAsia="en-AU"/>
        </w:rPr>
        <w:t xml:space="preserve"> Valley Youth members </w:t>
      </w:r>
    </w:p>
    <w:p w14:paraId="6E320263" w14:textId="13E90CDB" w:rsidR="009A5D77" w:rsidRPr="00FD32CA" w:rsidRDefault="009A5D77" w:rsidP="006C499C">
      <w:pPr>
        <w:pStyle w:val="ListParagraph"/>
        <w:numPr>
          <w:ilvl w:val="0"/>
          <w:numId w:val="41"/>
        </w:numPr>
        <w:spacing w:after="0" w:line="240" w:lineRule="auto"/>
        <w:jc w:val="both"/>
        <w:rPr>
          <w:rFonts w:ascii="Calibri" w:eastAsia="Times New Roman" w:hAnsi="Calibri" w:cs="Calibri"/>
          <w:color w:val="000000"/>
          <w:lang w:eastAsia="en-AU"/>
        </w:rPr>
      </w:pPr>
      <w:r w:rsidRPr="00FD32CA">
        <w:rPr>
          <w:rFonts w:ascii="Calibri" w:eastAsia="Times New Roman" w:hAnsi="Calibri" w:cs="Calibri"/>
          <w:color w:val="000000"/>
          <w:lang w:eastAsia="en-AU"/>
        </w:rPr>
        <w:t xml:space="preserve">Presentation to </w:t>
      </w:r>
      <w:r w:rsidR="00FD32CA" w:rsidRPr="00FD32CA">
        <w:rPr>
          <w:rFonts w:ascii="Calibri" w:eastAsia="Times New Roman" w:hAnsi="Calibri" w:cs="Calibri"/>
          <w:color w:val="000000"/>
          <w:lang w:eastAsia="en-AU"/>
        </w:rPr>
        <w:t>Lowther Hall Anglican Grammar School</w:t>
      </w:r>
      <w:r w:rsidRPr="00FD32CA">
        <w:rPr>
          <w:rFonts w:ascii="Calibri" w:eastAsia="Times New Roman" w:hAnsi="Calibri" w:cs="Calibri"/>
          <w:color w:val="000000"/>
          <w:lang w:eastAsia="en-AU"/>
        </w:rPr>
        <w:t xml:space="preserve">, reaching </w:t>
      </w:r>
      <w:r w:rsidR="00FD32CA" w:rsidRPr="00FD32CA">
        <w:rPr>
          <w:rFonts w:ascii="Calibri" w:eastAsia="Times New Roman" w:hAnsi="Calibri" w:cs="Calibri"/>
          <w:color w:val="000000"/>
          <w:lang w:eastAsia="en-AU"/>
        </w:rPr>
        <w:t xml:space="preserve">70 </w:t>
      </w:r>
      <w:r w:rsidRPr="00FD32CA">
        <w:rPr>
          <w:rFonts w:ascii="Calibri" w:eastAsia="Times New Roman" w:hAnsi="Calibri" w:cs="Calibri"/>
          <w:color w:val="000000"/>
          <w:lang w:eastAsia="en-AU"/>
        </w:rPr>
        <w:t xml:space="preserve">students </w:t>
      </w:r>
    </w:p>
    <w:p w14:paraId="0F928681" w14:textId="77777777" w:rsidR="009A5D77" w:rsidRPr="00FD32CA" w:rsidRDefault="009A5D77" w:rsidP="006C499C">
      <w:pPr>
        <w:pStyle w:val="ListParagraph"/>
        <w:numPr>
          <w:ilvl w:val="0"/>
          <w:numId w:val="41"/>
        </w:numPr>
        <w:spacing w:after="0" w:line="240" w:lineRule="auto"/>
        <w:jc w:val="both"/>
        <w:rPr>
          <w:rFonts w:ascii="Calibri" w:eastAsia="Times New Roman" w:hAnsi="Calibri" w:cs="Calibri"/>
          <w:color w:val="000000"/>
          <w:lang w:eastAsia="en-AU"/>
        </w:rPr>
      </w:pPr>
      <w:r w:rsidRPr="00FD32CA">
        <w:rPr>
          <w:rFonts w:ascii="Calibri" w:eastAsia="Times New Roman" w:hAnsi="Calibri" w:cs="Calibri"/>
          <w:color w:val="000000"/>
          <w:lang w:eastAsia="en-AU"/>
        </w:rPr>
        <w:t>Valley Youth Facebook page reaching 41 young people</w:t>
      </w:r>
    </w:p>
    <w:p w14:paraId="033EC421" w14:textId="77777777" w:rsidR="009A5D77" w:rsidRPr="00FD32CA" w:rsidRDefault="009A5D77" w:rsidP="006C499C">
      <w:pPr>
        <w:pStyle w:val="ListParagraph"/>
        <w:numPr>
          <w:ilvl w:val="0"/>
          <w:numId w:val="41"/>
        </w:numPr>
        <w:spacing w:after="0" w:line="240" w:lineRule="auto"/>
        <w:jc w:val="both"/>
        <w:rPr>
          <w:rFonts w:ascii="Calibri" w:eastAsia="Times New Roman" w:hAnsi="Calibri" w:cs="Calibri"/>
          <w:color w:val="000000"/>
          <w:lang w:eastAsia="en-AU"/>
        </w:rPr>
      </w:pPr>
      <w:r w:rsidRPr="00FD32CA">
        <w:rPr>
          <w:rFonts w:ascii="Calibri" w:eastAsia="Times New Roman" w:hAnsi="Calibri" w:cs="Calibri"/>
          <w:color w:val="000000"/>
          <w:lang w:eastAsia="en-AU"/>
        </w:rPr>
        <w:t xml:space="preserve">Young People’s Committee members reaching 27 young people </w:t>
      </w:r>
    </w:p>
    <w:p w14:paraId="19F6E17C" w14:textId="77777777" w:rsidR="009A5D77" w:rsidRDefault="009A5D77" w:rsidP="006C499C">
      <w:pPr>
        <w:pStyle w:val="ListParagraph"/>
        <w:numPr>
          <w:ilvl w:val="0"/>
          <w:numId w:val="41"/>
        </w:numPr>
        <w:spacing w:after="0" w:line="240" w:lineRule="auto"/>
        <w:jc w:val="both"/>
        <w:rPr>
          <w:rFonts w:ascii="Calibri" w:eastAsia="Times New Roman" w:hAnsi="Calibri" w:cs="Calibri"/>
          <w:color w:val="000000"/>
          <w:lang w:eastAsia="en-AU"/>
        </w:rPr>
      </w:pPr>
      <w:r w:rsidRPr="00D03742">
        <w:rPr>
          <w:rFonts w:ascii="Calibri" w:eastAsia="Times New Roman" w:hAnsi="Calibri" w:cs="Calibri"/>
          <w:color w:val="000000"/>
          <w:lang w:eastAsia="en-AU"/>
        </w:rPr>
        <w:t>Valley Youth Grassroots Group reaching 16 members</w:t>
      </w:r>
    </w:p>
    <w:p w14:paraId="2F350E11" w14:textId="77777777" w:rsidR="009A5D77" w:rsidRDefault="009A5D77" w:rsidP="006C499C">
      <w:pPr>
        <w:pStyle w:val="ListParagraph"/>
        <w:numPr>
          <w:ilvl w:val="0"/>
          <w:numId w:val="41"/>
        </w:numPr>
        <w:spacing w:after="0" w:line="240" w:lineRule="auto"/>
        <w:jc w:val="both"/>
        <w:rPr>
          <w:rFonts w:ascii="Calibri" w:eastAsia="Times New Roman" w:hAnsi="Calibri" w:cs="Calibri"/>
          <w:color w:val="000000"/>
          <w:lang w:eastAsia="en-AU"/>
        </w:rPr>
      </w:pPr>
      <w:r w:rsidRPr="00D03742">
        <w:rPr>
          <w:rFonts w:ascii="Calibri" w:eastAsia="Times New Roman" w:hAnsi="Calibri" w:cs="Calibri"/>
          <w:color w:val="000000"/>
          <w:lang w:eastAsia="en-AU"/>
        </w:rPr>
        <w:t xml:space="preserve">Valley Youth Instagram achieving 20 likes </w:t>
      </w:r>
    </w:p>
    <w:p w14:paraId="21697F9D" w14:textId="77777777" w:rsidR="009A5D77" w:rsidRPr="00D03742" w:rsidRDefault="009A5D77" w:rsidP="00CF58D7">
      <w:pPr>
        <w:pStyle w:val="ListParagraph"/>
        <w:spacing w:after="0" w:line="240" w:lineRule="auto"/>
        <w:jc w:val="both"/>
        <w:rPr>
          <w:rFonts w:ascii="Calibri" w:eastAsia="Times New Roman" w:hAnsi="Calibri" w:cs="Calibri"/>
          <w:color w:val="000000"/>
          <w:lang w:eastAsia="en-AU"/>
        </w:rPr>
      </w:pPr>
    </w:p>
    <w:p w14:paraId="675170EA" w14:textId="3DA07385" w:rsidR="009A5D77" w:rsidRDefault="009A5D77" w:rsidP="00CF58D7">
      <w:pPr>
        <w:jc w:val="both"/>
        <w:rPr>
          <w:lang w:val="en-US"/>
        </w:rPr>
      </w:pPr>
      <w:r>
        <w:rPr>
          <w:lang w:val="en-US"/>
        </w:rPr>
        <w:t>In addition to targeted Your</w:t>
      </w:r>
      <w:r w:rsidR="003374E9">
        <w:rPr>
          <w:lang w:val="en-US"/>
        </w:rPr>
        <w:t xml:space="preserve"> </w:t>
      </w:r>
      <w:r>
        <w:rPr>
          <w:lang w:val="en-US"/>
        </w:rPr>
        <w:t>Say survey promotion, a f</w:t>
      </w:r>
      <w:r w:rsidRPr="0089316C">
        <w:rPr>
          <w:lang w:val="en-US"/>
        </w:rPr>
        <w:t xml:space="preserve">ace-to-face lunchtime consultation session </w:t>
      </w:r>
      <w:r>
        <w:rPr>
          <w:lang w:val="en-US"/>
        </w:rPr>
        <w:t xml:space="preserve">was held </w:t>
      </w:r>
      <w:r w:rsidRPr="0089316C">
        <w:rPr>
          <w:lang w:val="en-US"/>
        </w:rPr>
        <w:t>with students of E</w:t>
      </w:r>
      <w:r>
        <w:rPr>
          <w:lang w:val="en-US"/>
        </w:rPr>
        <w:t>s</w:t>
      </w:r>
      <w:r w:rsidRPr="0089316C">
        <w:rPr>
          <w:lang w:val="en-US"/>
        </w:rPr>
        <w:t>s</w:t>
      </w:r>
      <w:r>
        <w:rPr>
          <w:lang w:val="en-US"/>
        </w:rPr>
        <w:t>endon</w:t>
      </w:r>
      <w:r w:rsidRPr="0089316C">
        <w:rPr>
          <w:lang w:val="en-US"/>
        </w:rPr>
        <w:t xml:space="preserve"> </w:t>
      </w:r>
      <w:proofErr w:type="spellStart"/>
      <w:r w:rsidRPr="0089316C">
        <w:rPr>
          <w:lang w:val="en-US"/>
        </w:rPr>
        <w:t>Keilor</w:t>
      </w:r>
      <w:proofErr w:type="spellEnd"/>
      <w:r w:rsidRPr="0089316C">
        <w:rPr>
          <w:lang w:val="en-US"/>
        </w:rPr>
        <w:t xml:space="preserve"> Secondary Col</w:t>
      </w:r>
      <w:r>
        <w:rPr>
          <w:lang w:val="en-US"/>
        </w:rPr>
        <w:t>lege in March. A</w:t>
      </w:r>
      <w:r w:rsidR="004B7F8E">
        <w:rPr>
          <w:lang w:val="en-US"/>
        </w:rPr>
        <w:t xml:space="preserve"> total of </w:t>
      </w:r>
      <w:r>
        <w:rPr>
          <w:lang w:val="en-US"/>
        </w:rPr>
        <w:t xml:space="preserve">30 students from across Years 10-12 (aged </w:t>
      </w:r>
      <w:r w:rsidRPr="00C51763">
        <w:t>15-18</w:t>
      </w:r>
      <w:r>
        <w:t xml:space="preserve">) and representative of diverse cultural and linguistic backgrounds, </w:t>
      </w:r>
      <w:r>
        <w:rPr>
          <w:lang w:val="en-US"/>
        </w:rPr>
        <w:t xml:space="preserve">participated in the lunchtime session. </w:t>
      </w:r>
    </w:p>
    <w:p w14:paraId="6BBAD169" w14:textId="77777777" w:rsidR="009A5D77" w:rsidRPr="009D704C" w:rsidRDefault="009A5D77" w:rsidP="00CF58D7">
      <w:pPr>
        <w:jc w:val="both"/>
        <w:rPr>
          <w:b/>
          <w:lang w:val="en-US"/>
        </w:rPr>
      </w:pPr>
      <w:r w:rsidRPr="009D704C">
        <w:rPr>
          <w:b/>
          <w:lang w:val="en-US"/>
        </w:rPr>
        <w:t>What did we ask?</w:t>
      </w:r>
    </w:p>
    <w:p w14:paraId="79008BAC" w14:textId="4F7C9466" w:rsidR="009A5D77" w:rsidRPr="00C51763" w:rsidRDefault="009A5D77" w:rsidP="00CF58D7">
      <w:pPr>
        <w:jc w:val="both"/>
      </w:pPr>
      <w:r>
        <w:t>During the consultation session we asked students two open-ended questions and a third question where students were asked to identify their top three health and wellbeing priorities, as similar to the online Your</w:t>
      </w:r>
      <w:r w:rsidR="003374E9">
        <w:t xml:space="preserve"> </w:t>
      </w:r>
      <w:r>
        <w:t>Say survey. The questions were as follows:</w:t>
      </w:r>
    </w:p>
    <w:p w14:paraId="24FB404B" w14:textId="77777777" w:rsidR="009A5D77" w:rsidRDefault="009A5D77" w:rsidP="00CF58D7">
      <w:pPr>
        <w:jc w:val="both"/>
      </w:pPr>
      <w:r>
        <w:t>1. Over the past year, how has the covid-19 pandemic changed your everyday life?</w:t>
      </w:r>
    </w:p>
    <w:p w14:paraId="55DE4BFF" w14:textId="77777777" w:rsidR="009A5D77" w:rsidRDefault="009A5D77" w:rsidP="00CF58D7">
      <w:pPr>
        <w:jc w:val="both"/>
      </w:pPr>
      <w:r>
        <w:t xml:space="preserve">2. Now that restrictions are easing, what would you like to see in your community or neighbourhood? </w:t>
      </w:r>
    </w:p>
    <w:p w14:paraId="686B4EB8" w14:textId="77B7D0C4" w:rsidR="008E173C" w:rsidRDefault="009A5D77" w:rsidP="00CF58D7">
      <w:pPr>
        <w:jc w:val="both"/>
      </w:pPr>
      <w:r>
        <w:t xml:space="preserve">3. Which aspects of health and wellbeing are most important to you? </w:t>
      </w:r>
    </w:p>
    <w:p w14:paraId="1E91C106" w14:textId="269BCC20" w:rsidR="009A5D77" w:rsidRPr="00FB1971" w:rsidRDefault="001F57CE" w:rsidP="00CF58D7">
      <w:pPr>
        <w:jc w:val="both"/>
        <w:rPr>
          <w:b/>
          <w:lang w:val="en-US"/>
        </w:rPr>
      </w:pPr>
      <w:r>
        <w:rPr>
          <w:b/>
          <w:lang w:val="en-US"/>
        </w:rPr>
        <w:t xml:space="preserve">Emerging priorities </w:t>
      </w:r>
      <w:r w:rsidR="009A5D77" w:rsidRPr="00FB1971">
        <w:rPr>
          <w:b/>
          <w:lang w:val="en-US"/>
        </w:rPr>
        <w:t>from the consultation session</w:t>
      </w:r>
    </w:p>
    <w:p w14:paraId="58A6BF0C" w14:textId="77777777" w:rsidR="009A5D77" w:rsidRPr="00FB1971" w:rsidRDefault="009A5D77" w:rsidP="00CF58D7">
      <w:pPr>
        <w:jc w:val="both"/>
        <w:rPr>
          <w:b/>
          <w:lang w:val="en-US"/>
        </w:rPr>
      </w:pPr>
      <w:r w:rsidRPr="00FB1971">
        <w:rPr>
          <w:b/>
          <w:lang w:val="en-US"/>
        </w:rPr>
        <w:t xml:space="preserve">Question 1: </w:t>
      </w:r>
      <w:r w:rsidRPr="00FB1971">
        <w:rPr>
          <w:b/>
        </w:rPr>
        <w:t>Over the past year, how has the covid-19 pandemic changed your everyday life?</w:t>
      </w:r>
      <w:r w:rsidRPr="00FB1971">
        <w:rPr>
          <w:b/>
          <w:lang w:val="en-US"/>
        </w:rPr>
        <w:t xml:space="preserve"> </w:t>
      </w:r>
    </w:p>
    <w:tbl>
      <w:tblPr>
        <w:tblStyle w:val="TableGrid"/>
        <w:tblW w:w="0" w:type="auto"/>
        <w:tblLook w:val="04A0" w:firstRow="1" w:lastRow="0" w:firstColumn="1" w:lastColumn="0" w:noHBand="0" w:noVBand="1"/>
      </w:tblPr>
      <w:tblGrid>
        <w:gridCol w:w="1413"/>
        <w:gridCol w:w="7603"/>
      </w:tblGrid>
      <w:tr w:rsidR="009A5D77" w:rsidRPr="00FB1971" w14:paraId="2DFD2398" w14:textId="77777777" w:rsidTr="00325179">
        <w:tc>
          <w:tcPr>
            <w:tcW w:w="1413" w:type="dxa"/>
            <w:shd w:val="clear" w:color="auto" w:fill="D9D9D9" w:themeFill="background1" w:themeFillShade="D9"/>
          </w:tcPr>
          <w:p w14:paraId="0FFC0E39" w14:textId="77777777" w:rsidR="009A5D77" w:rsidRPr="00FB1971" w:rsidRDefault="009A5D77" w:rsidP="00325179">
            <w:pPr>
              <w:rPr>
                <w:b/>
                <w:lang w:val="en-US"/>
              </w:rPr>
            </w:pPr>
            <w:r w:rsidRPr="00FB1971">
              <w:rPr>
                <w:b/>
                <w:lang w:val="en-US"/>
              </w:rPr>
              <w:t>Theme</w:t>
            </w:r>
          </w:p>
        </w:tc>
        <w:tc>
          <w:tcPr>
            <w:tcW w:w="7603" w:type="dxa"/>
            <w:shd w:val="clear" w:color="auto" w:fill="D9D9D9" w:themeFill="background1" w:themeFillShade="D9"/>
          </w:tcPr>
          <w:p w14:paraId="53BA5289" w14:textId="77777777" w:rsidR="009A5D77" w:rsidRPr="00FB1971" w:rsidRDefault="009A5D77" w:rsidP="00325179">
            <w:pPr>
              <w:rPr>
                <w:b/>
                <w:lang w:val="en-US"/>
              </w:rPr>
            </w:pPr>
            <w:r w:rsidRPr="00FB1971">
              <w:rPr>
                <w:b/>
                <w:lang w:val="en-US"/>
              </w:rPr>
              <w:t xml:space="preserve">Insights </w:t>
            </w:r>
          </w:p>
        </w:tc>
      </w:tr>
      <w:tr w:rsidR="009A5D77" w:rsidRPr="00FB1971" w14:paraId="62C95313" w14:textId="77777777" w:rsidTr="00325179">
        <w:tc>
          <w:tcPr>
            <w:tcW w:w="1413" w:type="dxa"/>
          </w:tcPr>
          <w:p w14:paraId="634B3F2E" w14:textId="77777777" w:rsidR="009A5D77" w:rsidRPr="00FB1971" w:rsidRDefault="009A5D77" w:rsidP="00325179">
            <w:pPr>
              <w:rPr>
                <w:b/>
                <w:lang w:val="en-US"/>
              </w:rPr>
            </w:pPr>
            <w:r w:rsidRPr="00FB1971">
              <w:rPr>
                <w:b/>
                <w:lang w:val="en-US"/>
              </w:rPr>
              <w:t>Mental health</w:t>
            </w:r>
          </w:p>
          <w:p w14:paraId="58C3B40E" w14:textId="77777777" w:rsidR="009A5D77" w:rsidRPr="00FB1971" w:rsidRDefault="009A5D77" w:rsidP="00325179">
            <w:pPr>
              <w:rPr>
                <w:b/>
                <w:lang w:val="en-US"/>
              </w:rPr>
            </w:pPr>
          </w:p>
        </w:tc>
        <w:tc>
          <w:tcPr>
            <w:tcW w:w="7603" w:type="dxa"/>
          </w:tcPr>
          <w:p w14:paraId="66DF6FF3" w14:textId="77777777" w:rsidR="009A5D77" w:rsidRPr="00FB1971" w:rsidRDefault="009A5D77" w:rsidP="00325179">
            <w:pPr>
              <w:jc w:val="both"/>
            </w:pPr>
            <w:r>
              <w:rPr>
                <w:lang w:val="en-US"/>
              </w:rPr>
              <w:t>T</w:t>
            </w:r>
            <w:r w:rsidRPr="00FB1971">
              <w:t>he majority of students described negative impacts to their mental health and wellbeing. Many students described being stuck at home during the pandemic and experiencing feelings of a lack of motivation and freedom, depression, increased anxiety and paranoia, as well as reduced sleep and reduced social interactions with friends.</w:t>
            </w:r>
          </w:p>
          <w:p w14:paraId="24D6A894" w14:textId="77777777" w:rsidR="009A5D77" w:rsidRPr="00FB1971" w:rsidRDefault="009A5D77" w:rsidP="00325179">
            <w:pPr>
              <w:jc w:val="both"/>
            </w:pPr>
          </w:p>
          <w:p w14:paraId="5A0DED70" w14:textId="77777777" w:rsidR="009A5D77" w:rsidRPr="00FB1971" w:rsidRDefault="009A5D77" w:rsidP="00325179">
            <w:pPr>
              <w:ind w:firstLine="720"/>
              <w:jc w:val="both"/>
              <w:rPr>
                <w:i/>
              </w:rPr>
            </w:pPr>
            <w:r w:rsidRPr="00FB1971">
              <w:rPr>
                <w:i/>
              </w:rPr>
              <w:t xml:space="preserve">“I’m always tired now” </w:t>
            </w:r>
            <w:r w:rsidRPr="00FB1971">
              <w:t>– Student</w:t>
            </w:r>
          </w:p>
          <w:p w14:paraId="635AB9F4" w14:textId="77777777" w:rsidR="009A5D77" w:rsidRPr="00FB1971" w:rsidRDefault="009A5D77" w:rsidP="00325179">
            <w:pPr>
              <w:ind w:firstLine="720"/>
              <w:jc w:val="both"/>
              <w:rPr>
                <w:i/>
              </w:rPr>
            </w:pPr>
          </w:p>
          <w:p w14:paraId="2A9C9E6F" w14:textId="77777777" w:rsidR="009A5D77" w:rsidRPr="00FB1971" w:rsidRDefault="009A5D77" w:rsidP="00325179">
            <w:pPr>
              <w:ind w:firstLine="720"/>
              <w:jc w:val="both"/>
              <w:rPr>
                <w:i/>
              </w:rPr>
            </w:pPr>
            <w:r w:rsidRPr="00FB1971">
              <w:rPr>
                <w:i/>
              </w:rPr>
              <w:t xml:space="preserve">“depressing times” </w:t>
            </w:r>
            <w:r w:rsidRPr="00FB1971">
              <w:t>– Student</w:t>
            </w:r>
          </w:p>
          <w:p w14:paraId="5576C52A" w14:textId="77777777" w:rsidR="009A5D77" w:rsidRPr="00FB1971" w:rsidRDefault="009A5D77" w:rsidP="00325179">
            <w:pPr>
              <w:ind w:firstLine="720"/>
              <w:jc w:val="both"/>
              <w:rPr>
                <w:i/>
              </w:rPr>
            </w:pPr>
          </w:p>
          <w:p w14:paraId="4876C8FB" w14:textId="77777777" w:rsidR="009A5D77" w:rsidRPr="00FB1971" w:rsidRDefault="009A5D77" w:rsidP="00325179">
            <w:pPr>
              <w:ind w:left="720"/>
              <w:rPr>
                <w:i/>
              </w:rPr>
            </w:pPr>
            <w:r w:rsidRPr="00FB1971">
              <w:rPr>
                <w:i/>
              </w:rPr>
              <w:lastRenderedPageBreak/>
              <w:t xml:space="preserve">“it’s harder to do everyday activities” </w:t>
            </w:r>
            <w:r w:rsidRPr="00FB1971">
              <w:t>– Student</w:t>
            </w:r>
          </w:p>
          <w:p w14:paraId="10090E2B" w14:textId="77777777" w:rsidR="009A5D77" w:rsidRPr="00FB1971" w:rsidRDefault="009A5D77" w:rsidP="00325179">
            <w:pPr>
              <w:ind w:left="720"/>
              <w:rPr>
                <w:i/>
              </w:rPr>
            </w:pPr>
          </w:p>
          <w:p w14:paraId="467137F3" w14:textId="77777777" w:rsidR="009A5D77" w:rsidRPr="00FB1971" w:rsidRDefault="009A5D77" w:rsidP="00325179">
            <w:pPr>
              <w:jc w:val="both"/>
            </w:pPr>
            <w:r w:rsidRPr="00FB1971">
              <w:t xml:space="preserve">One student shared that the pandemic </w:t>
            </w:r>
            <w:r w:rsidRPr="00FB1971">
              <w:rPr>
                <w:i/>
              </w:rPr>
              <w:t>“made me acknowledge my mental illness”</w:t>
            </w:r>
            <w:r w:rsidRPr="00FB1971">
              <w:t xml:space="preserve"> and another described </w:t>
            </w:r>
            <w:proofErr w:type="gramStart"/>
            <w:r w:rsidRPr="00FB1971">
              <w:t>feelings</w:t>
            </w:r>
            <w:proofErr w:type="gramEnd"/>
            <w:r w:rsidRPr="00FB1971">
              <w:t xml:space="preserve"> of sadness </w:t>
            </w:r>
            <w:r w:rsidRPr="00FB1971">
              <w:rPr>
                <w:i/>
              </w:rPr>
              <w:t>“[the pandemic] made me sadder and down making life a bit difficult”.</w:t>
            </w:r>
          </w:p>
          <w:p w14:paraId="007C4531" w14:textId="77777777" w:rsidR="009A5D77" w:rsidRPr="00FB1971" w:rsidRDefault="009A5D77" w:rsidP="00325179">
            <w:pPr>
              <w:jc w:val="both"/>
            </w:pPr>
          </w:p>
          <w:p w14:paraId="3A770918" w14:textId="77777777" w:rsidR="009A5D77" w:rsidRPr="00FB1971" w:rsidRDefault="009A5D77" w:rsidP="00325179">
            <w:pPr>
              <w:ind w:left="720"/>
              <w:jc w:val="both"/>
              <w:rPr>
                <w:i/>
              </w:rPr>
            </w:pPr>
            <w:r w:rsidRPr="00FB1971">
              <w:rPr>
                <w:i/>
              </w:rPr>
              <w:t xml:space="preserve">“The pandemic made my mental health go down affecting my </w:t>
            </w:r>
            <w:proofErr w:type="spellStart"/>
            <w:r w:rsidRPr="00FB1971">
              <w:rPr>
                <w:i/>
              </w:rPr>
              <w:t>every day</w:t>
            </w:r>
            <w:proofErr w:type="spellEnd"/>
            <w:r w:rsidRPr="00FB1971">
              <w:rPr>
                <w:i/>
              </w:rPr>
              <w:t xml:space="preserve"> life making me realise how quick life can change” </w:t>
            </w:r>
            <w:r w:rsidRPr="00FB1971">
              <w:t>– Student</w:t>
            </w:r>
          </w:p>
          <w:p w14:paraId="03A4C294" w14:textId="77777777" w:rsidR="009A5D77" w:rsidRPr="00FB1971" w:rsidRDefault="009A5D77" w:rsidP="00325179">
            <w:pPr>
              <w:rPr>
                <w:i/>
              </w:rPr>
            </w:pPr>
          </w:p>
        </w:tc>
      </w:tr>
      <w:tr w:rsidR="009A5D77" w:rsidRPr="00FB1971" w14:paraId="6E261DE8" w14:textId="77777777" w:rsidTr="00325179">
        <w:tc>
          <w:tcPr>
            <w:tcW w:w="1413" w:type="dxa"/>
          </w:tcPr>
          <w:p w14:paraId="6084D94A" w14:textId="77777777" w:rsidR="009A5D77" w:rsidRPr="00FB1971" w:rsidRDefault="009A5D77" w:rsidP="00325179">
            <w:pPr>
              <w:rPr>
                <w:b/>
                <w:lang w:val="en-US"/>
              </w:rPr>
            </w:pPr>
            <w:r w:rsidRPr="00FB1971">
              <w:rPr>
                <w:b/>
                <w:lang w:val="en-US"/>
              </w:rPr>
              <w:lastRenderedPageBreak/>
              <w:t xml:space="preserve">Physical health  </w:t>
            </w:r>
          </w:p>
        </w:tc>
        <w:tc>
          <w:tcPr>
            <w:tcW w:w="7603" w:type="dxa"/>
          </w:tcPr>
          <w:p w14:paraId="6390E078" w14:textId="77777777" w:rsidR="009A5D77" w:rsidRPr="00FB1971" w:rsidRDefault="009A5D77" w:rsidP="00325179">
            <w:pPr>
              <w:rPr>
                <w:i/>
              </w:rPr>
            </w:pPr>
            <w:r w:rsidRPr="00FB1971">
              <w:t xml:space="preserve">Students also talked about how the pandemic significantly reduced their opportunities to engage in sport, outdoor recreation and work, with one student describing </w:t>
            </w:r>
            <w:r w:rsidRPr="00FB1971">
              <w:rPr>
                <w:i/>
              </w:rPr>
              <w:t xml:space="preserve">“[the pandemic] made me unfit and unhealthy”. </w:t>
            </w:r>
          </w:p>
          <w:p w14:paraId="48004DB6" w14:textId="77777777" w:rsidR="009A5D77" w:rsidRPr="00FB1971" w:rsidRDefault="009A5D77" w:rsidP="00325179">
            <w:pPr>
              <w:ind w:left="720"/>
              <w:rPr>
                <w:i/>
              </w:rPr>
            </w:pPr>
          </w:p>
          <w:p w14:paraId="4EB20B18" w14:textId="77777777" w:rsidR="009A5D77" w:rsidRDefault="009A5D77" w:rsidP="00325179">
            <w:pPr>
              <w:ind w:left="720"/>
              <w:rPr>
                <w:i/>
              </w:rPr>
            </w:pPr>
            <w:r w:rsidRPr="00FB1971">
              <w:rPr>
                <w:i/>
              </w:rPr>
              <w:t xml:space="preserve">“you can’t go outside” </w:t>
            </w:r>
            <w:r w:rsidRPr="00FB1971">
              <w:t>– Student</w:t>
            </w:r>
            <w:r w:rsidRPr="00FB1971">
              <w:rPr>
                <w:i/>
              </w:rPr>
              <w:t xml:space="preserve"> </w:t>
            </w:r>
          </w:p>
          <w:p w14:paraId="1F60789A" w14:textId="77777777" w:rsidR="009A5D77" w:rsidRPr="00FB1971" w:rsidRDefault="009A5D77" w:rsidP="00325179">
            <w:pPr>
              <w:ind w:left="720"/>
              <w:rPr>
                <w:i/>
              </w:rPr>
            </w:pPr>
          </w:p>
          <w:p w14:paraId="52FF8077" w14:textId="77777777" w:rsidR="009A5D77" w:rsidRDefault="009A5D77" w:rsidP="00325179">
            <w:pPr>
              <w:ind w:left="720"/>
              <w:rPr>
                <w:i/>
              </w:rPr>
            </w:pPr>
            <w:r w:rsidRPr="00FB1971">
              <w:rPr>
                <w:i/>
              </w:rPr>
              <w:t xml:space="preserve"> “can’t go for nature walk” </w:t>
            </w:r>
            <w:r w:rsidRPr="00FB1971">
              <w:t>– Student</w:t>
            </w:r>
            <w:r w:rsidRPr="00FB1971">
              <w:rPr>
                <w:i/>
              </w:rPr>
              <w:t xml:space="preserve"> </w:t>
            </w:r>
          </w:p>
          <w:p w14:paraId="2EF02AE0" w14:textId="77777777" w:rsidR="009A5D77" w:rsidRPr="00FB1971" w:rsidRDefault="009A5D77" w:rsidP="00325179">
            <w:pPr>
              <w:ind w:left="720"/>
              <w:rPr>
                <w:i/>
              </w:rPr>
            </w:pPr>
          </w:p>
          <w:p w14:paraId="4EA99E74" w14:textId="77777777" w:rsidR="009A5D77" w:rsidRPr="00FB1971" w:rsidRDefault="009A5D77" w:rsidP="00325179">
            <w:pPr>
              <w:ind w:left="720"/>
              <w:rPr>
                <w:i/>
              </w:rPr>
            </w:pPr>
            <w:r w:rsidRPr="00FB1971">
              <w:rPr>
                <w:i/>
              </w:rPr>
              <w:t xml:space="preserve">“no work no sport” </w:t>
            </w:r>
            <w:r w:rsidRPr="00FB1971">
              <w:t>– Student</w:t>
            </w:r>
          </w:p>
          <w:p w14:paraId="5C30A221" w14:textId="77777777" w:rsidR="009A5D77" w:rsidRPr="00FB1971" w:rsidRDefault="009A5D77" w:rsidP="00325179">
            <w:pPr>
              <w:ind w:left="720"/>
              <w:rPr>
                <w:i/>
              </w:rPr>
            </w:pPr>
          </w:p>
          <w:p w14:paraId="50C8AB99" w14:textId="77777777" w:rsidR="009A5D77" w:rsidRPr="00FB1971" w:rsidRDefault="009A5D77" w:rsidP="00325179">
            <w:pPr>
              <w:ind w:left="720"/>
            </w:pPr>
            <w:r w:rsidRPr="00FB1971">
              <w:rPr>
                <w:i/>
              </w:rPr>
              <w:t xml:space="preserve">“no excursions” </w:t>
            </w:r>
            <w:r w:rsidRPr="00FB1971">
              <w:t>– Student</w:t>
            </w:r>
          </w:p>
          <w:p w14:paraId="3D6BDDBB" w14:textId="77777777" w:rsidR="009A5D77" w:rsidRPr="00FB1971" w:rsidRDefault="009A5D77" w:rsidP="00325179">
            <w:pPr>
              <w:ind w:left="720"/>
              <w:rPr>
                <w:b/>
                <w:lang w:val="en-US"/>
              </w:rPr>
            </w:pPr>
          </w:p>
        </w:tc>
      </w:tr>
      <w:tr w:rsidR="009A5D77" w:rsidRPr="00FB1971" w14:paraId="66D571F4" w14:textId="77777777" w:rsidTr="00325179">
        <w:trPr>
          <w:trHeight w:val="2449"/>
        </w:trPr>
        <w:tc>
          <w:tcPr>
            <w:tcW w:w="1413" w:type="dxa"/>
          </w:tcPr>
          <w:p w14:paraId="4756385B" w14:textId="77777777" w:rsidR="009A5D77" w:rsidRPr="00FB1971" w:rsidRDefault="009A5D77" w:rsidP="00325179">
            <w:pPr>
              <w:rPr>
                <w:b/>
                <w:lang w:val="en-US"/>
              </w:rPr>
            </w:pPr>
            <w:r w:rsidRPr="00FB1971">
              <w:rPr>
                <w:b/>
                <w:lang w:val="en-US"/>
              </w:rPr>
              <w:t xml:space="preserve">Social </w:t>
            </w:r>
            <w:r>
              <w:rPr>
                <w:b/>
                <w:lang w:val="en-US"/>
              </w:rPr>
              <w:t xml:space="preserve">and emotional </w:t>
            </w:r>
            <w:r w:rsidRPr="00FB1971">
              <w:rPr>
                <w:b/>
                <w:lang w:val="en-US"/>
              </w:rPr>
              <w:t>wellbeing</w:t>
            </w:r>
          </w:p>
        </w:tc>
        <w:tc>
          <w:tcPr>
            <w:tcW w:w="7603" w:type="dxa"/>
          </w:tcPr>
          <w:p w14:paraId="51BCC443" w14:textId="77777777" w:rsidR="009A5D77" w:rsidRPr="00FB1971" w:rsidRDefault="009A5D77" w:rsidP="00325179">
            <w:r w:rsidRPr="00FB1971">
              <w:t>Several students reflected on the positive impacts of the COVID-19 pandemic, identifying enhanced connections with family, appreciation and gratefulness for the simple and everyday things in life.</w:t>
            </w:r>
          </w:p>
          <w:p w14:paraId="51C229F0" w14:textId="77777777" w:rsidR="009A5D77" w:rsidRPr="00FB1971" w:rsidRDefault="009A5D77" w:rsidP="00325179"/>
          <w:p w14:paraId="20CFAFBC" w14:textId="77777777" w:rsidR="009A5D77" w:rsidRPr="00FB1971" w:rsidRDefault="009A5D77" w:rsidP="00325179">
            <w:pPr>
              <w:ind w:left="720"/>
              <w:rPr>
                <w:i/>
              </w:rPr>
            </w:pPr>
            <w:r w:rsidRPr="00FB1971">
              <w:rPr>
                <w:i/>
              </w:rPr>
              <w:t>“</w:t>
            </w:r>
            <w:r>
              <w:rPr>
                <w:i/>
              </w:rPr>
              <w:t>…</w:t>
            </w:r>
            <w:r w:rsidRPr="00FB1971">
              <w:rPr>
                <w:i/>
              </w:rPr>
              <w:t xml:space="preserve">I am closer with my family as we were all home” </w:t>
            </w:r>
            <w:r w:rsidRPr="00FB1971">
              <w:t>– Student</w:t>
            </w:r>
          </w:p>
          <w:p w14:paraId="5A958714" w14:textId="77777777" w:rsidR="009A5D77" w:rsidRPr="00FB1971" w:rsidRDefault="009A5D77" w:rsidP="00325179">
            <w:pPr>
              <w:ind w:left="720"/>
              <w:rPr>
                <w:i/>
              </w:rPr>
            </w:pPr>
          </w:p>
          <w:p w14:paraId="356BE48E" w14:textId="77777777" w:rsidR="009A5D77" w:rsidRDefault="009A5D77" w:rsidP="00325179">
            <w:pPr>
              <w:ind w:left="720"/>
            </w:pPr>
            <w:r w:rsidRPr="00FB1971">
              <w:rPr>
                <w:i/>
              </w:rPr>
              <w:t xml:space="preserve">“I feel more appreciative of things and I am more grateful of </w:t>
            </w:r>
            <w:proofErr w:type="spellStart"/>
            <w:r w:rsidRPr="00FB1971">
              <w:rPr>
                <w:i/>
              </w:rPr>
              <w:t>every day</w:t>
            </w:r>
            <w:proofErr w:type="spellEnd"/>
            <w:r w:rsidRPr="00FB1971">
              <w:rPr>
                <w:i/>
              </w:rPr>
              <w:t xml:space="preserve"> things”</w:t>
            </w:r>
            <w:r w:rsidRPr="00FB1971">
              <w:t xml:space="preserve"> – Student</w:t>
            </w:r>
          </w:p>
          <w:p w14:paraId="072BF0B5" w14:textId="77777777" w:rsidR="009A5D77" w:rsidRDefault="009A5D77" w:rsidP="00325179">
            <w:pPr>
              <w:ind w:left="720"/>
              <w:rPr>
                <w:i/>
              </w:rPr>
            </w:pPr>
          </w:p>
          <w:p w14:paraId="3BBE106B" w14:textId="77777777" w:rsidR="009A5D77" w:rsidRPr="00FB1971" w:rsidRDefault="009A5D77" w:rsidP="00325179">
            <w:pPr>
              <w:rPr>
                <w:i/>
              </w:rPr>
            </w:pPr>
            <w:r>
              <w:t>O</w:t>
            </w:r>
            <w:r w:rsidRPr="00FB1971">
              <w:t>ne student shared that the pandemic gave them an opportunity for enhanced self-reflection and that they</w:t>
            </w:r>
            <w:r w:rsidRPr="00FB1971">
              <w:rPr>
                <w:i/>
              </w:rPr>
              <w:t xml:space="preserve"> “worked on myself over the pandemic”.</w:t>
            </w:r>
          </w:p>
          <w:p w14:paraId="0588A959" w14:textId="77777777" w:rsidR="009A5D77" w:rsidRPr="00FB1971" w:rsidRDefault="009A5D77" w:rsidP="00325179">
            <w:pPr>
              <w:ind w:left="720"/>
              <w:rPr>
                <w:i/>
              </w:rPr>
            </w:pPr>
          </w:p>
        </w:tc>
      </w:tr>
    </w:tbl>
    <w:p w14:paraId="25818771" w14:textId="77777777" w:rsidR="009A5D77" w:rsidRPr="00FB1971" w:rsidRDefault="009A5D77" w:rsidP="00325179">
      <w:pPr>
        <w:ind w:firstLine="720"/>
        <w:rPr>
          <w:i/>
        </w:rPr>
      </w:pPr>
    </w:p>
    <w:p w14:paraId="7535BFCE" w14:textId="77777777" w:rsidR="009A5D77" w:rsidRPr="00E372D5" w:rsidRDefault="009A5D77" w:rsidP="00325179">
      <w:pPr>
        <w:rPr>
          <w:b/>
        </w:rPr>
      </w:pPr>
      <w:r w:rsidRPr="00FB1971">
        <w:rPr>
          <w:b/>
          <w:lang w:val="en-US"/>
        </w:rPr>
        <w:t xml:space="preserve">Question 2: </w:t>
      </w:r>
      <w:r w:rsidRPr="00FB1971">
        <w:rPr>
          <w:b/>
        </w:rPr>
        <w:t>Now that restrictions are easing, what would you like to see in your community or neighbourhood?’</w:t>
      </w:r>
      <w:r w:rsidRPr="00E372D5">
        <w:rPr>
          <w:b/>
        </w:rPr>
        <w:t xml:space="preserve"> </w:t>
      </w:r>
    </w:p>
    <w:tbl>
      <w:tblPr>
        <w:tblStyle w:val="TableGrid"/>
        <w:tblW w:w="0" w:type="auto"/>
        <w:tblLook w:val="04A0" w:firstRow="1" w:lastRow="0" w:firstColumn="1" w:lastColumn="0" w:noHBand="0" w:noVBand="1"/>
      </w:tblPr>
      <w:tblGrid>
        <w:gridCol w:w="1487"/>
        <w:gridCol w:w="7529"/>
      </w:tblGrid>
      <w:tr w:rsidR="009A5D77" w14:paraId="0ED24875" w14:textId="77777777" w:rsidTr="00325179">
        <w:tc>
          <w:tcPr>
            <w:tcW w:w="1487" w:type="dxa"/>
            <w:shd w:val="clear" w:color="auto" w:fill="D9D9D9" w:themeFill="background1" w:themeFillShade="D9"/>
          </w:tcPr>
          <w:p w14:paraId="2A0C4629" w14:textId="77777777" w:rsidR="009A5D77" w:rsidRDefault="009A5D77" w:rsidP="00325179">
            <w:pPr>
              <w:rPr>
                <w:b/>
                <w:lang w:val="en-US"/>
              </w:rPr>
            </w:pPr>
            <w:r>
              <w:rPr>
                <w:b/>
                <w:lang w:val="en-US"/>
              </w:rPr>
              <w:t>Theme</w:t>
            </w:r>
          </w:p>
        </w:tc>
        <w:tc>
          <w:tcPr>
            <w:tcW w:w="7529" w:type="dxa"/>
            <w:shd w:val="clear" w:color="auto" w:fill="D9D9D9" w:themeFill="background1" w:themeFillShade="D9"/>
          </w:tcPr>
          <w:p w14:paraId="33EC6458" w14:textId="77777777" w:rsidR="009A5D77" w:rsidRDefault="009A5D77" w:rsidP="00325179">
            <w:pPr>
              <w:rPr>
                <w:b/>
                <w:lang w:val="en-US"/>
              </w:rPr>
            </w:pPr>
            <w:r>
              <w:rPr>
                <w:b/>
                <w:lang w:val="en-US"/>
              </w:rPr>
              <w:t xml:space="preserve">Insights </w:t>
            </w:r>
          </w:p>
        </w:tc>
      </w:tr>
      <w:tr w:rsidR="009A5D77" w14:paraId="4E09973A" w14:textId="77777777" w:rsidTr="00325179">
        <w:tc>
          <w:tcPr>
            <w:tcW w:w="1487" w:type="dxa"/>
          </w:tcPr>
          <w:p w14:paraId="343264BB" w14:textId="77777777" w:rsidR="009A5D77" w:rsidRDefault="009A5D77" w:rsidP="00325179">
            <w:pPr>
              <w:rPr>
                <w:b/>
                <w:lang w:val="en-US"/>
              </w:rPr>
            </w:pPr>
            <w:r>
              <w:rPr>
                <w:b/>
                <w:lang w:val="en-US"/>
              </w:rPr>
              <w:t xml:space="preserve">Festivals and events </w:t>
            </w:r>
          </w:p>
        </w:tc>
        <w:tc>
          <w:tcPr>
            <w:tcW w:w="7529" w:type="dxa"/>
          </w:tcPr>
          <w:p w14:paraId="0C4F2491" w14:textId="77777777" w:rsidR="009A5D77" w:rsidRPr="000E6D2B" w:rsidRDefault="009A5D77" w:rsidP="00325179">
            <w:pPr>
              <w:jc w:val="both"/>
            </w:pPr>
            <w:r>
              <w:rPr>
                <w:lang w:val="en-US"/>
              </w:rPr>
              <w:t>Overwhelmingly,</w:t>
            </w:r>
            <w:r w:rsidRPr="000E6D2B">
              <w:t xml:space="preserve"> students described an interest in seeing more carnivals, festivals, concerts and events in their community as restrictions ease</w:t>
            </w:r>
            <w:r>
              <w:t xml:space="preserve">, as well as </w:t>
            </w:r>
            <w:r w:rsidRPr="00EF2380">
              <w:t>performances</w:t>
            </w:r>
            <w:r>
              <w:rPr>
                <w:i/>
              </w:rPr>
              <w:t xml:space="preserve"> </w:t>
            </w:r>
            <w:r w:rsidRPr="00EF2380">
              <w:t>and</w:t>
            </w:r>
            <w:r>
              <w:rPr>
                <w:i/>
              </w:rPr>
              <w:t xml:space="preserve"> “more music into the school”.</w:t>
            </w:r>
          </w:p>
          <w:p w14:paraId="533A7EDB" w14:textId="77777777" w:rsidR="009A5D77" w:rsidRDefault="009A5D77" w:rsidP="00325179">
            <w:pPr>
              <w:rPr>
                <w:i/>
              </w:rPr>
            </w:pPr>
          </w:p>
          <w:p w14:paraId="06216989" w14:textId="77777777" w:rsidR="009A5D77" w:rsidRDefault="009A5D77" w:rsidP="00325179">
            <w:pPr>
              <w:ind w:left="720"/>
              <w:rPr>
                <w:i/>
              </w:rPr>
            </w:pPr>
            <w:r>
              <w:rPr>
                <w:i/>
              </w:rPr>
              <w:t xml:space="preserve">“concerts, getting back to together to enjoy social events” </w:t>
            </w:r>
            <w:r w:rsidRPr="00FB1971">
              <w:t>–</w:t>
            </w:r>
            <w:r>
              <w:t xml:space="preserve"> </w:t>
            </w:r>
            <w:r w:rsidRPr="00FB1971">
              <w:t>Student</w:t>
            </w:r>
          </w:p>
          <w:p w14:paraId="4ADA554E" w14:textId="77777777" w:rsidR="009A5D77" w:rsidRPr="00A50760" w:rsidRDefault="009A5D77" w:rsidP="00325179">
            <w:pPr>
              <w:ind w:left="720"/>
              <w:rPr>
                <w:i/>
              </w:rPr>
            </w:pPr>
          </w:p>
          <w:p w14:paraId="35077571" w14:textId="77777777" w:rsidR="009A5D77" w:rsidRPr="00A50760" w:rsidRDefault="009A5D77" w:rsidP="00325179">
            <w:pPr>
              <w:ind w:left="720"/>
              <w:rPr>
                <w:i/>
              </w:rPr>
            </w:pPr>
            <w:r w:rsidRPr="00A50760">
              <w:rPr>
                <w:i/>
              </w:rPr>
              <w:t>“</w:t>
            </w:r>
            <w:r>
              <w:rPr>
                <w:i/>
              </w:rPr>
              <w:t xml:space="preserve">more communal events like drive ins and carnivals etc” </w:t>
            </w:r>
            <w:r w:rsidRPr="00FB1971">
              <w:t>–</w:t>
            </w:r>
            <w:r>
              <w:t xml:space="preserve"> </w:t>
            </w:r>
            <w:r w:rsidRPr="00FB1971">
              <w:t>Student</w:t>
            </w:r>
          </w:p>
          <w:p w14:paraId="7A313D4C" w14:textId="77777777" w:rsidR="009A5D77" w:rsidRDefault="009A5D77" w:rsidP="00325179">
            <w:pPr>
              <w:jc w:val="both"/>
              <w:rPr>
                <w:b/>
                <w:lang w:val="en-US"/>
              </w:rPr>
            </w:pPr>
          </w:p>
        </w:tc>
      </w:tr>
      <w:tr w:rsidR="009A5D77" w14:paraId="09C16564" w14:textId="77777777" w:rsidTr="00325179">
        <w:tc>
          <w:tcPr>
            <w:tcW w:w="1487" w:type="dxa"/>
          </w:tcPr>
          <w:p w14:paraId="60FB6768" w14:textId="77777777" w:rsidR="009A5D77" w:rsidRDefault="009A5D77" w:rsidP="00325179">
            <w:pPr>
              <w:rPr>
                <w:b/>
                <w:lang w:val="en-US"/>
              </w:rPr>
            </w:pPr>
            <w:r>
              <w:rPr>
                <w:b/>
                <w:lang w:val="en-US"/>
              </w:rPr>
              <w:t xml:space="preserve">Social gatherings, inclusion and local </w:t>
            </w:r>
            <w:r>
              <w:rPr>
                <w:b/>
                <w:lang w:val="en-US"/>
              </w:rPr>
              <w:lastRenderedPageBreak/>
              <w:t>businesses to open</w:t>
            </w:r>
          </w:p>
        </w:tc>
        <w:tc>
          <w:tcPr>
            <w:tcW w:w="7529" w:type="dxa"/>
          </w:tcPr>
          <w:p w14:paraId="27BAEABB" w14:textId="77777777" w:rsidR="009A5D77" w:rsidRPr="00F80F52" w:rsidRDefault="009A5D77" w:rsidP="00325179">
            <w:pPr>
              <w:jc w:val="both"/>
              <w:rPr>
                <w:lang w:val="en-US"/>
              </w:rPr>
            </w:pPr>
            <w:r>
              <w:rPr>
                <w:lang w:val="en-US"/>
              </w:rPr>
              <w:lastRenderedPageBreak/>
              <w:t xml:space="preserve">Several students shared that they would like to </w:t>
            </w:r>
            <w:r w:rsidRPr="00EF2380">
              <w:rPr>
                <w:lang w:val="en-US"/>
              </w:rPr>
              <w:t>see more people interacting,</w:t>
            </w:r>
            <w:r>
              <w:rPr>
                <w:lang w:val="en-US"/>
              </w:rPr>
              <w:t xml:space="preserve"> gathering and communicating now that restrictions are easing. </w:t>
            </w:r>
            <w:r>
              <w:t>Specifically, students highlighted inclusion, cultural gatherings and support for local businesses as important for their community as restrictions ease.</w:t>
            </w:r>
          </w:p>
          <w:p w14:paraId="48CBDBA1" w14:textId="77777777" w:rsidR="009A5D77" w:rsidRPr="000E6D2B" w:rsidRDefault="009A5D77" w:rsidP="00325179">
            <w:pPr>
              <w:jc w:val="both"/>
            </w:pPr>
          </w:p>
          <w:p w14:paraId="4FB58535" w14:textId="77777777" w:rsidR="009A5D77" w:rsidRDefault="009A5D77" w:rsidP="00325179">
            <w:pPr>
              <w:ind w:left="720"/>
              <w:jc w:val="both"/>
            </w:pPr>
            <w:r w:rsidRPr="000E6D2B">
              <w:rPr>
                <w:i/>
                <w:lang w:val="en-US"/>
              </w:rPr>
              <w:lastRenderedPageBreak/>
              <w:t>“more inclusion”</w:t>
            </w:r>
            <w:r w:rsidRPr="00FB1971">
              <w:t xml:space="preserve"> –</w:t>
            </w:r>
            <w:r>
              <w:t xml:space="preserve"> </w:t>
            </w:r>
            <w:r w:rsidRPr="00FB1971">
              <w:t>Student</w:t>
            </w:r>
          </w:p>
          <w:p w14:paraId="01C4144E" w14:textId="77777777" w:rsidR="009A5D77" w:rsidRDefault="009A5D77" w:rsidP="00325179">
            <w:pPr>
              <w:ind w:left="720"/>
              <w:jc w:val="both"/>
              <w:rPr>
                <w:lang w:val="en-US"/>
              </w:rPr>
            </w:pPr>
          </w:p>
          <w:p w14:paraId="5A4BA3D7" w14:textId="77777777" w:rsidR="009A5D77" w:rsidRDefault="009A5D77" w:rsidP="00325179">
            <w:pPr>
              <w:ind w:left="720"/>
              <w:jc w:val="both"/>
            </w:pPr>
            <w:r w:rsidRPr="000E6D2B">
              <w:rPr>
                <w:i/>
                <w:lang w:val="en-US"/>
              </w:rPr>
              <w:t>“more cultural gathering”</w:t>
            </w:r>
            <w:r w:rsidRPr="00FB1971">
              <w:t xml:space="preserve"> –</w:t>
            </w:r>
            <w:r>
              <w:t xml:space="preserve"> </w:t>
            </w:r>
            <w:r w:rsidRPr="00FB1971">
              <w:t>Student</w:t>
            </w:r>
          </w:p>
          <w:p w14:paraId="22D94F18" w14:textId="77777777" w:rsidR="009A5D77" w:rsidRPr="000E6D2B" w:rsidRDefault="009A5D77" w:rsidP="00325179">
            <w:pPr>
              <w:ind w:left="720"/>
              <w:jc w:val="both"/>
            </w:pPr>
          </w:p>
          <w:p w14:paraId="05BC09FD" w14:textId="77777777" w:rsidR="009A5D77" w:rsidRDefault="009A5D77" w:rsidP="00325179">
            <w:pPr>
              <w:ind w:left="720"/>
              <w:jc w:val="both"/>
              <w:rPr>
                <w:lang w:val="en-US"/>
              </w:rPr>
            </w:pPr>
            <w:r w:rsidRPr="000E6D2B">
              <w:rPr>
                <w:i/>
                <w:lang w:val="en-US"/>
              </w:rPr>
              <w:t>“more inclusion and more businesses (mainly local) to open”</w:t>
            </w:r>
            <w:r>
              <w:rPr>
                <w:lang w:val="en-US"/>
              </w:rPr>
              <w:t xml:space="preserve"> </w:t>
            </w:r>
            <w:r w:rsidRPr="00FB1971">
              <w:t>–</w:t>
            </w:r>
            <w:r>
              <w:t xml:space="preserve"> </w:t>
            </w:r>
            <w:r w:rsidRPr="00FB1971">
              <w:t>Student</w:t>
            </w:r>
          </w:p>
          <w:p w14:paraId="19D7E037" w14:textId="77777777" w:rsidR="009A5D77" w:rsidRPr="001B6C1B" w:rsidRDefault="009A5D77" w:rsidP="00325179">
            <w:pPr>
              <w:jc w:val="both"/>
              <w:rPr>
                <w:lang w:val="en-US"/>
              </w:rPr>
            </w:pPr>
          </w:p>
        </w:tc>
      </w:tr>
      <w:tr w:rsidR="009A5D77" w14:paraId="19123E76" w14:textId="77777777" w:rsidTr="00325179">
        <w:tc>
          <w:tcPr>
            <w:tcW w:w="1487" w:type="dxa"/>
          </w:tcPr>
          <w:p w14:paraId="5B5B64C6" w14:textId="77777777" w:rsidR="009A5D77" w:rsidRDefault="009A5D77" w:rsidP="00325179">
            <w:pPr>
              <w:rPr>
                <w:b/>
                <w:lang w:val="en-US"/>
              </w:rPr>
            </w:pPr>
            <w:r>
              <w:rPr>
                <w:b/>
                <w:lang w:val="en-US"/>
              </w:rPr>
              <w:lastRenderedPageBreak/>
              <w:t>People experiencing homelessness</w:t>
            </w:r>
          </w:p>
        </w:tc>
        <w:tc>
          <w:tcPr>
            <w:tcW w:w="7529" w:type="dxa"/>
          </w:tcPr>
          <w:p w14:paraId="5C35E9A7" w14:textId="77777777" w:rsidR="009A5D77" w:rsidRDefault="009A5D77" w:rsidP="00325179">
            <w:pPr>
              <w:jc w:val="both"/>
              <w:rPr>
                <w:lang w:val="en-US"/>
              </w:rPr>
            </w:pPr>
            <w:r>
              <w:rPr>
                <w:lang w:val="en-US"/>
              </w:rPr>
              <w:t xml:space="preserve">Several students expressed their concerns for the wellbeing of people experiencing homelessness and talked about the need for further support and assistance for this group.  </w:t>
            </w:r>
          </w:p>
          <w:p w14:paraId="1B5190D3" w14:textId="77777777" w:rsidR="009A5D77" w:rsidRDefault="009A5D77" w:rsidP="00325179">
            <w:pPr>
              <w:ind w:left="720"/>
              <w:jc w:val="both"/>
              <w:rPr>
                <w:lang w:val="en-US"/>
              </w:rPr>
            </w:pPr>
          </w:p>
          <w:p w14:paraId="232DAA5F" w14:textId="77777777" w:rsidR="009A5D77" w:rsidRDefault="009A5D77" w:rsidP="00325179">
            <w:pPr>
              <w:ind w:left="720"/>
              <w:jc w:val="both"/>
            </w:pPr>
            <w:r w:rsidRPr="00413B05">
              <w:rPr>
                <w:i/>
                <w:lang w:val="en-US"/>
              </w:rPr>
              <w:t>“homeless cared for”</w:t>
            </w:r>
            <w:r w:rsidRPr="00FB1971">
              <w:t xml:space="preserve"> –</w:t>
            </w:r>
            <w:r>
              <w:t xml:space="preserve"> </w:t>
            </w:r>
            <w:r w:rsidRPr="00FB1971">
              <w:t>Student</w:t>
            </w:r>
          </w:p>
          <w:p w14:paraId="29EDCF70" w14:textId="77777777" w:rsidR="009A5D77" w:rsidRDefault="009A5D77" w:rsidP="00325179">
            <w:pPr>
              <w:ind w:left="720"/>
              <w:jc w:val="both"/>
              <w:rPr>
                <w:i/>
                <w:lang w:val="en-US"/>
              </w:rPr>
            </w:pPr>
          </w:p>
          <w:p w14:paraId="233BB5C2" w14:textId="77777777" w:rsidR="009A5D77" w:rsidRDefault="009A5D77" w:rsidP="00325179">
            <w:pPr>
              <w:ind w:left="720"/>
              <w:jc w:val="both"/>
              <w:rPr>
                <w:lang w:val="en-US"/>
              </w:rPr>
            </w:pPr>
            <w:r w:rsidRPr="00413B05">
              <w:rPr>
                <w:i/>
                <w:lang w:val="en-US"/>
              </w:rPr>
              <w:t>“homeless help”</w:t>
            </w:r>
            <w:r w:rsidRPr="00FB1971">
              <w:t xml:space="preserve"> –</w:t>
            </w:r>
            <w:r>
              <w:t xml:space="preserve"> </w:t>
            </w:r>
            <w:r w:rsidRPr="00FB1971">
              <w:t>Student</w:t>
            </w:r>
          </w:p>
          <w:p w14:paraId="44B8A48D" w14:textId="77777777" w:rsidR="009A5D77" w:rsidRDefault="009A5D77" w:rsidP="00325179">
            <w:pPr>
              <w:ind w:left="720"/>
              <w:jc w:val="both"/>
              <w:rPr>
                <w:lang w:val="en-US"/>
              </w:rPr>
            </w:pPr>
          </w:p>
          <w:p w14:paraId="7A8D7D3A" w14:textId="77777777" w:rsidR="009A5D77" w:rsidRDefault="009A5D77" w:rsidP="00325179">
            <w:pPr>
              <w:ind w:left="720"/>
              <w:jc w:val="both"/>
            </w:pPr>
            <w:r w:rsidRPr="00413B05">
              <w:rPr>
                <w:i/>
                <w:lang w:val="en-US"/>
              </w:rPr>
              <w:t>“I</w:t>
            </w:r>
            <w:r>
              <w:rPr>
                <w:lang w:val="en-US"/>
              </w:rPr>
              <w:t xml:space="preserve"> </w:t>
            </w:r>
            <w:r w:rsidRPr="00413B05">
              <w:rPr>
                <w:i/>
                <w:lang w:val="en-US"/>
              </w:rPr>
              <w:t>would like to see more food for the homeless”</w:t>
            </w:r>
            <w:r w:rsidRPr="00FB1971">
              <w:t xml:space="preserve"> –</w:t>
            </w:r>
            <w:r>
              <w:t xml:space="preserve"> </w:t>
            </w:r>
            <w:r w:rsidRPr="00FB1971">
              <w:t>Student</w:t>
            </w:r>
          </w:p>
          <w:p w14:paraId="210A0944" w14:textId="77777777" w:rsidR="009A5D77" w:rsidRPr="001B6C1B" w:rsidRDefault="009A5D77" w:rsidP="00325179">
            <w:pPr>
              <w:jc w:val="both"/>
              <w:rPr>
                <w:lang w:val="en-US"/>
              </w:rPr>
            </w:pPr>
          </w:p>
        </w:tc>
      </w:tr>
      <w:tr w:rsidR="009A5D77" w14:paraId="4546F329" w14:textId="77777777" w:rsidTr="00325179">
        <w:tc>
          <w:tcPr>
            <w:tcW w:w="1487" w:type="dxa"/>
          </w:tcPr>
          <w:p w14:paraId="6BF2F6A7" w14:textId="77777777" w:rsidR="009A5D77" w:rsidRDefault="009A5D77" w:rsidP="00325179">
            <w:pPr>
              <w:rPr>
                <w:b/>
                <w:lang w:val="en-US"/>
              </w:rPr>
            </w:pPr>
            <w:r>
              <w:rPr>
                <w:b/>
                <w:lang w:val="en-US"/>
              </w:rPr>
              <w:t>Green spaces</w:t>
            </w:r>
          </w:p>
        </w:tc>
        <w:tc>
          <w:tcPr>
            <w:tcW w:w="7529" w:type="dxa"/>
          </w:tcPr>
          <w:p w14:paraId="62ED50F0" w14:textId="77777777" w:rsidR="009A5D77" w:rsidRDefault="009A5D77" w:rsidP="00325179">
            <w:pPr>
              <w:jc w:val="both"/>
              <w:rPr>
                <w:lang w:val="en-US"/>
              </w:rPr>
            </w:pPr>
            <w:r>
              <w:rPr>
                <w:lang w:val="en-US"/>
              </w:rPr>
              <w:t xml:space="preserve">Students shared their interest in enjoying </w:t>
            </w:r>
            <w:r w:rsidRPr="00C147DA">
              <w:rPr>
                <w:i/>
                <w:lang w:val="en-US"/>
              </w:rPr>
              <w:t>“more greenery”</w:t>
            </w:r>
            <w:r w:rsidRPr="00FB1971">
              <w:t xml:space="preserve"> </w:t>
            </w:r>
            <w:r>
              <w:t xml:space="preserve">and </w:t>
            </w:r>
            <w:r w:rsidRPr="00C147DA">
              <w:rPr>
                <w:i/>
                <w:lang w:val="en-US"/>
              </w:rPr>
              <w:t>“natural areas”</w:t>
            </w:r>
            <w:r w:rsidRPr="00FB1971">
              <w:t xml:space="preserve"> </w:t>
            </w:r>
            <w:r>
              <w:t xml:space="preserve">now that restrictions are easing. </w:t>
            </w:r>
          </w:p>
        </w:tc>
      </w:tr>
      <w:tr w:rsidR="009A5D77" w14:paraId="44276DB6" w14:textId="77777777" w:rsidTr="00325179">
        <w:tc>
          <w:tcPr>
            <w:tcW w:w="1487" w:type="dxa"/>
          </w:tcPr>
          <w:p w14:paraId="4DEB3BEB" w14:textId="77777777" w:rsidR="009A5D77" w:rsidRDefault="009A5D77" w:rsidP="00325179">
            <w:pPr>
              <w:rPr>
                <w:b/>
                <w:lang w:val="en-US"/>
              </w:rPr>
            </w:pPr>
            <w:r>
              <w:rPr>
                <w:b/>
                <w:lang w:val="en-US"/>
              </w:rPr>
              <w:t>Hygiene</w:t>
            </w:r>
          </w:p>
        </w:tc>
        <w:tc>
          <w:tcPr>
            <w:tcW w:w="7529" w:type="dxa"/>
          </w:tcPr>
          <w:p w14:paraId="54667FE9" w14:textId="77777777" w:rsidR="009A5D77" w:rsidRDefault="009A5D77" w:rsidP="00325179">
            <w:pPr>
              <w:jc w:val="both"/>
              <w:rPr>
                <w:lang w:val="en-US"/>
              </w:rPr>
            </w:pPr>
            <w:r>
              <w:rPr>
                <w:lang w:val="en-US"/>
              </w:rPr>
              <w:t xml:space="preserve">Students mentioned that </w:t>
            </w:r>
            <w:r w:rsidRPr="00C147DA">
              <w:rPr>
                <w:i/>
                <w:lang w:val="en-US"/>
              </w:rPr>
              <w:t xml:space="preserve">“People caring about </w:t>
            </w:r>
            <w:proofErr w:type="spellStart"/>
            <w:r w:rsidRPr="00C147DA">
              <w:rPr>
                <w:i/>
                <w:lang w:val="en-US"/>
              </w:rPr>
              <w:t>hygine</w:t>
            </w:r>
            <w:proofErr w:type="spellEnd"/>
            <w:r w:rsidRPr="00C147DA">
              <w:rPr>
                <w:i/>
                <w:lang w:val="en-US"/>
              </w:rPr>
              <w:t xml:space="preserve"> and environment more”</w:t>
            </w:r>
            <w:r w:rsidRPr="00FB1971">
              <w:t xml:space="preserve"> </w:t>
            </w:r>
            <w:r>
              <w:t xml:space="preserve">and </w:t>
            </w:r>
            <w:r w:rsidRPr="00C147DA">
              <w:rPr>
                <w:i/>
                <w:lang w:val="en-US"/>
              </w:rPr>
              <w:t>“People wearing mask</w:t>
            </w:r>
            <w:r>
              <w:rPr>
                <w:lang w:val="en-US"/>
              </w:rPr>
              <w:t>”</w:t>
            </w:r>
            <w:r w:rsidRPr="00FB1971">
              <w:t xml:space="preserve"> </w:t>
            </w:r>
            <w:r>
              <w:t>as important to them as restrictions ease.</w:t>
            </w:r>
          </w:p>
          <w:p w14:paraId="7B45E9CE" w14:textId="77777777" w:rsidR="009A5D77" w:rsidRDefault="009A5D77" w:rsidP="00325179">
            <w:pPr>
              <w:jc w:val="both"/>
              <w:rPr>
                <w:lang w:val="en-US"/>
              </w:rPr>
            </w:pPr>
          </w:p>
        </w:tc>
      </w:tr>
    </w:tbl>
    <w:p w14:paraId="37A8ABEB" w14:textId="77777777" w:rsidR="009A5D77" w:rsidRDefault="009A5D77" w:rsidP="00325179"/>
    <w:p w14:paraId="5CD8372D" w14:textId="77777777" w:rsidR="009A5D77" w:rsidRPr="00E372D5" w:rsidRDefault="009A5D77" w:rsidP="00325179">
      <w:pPr>
        <w:rPr>
          <w:b/>
        </w:rPr>
      </w:pPr>
      <w:r w:rsidRPr="00E372D5">
        <w:rPr>
          <w:b/>
          <w:lang w:val="en-US"/>
        </w:rPr>
        <w:t xml:space="preserve">Question 3: </w:t>
      </w:r>
      <w:r w:rsidRPr="00E372D5">
        <w:rPr>
          <w:b/>
        </w:rPr>
        <w:t>Which aspects of health and wellbeing are most important to you?</w:t>
      </w:r>
    </w:p>
    <w:p w14:paraId="6DC9AD42" w14:textId="77777777" w:rsidR="009A5D77" w:rsidRDefault="009A5D77" w:rsidP="00CF58D7">
      <w:pPr>
        <w:jc w:val="both"/>
      </w:pPr>
      <w:r>
        <w:t xml:space="preserve">Overwhelmingly, students identified prevention of violence against women as their top priority (17 responses), followed by mental health, climate change and quit smoking (11 responses each). These were closely followed by physical activity (10 responses), discrimination and racism (9 responses) and safe and affordable housing (8 responses). </w:t>
      </w:r>
    </w:p>
    <w:p w14:paraId="6D08BD1A" w14:textId="77777777" w:rsidR="009A5D77" w:rsidRDefault="009A5D77" w:rsidP="00CF58D7">
      <w:pPr>
        <w:jc w:val="both"/>
      </w:pPr>
      <w:r>
        <w:t xml:space="preserve">The table below presents the students ratings of importance for each health and wellbeing focus area for Council. </w:t>
      </w:r>
    </w:p>
    <w:tbl>
      <w:tblPr>
        <w:tblStyle w:val="TableGrid"/>
        <w:tblW w:w="0" w:type="auto"/>
        <w:tblLook w:val="04A0" w:firstRow="1" w:lastRow="0" w:firstColumn="1" w:lastColumn="0" w:noHBand="0" w:noVBand="1"/>
      </w:tblPr>
      <w:tblGrid>
        <w:gridCol w:w="4531"/>
        <w:gridCol w:w="4485"/>
      </w:tblGrid>
      <w:tr w:rsidR="009A5D77" w14:paraId="395240F3" w14:textId="77777777" w:rsidTr="00325179">
        <w:tc>
          <w:tcPr>
            <w:tcW w:w="4531" w:type="dxa"/>
            <w:shd w:val="clear" w:color="auto" w:fill="D9D9D9" w:themeFill="background1" w:themeFillShade="D9"/>
          </w:tcPr>
          <w:p w14:paraId="034B7FAA" w14:textId="77777777" w:rsidR="009A5D77" w:rsidRPr="007C66B0" w:rsidRDefault="009A5D77" w:rsidP="00325179">
            <w:pPr>
              <w:rPr>
                <w:b/>
              </w:rPr>
            </w:pPr>
            <w:r w:rsidRPr="007C66B0">
              <w:rPr>
                <w:b/>
              </w:rPr>
              <w:t>Health and wellbeing focus area</w:t>
            </w:r>
          </w:p>
        </w:tc>
        <w:tc>
          <w:tcPr>
            <w:tcW w:w="4485" w:type="dxa"/>
            <w:shd w:val="clear" w:color="auto" w:fill="D9D9D9" w:themeFill="background1" w:themeFillShade="D9"/>
          </w:tcPr>
          <w:p w14:paraId="026D61EC" w14:textId="77777777" w:rsidR="009A5D77" w:rsidRPr="007C66B0" w:rsidRDefault="009A5D77" w:rsidP="00325179">
            <w:pPr>
              <w:rPr>
                <w:b/>
              </w:rPr>
            </w:pPr>
            <w:r>
              <w:rPr>
                <w:b/>
              </w:rPr>
              <w:t>Number of responses</w:t>
            </w:r>
            <w:r w:rsidRPr="007C66B0">
              <w:rPr>
                <w:b/>
              </w:rPr>
              <w:t xml:space="preserve"> by students as a priority area for Council </w:t>
            </w:r>
          </w:p>
        </w:tc>
      </w:tr>
      <w:tr w:rsidR="009A5D77" w14:paraId="302D8A9B" w14:textId="77777777" w:rsidTr="00325179">
        <w:tc>
          <w:tcPr>
            <w:tcW w:w="4531" w:type="dxa"/>
          </w:tcPr>
          <w:p w14:paraId="23928D2E" w14:textId="77777777" w:rsidR="009A5D77" w:rsidRDefault="009A5D77" w:rsidP="00325179">
            <w:r>
              <w:t>Prevention of violence against women</w:t>
            </w:r>
          </w:p>
        </w:tc>
        <w:tc>
          <w:tcPr>
            <w:tcW w:w="4485" w:type="dxa"/>
          </w:tcPr>
          <w:p w14:paraId="483EE6EA" w14:textId="77777777" w:rsidR="009A5D77" w:rsidRDefault="009A5D77" w:rsidP="00325179">
            <w:r>
              <w:t xml:space="preserve">17 </w:t>
            </w:r>
          </w:p>
        </w:tc>
      </w:tr>
      <w:tr w:rsidR="009A5D77" w14:paraId="21FB5FE5" w14:textId="77777777" w:rsidTr="00325179">
        <w:tc>
          <w:tcPr>
            <w:tcW w:w="4531" w:type="dxa"/>
          </w:tcPr>
          <w:p w14:paraId="5E2B2FDA" w14:textId="77777777" w:rsidR="009A5D77" w:rsidRDefault="009A5D77" w:rsidP="00325179">
            <w:r>
              <w:t>Mental health</w:t>
            </w:r>
          </w:p>
        </w:tc>
        <w:tc>
          <w:tcPr>
            <w:tcW w:w="4485" w:type="dxa"/>
          </w:tcPr>
          <w:p w14:paraId="39D7AC57" w14:textId="77777777" w:rsidR="009A5D77" w:rsidRDefault="009A5D77" w:rsidP="00325179">
            <w:r>
              <w:t>11</w:t>
            </w:r>
          </w:p>
        </w:tc>
      </w:tr>
      <w:tr w:rsidR="009A5D77" w14:paraId="79670A0A" w14:textId="77777777" w:rsidTr="00325179">
        <w:tc>
          <w:tcPr>
            <w:tcW w:w="4531" w:type="dxa"/>
          </w:tcPr>
          <w:p w14:paraId="439AA94F" w14:textId="77777777" w:rsidR="009A5D77" w:rsidRDefault="009A5D77" w:rsidP="00325179">
            <w:r>
              <w:t xml:space="preserve">Quit smoking </w:t>
            </w:r>
          </w:p>
        </w:tc>
        <w:tc>
          <w:tcPr>
            <w:tcW w:w="4485" w:type="dxa"/>
          </w:tcPr>
          <w:p w14:paraId="1F5E22BA" w14:textId="77777777" w:rsidR="009A5D77" w:rsidRDefault="009A5D77" w:rsidP="00325179">
            <w:r>
              <w:t>11</w:t>
            </w:r>
          </w:p>
        </w:tc>
      </w:tr>
      <w:tr w:rsidR="009A5D77" w14:paraId="0BA55B2E" w14:textId="77777777" w:rsidTr="00325179">
        <w:tc>
          <w:tcPr>
            <w:tcW w:w="4531" w:type="dxa"/>
          </w:tcPr>
          <w:p w14:paraId="00F924FC" w14:textId="77777777" w:rsidR="009A5D77" w:rsidRDefault="009A5D77" w:rsidP="00325179">
            <w:r>
              <w:t>Climate change</w:t>
            </w:r>
          </w:p>
        </w:tc>
        <w:tc>
          <w:tcPr>
            <w:tcW w:w="4485" w:type="dxa"/>
          </w:tcPr>
          <w:p w14:paraId="710C9B0E" w14:textId="77777777" w:rsidR="009A5D77" w:rsidRDefault="009A5D77" w:rsidP="00325179">
            <w:r>
              <w:t>11</w:t>
            </w:r>
          </w:p>
        </w:tc>
      </w:tr>
      <w:tr w:rsidR="009A5D77" w14:paraId="4C10F4B9" w14:textId="77777777" w:rsidTr="00325179">
        <w:tc>
          <w:tcPr>
            <w:tcW w:w="4531" w:type="dxa"/>
          </w:tcPr>
          <w:p w14:paraId="61A7B2B9" w14:textId="77777777" w:rsidR="009A5D77" w:rsidRDefault="009A5D77" w:rsidP="00325179">
            <w:r>
              <w:t>Physical activity</w:t>
            </w:r>
          </w:p>
        </w:tc>
        <w:tc>
          <w:tcPr>
            <w:tcW w:w="4485" w:type="dxa"/>
          </w:tcPr>
          <w:p w14:paraId="79805A31" w14:textId="77777777" w:rsidR="009A5D77" w:rsidRDefault="009A5D77" w:rsidP="00325179">
            <w:r>
              <w:t>10</w:t>
            </w:r>
          </w:p>
        </w:tc>
      </w:tr>
      <w:tr w:rsidR="009A5D77" w14:paraId="32C3A5ED" w14:textId="77777777" w:rsidTr="00325179">
        <w:tc>
          <w:tcPr>
            <w:tcW w:w="4531" w:type="dxa"/>
          </w:tcPr>
          <w:p w14:paraId="41893ED7" w14:textId="77777777" w:rsidR="009A5D77" w:rsidRDefault="009A5D77" w:rsidP="00325179">
            <w:r>
              <w:t>Discrimination and racism</w:t>
            </w:r>
          </w:p>
        </w:tc>
        <w:tc>
          <w:tcPr>
            <w:tcW w:w="4485" w:type="dxa"/>
          </w:tcPr>
          <w:p w14:paraId="493C8B95" w14:textId="77777777" w:rsidR="009A5D77" w:rsidRDefault="009A5D77" w:rsidP="00325179">
            <w:r>
              <w:t>9</w:t>
            </w:r>
          </w:p>
        </w:tc>
      </w:tr>
      <w:tr w:rsidR="009A5D77" w14:paraId="2D83E963" w14:textId="77777777" w:rsidTr="00325179">
        <w:tc>
          <w:tcPr>
            <w:tcW w:w="4531" w:type="dxa"/>
          </w:tcPr>
          <w:p w14:paraId="16C143ED" w14:textId="77777777" w:rsidR="009A5D77" w:rsidRDefault="009A5D77" w:rsidP="00325179">
            <w:r>
              <w:t>Safe and affordable housing</w:t>
            </w:r>
          </w:p>
        </w:tc>
        <w:tc>
          <w:tcPr>
            <w:tcW w:w="4485" w:type="dxa"/>
          </w:tcPr>
          <w:p w14:paraId="0F5791E0" w14:textId="77777777" w:rsidR="009A5D77" w:rsidRDefault="009A5D77" w:rsidP="00325179">
            <w:r>
              <w:t>8</w:t>
            </w:r>
          </w:p>
        </w:tc>
      </w:tr>
      <w:tr w:rsidR="009A5D77" w14:paraId="68B1DDF1" w14:textId="77777777" w:rsidTr="00325179">
        <w:tc>
          <w:tcPr>
            <w:tcW w:w="4531" w:type="dxa"/>
          </w:tcPr>
          <w:p w14:paraId="389D387B" w14:textId="77777777" w:rsidR="009A5D77" w:rsidRDefault="009A5D77" w:rsidP="00325179">
            <w:r>
              <w:t>Healthy eating</w:t>
            </w:r>
          </w:p>
        </w:tc>
        <w:tc>
          <w:tcPr>
            <w:tcW w:w="4485" w:type="dxa"/>
          </w:tcPr>
          <w:p w14:paraId="028CA566" w14:textId="77777777" w:rsidR="009A5D77" w:rsidRDefault="009A5D77" w:rsidP="00325179">
            <w:r>
              <w:t>7</w:t>
            </w:r>
          </w:p>
        </w:tc>
      </w:tr>
      <w:tr w:rsidR="009A5D77" w14:paraId="5FC26D60" w14:textId="77777777" w:rsidTr="00325179">
        <w:tc>
          <w:tcPr>
            <w:tcW w:w="4531" w:type="dxa"/>
          </w:tcPr>
          <w:p w14:paraId="0A9C66FC" w14:textId="77777777" w:rsidR="009A5D77" w:rsidRDefault="009A5D77" w:rsidP="00325179">
            <w:r>
              <w:t>Prevention of harm from drugs or alcohol</w:t>
            </w:r>
          </w:p>
        </w:tc>
        <w:tc>
          <w:tcPr>
            <w:tcW w:w="4485" w:type="dxa"/>
          </w:tcPr>
          <w:p w14:paraId="2D278267" w14:textId="77777777" w:rsidR="009A5D77" w:rsidRDefault="009A5D77" w:rsidP="00325179">
            <w:r>
              <w:t>7</w:t>
            </w:r>
          </w:p>
        </w:tc>
      </w:tr>
      <w:tr w:rsidR="009A5D77" w14:paraId="2FDFE0AF" w14:textId="77777777" w:rsidTr="00325179">
        <w:tc>
          <w:tcPr>
            <w:tcW w:w="4531" w:type="dxa"/>
          </w:tcPr>
          <w:p w14:paraId="40EAF269" w14:textId="77777777" w:rsidR="009A5D77" w:rsidRDefault="009A5D77" w:rsidP="00325179">
            <w:r>
              <w:t xml:space="preserve">Employment </w:t>
            </w:r>
          </w:p>
        </w:tc>
        <w:tc>
          <w:tcPr>
            <w:tcW w:w="4485" w:type="dxa"/>
          </w:tcPr>
          <w:p w14:paraId="10628DA0" w14:textId="77777777" w:rsidR="009A5D77" w:rsidRDefault="009A5D77" w:rsidP="00325179">
            <w:r>
              <w:t>6</w:t>
            </w:r>
          </w:p>
        </w:tc>
      </w:tr>
      <w:tr w:rsidR="009A5D77" w14:paraId="76164C96" w14:textId="77777777" w:rsidTr="00325179">
        <w:tc>
          <w:tcPr>
            <w:tcW w:w="4531" w:type="dxa"/>
          </w:tcPr>
          <w:p w14:paraId="3ABB5DD6" w14:textId="77777777" w:rsidR="009A5D77" w:rsidRDefault="009A5D77" w:rsidP="00325179">
            <w:r>
              <w:t>Gender equity</w:t>
            </w:r>
          </w:p>
        </w:tc>
        <w:tc>
          <w:tcPr>
            <w:tcW w:w="4485" w:type="dxa"/>
          </w:tcPr>
          <w:p w14:paraId="410BA06D" w14:textId="77777777" w:rsidR="009A5D77" w:rsidRDefault="009A5D77" w:rsidP="00325179">
            <w:r>
              <w:t>5</w:t>
            </w:r>
          </w:p>
        </w:tc>
      </w:tr>
      <w:tr w:rsidR="009A5D77" w14:paraId="4EA86115" w14:textId="77777777" w:rsidTr="00325179">
        <w:tc>
          <w:tcPr>
            <w:tcW w:w="4531" w:type="dxa"/>
          </w:tcPr>
          <w:p w14:paraId="50851246" w14:textId="77777777" w:rsidR="009A5D77" w:rsidRDefault="009A5D77" w:rsidP="00325179">
            <w:r>
              <w:t>Community safety</w:t>
            </w:r>
          </w:p>
        </w:tc>
        <w:tc>
          <w:tcPr>
            <w:tcW w:w="4485" w:type="dxa"/>
          </w:tcPr>
          <w:p w14:paraId="1C1AE3F8" w14:textId="77777777" w:rsidR="009A5D77" w:rsidRDefault="009A5D77" w:rsidP="00325179">
            <w:r>
              <w:t>5</w:t>
            </w:r>
          </w:p>
        </w:tc>
      </w:tr>
      <w:tr w:rsidR="009A5D77" w14:paraId="14A74451" w14:textId="77777777" w:rsidTr="00325179">
        <w:tc>
          <w:tcPr>
            <w:tcW w:w="4531" w:type="dxa"/>
          </w:tcPr>
          <w:p w14:paraId="2CA1411D" w14:textId="77777777" w:rsidR="009A5D77" w:rsidRDefault="009A5D77" w:rsidP="00325179">
            <w:r>
              <w:t>Social connection</w:t>
            </w:r>
          </w:p>
        </w:tc>
        <w:tc>
          <w:tcPr>
            <w:tcW w:w="4485" w:type="dxa"/>
          </w:tcPr>
          <w:p w14:paraId="414BD13F" w14:textId="77777777" w:rsidR="009A5D77" w:rsidRDefault="009A5D77" w:rsidP="00325179">
            <w:r>
              <w:t>3</w:t>
            </w:r>
          </w:p>
        </w:tc>
      </w:tr>
      <w:tr w:rsidR="009A5D77" w14:paraId="315D4460" w14:textId="77777777" w:rsidTr="00325179">
        <w:tc>
          <w:tcPr>
            <w:tcW w:w="4531" w:type="dxa"/>
          </w:tcPr>
          <w:p w14:paraId="6FF49683" w14:textId="77777777" w:rsidR="009A5D77" w:rsidRDefault="009A5D77" w:rsidP="00325179">
            <w:r>
              <w:t>Social inclusion</w:t>
            </w:r>
          </w:p>
        </w:tc>
        <w:tc>
          <w:tcPr>
            <w:tcW w:w="4485" w:type="dxa"/>
          </w:tcPr>
          <w:p w14:paraId="153F1D8C" w14:textId="77777777" w:rsidR="009A5D77" w:rsidRDefault="009A5D77" w:rsidP="00325179">
            <w:r>
              <w:t>2</w:t>
            </w:r>
          </w:p>
        </w:tc>
      </w:tr>
      <w:tr w:rsidR="009A5D77" w14:paraId="01FB0391" w14:textId="77777777" w:rsidTr="00325179">
        <w:tc>
          <w:tcPr>
            <w:tcW w:w="4531" w:type="dxa"/>
          </w:tcPr>
          <w:p w14:paraId="6214D969" w14:textId="77777777" w:rsidR="009A5D77" w:rsidRDefault="009A5D77" w:rsidP="00325179">
            <w:r>
              <w:t>Food security and/or food relief</w:t>
            </w:r>
          </w:p>
        </w:tc>
        <w:tc>
          <w:tcPr>
            <w:tcW w:w="4485" w:type="dxa"/>
          </w:tcPr>
          <w:p w14:paraId="54E5765F" w14:textId="77777777" w:rsidR="009A5D77" w:rsidRDefault="009A5D77" w:rsidP="00325179">
            <w:r>
              <w:t>0</w:t>
            </w:r>
          </w:p>
        </w:tc>
      </w:tr>
    </w:tbl>
    <w:p w14:paraId="15C4781E" w14:textId="77777777" w:rsidR="009A5D77" w:rsidRDefault="009A5D77" w:rsidP="00325179">
      <w:r>
        <w:t xml:space="preserve"> </w:t>
      </w:r>
    </w:p>
    <w:p w14:paraId="2AAC0186" w14:textId="77777777" w:rsidR="009A5D77" w:rsidRPr="00783662" w:rsidRDefault="009A5D77" w:rsidP="00CF58D7">
      <w:pPr>
        <w:jc w:val="both"/>
        <w:rPr>
          <w:b/>
        </w:rPr>
      </w:pPr>
      <w:r w:rsidRPr="00783662">
        <w:rPr>
          <w:b/>
        </w:rPr>
        <w:lastRenderedPageBreak/>
        <w:t xml:space="preserve">Summary </w:t>
      </w:r>
    </w:p>
    <w:p w14:paraId="23C34261" w14:textId="77777777" w:rsidR="009A5D77" w:rsidRDefault="009A5D77" w:rsidP="00CF58D7">
      <w:pPr>
        <w:jc w:val="both"/>
      </w:pPr>
      <w:r>
        <w:t>R</w:t>
      </w:r>
      <w:r w:rsidRPr="00F24211">
        <w:t xml:space="preserve">eflecting on student responses to all </w:t>
      </w:r>
      <w:r>
        <w:t>three</w:t>
      </w:r>
      <w:r w:rsidRPr="00F24211">
        <w:t xml:space="preserve"> questions</w:t>
      </w:r>
      <w:r>
        <w:t xml:space="preserve"> of the lunchtime consultation session</w:t>
      </w:r>
      <w:r w:rsidRPr="00F24211">
        <w:t>, it is observed that students consider the following areas of health and wellbeing as important to their</w:t>
      </w:r>
      <w:r>
        <w:t xml:space="preserve"> </w:t>
      </w:r>
      <w:r w:rsidRPr="00F24211">
        <w:t>recovery from the COV</w:t>
      </w:r>
      <w:r>
        <w:t>ID</w:t>
      </w:r>
      <w:r w:rsidRPr="00F24211">
        <w:t>-19 pandemic</w:t>
      </w:r>
      <w:r>
        <w:t xml:space="preserve"> (in order)</w:t>
      </w:r>
      <w:r w:rsidRPr="00F24211">
        <w:t>:</w:t>
      </w:r>
    </w:p>
    <w:tbl>
      <w:tblPr>
        <w:tblStyle w:val="TableGrid"/>
        <w:tblW w:w="0" w:type="auto"/>
        <w:tblLook w:val="04A0" w:firstRow="1" w:lastRow="0" w:firstColumn="1" w:lastColumn="0" w:noHBand="0" w:noVBand="1"/>
      </w:tblPr>
      <w:tblGrid>
        <w:gridCol w:w="4531"/>
        <w:gridCol w:w="4485"/>
      </w:tblGrid>
      <w:tr w:rsidR="009A5D77" w:rsidRPr="007C66B0" w14:paraId="043E6477" w14:textId="77777777" w:rsidTr="00325179">
        <w:tc>
          <w:tcPr>
            <w:tcW w:w="4531" w:type="dxa"/>
            <w:shd w:val="clear" w:color="auto" w:fill="D9D9D9" w:themeFill="background1" w:themeFillShade="D9"/>
          </w:tcPr>
          <w:p w14:paraId="14D64EC5" w14:textId="77777777" w:rsidR="009A5D77" w:rsidRPr="007C66B0" w:rsidRDefault="009A5D77" w:rsidP="00325179">
            <w:pPr>
              <w:rPr>
                <w:b/>
              </w:rPr>
            </w:pPr>
            <w:r w:rsidRPr="007C66B0">
              <w:rPr>
                <w:b/>
              </w:rPr>
              <w:t>Health and wellbeing focus area</w:t>
            </w:r>
          </w:p>
        </w:tc>
        <w:tc>
          <w:tcPr>
            <w:tcW w:w="4485" w:type="dxa"/>
            <w:shd w:val="clear" w:color="auto" w:fill="D9D9D9" w:themeFill="background1" w:themeFillShade="D9"/>
          </w:tcPr>
          <w:p w14:paraId="7C9892A3" w14:textId="77777777" w:rsidR="009A5D77" w:rsidRPr="007C66B0" w:rsidRDefault="009A5D77" w:rsidP="00325179">
            <w:pPr>
              <w:rPr>
                <w:b/>
              </w:rPr>
            </w:pPr>
            <w:r>
              <w:rPr>
                <w:b/>
              </w:rPr>
              <w:t>Total number of responses</w:t>
            </w:r>
            <w:r w:rsidRPr="007C66B0">
              <w:rPr>
                <w:b/>
              </w:rPr>
              <w:t xml:space="preserve"> by students as a priority area for Council</w:t>
            </w:r>
            <w:r>
              <w:rPr>
                <w:b/>
              </w:rPr>
              <w:t xml:space="preserve"> (from all three engagement questions)</w:t>
            </w:r>
          </w:p>
        </w:tc>
      </w:tr>
      <w:tr w:rsidR="009A5D77" w14:paraId="4403B92C" w14:textId="77777777" w:rsidTr="00325179">
        <w:tc>
          <w:tcPr>
            <w:tcW w:w="4531" w:type="dxa"/>
          </w:tcPr>
          <w:p w14:paraId="68A0D669" w14:textId="77777777" w:rsidR="009A5D77" w:rsidRPr="0037486C" w:rsidRDefault="009A5D77" w:rsidP="00325179">
            <w:pPr>
              <w:rPr>
                <w:b/>
              </w:rPr>
            </w:pPr>
            <w:r w:rsidRPr="0037486C">
              <w:rPr>
                <w:b/>
              </w:rPr>
              <w:t xml:space="preserve">Mental </w:t>
            </w:r>
            <w:r>
              <w:rPr>
                <w:b/>
              </w:rPr>
              <w:t>h</w:t>
            </w:r>
            <w:r w:rsidRPr="0037486C">
              <w:rPr>
                <w:b/>
              </w:rPr>
              <w:t>ealth</w:t>
            </w:r>
          </w:p>
        </w:tc>
        <w:tc>
          <w:tcPr>
            <w:tcW w:w="4485" w:type="dxa"/>
          </w:tcPr>
          <w:p w14:paraId="7D4E6849" w14:textId="77777777" w:rsidR="009A5D77" w:rsidRDefault="009A5D77" w:rsidP="00325179">
            <w:r>
              <w:t>25</w:t>
            </w:r>
          </w:p>
        </w:tc>
      </w:tr>
      <w:tr w:rsidR="009A5D77" w14:paraId="011BAA53" w14:textId="77777777" w:rsidTr="00325179">
        <w:tc>
          <w:tcPr>
            <w:tcW w:w="4531" w:type="dxa"/>
          </w:tcPr>
          <w:p w14:paraId="5DE3A22D" w14:textId="77777777" w:rsidR="009A5D77" w:rsidRPr="0037486C" w:rsidRDefault="009A5D77" w:rsidP="00325179">
            <w:pPr>
              <w:rPr>
                <w:b/>
              </w:rPr>
            </w:pPr>
            <w:r w:rsidRPr="0037486C">
              <w:rPr>
                <w:b/>
              </w:rPr>
              <w:t xml:space="preserve">Prevention of </w:t>
            </w:r>
            <w:r>
              <w:rPr>
                <w:b/>
              </w:rPr>
              <w:t>v</w:t>
            </w:r>
            <w:r w:rsidRPr="0037486C">
              <w:rPr>
                <w:b/>
              </w:rPr>
              <w:t xml:space="preserve">iolence </w:t>
            </w:r>
            <w:r>
              <w:rPr>
                <w:b/>
              </w:rPr>
              <w:t>a</w:t>
            </w:r>
            <w:r w:rsidRPr="0037486C">
              <w:rPr>
                <w:b/>
              </w:rPr>
              <w:t xml:space="preserve">gainst </w:t>
            </w:r>
            <w:r>
              <w:rPr>
                <w:b/>
              </w:rPr>
              <w:t>w</w:t>
            </w:r>
            <w:r w:rsidRPr="0037486C">
              <w:rPr>
                <w:b/>
              </w:rPr>
              <w:t>omen</w:t>
            </w:r>
          </w:p>
        </w:tc>
        <w:tc>
          <w:tcPr>
            <w:tcW w:w="4485" w:type="dxa"/>
          </w:tcPr>
          <w:p w14:paraId="00D18659" w14:textId="77777777" w:rsidR="009A5D77" w:rsidRDefault="009A5D77" w:rsidP="00325179">
            <w:r>
              <w:t xml:space="preserve">17 </w:t>
            </w:r>
          </w:p>
        </w:tc>
      </w:tr>
      <w:tr w:rsidR="009A5D77" w14:paraId="509EA31C" w14:textId="77777777" w:rsidTr="00325179">
        <w:tc>
          <w:tcPr>
            <w:tcW w:w="4531" w:type="dxa"/>
          </w:tcPr>
          <w:p w14:paraId="1D61E927" w14:textId="77777777" w:rsidR="009A5D77" w:rsidRDefault="009A5D77" w:rsidP="00325179">
            <w:pPr>
              <w:rPr>
                <w:b/>
              </w:rPr>
            </w:pPr>
            <w:r w:rsidRPr="0037486C">
              <w:rPr>
                <w:b/>
              </w:rPr>
              <w:t xml:space="preserve">Physical </w:t>
            </w:r>
            <w:r>
              <w:rPr>
                <w:b/>
              </w:rPr>
              <w:t>activity</w:t>
            </w:r>
          </w:p>
          <w:p w14:paraId="503A4895" w14:textId="77777777" w:rsidR="009A5D77" w:rsidRPr="0037486C" w:rsidRDefault="009A5D77" w:rsidP="00325179">
            <w:pPr>
              <w:rPr>
                <w:b/>
              </w:rPr>
            </w:pPr>
            <w:r>
              <w:rPr>
                <w:b/>
              </w:rPr>
              <w:t xml:space="preserve">Physical </w:t>
            </w:r>
            <w:r w:rsidRPr="0037486C">
              <w:rPr>
                <w:b/>
              </w:rPr>
              <w:t>health</w:t>
            </w:r>
          </w:p>
        </w:tc>
        <w:tc>
          <w:tcPr>
            <w:tcW w:w="4485" w:type="dxa"/>
          </w:tcPr>
          <w:p w14:paraId="66FF4B4A" w14:textId="77777777" w:rsidR="009A5D77" w:rsidRPr="00C86E68" w:rsidRDefault="009A5D77" w:rsidP="00325179">
            <w:r w:rsidRPr="00C86E68">
              <w:t xml:space="preserve">10 </w:t>
            </w:r>
          </w:p>
          <w:p w14:paraId="6AF83F3B" w14:textId="77777777" w:rsidR="009A5D77" w:rsidRDefault="009A5D77" w:rsidP="00325179">
            <w:r w:rsidRPr="00C86E68">
              <w:t>6</w:t>
            </w:r>
          </w:p>
        </w:tc>
      </w:tr>
      <w:tr w:rsidR="009A5D77" w14:paraId="461B4301" w14:textId="77777777" w:rsidTr="00325179">
        <w:tc>
          <w:tcPr>
            <w:tcW w:w="4531" w:type="dxa"/>
          </w:tcPr>
          <w:p w14:paraId="70E43991" w14:textId="77777777" w:rsidR="009A5D77" w:rsidRPr="0037486C" w:rsidRDefault="009A5D77" w:rsidP="00325179">
            <w:pPr>
              <w:rPr>
                <w:b/>
              </w:rPr>
            </w:pPr>
            <w:r w:rsidRPr="0037486C">
              <w:rPr>
                <w:b/>
              </w:rPr>
              <w:t>Climate change</w:t>
            </w:r>
          </w:p>
        </w:tc>
        <w:tc>
          <w:tcPr>
            <w:tcW w:w="4485" w:type="dxa"/>
          </w:tcPr>
          <w:p w14:paraId="7E816C0E" w14:textId="77777777" w:rsidR="009A5D77" w:rsidRDefault="009A5D77" w:rsidP="00325179">
            <w:r>
              <w:t>11</w:t>
            </w:r>
          </w:p>
        </w:tc>
      </w:tr>
      <w:tr w:rsidR="009A5D77" w14:paraId="1CDFAE77" w14:textId="77777777" w:rsidTr="00325179">
        <w:tc>
          <w:tcPr>
            <w:tcW w:w="4531" w:type="dxa"/>
          </w:tcPr>
          <w:p w14:paraId="1EE66930" w14:textId="77777777" w:rsidR="009A5D77" w:rsidRPr="0037486C" w:rsidRDefault="009A5D77" w:rsidP="00325179">
            <w:pPr>
              <w:rPr>
                <w:b/>
              </w:rPr>
            </w:pPr>
            <w:r w:rsidRPr="0037486C">
              <w:rPr>
                <w:b/>
              </w:rPr>
              <w:t>Quit smoking</w:t>
            </w:r>
          </w:p>
        </w:tc>
        <w:tc>
          <w:tcPr>
            <w:tcW w:w="4485" w:type="dxa"/>
          </w:tcPr>
          <w:p w14:paraId="085E1887" w14:textId="77777777" w:rsidR="009A5D77" w:rsidRDefault="009A5D77" w:rsidP="00325179">
            <w:r>
              <w:t>11</w:t>
            </w:r>
          </w:p>
        </w:tc>
      </w:tr>
      <w:tr w:rsidR="009A5D77" w14:paraId="79DB99B0" w14:textId="77777777" w:rsidTr="00325179">
        <w:tc>
          <w:tcPr>
            <w:tcW w:w="4531" w:type="dxa"/>
          </w:tcPr>
          <w:p w14:paraId="4C34C047" w14:textId="77777777" w:rsidR="009A5D77" w:rsidRPr="004E055C" w:rsidRDefault="009A5D77" w:rsidP="00325179">
            <w:pPr>
              <w:rPr>
                <w:b/>
              </w:rPr>
            </w:pPr>
            <w:r w:rsidRPr="004E055C">
              <w:rPr>
                <w:b/>
              </w:rPr>
              <w:t>Events</w:t>
            </w:r>
            <w:r>
              <w:rPr>
                <w:b/>
              </w:rPr>
              <w:t xml:space="preserve"> and</w:t>
            </w:r>
            <w:r w:rsidRPr="004E055C">
              <w:rPr>
                <w:b/>
              </w:rPr>
              <w:t xml:space="preserve"> festivals</w:t>
            </w:r>
          </w:p>
        </w:tc>
        <w:tc>
          <w:tcPr>
            <w:tcW w:w="4485" w:type="dxa"/>
          </w:tcPr>
          <w:p w14:paraId="1EC154B6" w14:textId="77777777" w:rsidR="009A5D77" w:rsidRDefault="009A5D77" w:rsidP="00325179">
            <w:r>
              <w:t>9</w:t>
            </w:r>
          </w:p>
        </w:tc>
      </w:tr>
      <w:tr w:rsidR="009A5D77" w14:paraId="2AA9CB8E" w14:textId="77777777" w:rsidTr="00325179">
        <w:tc>
          <w:tcPr>
            <w:tcW w:w="4531" w:type="dxa"/>
          </w:tcPr>
          <w:p w14:paraId="78A3F164" w14:textId="77777777" w:rsidR="009A5D77" w:rsidRPr="004E055C" w:rsidRDefault="009A5D77" w:rsidP="00325179">
            <w:pPr>
              <w:rPr>
                <w:b/>
              </w:rPr>
            </w:pPr>
            <w:r>
              <w:rPr>
                <w:b/>
              </w:rPr>
              <w:t>Discrimination and racism</w:t>
            </w:r>
          </w:p>
        </w:tc>
        <w:tc>
          <w:tcPr>
            <w:tcW w:w="4485" w:type="dxa"/>
          </w:tcPr>
          <w:p w14:paraId="44707E4B" w14:textId="77777777" w:rsidR="009A5D77" w:rsidRDefault="009A5D77" w:rsidP="00325179">
            <w:r>
              <w:t>9</w:t>
            </w:r>
          </w:p>
        </w:tc>
      </w:tr>
      <w:tr w:rsidR="009A5D77" w14:paraId="39C50A34" w14:textId="77777777" w:rsidTr="00325179">
        <w:tc>
          <w:tcPr>
            <w:tcW w:w="4531" w:type="dxa"/>
          </w:tcPr>
          <w:p w14:paraId="4EF2C4ED" w14:textId="77777777" w:rsidR="009A5D77" w:rsidRPr="004E055C" w:rsidRDefault="009A5D77" w:rsidP="00325179">
            <w:pPr>
              <w:rPr>
                <w:b/>
              </w:rPr>
            </w:pPr>
            <w:r w:rsidRPr="004E055C">
              <w:rPr>
                <w:b/>
              </w:rPr>
              <w:t xml:space="preserve">Housing and homelessness </w:t>
            </w:r>
          </w:p>
          <w:p w14:paraId="527996BB" w14:textId="77777777" w:rsidR="009A5D77" w:rsidRPr="004E055C" w:rsidRDefault="009A5D77" w:rsidP="00325179">
            <w:r w:rsidRPr="004E055C">
              <w:t xml:space="preserve">Safe and affordable housing </w:t>
            </w:r>
          </w:p>
          <w:p w14:paraId="1D986D96" w14:textId="77777777" w:rsidR="009A5D77" w:rsidRPr="004E055C" w:rsidRDefault="009A5D77" w:rsidP="00325179">
            <w:r w:rsidRPr="004E055C">
              <w:t xml:space="preserve">Support for people experiencing homelessness </w:t>
            </w:r>
          </w:p>
        </w:tc>
        <w:tc>
          <w:tcPr>
            <w:tcW w:w="4485" w:type="dxa"/>
          </w:tcPr>
          <w:p w14:paraId="7BB0CB4F" w14:textId="77777777" w:rsidR="009A5D77" w:rsidRPr="004E055C" w:rsidRDefault="009A5D77" w:rsidP="00325179"/>
          <w:p w14:paraId="4874A244" w14:textId="77777777" w:rsidR="009A5D77" w:rsidRPr="004E055C" w:rsidRDefault="009A5D77" w:rsidP="00325179">
            <w:r w:rsidRPr="004E055C">
              <w:t>8</w:t>
            </w:r>
          </w:p>
          <w:p w14:paraId="3D81DB40" w14:textId="77777777" w:rsidR="009A5D77" w:rsidRPr="004E055C" w:rsidRDefault="009A5D77" w:rsidP="00325179">
            <w:r w:rsidRPr="004E055C">
              <w:t>4</w:t>
            </w:r>
          </w:p>
        </w:tc>
      </w:tr>
      <w:tr w:rsidR="009A5D77" w14:paraId="434B7F6C" w14:textId="77777777" w:rsidTr="00325179">
        <w:tc>
          <w:tcPr>
            <w:tcW w:w="4531" w:type="dxa"/>
          </w:tcPr>
          <w:p w14:paraId="57255291" w14:textId="77777777" w:rsidR="009A5D77" w:rsidRPr="0037486C" w:rsidRDefault="009A5D77" w:rsidP="00325179">
            <w:pPr>
              <w:rPr>
                <w:b/>
              </w:rPr>
            </w:pPr>
            <w:r w:rsidRPr="004E055C">
              <w:rPr>
                <w:b/>
              </w:rPr>
              <w:t>Social gatherings and inclusion</w:t>
            </w:r>
          </w:p>
        </w:tc>
        <w:tc>
          <w:tcPr>
            <w:tcW w:w="4485" w:type="dxa"/>
          </w:tcPr>
          <w:p w14:paraId="4DDD712C" w14:textId="77777777" w:rsidR="009A5D77" w:rsidRDefault="009A5D77" w:rsidP="00325179">
            <w:r>
              <w:t>7</w:t>
            </w:r>
          </w:p>
        </w:tc>
      </w:tr>
      <w:tr w:rsidR="009A5D77" w14:paraId="28070F58" w14:textId="77777777" w:rsidTr="00325179">
        <w:tc>
          <w:tcPr>
            <w:tcW w:w="4531" w:type="dxa"/>
          </w:tcPr>
          <w:p w14:paraId="4264354A" w14:textId="77777777" w:rsidR="009A5D77" w:rsidRPr="004E055C" w:rsidRDefault="009A5D77" w:rsidP="00325179">
            <w:pPr>
              <w:rPr>
                <w:b/>
              </w:rPr>
            </w:pPr>
            <w:r>
              <w:rPr>
                <w:b/>
              </w:rPr>
              <w:t>Prevention of harm from drugs and alcohol</w:t>
            </w:r>
          </w:p>
        </w:tc>
        <w:tc>
          <w:tcPr>
            <w:tcW w:w="4485" w:type="dxa"/>
          </w:tcPr>
          <w:p w14:paraId="195D36AB" w14:textId="77777777" w:rsidR="009A5D77" w:rsidRDefault="009A5D77" w:rsidP="00325179">
            <w:r>
              <w:t xml:space="preserve">7 </w:t>
            </w:r>
          </w:p>
        </w:tc>
      </w:tr>
    </w:tbl>
    <w:p w14:paraId="02311FA0" w14:textId="77777777" w:rsidR="00CE30AD" w:rsidRDefault="00CE30AD" w:rsidP="00C72A5E">
      <w:pPr>
        <w:rPr>
          <w:b/>
        </w:rPr>
      </w:pPr>
    </w:p>
    <w:p w14:paraId="61EAE31A" w14:textId="77777777" w:rsidR="00076C91" w:rsidRDefault="00076C91">
      <w:pPr>
        <w:rPr>
          <w:rFonts w:asciiTheme="majorHAnsi" w:eastAsiaTheme="majorEastAsia" w:hAnsiTheme="majorHAnsi" w:cstheme="majorBidi"/>
          <w:color w:val="2F5496" w:themeColor="accent1" w:themeShade="BF"/>
          <w:sz w:val="26"/>
          <w:szCs w:val="26"/>
        </w:rPr>
      </w:pPr>
      <w:r>
        <w:br w:type="page"/>
      </w:r>
    </w:p>
    <w:p w14:paraId="009C0867" w14:textId="5ECE288A" w:rsidR="00076C91" w:rsidRDefault="00076C91" w:rsidP="0049125C">
      <w:pPr>
        <w:pStyle w:val="Heading1"/>
      </w:pPr>
      <w:bookmarkStart w:id="28" w:name="_Toc69638612"/>
      <w:r>
        <w:lastRenderedPageBreak/>
        <w:t xml:space="preserve">Appendix Five: </w:t>
      </w:r>
      <w:r w:rsidRPr="00B94433">
        <w:t>Youth Consultants Project Consultation</w:t>
      </w:r>
      <w:r>
        <w:t xml:space="preserve"> November 2020</w:t>
      </w:r>
      <w:bookmarkEnd w:id="28"/>
    </w:p>
    <w:p w14:paraId="1B7DB3C8" w14:textId="06214BDE" w:rsidR="00076C91" w:rsidRPr="00076C91" w:rsidRDefault="00076C91" w:rsidP="00CF58D7">
      <w:pPr>
        <w:jc w:val="both"/>
        <w:rPr>
          <w:b/>
          <w:sz w:val="32"/>
        </w:rPr>
      </w:pPr>
      <w:r w:rsidRPr="00076C91">
        <w:rPr>
          <w:b/>
          <w:sz w:val="32"/>
        </w:rPr>
        <w:t>Youth Consultants Project Consultation</w:t>
      </w:r>
      <w:r w:rsidR="00AE0308">
        <w:rPr>
          <w:b/>
          <w:sz w:val="32"/>
        </w:rPr>
        <w:t>:</w:t>
      </w:r>
      <w:r w:rsidRPr="00076C91">
        <w:rPr>
          <w:b/>
          <w:sz w:val="32"/>
        </w:rPr>
        <w:t xml:space="preserve"> Survey Response Summary</w:t>
      </w:r>
    </w:p>
    <w:p w14:paraId="7CFB118F" w14:textId="608A67D7" w:rsidR="00076C91" w:rsidRDefault="00076C91" w:rsidP="00CF58D7">
      <w:pPr>
        <w:autoSpaceDE w:val="0"/>
        <w:autoSpaceDN w:val="0"/>
        <w:adjustRightInd w:val="0"/>
        <w:spacing w:after="0" w:line="240" w:lineRule="auto"/>
        <w:jc w:val="both"/>
      </w:pPr>
      <w:r>
        <w:t xml:space="preserve">Moonee Valley’s Youth Consultants project involved five young people who designed a mental health and wellbeing program for young people. As part of this project, the young people delivered a survey in November 2020 to better understand how young people’s mental health was impacted by COVID-19 and strategies they used to stay connected. A total of 22 young people from Moonee Valley aged 15 to 25 took part in the survey. The following provides a snapshot of the findings: </w:t>
      </w:r>
    </w:p>
    <w:p w14:paraId="46DD995B" w14:textId="77777777" w:rsidR="00076C91" w:rsidRDefault="00076C91" w:rsidP="00CF58D7">
      <w:pPr>
        <w:autoSpaceDE w:val="0"/>
        <w:autoSpaceDN w:val="0"/>
        <w:adjustRightInd w:val="0"/>
        <w:spacing w:after="0" w:line="240" w:lineRule="auto"/>
        <w:jc w:val="both"/>
      </w:pPr>
    </w:p>
    <w:p w14:paraId="3E51078F" w14:textId="01C2A821" w:rsidR="00076C91" w:rsidRDefault="00076C91" w:rsidP="006C499C">
      <w:pPr>
        <w:pStyle w:val="ListParagraph"/>
        <w:numPr>
          <w:ilvl w:val="0"/>
          <w:numId w:val="35"/>
        </w:numPr>
        <w:autoSpaceDE w:val="0"/>
        <w:autoSpaceDN w:val="0"/>
        <w:adjustRightInd w:val="0"/>
        <w:spacing w:after="0" w:line="240" w:lineRule="auto"/>
        <w:jc w:val="both"/>
      </w:pPr>
      <w:r>
        <w:t>Many young people reported be</w:t>
      </w:r>
      <w:r w:rsidR="00341718">
        <w:t>ing</w:t>
      </w:r>
      <w:r>
        <w:t xml:space="preserve"> able to stay connected to family and friends and the local community </w:t>
      </w:r>
      <w:r w:rsidR="00341718">
        <w:t xml:space="preserve">during the pandemic </w:t>
      </w:r>
      <w:r>
        <w:t xml:space="preserve">via zoom, online and social media. A couple of respondents reported that they haven’t stayed connected with anyone or with very few people. </w:t>
      </w:r>
    </w:p>
    <w:p w14:paraId="459BC813" w14:textId="77777777" w:rsidR="00076C91" w:rsidRDefault="00076C91" w:rsidP="006C499C">
      <w:pPr>
        <w:pStyle w:val="ListParagraph"/>
        <w:numPr>
          <w:ilvl w:val="0"/>
          <w:numId w:val="35"/>
        </w:numPr>
        <w:autoSpaceDE w:val="0"/>
        <w:autoSpaceDN w:val="0"/>
        <w:adjustRightInd w:val="0"/>
        <w:spacing w:after="0" w:line="240" w:lineRule="auto"/>
        <w:jc w:val="both"/>
      </w:pPr>
      <w:r>
        <w:t xml:space="preserve">Young people did express that they were able to enjoy exercise (68%), going to the park (60%), creative activities (55%), family time (45%) and study (45%) during lockdown. </w:t>
      </w:r>
    </w:p>
    <w:p w14:paraId="0457538D" w14:textId="4C8C3FE9" w:rsidR="00076C91" w:rsidRDefault="00076C91" w:rsidP="006C499C">
      <w:pPr>
        <w:pStyle w:val="ListParagraph"/>
        <w:numPr>
          <w:ilvl w:val="0"/>
          <w:numId w:val="35"/>
        </w:numPr>
        <w:autoSpaceDE w:val="0"/>
        <w:autoSpaceDN w:val="0"/>
        <w:adjustRightInd w:val="0"/>
        <w:spacing w:after="0" w:line="240" w:lineRule="auto"/>
        <w:jc w:val="both"/>
      </w:pPr>
      <w:r>
        <w:t xml:space="preserve">However, nearly 23% rated their level of mental health right now as 1 (worst its ever been) with a further 14% at 2 and 41% at 3. No young person rated their mental health as 5 (best </w:t>
      </w:r>
      <w:r w:rsidR="00BC2DF1">
        <w:t>it’s</w:t>
      </w:r>
      <w:r>
        <w:t xml:space="preserve"> ever been). </w:t>
      </w:r>
    </w:p>
    <w:p w14:paraId="252D091D" w14:textId="77777777" w:rsidR="00076C91" w:rsidRDefault="00076C91" w:rsidP="00CF58D7">
      <w:pPr>
        <w:autoSpaceDE w:val="0"/>
        <w:autoSpaceDN w:val="0"/>
        <w:adjustRightInd w:val="0"/>
        <w:spacing w:after="0" w:line="240" w:lineRule="auto"/>
        <w:jc w:val="both"/>
      </w:pPr>
    </w:p>
    <w:p w14:paraId="4BC35C8D" w14:textId="77777777" w:rsidR="00076C91" w:rsidRDefault="00076C91" w:rsidP="00CF58D7">
      <w:pPr>
        <w:autoSpaceDE w:val="0"/>
        <w:autoSpaceDN w:val="0"/>
        <w:adjustRightInd w:val="0"/>
        <w:spacing w:after="0" w:line="240" w:lineRule="auto"/>
        <w:jc w:val="both"/>
      </w:pPr>
      <w:r>
        <w:t xml:space="preserve">In the survey, young people were asked what they think needs more attention when promoting overall good mental health and wellbeing. Their suggestions included: </w:t>
      </w:r>
    </w:p>
    <w:p w14:paraId="20C25DD9" w14:textId="77777777" w:rsidR="00076C91" w:rsidRDefault="00076C91" w:rsidP="00CF58D7">
      <w:pPr>
        <w:autoSpaceDE w:val="0"/>
        <w:autoSpaceDN w:val="0"/>
        <w:adjustRightInd w:val="0"/>
        <w:spacing w:after="0" w:line="240" w:lineRule="auto"/>
        <w:jc w:val="both"/>
      </w:pPr>
    </w:p>
    <w:p w14:paraId="5B971264" w14:textId="77777777" w:rsidR="00076C91" w:rsidRDefault="00076C91" w:rsidP="006C499C">
      <w:pPr>
        <w:pStyle w:val="ListParagraph"/>
        <w:numPr>
          <w:ilvl w:val="0"/>
          <w:numId w:val="36"/>
        </w:numPr>
        <w:autoSpaceDE w:val="0"/>
        <w:autoSpaceDN w:val="0"/>
        <w:adjustRightInd w:val="0"/>
        <w:jc w:val="both"/>
      </w:pPr>
      <w:r>
        <w:t xml:space="preserve">Specific services for young people that are free and don’t have long waitlists – e.g. therapy, places for people to talk, triage services. Many services have long waitlists or aren’t accessible. </w:t>
      </w:r>
    </w:p>
    <w:p w14:paraId="4DA967E2" w14:textId="1600E830" w:rsidR="00076C91" w:rsidRPr="001D4C38" w:rsidRDefault="00076C91" w:rsidP="006C499C">
      <w:pPr>
        <w:pStyle w:val="ListParagraph"/>
        <w:numPr>
          <w:ilvl w:val="1"/>
          <w:numId w:val="36"/>
        </w:numPr>
        <w:autoSpaceDE w:val="0"/>
        <w:autoSpaceDN w:val="0"/>
        <w:adjustRightInd w:val="0"/>
        <w:jc w:val="both"/>
        <w:rPr>
          <w:i/>
        </w:rPr>
      </w:pPr>
      <w:r w:rsidRPr="001D4C38">
        <w:rPr>
          <w:i/>
        </w:rPr>
        <w:t xml:space="preserve">“Free and easily accessible </w:t>
      </w:r>
      <w:r w:rsidR="00BC2DF1">
        <w:rPr>
          <w:i/>
        </w:rPr>
        <w:t>[counselling]</w:t>
      </w:r>
      <w:r w:rsidRPr="001D4C38">
        <w:rPr>
          <w:i/>
        </w:rPr>
        <w:t xml:space="preserve"> services. They're so helpful but there's a stigma, difficulty accessing and a long wait time”</w:t>
      </w:r>
      <w:r w:rsidR="00BC2DF1">
        <w:rPr>
          <w:i/>
        </w:rPr>
        <w:t xml:space="preserve"> </w:t>
      </w:r>
    </w:p>
    <w:p w14:paraId="770335F8" w14:textId="77777777" w:rsidR="00076C91" w:rsidRDefault="00076C91" w:rsidP="006C499C">
      <w:pPr>
        <w:pStyle w:val="ListParagraph"/>
        <w:numPr>
          <w:ilvl w:val="0"/>
          <w:numId w:val="36"/>
        </w:numPr>
        <w:autoSpaceDE w:val="0"/>
        <w:autoSpaceDN w:val="0"/>
        <w:adjustRightInd w:val="0"/>
        <w:jc w:val="both"/>
      </w:pPr>
      <w:r>
        <w:t xml:space="preserve">Looking at some of the causes including financial stress placed on young people, those living in unsafe or inappropriate housing as well as young people who might be isolated. </w:t>
      </w:r>
    </w:p>
    <w:p w14:paraId="513A6860" w14:textId="77777777" w:rsidR="00076C91" w:rsidRDefault="00076C91" w:rsidP="006C499C">
      <w:pPr>
        <w:pStyle w:val="ListParagraph"/>
        <w:numPr>
          <w:ilvl w:val="0"/>
          <w:numId w:val="36"/>
        </w:numPr>
        <w:autoSpaceDE w:val="0"/>
        <w:autoSpaceDN w:val="0"/>
        <w:adjustRightInd w:val="0"/>
        <w:jc w:val="both"/>
      </w:pPr>
      <w:r>
        <w:t xml:space="preserve">Building social connections and promoting, supporting and encouraging young people to make connections in their communities </w:t>
      </w:r>
    </w:p>
    <w:p w14:paraId="48C2F953" w14:textId="77777777" w:rsidR="00076C91" w:rsidRPr="000A7834" w:rsidRDefault="00076C91" w:rsidP="006C499C">
      <w:pPr>
        <w:pStyle w:val="ListParagraph"/>
        <w:numPr>
          <w:ilvl w:val="1"/>
          <w:numId w:val="36"/>
        </w:numPr>
        <w:autoSpaceDE w:val="0"/>
        <w:autoSpaceDN w:val="0"/>
        <w:adjustRightInd w:val="0"/>
        <w:jc w:val="both"/>
        <w:rPr>
          <w:i/>
        </w:rPr>
      </w:pPr>
      <w:r w:rsidRPr="000A7834">
        <w:rPr>
          <w:i/>
        </w:rPr>
        <w:t>“Connection to the community. Also, keeping your mind occupied with positive activities.”</w:t>
      </w:r>
    </w:p>
    <w:p w14:paraId="7AE3C5CE" w14:textId="77777777" w:rsidR="00076C91" w:rsidRDefault="00076C91" w:rsidP="006C499C">
      <w:pPr>
        <w:pStyle w:val="ListParagraph"/>
        <w:numPr>
          <w:ilvl w:val="0"/>
          <w:numId w:val="36"/>
        </w:numPr>
        <w:autoSpaceDE w:val="0"/>
        <w:autoSpaceDN w:val="0"/>
        <w:adjustRightInd w:val="0"/>
        <w:jc w:val="both"/>
      </w:pPr>
      <w:r>
        <w:t xml:space="preserve">Promoting good mental health and reducing the stigma around poor mental health. By normalising talking about people’s mental health, young people will feel encouraged and safe to open up. It was also raised that we need to recognise that it is a long-term process to improve mental wellbeing and that there is no quick fix. </w:t>
      </w:r>
    </w:p>
    <w:p w14:paraId="0F287C2E" w14:textId="77777777" w:rsidR="00076C91" w:rsidRPr="000A7834" w:rsidRDefault="00076C91" w:rsidP="006C499C">
      <w:pPr>
        <w:pStyle w:val="ListParagraph"/>
        <w:numPr>
          <w:ilvl w:val="1"/>
          <w:numId w:val="36"/>
        </w:numPr>
        <w:autoSpaceDE w:val="0"/>
        <w:autoSpaceDN w:val="0"/>
        <w:adjustRightInd w:val="0"/>
        <w:jc w:val="both"/>
        <w:rPr>
          <w:i/>
        </w:rPr>
      </w:pPr>
      <w:r w:rsidRPr="000A7834">
        <w:rPr>
          <w:i/>
        </w:rPr>
        <w:t>“There is awareness but still the said feeling of “shame” in saying u have a mental illness needs to be more in focus. The awareness of it being okay.”</w:t>
      </w:r>
    </w:p>
    <w:p w14:paraId="186CF373" w14:textId="34B8DDF9" w:rsidR="00076C91" w:rsidRDefault="00076C91" w:rsidP="006C499C">
      <w:pPr>
        <w:pStyle w:val="ListParagraph"/>
        <w:numPr>
          <w:ilvl w:val="1"/>
          <w:numId w:val="36"/>
        </w:numPr>
        <w:autoSpaceDE w:val="0"/>
        <w:autoSpaceDN w:val="0"/>
        <w:adjustRightInd w:val="0"/>
        <w:jc w:val="both"/>
        <w:rPr>
          <w:i/>
        </w:rPr>
      </w:pPr>
      <w:r w:rsidRPr="001D4C38">
        <w:rPr>
          <w:i/>
        </w:rPr>
        <w:t>“That there is no quick fix for good mental health. Mental health is an ongoing process. There are bad days and there are good days. But I think that it needs to be brought to attention that people should be putting in the effort consistently to take care of their mental health”</w:t>
      </w:r>
    </w:p>
    <w:p w14:paraId="33285EEB" w14:textId="77777777" w:rsidR="006D630A" w:rsidRPr="006D630A" w:rsidRDefault="006D630A" w:rsidP="006D630A">
      <w:pPr>
        <w:pStyle w:val="ListParagraph"/>
        <w:autoSpaceDE w:val="0"/>
        <w:autoSpaceDN w:val="0"/>
        <w:adjustRightInd w:val="0"/>
        <w:ind w:left="1440"/>
        <w:rPr>
          <w:i/>
        </w:rPr>
      </w:pPr>
    </w:p>
    <w:p w14:paraId="7D51F664" w14:textId="77777777" w:rsidR="00CE36CD" w:rsidRDefault="00CE36CD">
      <w:pPr>
        <w:rPr>
          <w:rFonts w:asciiTheme="majorHAnsi" w:eastAsiaTheme="majorEastAsia" w:hAnsiTheme="majorHAnsi" w:cstheme="majorBidi"/>
          <w:color w:val="2F5496" w:themeColor="accent1" w:themeShade="BF"/>
          <w:sz w:val="26"/>
          <w:szCs w:val="26"/>
        </w:rPr>
      </w:pPr>
      <w:r>
        <w:br w:type="page"/>
      </w:r>
    </w:p>
    <w:p w14:paraId="4548ED30" w14:textId="59DC8E75" w:rsidR="00FD1FC9" w:rsidRPr="00076C91" w:rsidRDefault="00076C91" w:rsidP="0049125C">
      <w:pPr>
        <w:pStyle w:val="Heading1"/>
      </w:pPr>
      <w:bookmarkStart w:id="29" w:name="_Toc69638613"/>
      <w:r>
        <w:lastRenderedPageBreak/>
        <w:t xml:space="preserve">Appendix Six: </w:t>
      </w:r>
      <w:r w:rsidR="00FD1FC9" w:rsidRPr="00076C91">
        <w:t>Moonee Valley Sports Clubs Consultation March 2021</w:t>
      </w:r>
      <w:bookmarkEnd w:id="29"/>
    </w:p>
    <w:p w14:paraId="57DB79DA" w14:textId="33AB9ED7" w:rsidR="00C72A5E" w:rsidRPr="00CF58D7" w:rsidRDefault="00C72A5E" w:rsidP="00C72A5E">
      <w:pPr>
        <w:rPr>
          <w:b/>
          <w:sz w:val="32"/>
          <w:lang w:val="en-US"/>
        </w:rPr>
      </w:pPr>
      <w:r w:rsidRPr="00CF58D7">
        <w:rPr>
          <w:b/>
          <w:sz w:val="32"/>
          <w:lang w:val="en-US"/>
        </w:rPr>
        <w:t>Moonee Valley City Council Sports Clubs Consultation March 2021</w:t>
      </w:r>
    </w:p>
    <w:p w14:paraId="3169FC72" w14:textId="3516D289" w:rsidR="00CF58D7" w:rsidRPr="00CF58D7" w:rsidRDefault="00C72A5E" w:rsidP="00C72A5E">
      <w:pPr>
        <w:pStyle w:val="Default"/>
        <w:rPr>
          <w:rFonts w:asciiTheme="minorHAnsi" w:hAnsiTheme="minorHAnsi" w:cstheme="minorBidi"/>
          <w:b/>
          <w:color w:val="auto"/>
          <w:sz w:val="22"/>
          <w:szCs w:val="22"/>
        </w:rPr>
      </w:pPr>
      <w:r w:rsidRPr="00CF58D7">
        <w:rPr>
          <w:rFonts w:asciiTheme="minorHAnsi" w:hAnsiTheme="minorHAnsi" w:cstheme="minorBidi"/>
          <w:b/>
          <w:color w:val="auto"/>
          <w:sz w:val="22"/>
          <w:szCs w:val="22"/>
        </w:rPr>
        <w:t xml:space="preserve">Introduction </w:t>
      </w:r>
    </w:p>
    <w:p w14:paraId="393A3609" w14:textId="77777777" w:rsidR="00C72A5E" w:rsidRPr="00CF58D7" w:rsidRDefault="00C72A5E" w:rsidP="00C72A5E">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 xml:space="preserve">Moonee Valley City Council have a long and important relationship with sporting clubs in the municipality. This engagement project provided an opportunity for Council and the clubs to meet and discuss how the relationship was progressing and what could be improved. </w:t>
      </w:r>
    </w:p>
    <w:p w14:paraId="0937C8DF" w14:textId="77777777" w:rsidR="00C72A5E" w:rsidRPr="00CF58D7" w:rsidRDefault="00C72A5E" w:rsidP="00C72A5E">
      <w:pPr>
        <w:pStyle w:val="Default"/>
        <w:rPr>
          <w:rFonts w:asciiTheme="minorHAnsi" w:hAnsiTheme="minorHAnsi" w:cstheme="minorBidi"/>
          <w:color w:val="auto"/>
          <w:sz w:val="22"/>
          <w:szCs w:val="22"/>
        </w:rPr>
      </w:pPr>
    </w:p>
    <w:p w14:paraId="3C21BF12" w14:textId="77777777" w:rsidR="00C72A5E" w:rsidRPr="00CF58D7" w:rsidRDefault="00C72A5E" w:rsidP="00C72A5E">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 xml:space="preserve">The engagement was delivered in three stages: </w:t>
      </w:r>
    </w:p>
    <w:p w14:paraId="75ABE7E2" w14:textId="77777777" w:rsidR="00C72A5E" w:rsidRPr="00CF58D7" w:rsidRDefault="00C72A5E" w:rsidP="00CF58D7">
      <w:pPr>
        <w:pStyle w:val="ListParagraph"/>
      </w:pPr>
    </w:p>
    <w:p w14:paraId="5EEBBAD7" w14:textId="3571C288" w:rsidR="00C72A5E" w:rsidRPr="00CF58D7" w:rsidRDefault="00C72A5E" w:rsidP="006C499C">
      <w:pPr>
        <w:pStyle w:val="ListParagraph"/>
        <w:numPr>
          <w:ilvl w:val="0"/>
          <w:numId w:val="39"/>
        </w:numPr>
      </w:pPr>
      <w:r w:rsidRPr="00CF58D7">
        <w:t>Two online workshops - broad engagement where clubs could raise issues of concern and their</w:t>
      </w:r>
      <w:r w:rsidR="00CF58D7">
        <w:t xml:space="preserve"> </w:t>
      </w:r>
      <w:r w:rsidRPr="00CF58D7">
        <w:t xml:space="preserve">hopes for the future. </w:t>
      </w:r>
    </w:p>
    <w:p w14:paraId="04B61BF7" w14:textId="362035CD" w:rsidR="00C72A5E" w:rsidRPr="00CF58D7" w:rsidRDefault="00C72A5E" w:rsidP="006C499C">
      <w:pPr>
        <w:pStyle w:val="ListParagraph"/>
        <w:numPr>
          <w:ilvl w:val="0"/>
          <w:numId w:val="39"/>
        </w:numPr>
      </w:pPr>
      <w:r w:rsidRPr="00CF58D7">
        <w:t xml:space="preserve">An online survey based on the discussions from the workshops to broaden understanding of the issues </w:t>
      </w:r>
    </w:p>
    <w:p w14:paraId="24E84B92" w14:textId="59769ADF" w:rsidR="00C72A5E" w:rsidRPr="00CF58D7" w:rsidRDefault="00C72A5E" w:rsidP="006C499C">
      <w:pPr>
        <w:pStyle w:val="ListParagraph"/>
        <w:numPr>
          <w:ilvl w:val="0"/>
          <w:numId w:val="39"/>
        </w:numPr>
      </w:pPr>
      <w:r w:rsidRPr="00CF58D7">
        <w:t xml:space="preserve">Two online workshops based around the key themes that came out of the survey. </w:t>
      </w:r>
    </w:p>
    <w:p w14:paraId="7EA7D802" w14:textId="77777777" w:rsidR="00C72A5E" w:rsidRPr="00CF58D7" w:rsidRDefault="00C72A5E" w:rsidP="00C72A5E">
      <w:pPr>
        <w:pStyle w:val="Default"/>
        <w:rPr>
          <w:rFonts w:asciiTheme="minorHAnsi" w:hAnsiTheme="minorHAnsi" w:cstheme="minorBidi"/>
          <w:color w:val="auto"/>
          <w:sz w:val="22"/>
          <w:szCs w:val="22"/>
        </w:rPr>
      </w:pPr>
    </w:p>
    <w:p w14:paraId="20601431" w14:textId="20F35CC4" w:rsidR="00CF58D7" w:rsidRPr="00CF58D7" w:rsidRDefault="00C72A5E" w:rsidP="00C72A5E">
      <w:r w:rsidRPr="00CF58D7">
        <w:t>This report outlines the results of each stage of the engagement. These are presented in three separate sections; each section builds from the previous one.</w:t>
      </w:r>
    </w:p>
    <w:p w14:paraId="6ABEE51A" w14:textId="44EF8D91" w:rsidR="00C72A5E" w:rsidRPr="00CF58D7" w:rsidRDefault="00C72A5E" w:rsidP="00C72A5E">
      <w:pPr>
        <w:pStyle w:val="Default"/>
        <w:rPr>
          <w:rFonts w:asciiTheme="minorHAnsi" w:hAnsiTheme="minorHAnsi" w:cstheme="minorBidi"/>
          <w:b/>
          <w:color w:val="auto"/>
          <w:sz w:val="22"/>
          <w:szCs w:val="22"/>
        </w:rPr>
      </w:pPr>
      <w:r w:rsidRPr="00CF58D7">
        <w:rPr>
          <w:rFonts w:asciiTheme="minorHAnsi" w:hAnsiTheme="minorHAnsi" w:cstheme="minorBidi"/>
          <w:b/>
          <w:color w:val="auto"/>
          <w:sz w:val="22"/>
          <w:szCs w:val="22"/>
        </w:rPr>
        <w:t>Who we heard from</w:t>
      </w:r>
    </w:p>
    <w:p w14:paraId="0A316763" w14:textId="77777777" w:rsidR="00C72A5E" w:rsidRPr="00CF58D7" w:rsidRDefault="00C72A5E" w:rsidP="00C72A5E">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 xml:space="preserve">There are more than 100 community clubs and groups that use Moonee Valley’s sport and recreation facilities for organised activity. This consultation invited participation from all groups via a number of email invitations. Below are the numbers of groups that participated, and the sports/activities they represent. </w:t>
      </w:r>
    </w:p>
    <w:p w14:paraId="24580500" w14:textId="77777777" w:rsidR="00C72A5E" w:rsidRPr="009837DD" w:rsidRDefault="00C72A5E" w:rsidP="00C72A5E">
      <w:pPr>
        <w:pStyle w:val="Default"/>
        <w:rPr>
          <w:rFonts w:asciiTheme="majorHAnsi" w:hAnsiTheme="majorHAnsi" w:cstheme="majorHAnsi"/>
          <w:sz w:val="22"/>
          <w:szCs w:val="22"/>
        </w:rPr>
      </w:pPr>
    </w:p>
    <w:tbl>
      <w:tblPr>
        <w:tblW w:w="9720" w:type="dxa"/>
        <w:tblLook w:val="04A0" w:firstRow="1" w:lastRow="0" w:firstColumn="1" w:lastColumn="0" w:noHBand="0" w:noVBand="1"/>
      </w:tblPr>
      <w:tblGrid>
        <w:gridCol w:w="1838"/>
        <w:gridCol w:w="1418"/>
        <w:gridCol w:w="1134"/>
        <w:gridCol w:w="5330"/>
      </w:tblGrid>
      <w:tr w:rsidR="00C72A5E" w:rsidRPr="006A4D0C" w14:paraId="7061FFF0" w14:textId="77777777" w:rsidTr="003C5E65">
        <w:trPr>
          <w:trHeight w:val="300"/>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4A824" w14:textId="77777777" w:rsidR="00C72A5E" w:rsidRPr="00CF58D7" w:rsidRDefault="00C72A5E" w:rsidP="00C72A5E">
            <w:pPr>
              <w:spacing w:after="0" w:line="240" w:lineRule="auto"/>
              <w:rPr>
                <w:b/>
              </w:rPr>
            </w:pPr>
            <w:r w:rsidRPr="00CF58D7">
              <w:rPr>
                <w:b/>
              </w:rPr>
              <w:t>Consultation Typ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16735070" w14:textId="77777777" w:rsidR="00C72A5E" w:rsidRPr="00CF58D7" w:rsidRDefault="00C72A5E" w:rsidP="00C72A5E">
            <w:pPr>
              <w:spacing w:after="0" w:line="240" w:lineRule="auto"/>
              <w:rPr>
                <w:b/>
              </w:rPr>
            </w:pPr>
            <w:r w:rsidRPr="00CF58D7">
              <w:rPr>
                <w:b/>
              </w:rPr>
              <w:t>Date</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60E1869E" w14:textId="77777777" w:rsidR="00C72A5E" w:rsidRPr="00CF58D7" w:rsidRDefault="00C72A5E" w:rsidP="00C72A5E">
            <w:pPr>
              <w:spacing w:after="0" w:line="240" w:lineRule="auto"/>
              <w:rPr>
                <w:b/>
              </w:rPr>
            </w:pPr>
            <w:r w:rsidRPr="00CF58D7">
              <w:rPr>
                <w:b/>
              </w:rPr>
              <w:t>Number of Groups</w:t>
            </w:r>
          </w:p>
        </w:tc>
        <w:tc>
          <w:tcPr>
            <w:tcW w:w="5330" w:type="dxa"/>
            <w:tcBorders>
              <w:top w:val="single" w:sz="4" w:space="0" w:color="auto"/>
              <w:left w:val="nil"/>
              <w:bottom w:val="single" w:sz="4" w:space="0" w:color="auto"/>
              <w:right w:val="single" w:sz="4" w:space="0" w:color="auto"/>
            </w:tcBorders>
            <w:shd w:val="clear" w:color="auto" w:fill="auto"/>
            <w:vAlign w:val="bottom"/>
            <w:hideMark/>
          </w:tcPr>
          <w:p w14:paraId="46F64280" w14:textId="5A8015D2" w:rsidR="00C72A5E" w:rsidRPr="00CF58D7" w:rsidRDefault="00C72A5E" w:rsidP="00C72A5E">
            <w:pPr>
              <w:spacing w:after="0" w:line="240" w:lineRule="auto"/>
              <w:rPr>
                <w:b/>
              </w:rPr>
            </w:pPr>
            <w:r w:rsidRPr="00CF58D7">
              <w:rPr>
                <w:b/>
              </w:rPr>
              <w:t>Sports/</w:t>
            </w:r>
            <w:r w:rsidR="003C5E65" w:rsidRPr="00CF58D7">
              <w:rPr>
                <w:b/>
              </w:rPr>
              <w:t>Activities</w:t>
            </w:r>
            <w:r w:rsidRPr="00CF58D7">
              <w:rPr>
                <w:b/>
              </w:rPr>
              <w:t xml:space="preserve"> represented</w:t>
            </w:r>
          </w:p>
        </w:tc>
      </w:tr>
      <w:tr w:rsidR="00C72A5E" w:rsidRPr="006A4D0C" w14:paraId="7808B0D6" w14:textId="77777777" w:rsidTr="003C5E65">
        <w:trPr>
          <w:trHeight w:val="399"/>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AA4996A" w14:textId="77777777" w:rsidR="00C72A5E" w:rsidRPr="00CF58D7" w:rsidRDefault="00C72A5E" w:rsidP="00CF58D7">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Online Workshop</w:t>
            </w:r>
          </w:p>
        </w:tc>
        <w:tc>
          <w:tcPr>
            <w:tcW w:w="1418" w:type="dxa"/>
            <w:tcBorders>
              <w:top w:val="nil"/>
              <w:left w:val="nil"/>
              <w:bottom w:val="single" w:sz="4" w:space="0" w:color="auto"/>
              <w:right w:val="single" w:sz="4" w:space="0" w:color="auto"/>
            </w:tcBorders>
            <w:shd w:val="clear" w:color="auto" w:fill="auto"/>
            <w:noWrap/>
            <w:vAlign w:val="center"/>
            <w:hideMark/>
          </w:tcPr>
          <w:p w14:paraId="179E61D5" w14:textId="77777777" w:rsidR="00C72A5E" w:rsidRPr="00CF58D7" w:rsidRDefault="00C72A5E" w:rsidP="00CF58D7">
            <w:pPr>
              <w:pStyle w:val="Default"/>
              <w:jc w:val="center"/>
              <w:rPr>
                <w:rFonts w:asciiTheme="minorHAnsi" w:hAnsiTheme="minorHAnsi" w:cstheme="minorBidi"/>
                <w:color w:val="auto"/>
                <w:sz w:val="22"/>
                <w:szCs w:val="22"/>
              </w:rPr>
            </w:pPr>
            <w:r w:rsidRPr="00CF58D7">
              <w:rPr>
                <w:rFonts w:asciiTheme="minorHAnsi" w:hAnsiTheme="minorHAnsi" w:cstheme="minorBidi"/>
                <w:color w:val="auto"/>
                <w:sz w:val="22"/>
                <w:szCs w:val="22"/>
              </w:rPr>
              <w:t>Dec-20</w:t>
            </w:r>
          </w:p>
        </w:tc>
        <w:tc>
          <w:tcPr>
            <w:tcW w:w="1134" w:type="dxa"/>
            <w:tcBorders>
              <w:top w:val="nil"/>
              <w:left w:val="nil"/>
              <w:bottom w:val="single" w:sz="4" w:space="0" w:color="auto"/>
              <w:right w:val="single" w:sz="4" w:space="0" w:color="auto"/>
            </w:tcBorders>
            <w:shd w:val="clear" w:color="auto" w:fill="auto"/>
            <w:noWrap/>
            <w:vAlign w:val="center"/>
            <w:hideMark/>
          </w:tcPr>
          <w:p w14:paraId="321BF8A1" w14:textId="77777777" w:rsidR="00C72A5E" w:rsidRPr="00CF58D7" w:rsidRDefault="00C72A5E" w:rsidP="00CF58D7">
            <w:pPr>
              <w:pStyle w:val="Default"/>
              <w:jc w:val="center"/>
              <w:rPr>
                <w:rFonts w:asciiTheme="minorHAnsi" w:hAnsiTheme="minorHAnsi" w:cstheme="minorBidi"/>
                <w:color w:val="auto"/>
                <w:sz w:val="22"/>
                <w:szCs w:val="22"/>
              </w:rPr>
            </w:pPr>
            <w:r w:rsidRPr="00CF58D7">
              <w:rPr>
                <w:rFonts w:asciiTheme="minorHAnsi" w:hAnsiTheme="minorHAnsi" w:cstheme="minorBidi"/>
                <w:color w:val="auto"/>
                <w:sz w:val="22"/>
                <w:szCs w:val="22"/>
              </w:rPr>
              <w:t>19</w:t>
            </w:r>
          </w:p>
        </w:tc>
        <w:tc>
          <w:tcPr>
            <w:tcW w:w="5330" w:type="dxa"/>
            <w:tcBorders>
              <w:top w:val="nil"/>
              <w:left w:val="nil"/>
              <w:bottom w:val="single" w:sz="4" w:space="0" w:color="auto"/>
              <w:right w:val="single" w:sz="4" w:space="0" w:color="auto"/>
            </w:tcBorders>
            <w:shd w:val="clear" w:color="auto" w:fill="auto"/>
            <w:vAlign w:val="bottom"/>
            <w:hideMark/>
          </w:tcPr>
          <w:p w14:paraId="761E0091" w14:textId="77777777" w:rsidR="00C72A5E" w:rsidRPr="00CF58D7" w:rsidRDefault="00C72A5E" w:rsidP="00CF58D7">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AFL, athletics, baseball, cricket, dance, dog obedience, golf, hockey, netball, soccer, tennis</w:t>
            </w:r>
          </w:p>
        </w:tc>
      </w:tr>
      <w:tr w:rsidR="00C72A5E" w:rsidRPr="006A4D0C" w14:paraId="32BB919A" w14:textId="77777777" w:rsidTr="003C5E65">
        <w:trPr>
          <w:trHeight w:val="549"/>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74ECD2" w14:textId="77777777" w:rsidR="00C72A5E" w:rsidRPr="00CF58D7" w:rsidRDefault="00C72A5E" w:rsidP="00CF58D7">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Online Survey</w:t>
            </w:r>
          </w:p>
        </w:tc>
        <w:tc>
          <w:tcPr>
            <w:tcW w:w="1418" w:type="dxa"/>
            <w:tcBorders>
              <w:top w:val="nil"/>
              <w:left w:val="nil"/>
              <w:bottom w:val="single" w:sz="4" w:space="0" w:color="auto"/>
              <w:right w:val="single" w:sz="4" w:space="0" w:color="auto"/>
            </w:tcBorders>
            <w:shd w:val="clear" w:color="auto" w:fill="auto"/>
            <w:noWrap/>
            <w:vAlign w:val="center"/>
            <w:hideMark/>
          </w:tcPr>
          <w:p w14:paraId="20ADD722" w14:textId="77777777" w:rsidR="00C72A5E" w:rsidRPr="00CF58D7" w:rsidRDefault="00C72A5E" w:rsidP="00CF58D7">
            <w:pPr>
              <w:pStyle w:val="Default"/>
              <w:jc w:val="center"/>
              <w:rPr>
                <w:rFonts w:asciiTheme="minorHAnsi" w:hAnsiTheme="minorHAnsi" w:cstheme="minorBidi"/>
                <w:color w:val="auto"/>
                <w:sz w:val="22"/>
                <w:szCs w:val="22"/>
              </w:rPr>
            </w:pPr>
            <w:r w:rsidRPr="00CF58D7">
              <w:rPr>
                <w:rFonts w:asciiTheme="minorHAnsi" w:hAnsiTheme="minorHAnsi" w:cstheme="minorBidi"/>
                <w:color w:val="auto"/>
                <w:sz w:val="22"/>
                <w:szCs w:val="22"/>
              </w:rPr>
              <w:t>Dec 20 - Jan 21</w:t>
            </w:r>
          </w:p>
        </w:tc>
        <w:tc>
          <w:tcPr>
            <w:tcW w:w="1134" w:type="dxa"/>
            <w:tcBorders>
              <w:top w:val="nil"/>
              <w:left w:val="nil"/>
              <w:bottom w:val="single" w:sz="4" w:space="0" w:color="auto"/>
              <w:right w:val="single" w:sz="4" w:space="0" w:color="auto"/>
            </w:tcBorders>
            <w:shd w:val="clear" w:color="auto" w:fill="auto"/>
            <w:noWrap/>
            <w:vAlign w:val="center"/>
            <w:hideMark/>
          </w:tcPr>
          <w:p w14:paraId="4822F896" w14:textId="77777777" w:rsidR="00C72A5E" w:rsidRPr="00CF58D7" w:rsidRDefault="00C72A5E" w:rsidP="00CF58D7">
            <w:pPr>
              <w:pStyle w:val="Default"/>
              <w:jc w:val="center"/>
              <w:rPr>
                <w:rFonts w:asciiTheme="minorHAnsi" w:hAnsiTheme="minorHAnsi" w:cstheme="minorBidi"/>
                <w:color w:val="auto"/>
                <w:sz w:val="22"/>
                <w:szCs w:val="22"/>
              </w:rPr>
            </w:pPr>
            <w:r w:rsidRPr="00CF58D7">
              <w:rPr>
                <w:rFonts w:asciiTheme="minorHAnsi" w:hAnsiTheme="minorHAnsi" w:cstheme="minorBidi"/>
                <w:color w:val="auto"/>
                <w:sz w:val="22"/>
                <w:szCs w:val="22"/>
              </w:rPr>
              <w:t>44</w:t>
            </w:r>
          </w:p>
        </w:tc>
        <w:tc>
          <w:tcPr>
            <w:tcW w:w="5330" w:type="dxa"/>
            <w:tcBorders>
              <w:top w:val="nil"/>
              <w:left w:val="nil"/>
              <w:bottom w:val="single" w:sz="4" w:space="0" w:color="auto"/>
              <w:right w:val="single" w:sz="4" w:space="0" w:color="auto"/>
            </w:tcBorders>
            <w:shd w:val="clear" w:color="auto" w:fill="auto"/>
            <w:vAlign w:val="bottom"/>
            <w:hideMark/>
          </w:tcPr>
          <w:p w14:paraId="00A7718B" w14:textId="77777777" w:rsidR="00C72A5E" w:rsidRPr="00CF58D7" w:rsidRDefault="00C72A5E" w:rsidP="00CF58D7">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 xml:space="preserve">AFL, athletics, baseball, cake decorating, cricket, dance, dog obedience, fishing, golf, hockey, judo, lawn bowls, netball, soccer, table tennis, taekwondo, tennis, </w:t>
            </w:r>
            <w:proofErr w:type="spellStart"/>
            <w:r w:rsidRPr="00CF58D7">
              <w:rPr>
                <w:rFonts w:asciiTheme="minorHAnsi" w:hAnsiTheme="minorHAnsi" w:cstheme="minorBidi"/>
                <w:color w:val="auto"/>
                <w:sz w:val="22"/>
                <w:szCs w:val="22"/>
              </w:rPr>
              <w:t>trugo</w:t>
            </w:r>
            <w:proofErr w:type="spellEnd"/>
            <w:r w:rsidRPr="00CF58D7">
              <w:rPr>
                <w:rFonts w:asciiTheme="minorHAnsi" w:hAnsiTheme="minorHAnsi" w:cstheme="minorBidi"/>
                <w:color w:val="auto"/>
                <w:sz w:val="22"/>
                <w:szCs w:val="22"/>
              </w:rPr>
              <w:t>.</w:t>
            </w:r>
          </w:p>
        </w:tc>
      </w:tr>
      <w:tr w:rsidR="00C72A5E" w:rsidRPr="006A4D0C" w14:paraId="59CEDAEA" w14:textId="77777777" w:rsidTr="003C5E65">
        <w:trPr>
          <w:trHeight w:val="16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CD8BF3" w14:textId="77777777" w:rsidR="00C72A5E" w:rsidRPr="00CF58D7" w:rsidRDefault="00C72A5E" w:rsidP="00CF58D7">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Online Workshop</w:t>
            </w:r>
          </w:p>
        </w:tc>
        <w:tc>
          <w:tcPr>
            <w:tcW w:w="1418" w:type="dxa"/>
            <w:tcBorders>
              <w:top w:val="nil"/>
              <w:left w:val="nil"/>
              <w:bottom w:val="single" w:sz="4" w:space="0" w:color="auto"/>
              <w:right w:val="single" w:sz="4" w:space="0" w:color="auto"/>
            </w:tcBorders>
            <w:shd w:val="clear" w:color="auto" w:fill="auto"/>
            <w:noWrap/>
            <w:vAlign w:val="center"/>
            <w:hideMark/>
          </w:tcPr>
          <w:p w14:paraId="487EC7CD" w14:textId="77777777" w:rsidR="00C72A5E" w:rsidRPr="00CF58D7" w:rsidRDefault="00C72A5E" w:rsidP="00CF58D7">
            <w:pPr>
              <w:pStyle w:val="Default"/>
              <w:jc w:val="center"/>
              <w:rPr>
                <w:rFonts w:asciiTheme="minorHAnsi" w:hAnsiTheme="minorHAnsi" w:cstheme="minorBidi"/>
                <w:color w:val="auto"/>
                <w:sz w:val="22"/>
                <w:szCs w:val="22"/>
              </w:rPr>
            </w:pPr>
            <w:r w:rsidRPr="00CF58D7">
              <w:rPr>
                <w:rFonts w:asciiTheme="minorHAnsi" w:hAnsiTheme="minorHAnsi" w:cstheme="minorBidi"/>
                <w:color w:val="auto"/>
                <w:sz w:val="22"/>
                <w:szCs w:val="22"/>
              </w:rPr>
              <w:t>Feb-21</w:t>
            </w:r>
          </w:p>
        </w:tc>
        <w:tc>
          <w:tcPr>
            <w:tcW w:w="1134" w:type="dxa"/>
            <w:tcBorders>
              <w:top w:val="nil"/>
              <w:left w:val="nil"/>
              <w:bottom w:val="single" w:sz="4" w:space="0" w:color="auto"/>
              <w:right w:val="single" w:sz="4" w:space="0" w:color="auto"/>
            </w:tcBorders>
            <w:shd w:val="clear" w:color="auto" w:fill="auto"/>
            <w:noWrap/>
            <w:vAlign w:val="center"/>
            <w:hideMark/>
          </w:tcPr>
          <w:p w14:paraId="42C3CF73" w14:textId="77777777" w:rsidR="00C72A5E" w:rsidRPr="00CF58D7" w:rsidRDefault="00C72A5E" w:rsidP="00CF58D7">
            <w:pPr>
              <w:pStyle w:val="Default"/>
              <w:jc w:val="center"/>
              <w:rPr>
                <w:rFonts w:asciiTheme="minorHAnsi" w:hAnsiTheme="minorHAnsi" w:cstheme="minorBidi"/>
                <w:color w:val="auto"/>
                <w:sz w:val="22"/>
                <w:szCs w:val="22"/>
              </w:rPr>
            </w:pPr>
            <w:r w:rsidRPr="00CF58D7">
              <w:rPr>
                <w:rFonts w:asciiTheme="minorHAnsi" w:hAnsiTheme="minorHAnsi" w:cstheme="minorBidi"/>
                <w:color w:val="auto"/>
                <w:sz w:val="22"/>
                <w:szCs w:val="22"/>
              </w:rPr>
              <w:t>23</w:t>
            </w:r>
          </w:p>
        </w:tc>
        <w:tc>
          <w:tcPr>
            <w:tcW w:w="5330" w:type="dxa"/>
            <w:tcBorders>
              <w:top w:val="nil"/>
              <w:left w:val="nil"/>
              <w:bottom w:val="single" w:sz="4" w:space="0" w:color="auto"/>
              <w:right w:val="single" w:sz="4" w:space="0" w:color="auto"/>
            </w:tcBorders>
            <w:shd w:val="clear" w:color="auto" w:fill="auto"/>
            <w:vAlign w:val="bottom"/>
            <w:hideMark/>
          </w:tcPr>
          <w:p w14:paraId="6CFA4FA8" w14:textId="77777777" w:rsidR="00C72A5E" w:rsidRPr="00CF58D7" w:rsidRDefault="00C72A5E" w:rsidP="00CF58D7">
            <w:pPr>
              <w:pStyle w:val="Default"/>
              <w:rPr>
                <w:rFonts w:asciiTheme="minorHAnsi" w:hAnsiTheme="minorHAnsi" w:cstheme="minorBidi"/>
                <w:color w:val="auto"/>
                <w:sz w:val="22"/>
                <w:szCs w:val="22"/>
              </w:rPr>
            </w:pPr>
            <w:r w:rsidRPr="00CF58D7">
              <w:rPr>
                <w:rFonts w:asciiTheme="minorHAnsi" w:hAnsiTheme="minorHAnsi" w:cstheme="minorBidi"/>
                <w:color w:val="auto"/>
                <w:sz w:val="22"/>
                <w:szCs w:val="22"/>
              </w:rPr>
              <w:t>AFL, athletics, cricket, dance, dog obedience, golf, hockey, netball, soccer, tennis.</w:t>
            </w:r>
          </w:p>
        </w:tc>
      </w:tr>
    </w:tbl>
    <w:p w14:paraId="1B289BF5" w14:textId="77777777" w:rsidR="003C5E65" w:rsidRDefault="003C5E65" w:rsidP="00C72A5E">
      <w:pPr>
        <w:rPr>
          <w:rFonts w:asciiTheme="majorHAnsi" w:hAnsiTheme="majorHAnsi" w:cstheme="majorHAnsi"/>
          <w:b/>
          <w:sz w:val="24"/>
          <w:lang w:val="en-US"/>
        </w:rPr>
      </w:pPr>
    </w:p>
    <w:p w14:paraId="3BA9FD17" w14:textId="71614A53" w:rsidR="00CF58D7" w:rsidRPr="00CF58D7" w:rsidRDefault="00C72A5E" w:rsidP="00CF58D7">
      <w:pPr>
        <w:pStyle w:val="Default"/>
        <w:rPr>
          <w:rFonts w:asciiTheme="minorHAnsi" w:hAnsiTheme="minorHAnsi" w:cstheme="minorBidi"/>
          <w:b/>
          <w:color w:val="auto"/>
          <w:sz w:val="22"/>
          <w:szCs w:val="22"/>
        </w:rPr>
      </w:pPr>
      <w:r w:rsidRPr="00CF58D7">
        <w:rPr>
          <w:rFonts w:asciiTheme="minorHAnsi" w:hAnsiTheme="minorHAnsi" w:cstheme="minorBidi"/>
          <w:b/>
          <w:color w:val="auto"/>
          <w:sz w:val="22"/>
          <w:szCs w:val="22"/>
        </w:rPr>
        <w:t>December workshops summary</w:t>
      </w:r>
    </w:p>
    <w:p w14:paraId="777A05F8" w14:textId="333A9130" w:rsidR="00CF58D7" w:rsidRPr="00CF58D7" w:rsidRDefault="00C72A5E" w:rsidP="00C72A5E">
      <w:r w:rsidRPr="00CF58D7">
        <w:t>On 14 December 2020, two workshops, each of one-hour duration, were held to gain a sense from clubs of what is working well, what the current challenges are, and what the clubs are planning and hoping for in the future. Participants were asked to think beyond or outside of the impacts of Covid-19.</w:t>
      </w:r>
    </w:p>
    <w:p w14:paraId="50DBCF61" w14:textId="1F43F9F3" w:rsidR="00CF58D7" w:rsidRPr="00CF58D7" w:rsidRDefault="00C72A5E" w:rsidP="00CF58D7">
      <w:pPr>
        <w:pStyle w:val="Default"/>
        <w:rPr>
          <w:rFonts w:asciiTheme="minorHAnsi" w:hAnsiTheme="minorHAnsi" w:cstheme="minorBidi"/>
          <w:b/>
          <w:color w:val="auto"/>
          <w:sz w:val="22"/>
          <w:szCs w:val="22"/>
        </w:rPr>
      </w:pPr>
      <w:r w:rsidRPr="00CF58D7">
        <w:rPr>
          <w:rFonts w:asciiTheme="minorHAnsi" w:hAnsiTheme="minorHAnsi" w:cstheme="minorBidi"/>
          <w:b/>
          <w:color w:val="auto"/>
          <w:sz w:val="22"/>
          <w:szCs w:val="22"/>
        </w:rPr>
        <w:t>Plans and dreams for the future</w:t>
      </w:r>
    </w:p>
    <w:p w14:paraId="60FF4856" w14:textId="22270583" w:rsidR="00C72A5E" w:rsidRPr="00CF58D7" w:rsidRDefault="00C72A5E" w:rsidP="006C499C">
      <w:pPr>
        <w:pStyle w:val="ListParagraph"/>
        <w:numPr>
          <w:ilvl w:val="0"/>
          <w:numId w:val="39"/>
        </w:numPr>
      </w:pPr>
      <w:r w:rsidRPr="00CF58D7">
        <w:t>On-field success and players going on to top level competition</w:t>
      </w:r>
    </w:p>
    <w:p w14:paraId="3C86F92A" w14:textId="668EBA09" w:rsidR="00C72A5E" w:rsidRPr="00CF58D7" w:rsidRDefault="00C72A5E" w:rsidP="006C499C">
      <w:pPr>
        <w:pStyle w:val="ListParagraph"/>
        <w:numPr>
          <w:ilvl w:val="0"/>
          <w:numId w:val="39"/>
        </w:numPr>
      </w:pPr>
      <w:r w:rsidRPr="00CF58D7">
        <w:t>More diverse membership (gender, CALD, all abilities, social disadvantage) and connection with the community</w:t>
      </w:r>
    </w:p>
    <w:p w14:paraId="211185A5" w14:textId="365B92C7" w:rsidR="00C72A5E" w:rsidRPr="00CF58D7" w:rsidRDefault="00C72A5E" w:rsidP="006C499C">
      <w:pPr>
        <w:pStyle w:val="ListParagraph"/>
        <w:numPr>
          <w:ilvl w:val="0"/>
          <w:numId w:val="39"/>
        </w:numPr>
      </w:pPr>
      <w:r w:rsidRPr="00CF58D7">
        <w:lastRenderedPageBreak/>
        <w:t>Growing membership, and the facilities and grounds to serve all the members</w:t>
      </w:r>
    </w:p>
    <w:p w14:paraId="3840C610" w14:textId="0196F865" w:rsidR="00C72A5E" w:rsidRPr="00CF58D7" w:rsidRDefault="00C72A5E" w:rsidP="006C499C">
      <w:pPr>
        <w:pStyle w:val="ListParagraph"/>
        <w:numPr>
          <w:ilvl w:val="0"/>
          <w:numId w:val="39"/>
        </w:numPr>
      </w:pPr>
      <w:r w:rsidRPr="00CF58D7">
        <w:t>Increase in junior and female participation</w:t>
      </w:r>
    </w:p>
    <w:p w14:paraId="27FB135A" w14:textId="53862E6E" w:rsidR="00C72A5E" w:rsidRPr="00CF58D7" w:rsidRDefault="00C72A5E" w:rsidP="006C499C">
      <w:pPr>
        <w:pStyle w:val="ListParagraph"/>
        <w:numPr>
          <w:ilvl w:val="0"/>
          <w:numId w:val="39"/>
        </w:numPr>
      </w:pPr>
      <w:r w:rsidRPr="00CF58D7">
        <w:t>Masterplans and completed works for their facilities</w:t>
      </w:r>
    </w:p>
    <w:p w14:paraId="254587E3" w14:textId="0DD8A6B0" w:rsidR="00CF58D7" w:rsidRPr="00CF58D7" w:rsidRDefault="00C72A5E" w:rsidP="00C72A5E">
      <w:pPr>
        <w:pStyle w:val="Default"/>
        <w:rPr>
          <w:rFonts w:asciiTheme="minorHAnsi" w:hAnsiTheme="minorHAnsi" w:cstheme="minorBidi"/>
          <w:b/>
          <w:color w:val="auto"/>
          <w:sz w:val="22"/>
          <w:szCs w:val="22"/>
        </w:rPr>
      </w:pPr>
      <w:r w:rsidRPr="00CF58D7">
        <w:rPr>
          <w:rFonts w:asciiTheme="minorHAnsi" w:hAnsiTheme="minorHAnsi" w:cstheme="minorBidi"/>
          <w:b/>
          <w:color w:val="auto"/>
          <w:sz w:val="22"/>
          <w:szCs w:val="22"/>
        </w:rPr>
        <w:t xml:space="preserve">February workshops ideas </w:t>
      </w:r>
    </w:p>
    <w:p w14:paraId="00B82074" w14:textId="68E0AAF0" w:rsidR="00C72A5E" w:rsidRPr="00CF58D7" w:rsidRDefault="00C72A5E" w:rsidP="00CF58D7">
      <w:r w:rsidRPr="00CF58D7">
        <w:t xml:space="preserve">Two online workshops were held in mid-February 2021, each of two hours duration. The workshops began by presenting the survey results. Participants in both sessions found the results interesting and were unsurprised by the results and key themes. A few mentioned their disappointment that more clubs had not participated. </w:t>
      </w:r>
    </w:p>
    <w:p w14:paraId="3C2522C2" w14:textId="4B7F6562" w:rsidR="00CF58D7" w:rsidRPr="00CF58D7" w:rsidRDefault="00C72A5E" w:rsidP="00CF58D7">
      <w:pPr>
        <w:pStyle w:val="Default"/>
        <w:rPr>
          <w:rFonts w:asciiTheme="minorHAnsi" w:hAnsiTheme="minorHAnsi" w:cstheme="minorBidi"/>
          <w:b/>
          <w:color w:val="auto"/>
          <w:sz w:val="22"/>
          <w:szCs w:val="22"/>
        </w:rPr>
      </w:pPr>
      <w:r w:rsidRPr="00CF58D7">
        <w:rPr>
          <w:rFonts w:asciiTheme="minorHAnsi" w:hAnsiTheme="minorHAnsi" w:cstheme="minorBidi"/>
          <w:b/>
          <w:color w:val="auto"/>
          <w:sz w:val="22"/>
          <w:szCs w:val="22"/>
        </w:rPr>
        <w:t xml:space="preserve">How could Council support you in the interim [until facilities are built/upgraded], and help alleviate frustrations? </w:t>
      </w:r>
    </w:p>
    <w:p w14:paraId="6B5ACDA1" w14:textId="77777777" w:rsidR="00C72A5E" w:rsidRPr="00CF58D7" w:rsidRDefault="00C72A5E" w:rsidP="006C499C">
      <w:pPr>
        <w:pStyle w:val="ListParagraph"/>
        <w:numPr>
          <w:ilvl w:val="0"/>
          <w:numId w:val="39"/>
        </w:numPr>
      </w:pPr>
      <w:r w:rsidRPr="00CF58D7">
        <w:t xml:space="preserve">Regular updates on what is happening, including long-term masterplans, how projects are chosen/funded, how MV2040 plan works and what is in it </w:t>
      </w:r>
    </w:p>
    <w:p w14:paraId="158F96EC" w14:textId="77777777" w:rsidR="00C72A5E" w:rsidRPr="00CF58D7" w:rsidRDefault="00C72A5E" w:rsidP="006C499C">
      <w:pPr>
        <w:pStyle w:val="ListParagraph"/>
        <w:numPr>
          <w:ilvl w:val="0"/>
          <w:numId w:val="39"/>
        </w:numPr>
      </w:pPr>
      <w:r w:rsidRPr="00CF58D7">
        <w:t xml:space="preserve">Help alleviate the feeling that clubs have to drive the agenda against a defensive Council and that it is every club for themselves </w:t>
      </w:r>
    </w:p>
    <w:p w14:paraId="409D91E8" w14:textId="77777777" w:rsidR="00C72A5E" w:rsidRPr="00CF58D7" w:rsidRDefault="00C72A5E" w:rsidP="006C499C">
      <w:pPr>
        <w:pStyle w:val="ListParagraph"/>
        <w:numPr>
          <w:ilvl w:val="0"/>
          <w:numId w:val="39"/>
        </w:numPr>
      </w:pPr>
      <w:r w:rsidRPr="00CF58D7">
        <w:t xml:space="preserve">Help the ‘less popular sports’ (e.g. cricket) to access funding, and ensure all sports are receiving a fair share, not just the most popular. Potential to support small clubs to merge to ensure their survival </w:t>
      </w:r>
    </w:p>
    <w:p w14:paraId="77F357A1" w14:textId="77777777" w:rsidR="00C72A5E" w:rsidRPr="00CF58D7" w:rsidRDefault="00C72A5E" w:rsidP="006C499C">
      <w:pPr>
        <w:pStyle w:val="ListParagraph"/>
        <w:numPr>
          <w:ilvl w:val="0"/>
          <w:numId w:val="39"/>
        </w:numPr>
      </w:pPr>
      <w:r w:rsidRPr="00CF58D7">
        <w:t xml:space="preserve">Flexibility for urgent needs such as change rooms, especially with women’s teams </w:t>
      </w:r>
    </w:p>
    <w:p w14:paraId="4D75C056" w14:textId="77777777" w:rsidR="00C72A5E" w:rsidRPr="00CF58D7" w:rsidRDefault="00C72A5E" w:rsidP="006C499C">
      <w:pPr>
        <w:pStyle w:val="ListParagraph"/>
        <w:numPr>
          <w:ilvl w:val="0"/>
          <w:numId w:val="39"/>
        </w:numPr>
      </w:pPr>
      <w:r w:rsidRPr="00CF58D7">
        <w:t xml:space="preserve">Try different approaches such as clubs able to update facilities for more use, have a co-contribution option, more autonomy to clubs for small fixes such as painting, in-kind contribution from clubs if they have the in-house skills to make small fixes. </w:t>
      </w:r>
    </w:p>
    <w:p w14:paraId="39607F08" w14:textId="77777777" w:rsidR="00C72A5E" w:rsidRPr="00CF58D7" w:rsidRDefault="00C72A5E" w:rsidP="006C499C">
      <w:pPr>
        <w:pStyle w:val="ListParagraph"/>
        <w:numPr>
          <w:ilvl w:val="0"/>
          <w:numId w:val="39"/>
        </w:numPr>
      </w:pPr>
      <w:r w:rsidRPr="00CF58D7">
        <w:t xml:space="preserve">Review of procurement to discover why is it so expensive when Council do it </w:t>
      </w:r>
    </w:p>
    <w:p w14:paraId="45F61CF0" w14:textId="77777777" w:rsidR="00C72A5E" w:rsidRPr="00CF58D7" w:rsidRDefault="00C72A5E" w:rsidP="006C499C">
      <w:pPr>
        <w:pStyle w:val="ListParagraph"/>
        <w:numPr>
          <w:ilvl w:val="0"/>
          <w:numId w:val="39"/>
        </w:numPr>
      </w:pPr>
      <w:r w:rsidRPr="00CF58D7">
        <w:t xml:space="preserve">Review of some rules, such as not letting food trucks get close to grounds when grounds have no facilities for food and drink </w:t>
      </w:r>
    </w:p>
    <w:p w14:paraId="0DC10486" w14:textId="77777777" w:rsidR="00C72A5E" w:rsidRPr="00CF58D7" w:rsidRDefault="00C72A5E" w:rsidP="006C499C">
      <w:pPr>
        <w:pStyle w:val="ListParagraph"/>
        <w:numPr>
          <w:ilvl w:val="0"/>
          <w:numId w:val="39"/>
        </w:numPr>
      </w:pPr>
      <w:r w:rsidRPr="00CF58D7">
        <w:t xml:space="preserve">Use space efficiently. Such as not having the dance group in the sports hall, low grade cricket at the top facilities [these examples were not the views of everyone in attendance]. Also, a more demonstrated consideration of all user needs in multi-purpose facilities </w:t>
      </w:r>
    </w:p>
    <w:p w14:paraId="40D73A48" w14:textId="77777777" w:rsidR="00C72A5E" w:rsidRPr="00CF58D7" w:rsidRDefault="00C72A5E" w:rsidP="006C499C">
      <w:pPr>
        <w:pStyle w:val="ListParagraph"/>
        <w:numPr>
          <w:ilvl w:val="0"/>
          <w:numId w:val="39"/>
        </w:numPr>
      </w:pPr>
      <w:r w:rsidRPr="00CF58D7">
        <w:t xml:space="preserve">Get it right first time so that clubs can use facilities properly and avoid issues down the track. </w:t>
      </w:r>
    </w:p>
    <w:p w14:paraId="1BE3BF70" w14:textId="77777777" w:rsidR="00C72A5E" w:rsidRPr="00CF58D7" w:rsidRDefault="00C72A5E" w:rsidP="006C499C">
      <w:pPr>
        <w:pStyle w:val="ListParagraph"/>
        <w:numPr>
          <w:ilvl w:val="0"/>
          <w:numId w:val="39"/>
        </w:numPr>
      </w:pPr>
      <w:r w:rsidRPr="00CF58D7">
        <w:t xml:space="preserve">Better maintenance such as pruning trees that shade tennis court </w:t>
      </w:r>
    </w:p>
    <w:p w14:paraId="01C4A560" w14:textId="77777777" w:rsidR="006445CC" w:rsidRDefault="006445CC" w:rsidP="00C72A5E">
      <w:pPr>
        <w:rPr>
          <w:rFonts w:asciiTheme="majorHAnsi" w:hAnsiTheme="majorHAnsi" w:cstheme="majorHAnsi"/>
          <w:lang w:val="en-US"/>
        </w:rPr>
      </w:pPr>
    </w:p>
    <w:p w14:paraId="1D892BF5" w14:textId="77777777" w:rsidR="006445CC" w:rsidRDefault="006445CC">
      <w:pPr>
        <w:rPr>
          <w:b/>
          <w:sz w:val="32"/>
        </w:rPr>
      </w:pPr>
      <w:r>
        <w:rPr>
          <w:b/>
          <w:sz w:val="32"/>
        </w:rPr>
        <w:br w:type="page"/>
      </w:r>
    </w:p>
    <w:p w14:paraId="745A4BB6" w14:textId="18C833B3" w:rsidR="00076C91" w:rsidRDefault="00076C91" w:rsidP="0049125C">
      <w:pPr>
        <w:pStyle w:val="Heading1"/>
      </w:pPr>
      <w:bookmarkStart w:id="30" w:name="_Toc69638614"/>
      <w:r>
        <w:lastRenderedPageBreak/>
        <w:t>Appendix Seven: Email submissions</w:t>
      </w:r>
      <w:r w:rsidR="00CE36CD">
        <w:t xml:space="preserve"> March – April 2021</w:t>
      </w:r>
      <w:bookmarkEnd w:id="30"/>
    </w:p>
    <w:p w14:paraId="7008F31E" w14:textId="68071FC2" w:rsidR="006445CC" w:rsidRPr="00451E26" w:rsidRDefault="006445CC" w:rsidP="00973D13">
      <w:pPr>
        <w:jc w:val="both"/>
        <w:rPr>
          <w:b/>
          <w:sz w:val="32"/>
        </w:rPr>
      </w:pPr>
      <w:r w:rsidRPr="00451E26">
        <w:rPr>
          <w:b/>
          <w:sz w:val="32"/>
        </w:rPr>
        <w:t>Email submissions</w:t>
      </w:r>
    </w:p>
    <w:p w14:paraId="2263BC4A" w14:textId="77777777" w:rsidR="006445CC" w:rsidRPr="00D56435" w:rsidRDefault="006445CC" w:rsidP="00973D13">
      <w:pPr>
        <w:jc w:val="both"/>
        <w:rPr>
          <w:b/>
        </w:rPr>
      </w:pPr>
      <w:r w:rsidRPr="00D56435">
        <w:rPr>
          <w:b/>
        </w:rPr>
        <w:t>Engagement</w:t>
      </w:r>
    </w:p>
    <w:p w14:paraId="673B2D22" w14:textId="1872C240" w:rsidR="006445CC" w:rsidRDefault="006445CC" w:rsidP="00973D13">
      <w:pPr>
        <w:jc w:val="both"/>
      </w:pPr>
      <w:r w:rsidRPr="00771F7D">
        <w:t xml:space="preserve">Council received a total of </w:t>
      </w:r>
      <w:r w:rsidR="00771F7D" w:rsidRPr="00771F7D">
        <w:t>12</w:t>
      </w:r>
      <w:r w:rsidRPr="00771F7D">
        <w:t xml:space="preserve"> email submissions during the engagement period.</w:t>
      </w:r>
      <w:r>
        <w:t xml:space="preserve"> </w:t>
      </w:r>
    </w:p>
    <w:p w14:paraId="643F71C7" w14:textId="77777777" w:rsidR="006445CC" w:rsidRPr="00D56435" w:rsidRDefault="006445CC" w:rsidP="00973D13">
      <w:pPr>
        <w:jc w:val="both"/>
        <w:rPr>
          <w:b/>
        </w:rPr>
      </w:pPr>
      <w:r>
        <w:rPr>
          <w:b/>
        </w:rPr>
        <w:t>Summary</w:t>
      </w:r>
    </w:p>
    <w:p w14:paraId="70FCC5DE" w14:textId="77777777" w:rsidR="006445CC" w:rsidRDefault="006445CC" w:rsidP="00973D13">
      <w:pPr>
        <w:jc w:val="both"/>
      </w:pPr>
      <w:r w:rsidRPr="00CE71E1">
        <w:t>Email submissions mostly fell into the following themes: climate change, community connections</w:t>
      </w:r>
      <w:r>
        <w:t xml:space="preserve">, </w:t>
      </w:r>
      <w:r w:rsidRPr="00CE71E1">
        <w:t>support for community groups and recreation and arts</w:t>
      </w:r>
      <w:r>
        <w:t>. Some emails were regarding specific miniatous and repair issues and were directed to the relevant council officers for action.</w:t>
      </w:r>
    </w:p>
    <w:tbl>
      <w:tblPr>
        <w:tblStyle w:val="TableGrid"/>
        <w:tblW w:w="0" w:type="auto"/>
        <w:tblLook w:val="04A0" w:firstRow="1" w:lastRow="0" w:firstColumn="1" w:lastColumn="0" w:noHBand="0" w:noVBand="1"/>
      </w:tblPr>
      <w:tblGrid>
        <w:gridCol w:w="2263"/>
        <w:gridCol w:w="6753"/>
      </w:tblGrid>
      <w:tr w:rsidR="006445CC" w14:paraId="5B72ABBC" w14:textId="77777777" w:rsidTr="00610723">
        <w:tc>
          <w:tcPr>
            <w:tcW w:w="2263" w:type="dxa"/>
            <w:shd w:val="clear" w:color="auto" w:fill="D9D9D9" w:themeFill="background1" w:themeFillShade="D9"/>
          </w:tcPr>
          <w:p w14:paraId="2C3FC90A" w14:textId="77777777" w:rsidR="006445CC" w:rsidRPr="00DF7180" w:rsidRDefault="006445CC" w:rsidP="00610723">
            <w:pPr>
              <w:rPr>
                <w:b/>
              </w:rPr>
            </w:pPr>
            <w:r w:rsidRPr="00DF7180">
              <w:rPr>
                <w:b/>
              </w:rPr>
              <w:t>Theme</w:t>
            </w:r>
          </w:p>
        </w:tc>
        <w:tc>
          <w:tcPr>
            <w:tcW w:w="6753" w:type="dxa"/>
            <w:shd w:val="clear" w:color="auto" w:fill="D9D9D9" w:themeFill="background1" w:themeFillShade="D9"/>
          </w:tcPr>
          <w:p w14:paraId="261053FC" w14:textId="77777777" w:rsidR="006445CC" w:rsidRPr="00DF7180" w:rsidRDefault="006445CC" w:rsidP="00610723">
            <w:pPr>
              <w:rPr>
                <w:b/>
              </w:rPr>
            </w:pPr>
            <w:r w:rsidRPr="00DF7180">
              <w:rPr>
                <w:b/>
              </w:rPr>
              <w:t xml:space="preserve">Insights </w:t>
            </w:r>
          </w:p>
        </w:tc>
      </w:tr>
      <w:tr w:rsidR="006445CC" w14:paraId="548B44CA" w14:textId="77777777" w:rsidTr="00610723">
        <w:tc>
          <w:tcPr>
            <w:tcW w:w="2263" w:type="dxa"/>
          </w:tcPr>
          <w:p w14:paraId="5933262F" w14:textId="77777777" w:rsidR="006445CC" w:rsidRPr="00F4449A" w:rsidRDefault="006445CC" w:rsidP="00610723">
            <w:pPr>
              <w:rPr>
                <w:b/>
              </w:rPr>
            </w:pPr>
            <w:r w:rsidRPr="00F4449A">
              <w:rPr>
                <w:b/>
              </w:rPr>
              <w:t>Climate change</w:t>
            </w:r>
          </w:p>
        </w:tc>
        <w:tc>
          <w:tcPr>
            <w:tcW w:w="6753" w:type="dxa"/>
          </w:tcPr>
          <w:p w14:paraId="1A4CBF94" w14:textId="77777777" w:rsidR="006445CC" w:rsidRPr="00F4449A" w:rsidRDefault="006445CC" w:rsidP="006C499C">
            <w:pPr>
              <w:pStyle w:val="ListParagraph"/>
              <w:numPr>
                <w:ilvl w:val="0"/>
                <w:numId w:val="27"/>
              </w:numPr>
            </w:pPr>
            <w:r w:rsidRPr="00F4449A">
              <w:t>A need for Council to focus on cost effective emissions reductions (mitigation), rather than adaption to climate change.</w:t>
            </w:r>
          </w:p>
          <w:p w14:paraId="0D5E56D4" w14:textId="77777777" w:rsidR="006445CC" w:rsidRPr="00F4449A" w:rsidRDefault="006445CC" w:rsidP="00610723"/>
          <w:p w14:paraId="7735B01F" w14:textId="77777777" w:rsidR="006445CC" w:rsidRPr="00F4449A" w:rsidRDefault="006445CC" w:rsidP="00610723">
            <w:pPr>
              <w:ind w:left="360"/>
            </w:pPr>
            <w:r w:rsidRPr="00F4449A">
              <w:rPr>
                <w:i/>
              </w:rPr>
              <w:t>“Reducing emissions has to be our priority.</w:t>
            </w:r>
            <w:r w:rsidRPr="00F4449A">
              <w:t xml:space="preserve">” – community member </w:t>
            </w:r>
          </w:p>
          <w:p w14:paraId="61B27C70" w14:textId="77777777" w:rsidR="006445CC" w:rsidRPr="00F4449A" w:rsidRDefault="006445CC" w:rsidP="00610723"/>
          <w:p w14:paraId="175CB32D" w14:textId="77777777" w:rsidR="006445CC" w:rsidRPr="00F4449A" w:rsidRDefault="006445CC" w:rsidP="006C499C">
            <w:pPr>
              <w:pStyle w:val="PlainText"/>
              <w:numPr>
                <w:ilvl w:val="0"/>
                <w:numId w:val="27"/>
              </w:numPr>
            </w:pPr>
            <w:r w:rsidRPr="00F4449A">
              <w:t>An emphasis on the need for community mobilisation in regards to climate change, rather than community engagement i.e. survey questions</w:t>
            </w:r>
          </w:p>
          <w:p w14:paraId="5A527AB2" w14:textId="77777777" w:rsidR="006445CC" w:rsidRPr="00F4449A" w:rsidRDefault="006445CC" w:rsidP="00610723">
            <w:pPr>
              <w:ind w:left="360"/>
              <w:rPr>
                <w:i/>
              </w:rPr>
            </w:pPr>
          </w:p>
          <w:p w14:paraId="2D1688CF" w14:textId="345D071D" w:rsidR="006445CC" w:rsidRPr="00F4449A" w:rsidRDefault="006445CC" w:rsidP="008E173C">
            <w:pPr>
              <w:ind w:left="360"/>
            </w:pPr>
            <w:r w:rsidRPr="00F4449A">
              <w:rPr>
                <w:i/>
              </w:rPr>
              <w:t xml:space="preserve">“We don't need community engagement, we need community mobilisation.” </w:t>
            </w:r>
            <w:r w:rsidRPr="00F4449A">
              <w:t>– community member</w:t>
            </w:r>
          </w:p>
        </w:tc>
      </w:tr>
      <w:tr w:rsidR="006445CC" w14:paraId="2F8EA41C" w14:textId="77777777" w:rsidTr="00610723">
        <w:tc>
          <w:tcPr>
            <w:tcW w:w="2263" w:type="dxa"/>
          </w:tcPr>
          <w:p w14:paraId="7DDAE02E" w14:textId="77777777" w:rsidR="006445CC" w:rsidRPr="00F174AA" w:rsidRDefault="006445CC" w:rsidP="00610723">
            <w:pPr>
              <w:rPr>
                <w:b/>
              </w:rPr>
            </w:pPr>
            <w:r>
              <w:rPr>
                <w:b/>
              </w:rPr>
              <w:t>Community connections</w:t>
            </w:r>
          </w:p>
        </w:tc>
        <w:tc>
          <w:tcPr>
            <w:tcW w:w="6753" w:type="dxa"/>
          </w:tcPr>
          <w:p w14:paraId="50D74D01" w14:textId="77777777" w:rsidR="006445CC" w:rsidRDefault="006445CC" w:rsidP="006C499C">
            <w:pPr>
              <w:pStyle w:val="ListParagraph"/>
              <w:numPr>
                <w:ilvl w:val="0"/>
                <w:numId w:val="27"/>
              </w:numPr>
            </w:pPr>
            <w:r>
              <w:t>residents expressed a need for Council support for all community groups providing a function of social connection.</w:t>
            </w:r>
          </w:p>
          <w:p w14:paraId="6EB208C9" w14:textId="77777777" w:rsidR="006445CC" w:rsidRDefault="006445CC" w:rsidP="00610723">
            <w:pPr>
              <w:pStyle w:val="ListParagraph"/>
            </w:pPr>
          </w:p>
          <w:p w14:paraId="3F07F6AA" w14:textId="6FE6AA1D" w:rsidR="008E173C" w:rsidRDefault="006445CC" w:rsidP="008E173C">
            <w:pPr>
              <w:pStyle w:val="PlainText"/>
              <w:ind w:left="360"/>
            </w:pPr>
            <w:r w:rsidRPr="005707EE">
              <w:rPr>
                <w:i/>
              </w:rPr>
              <w:t>“I think the Pandemic has shown up the need for Community Connections for all sectors of our community! Where people don’t feel connected they begin to suffer feelings of isolation leading to depression…”</w:t>
            </w:r>
            <w:r>
              <w:t xml:space="preserve"> – community member </w:t>
            </w:r>
          </w:p>
        </w:tc>
      </w:tr>
      <w:tr w:rsidR="006445CC" w14:paraId="55F9B090" w14:textId="77777777" w:rsidTr="00610723">
        <w:tc>
          <w:tcPr>
            <w:tcW w:w="2263" w:type="dxa"/>
          </w:tcPr>
          <w:p w14:paraId="0E3AA389" w14:textId="77777777" w:rsidR="006445CC" w:rsidRPr="00F174AA" w:rsidRDefault="006445CC" w:rsidP="00610723">
            <w:pPr>
              <w:rPr>
                <w:b/>
              </w:rPr>
            </w:pPr>
            <w:r>
              <w:rPr>
                <w:b/>
              </w:rPr>
              <w:t xml:space="preserve">Support for community groups </w:t>
            </w:r>
          </w:p>
        </w:tc>
        <w:tc>
          <w:tcPr>
            <w:tcW w:w="6753" w:type="dxa"/>
          </w:tcPr>
          <w:p w14:paraId="7AA07EAE" w14:textId="77777777" w:rsidR="006445CC" w:rsidRPr="005707EE" w:rsidRDefault="006445CC" w:rsidP="006C499C">
            <w:pPr>
              <w:pStyle w:val="ListParagraph"/>
              <w:numPr>
                <w:ilvl w:val="0"/>
                <w:numId w:val="26"/>
              </w:numPr>
            </w:pPr>
            <w:r>
              <w:t>Residents highlighted the need for a</w:t>
            </w:r>
            <w:r w:rsidRPr="005707EE">
              <w:t xml:space="preserve">ccess to community spaces to store equipment and run community group activities </w:t>
            </w:r>
          </w:p>
          <w:p w14:paraId="7A28D716" w14:textId="77777777" w:rsidR="006445CC" w:rsidRDefault="006445CC" w:rsidP="00610723">
            <w:pPr>
              <w:ind w:left="360"/>
              <w:rPr>
                <w:i/>
              </w:rPr>
            </w:pPr>
          </w:p>
          <w:p w14:paraId="0BD06D31" w14:textId="7F191EC8" w:rsidR="008E173C" w:rsidRDefault="006445CC" w:rsidP="008E173C">
            <w:pPr>
              <w:ind w:left="360"/>
            </w:pPr>
            <w:r w:rsidRPr="005707EE">
              <w:rPr>
                <w:i/>
              </w:rPr>
              <w:t>“Hopefully with 100 mostly elderly people connecting each month through this club Council will find a way to assist us volunteers to find somewhere</w:t>
            </w:r>
            <w:r>
              <w:rPr>
                <w:i/>
              </w:rPr>
              <w:t>…</w:t>
            </w:r>
            <w:r w:rsidRPr="005707EE">
              <w:rPr>
                <w:i/>
              </w:rPr>
              <w:t>from where we need to type our newsletters and generally run the business for the club!!”</w:t>
            </w:r>
            <w:r>
              <w:t xml:space="preserve"> – community member</w:t>
            </w:r>
          </w:p>
        </w:tc>
      </w:tr>
      <w:tr w:rsidR="006445CC" w14:paraId="09A7579F" w14:textId="77777777" w:rsidTr="00610723">
        <w:tc>
          <w:tcPr>
            <w:tcW w:w="2263" w:type="dxa"/>
          </w:tcPr>
          <w:p w14:paraId="66F77441" w14:textId="77777777" w:rsidR="006445CC" w:rsidRDefault="006445CC" w:rsidP="00610723">
            <w:pPr>
              <w:rPr>
                <w:b/>
              </w:rPr>
            </w:pPr>
            <w:r>
              <w:rPr>
                <w:b/>
              </w:rPr>
              <w:t xml:space="preserve">Recreation and Arts </w:t>
            </w:r>
          </w:p>
        </w:tc>
        <w:tc>
          <w:tcPr>
            <w:tcW w:w="6753" w:type="dxa"/>
          </w:tcPr>
          <w:p w14:paraId="3E33C9B0" w14:textId="77777777" w:rsidR="006445CC" w:rsidRPr="00533C58" w:rsidRDefault="006445CC" w:rsidP="006C499C">
            <w:pPr>
              <w:pStyle w:val="PlainText"/>
              <w:numPr>
                <w:ilvl w:val="0"/>
                <w:numId w:val="26"/>
              </w:numPr>
            </w:pPr>
            <w:r w:rsidRPr="00533C58">
              <w:t>Residents highlighted the value in local walking trails, recreation spaces and public art</w:t>
            </w:r>
          </w:p>
          <w:p w14:paraId="63CD4A3D" w14:textId="77777777" w:rsidR="006445CC" w:rsidRPr="00533C58" w:rsidRDefault="006445CC" w:rsidP="00610723">
            <w:pPr>
              <w:pStyle w:val="PlainText"/>
              <w:ind w:left="720"/>
            </w:pPr>
          </w:p>
          <w:p w14:paraId="5AE20B64" w14:textId="10284A50" w:rsidR="006445CC" w:rsidRDefault="006445CC" w:rsidP="00610723">
            <w:pPr>
              <w:pStyle w:val="PlainText"/>
              <w:ind w:left="360"/>
            </w:pPr>
            <w:r w:rsidRPr="00533C58">
              <w:rPr>
                <w:i/>
              </w:rPr>
              <w:t>“</w:t>
            </w:r>
            <w:r w:rsidR="008E173C">
              <w:rPr>
                <w:i/>
              </w:rPr>
              <w:t>.</w:t>
            </w:r>
            <w:r w:rsidRPr="00533C58">
              <w:rPr>
                <w:i/>
              </w:rPr>
              <w:t>..the Green Spine Walk has been a spectacular addition to our community with so many more people inspired to walk it daily and exchange pleasantries with those they pass.”</w:t>
            </w:r>
            <w:r w:rsidRPr="00533C58">
              <w:t xml:space="preserve"> – community member</w:t>
            </w:r>
          </w:p>
          <w:p w14:paraId="74B79E00" w14:textId="77777777" w:rsidR="008E173C" w:rsidRPr="00533C58" w:rsidRDefault="008E173C" w:rsidP="00610723">
            <w:pPr>
              <w:pStyle w:val="PlainText"/>
              <w:ind w:left="360"/>
            </w:pPr>
          </w:p>
          <w:p w14:paraId="2CDBDC83" w14:textId="77777777" w:rsidR="006445CC" w:rsidRPr="00533C58" w:rsidRDefault="006445CC" w:rsidP="00610723">
            <w:pPr>
              <w:pStyle w:val="PlainText"/>
              <w:ind w:left="360"/>
            </w:pPr>
            <w:r w:rsidRPr="00533C58">
              <w:rPr>
                <w:i/>
              </w:rPr>
              <w:lastRenderedPageBreak/>
              <w:t>“Great to see the Para Rd end with somewhere for basketball practice, handball games etc and the mural remains absolutely beautiful two years on!”</w:t>
            </w:r>
            <w:r w:rsidRPr="00533C58">
              <w:t xml:space="preserve"> – community member</w:t>
            </w:r>
          </w:p>
        </w:tc>
      </w:tr>
    </w:tbl>
    <w:p w14:paraId="6ECB30E5" w14:textId="77777777" w:rsidR="0054390D" w:rsidRDefault="0054390D" w:rsidP="0054390D"/>
    <w:p w14:paraId="4E17D65F" w14:textId="77777777" w:rsidR="0054390D" w:rsidRDefault="0054390D">
      <w:pPr>
        <w:rPr>
          <w:rFonts w:ascii="Arial" w:eastAsia="Times New Roman" w:hAnsi="Arial" w:cs="Times New Roman"/>
          <w:bCs/>
          <w:color w:val="4472C4" w:themeColor="accent1"/>
          <w:sz w:val="40"/>
          <w:szCs w:val="28"/>
          <w:lang w:val="en-US"/>
        </w:rPr>
      </w:pPr>
      <w:r>
        <w:br w:type="page"/>
      </w:r>
    </w:p>
    <w:p w14:paraId="73D933EB" w14:textId="0BD75DEA" w:rsidR="006445CC" w:rsidRDefault="00663A13" w:rsidP="0049125C">
      <w:pPr>
        <w:pStyle w:val="Heading1"/>
      </w:pPr>
      <w:bookmarkStart w:id="31" w:name="_Toc69638615"/>
      <w:r>
        <w:lastRenderedPageBreak/>
        <w:t xml:space="preserve">Appendix Eight: Social </w:t>
      </w:r>
      <w:r w:rsidR="0054390D">
        <w:t>M</w:t>
      </w:r>
      <w:r>
        <w:t xml:space="preserve">edia </w:t>
      </w:r>
      <w:r w:rsidR="0054390D">
        <w:t>R</w:t>
      </w:r>
      <w:r>
        <w:t>esponses</w:t>
      </w:r>
      <w:r w:rsidR="00CE36CD">
        <w:t xml:space="preserve"> March – April 2021</w:t>
      </w:r>
      <w:bookmarkEnd w:id="31"/>
    </w:p>
    <w:p w14:paraId="7F04161C" w14:textId="77777777" w:rsidR="006445CC" w:rsidRPr="00451E26" w:rsidRDefault="006445CC" w:rsidP="001A2975">
      <w:pPr>
        <w:jc w:val="both"/>
        <w:rPr>
          <w:b/>
          <w:sz w:val="32"/>
        </w:rPr>
      </w:pPr>
      <w:r w:rsidRPr="00451E26">
        <w:rPr>
          <w:b/>
          <w:sz w:val="32"/>
        </w:rPr>
        <w:t>Social media responses</w:t>
      </w:r>
    </w:p>
    <w:p w14:paraId="5AD13E76" w14:textId="77777777" w:rsidR="006445CC" w:rsidRPr="00D56435" w:rsidRDefault="006445CC" w:rsidP="001A2975">
      <w:pPr>
        <w:jc w:val="both"/>
        <w:rPr>
          <w:b/>
        </w:rPr>
      </w:pPr>
      <w:r w:rsidRPr="00D56435">
        <w:rPr>
          <w:b/>
        </w:rPr>
        <w:t>Engagement</w:t>
      </w:r>
    </w:p>
    <w:p w14:paraId="28560C4F" w14:textId="7955FA26" w:rsidR="006445CC" w:rsidRDefault="006445CC" w:rsidP="001A2975">
      <w:pPr>
        <w:jc w:val="both"/>
      </w:pPr>
      <w:r>
        <w:t>Council received a to</w:t>
      </w:r>
      <w:r w:rsidRPr="006D630A">
        <w:t xml:space="preserve">tal of </w:t>
      </w:r>
      <w:r w:rsidR="006D630A" w:rsidRPr="006D630A">
        <w:t>83</w:t>
      </w:r>
      <w:r w:rsidRPr="006D630A">
        <w:t xml:space="preserve"> comments</w:t>
      </w:r>
      <w:r>
        <w:t xml:space="preserve"> in response to social media posts </w:t>
      </w:r>
      <w:r w:rsidR="006D630A">
        <w:t>promotin</w:t>
      </w:r>
      <w:r w:rsidR="00CF456A">
        <w:t>g</w:t>
      </w:r>
      <w:r w:rsidR="006D630A">
        <w:t xml:space="preserve"> the Your</w:t>
      </w:r>
      <w:r w:rsidR="003374E9">
        <w:t xml:space="preserve"> </w:t>
      </w:r>
      <w:r w:rsidR="006D630A">
        <w:t xml:space="preserve">Say survey across Council’s Facebook and Instagram pages </w:t>
      </w:r>
      <w:r>
        <w:t xml:space="preserve">during the engagement period. </w:t>
      </w:r>
    </w:p>
    <w:p w14:paraId="5B1917DA" w14:textId="77777777" w:rsidR="003C202D" w:rsidRPr="00865436" w:rsidRDefault="003C202D" w:rsidP="001A2975">
      <w:pPr>
        <w:jc w:val="both"/>
        <w:rPr>
          <w:b/>
        </w:rPr>
      </w:pPr>
      <w:r w:rsidRPr="00865436">
        <w:rPr>
          <w:b/>
        </w:rPr>
        <w:t xml:space="preserve">Summary </w:t>
      </w:r>
    </w:p>
    <w:p w14:paraId="6CB4FB75" w14:textId="77777777" w:rsidR="003C202D" w:rsidRPr="00865436" w:rsidRDefault="003C202D" w:rsidP="001A2975">
      <w:pPr>
        <w:jc w:val="both"/>
      </w:pPr>
      <w:r w:rsidRPr="00865436">
        <w:t>On the whole, residents who responded to social media posts highlighted their concerns or requests for</w:t>
      </w:r>
      <w:r>
        <w:t xml:space="preserve"> Council</w:t>
      </w:r>
      <w:r w:rsidRPr="00865436">
        <w:t xml:space="preserve"> action to:</w:t>
      </w:r>
    </w:p>
    <w:p w14:paraId="761F9B9B" w14:textId="2C186228" w:rsidR="003C202D" w:rsidRPr="00865436" w:rsidRDefault="0063446F" w:rsidP="006C499C">
      <w:pPr>
        <w:pStyle w:val="ListParagraph"/>
        <w:numPr>
          <w:ilvl w:val="0"/>
          <w:numId w:val="25"/>
        </w:numPr>
        <w:jc w:val="both"/>
      </w:pPr>
      <w:r>
        <w:t>i</w:t>
      </w:r>
      <w:r w:rsidR="003C202D" w:rsidRPr="00865436">
        <w:t>mprove traffic congestion and driver, pedestrian and bike user safety</w:t>
      </w:r>
    </w:p>
    <w:p w14:paraId="35A17CED" w14:textId="7782FAB6" w:rsidR="003C202D" w:rsidRPr="00865436" w:rsidRDefault="0063446F" w:rsidP="006C499C">
      <w:pPr>
        <w:pStyle w:val="ListParagraph"/>
        <w:numPr>
          <w:ilvl w:val="0"/>
          <w:numId w:val="25"/>
        </w:numPr>
        <w:jc w:val="both"/>
      </w:pPr>
      <w:r>
        <w:t>r</w:t>
      </w:r>
      <w:r w:rsidR="003C202D" w:rsidRPr="00865436">
        <w:t>educe the impacts of higher density living and multiple dwellings on traffic, parking and street flow</w:t>
      </w:r>
    </w:p>
    <w:p w14:paraId="0F424E11" w14:textId="77777777" w:rsidR="003C202D" w:rsidRPr="00865436" w:rsidRDefault="003C202D" w:rsidP="006C499C">
      <w:pPr>
        <w:pStyle w:val="ListParagraph"/>
        <w:numPr>
          <w:ilvl w:val="0"/>
          <w:numId w:val="25"/>
        </w:numPr>
        <w:jc w:val="both"/>
      </w:pPr>
      <w:r w:rsidRPr="00865436">
        <w:t xml:space="preserve">deliver more car parking including accessible car parks among busy shopping areas and along congested streets </w:t>
      </w:r>
    </w:p>
    <w:p w14:paraId="7DB99DF7" w14:textId="5FF5078D" w:rsidR="003C202D" w:rsidRDefault="003C202D" w:rsidP="006C499C">
      <w:pPr>
        <w:pStyle w:val="ListParagraph"/>
        <w:numPr>
          <w:ilvl w:val="0"/>
          <w:numId w:val="25"/>
        </w:numPr>
        <w:jc w:val="both"/>
      </w:pPr>
      <w:r w:rsidRPr="00865436">
        <w:t>en</w:t>
      </w:r>
      <w:r>
        <w:t>hanc</w:t>
      </w:r>
      <w:r w:rsidR="0063446F">
        <w:t>e</w:t>
      </w:r>
      <w:r>
        <w:t xml:space="preserve"> park facilities such as shelter, bins, toilets and tables (specifically at Queens Park)</w:t>
      </w:r>
    </w:p>
    <w:p w14:paraId="64E302B9" w14:textId="447FBBFF" w:rsidR="006445CC" w:rsidRDefault="003C202D" w:rsidP="006C499C">
      <w:pPr>
        <w:pStyle w:val="ListParagraph"/>
        <w:numPr>
          <w:ilvl w:val="0"/>
          <w:numId w:val="25"/>
        </w:numPr>
        <w:jc w:val="both"/>
      </w:pPr>
      <w:r>
        <w:t>enhance tree canopy and deliver a plan to achieve zero net emissions by 2030.</w:t>
      </w:r>
    </w:p>
    <w:p w14:paraId="735BFFFF" w14:textId="77777777" w:rsidR="003C202D" w:rsidRPr="00931D85" w:rsidRDefault="003C202D" w:rsidP="0063446F">
      <w:pPr>
        <w:pStyle w:val="ListParagraph"/>
      </w:pPr>
    </w:p>
    <w:p w14:paraId="73EC6BD7" w14:textId="77777777" w:rsidR="006445CC" w:rsidRPr="00B54329" w:rsidRDefault="006445CC" w:rsidP="006445CC">
      <w:pPr>
        <w:rPr>
          <w:b/>
        </w:rPr>
      </w:pPr>
      <w:r w:rsidRPr="00931D85">
        <w:rPr>
          <w:b/>
        </w:rPr>
        <w:t>Key insights</w:t>
      </w:r>
      <w:r>
        <w:rPr>
          <w:b/>
        </w:rPr>
        <w:t xml:space="preserve"> from social media comments </w:t>
      </w:r>
    </w:p>
    <w:tbl>
      <w:tblPr>
        <w:tblStyle w:val="TableGrid"/>
        <w:tblW w:w="0" w:type="auto"/>
        <w:tblLook w:val="04A0" w:firstRow="1" w:lastRow="0" w:firstColumn="1" w:lastColumn="0" w:noHBand="0" w:noVBand="1"/>
      </w:tblPr>
      <w:tblGrid>
        <w:gridCol w:w="1555"/>
        <w:gridCol w:w="7461"/>
      </w:tblGrid>
      <w:tr w:rsidR="006445CC" w14:paraId="1267C00C" w14:textId="77777777" w:rsidTr="00610723">
        <w:tc>
          <w:tcPr>
            <w:tcW w:w="1555" w:type="dxa"/>
            <w:shd w:val="clear" w:color="auto" w:fill="D9D9D9" w:themeFill="background1" w:themeFillShade="D9"/>
          </w:tcPr>
          <w:p w14:paraId="4FF201E1" w14:textId="77777777" w:rsidR="006445CC" w:rsidRPr="00DF7180" w:rsidRDefault="006445CC" w:rsidP="00610723">
            <w:pPr>
              <w:rPr>
                <w:b/>
              </w:rPr>
            </w:pPr>
            <w:r w:rsidRPr="00DF7180">
              <w:rPr>
                <w:b/>
              </w:rPr>
              <w:t>Theme</w:t>
            </w:r>
          </w:p>
        </w:tc>
        <w:tc>
          <w:tcPr>
            <w:tcW w:w="7461" w:type="dxa"/>
            <w:shd w:val="clear" w:color="auto" w:fill="D9D9D9" w:themeFill="background1" w:themeFillShade="D9"/>
          </w:tcPr>
          <w:p w14:paraId="123EE870" w14:textId="77777777" w:rsidR="006445CC" w:rsidRPr="00DF7180" w:rsidRDefault="006445CC" w:rsidP="00610723">
            <w:pPr>
              <w:rPr>
                <w:b/>
              </w:rPr>
            </w:pPr>
            <w:r w:rsidRPr="00DF7180">
              <w:rPr>
                <w:b/>
              </w:rPr>
              <w:t xml:space="preserve">Insights </w:t>
            </w:r>
          </w:p>
        </w:tc>
      </w:tr>
      <w:tr w:rsidR="006445CC" w14:paraId="0AB3CAC8" w14:textId="77777777" w:rsidTr="00610723">
        <w:tc>
          <w:tcPr>
            <w:tcW w:w="1555" w:type="dxa"/>
          </w:tcPr>
          <w:p w14:paraId="313F380B" w14:textId="77777777" w:rsidR="006445CC" w:rsidRPr="004A26F1" w:rsidRDefault="006445CC" w:rsidP="00610723">
            <w:pPr>
              <w:rPr>
                <w:b/>
              </w:rPr>
            </w:pPr>
            <w:r w:rsidRPr="004A26F1">
              <w:rPr>
                <w:b/>
              </w:rPr>
              <w:t>Traffic</w:t>
            </w:r>
            <w:r>
              <w:rPr>
                <w:b/>
              </w:rPr>
              <w:t xml:space="preserve">, driver, bike and </w:t>
            </w:r>
            <w:r w:rsidRPr="004A26F1">
              <w:rPr>
                <w:b/>
              </w:rPr>
              <w:t>pedestrian safety</w:t>
            </w:r>
          </w:p>
          <w:p w14:paraId="6155D3DD" w14:textId="77777777" w:rsidR="006445CC" w:rsidRDefault="006445CC" w:rsidP="00610723"/>
        </w:tc>
        <w:tc>
          <w:tcPr>
            <w:tcW w:w="7461" w:type="dxa"/>
          </w:tcPr>
          <w:p w14:paraId="34ADA545" w14:textId="77777777" w:rsidR="006445CC" w:rsidRDefault="006445CC" w:rsidP="00610723">
            <w:pPr>
              <w:rPr>
                <w:b/>
              </w:rPr>
            </w:pPr>
            <w:r>
              <w:rPr>
                <w:b/>
              </w:rPr>
              <w:t>Traffic congestion and safety measures</w:t>
            </w:r>
          </w:p>
          <w:p w14:paraId="04AA15B2" w14:textId="77777777" w:rsidR="006445CC" w:rsidRDefault="006445CC" w:rsidP="00610723">
            <w:r>
              <w:t>Residents suggested:</w:t>
            </w:r>
          </w:p>
          <w:p w14:paraId="0C0F0809" w14:textId="77777777" w:rsidR="006445CC" w:rsidRDefault="006445CC" w:rsidP="006C499C">
            <w:pPr>
              <w:pStyle w:val="ListParagraph"/>
              <w:numPr>
                <w:ilvl w:val="0"/>
                <w:numId w:val="20"/>
              </w:numPr>
            </w:pPr>
            <w:r>
              <w:t xml:space="preserve">the need to ease traffic congestion around Buckley St/Garnet St at school drop off and pick uptimes (9 likes). </w:t>
            </w:r>
          </w:p>
          <w:p w14:paraId="37B407DA" w14:textId="77777777" w:rsidR="006445CC" w:rsidRDefault="006445CC" w:rsidP="006C499C">
            <w:pPr>
              <w:pStyle w:val="ListParagraph"/>
              <w:numPr>
                <w:ilvl w:val="0"/>
                <w:numId w:val="20"/>
              </w:numPr>
            </w:pPr>
            <w:r w:rsidRPr="00FD06E1">
              <w:t>removing the righthand turn from Rosehill Rd into Hoffman’s Rd at peak times to ease congestion, particularly around school time</w:t>
            </w:r>
            <w:r w:rsidRPr="001130F8">
              <w:t>s (3 likes).</w:t>
            </w:r>
          </w:p>
          <w:p w14:paraId="109E1415" w14:textId="77777777" w:rsidR="006445CC" w:rsidRDefault="006445CC" w:rsidP="006C499C">
            <w:pPr>
              <w:pStyle w:val="ListParagraph"/>
              <w:numPr>
                <w:ilvl w:val="0"/>
                <w:numId w:val="20"/>
              </w:numPr>
            </w:pPr>
            <w:r>
              <w:t xml:space="preserve">installing traffic </w:t>
            </w:r>
            <w:r w:rsidRPr="007621DB">
              <w:t xml:space="preserve">lights at the intersection of </w:t>
            </w:r>
            <w:proofErr w:type="spellStart"/>
            <w:r w:rsidRPr="007621DB">
              <w:t>Hoffmans</w:t>
            </w:r>
            <w:proofErr w:type="spellEnd"/>
            <w:r w:rsidRPr="007621DB">
              <w:t xml:space="preserve"> Rd and Rosehill Rd to enhance safety</w:t>
            </w:r>
            <w:r w:rsidRPr="007D3867">
              <w:t xml:space="preserve"> </w:t>
            </w:r>
            <w:r>
              <w:t xml:space="preserve">and to help prevent road </w:t>
            </w:r>
            <w:r w:rsidRPr="00F07462">
              <w:t>accidents (8 likes).</w:t>
            </w:r>
          </w:p>
          <w:p w14:paraId="1B7533F6" w14:textId="77777777" w:rsidR="006445CC" w:rsidRDefault="006445CC" w:rsidP="006C499C">
            <w:pPr>
              <w:pStyle w:val="ListParagraph"/>
              <w:numPr>
                <w:ilvl w:val="0"/>
                <w:numId w:val="20"/>
              </w:numPr>
            </w:pPr>
            <w:r>
              <w:t>installing electronic speed signs to reinforce speed limits along Clarks Rd, noting speeding cars near to Keilor Heights Primary school.</w:t>
            </w:r>
          </w:p>
          <w:p w14:paraId="7A571F08" w14:textId="77777777" w:rsidR="006445CC" w:rsidRDefault="006445CC" w:rsidP="00610723">
            <w:pPr>
              <w:pStyle w:val="ListParagraph"/>
            </w:pPr>
          </w:p>
          <w:p w14:paraId="7B4E7EB9" w14:textId="77777777" w:rsidR="006445CC" w:rsidRDefault="006445CC" w:rsidP="00610723">
            <w:pPr>
              <w:rPr>
                <w:b/>
              </w:rPr>
            </w:pPr>
            <w:r w:rsidRPr="00DF7180">
              <w:rPr>
                <w:b/>
              </w:rPr>
              <w:t xml:space="preserve">Pedestrian safety </w:t>
            </w:r>
          </w:p>
          <w:p w14:paraId="0D607320" w14:textId="77777777" w:rsidR="006445CC" w:rsidRPr="00CA326A" w:rsidRDefault="006445CC" w:rsidP="00610723">
            <w:r w:rsidRPr="00CA326A">
              <w:t>Residents high</w:t>
            </w:r>
            <w:r>
              <w:t>lighted:</w:t>
            </w:r>
            <w:r w:rsidRPr="00CA326A">
              <w:t xml:space="preserve"> </w:t>
            </w:r>
          </w:p>
          <w:p w14:paraId="482D461A" w14:textId="77777777" w:rsidR="006445CC" w:rsidRDefault="006445CC" w:rsidP="006C499C">
            <w:pPr>
              <w:pStyle w:val="ListParagraph"/>
              <w:numPr>
                <w:ilvl w:val="0"/>
                <w:numId w:val="19"/>
              </w:numPr>
            </w:pPr>
            <w:r>
              <w:t xml:space="preserve">the need for installation of pedestrian crossing lights for St </w:t>
            </w:r>
            <w:proofErr w:type="spellStart"/>
            <w:r>
              <w:t>Bernards</w:t>
            </w:r>
            <w:proofErr w:type="spellEnd"/>
            <w:r>
              <w:t xml:space="preserve"> and Roseh</w:t>
            </w:r>
            <w:r w:rsidRPr="0004665B">
              <w:t>ill students wanting to cross Buckley St after getting off buses (9 likes).</w:t>
            </w:r>
          </w:p>
          <w:p w14:paraId="0BE7251F" w14:textId="77777777" w:rsidR="006445CC" w:rsidRDefault="006445CC" w:rsidP="006C499C">
            <w:pPr>
              <w:pStyle w:val="ListParagraph"/>
              <w:numPr>
                <w:ilvl w:val="0"/>
                <w:numId w:val="19"/>
              </w:numPr>
            </w:pPr>
            <w:r>
              <w:t xml:space="preserve">One resident highlighted the need for a pedestrian crossing at Fullarton Rd near Grange Rd, to access the bridge </w:t>
            </w:r>
            <w:r w:rsidRPr="00CA326A">
              <w:t>safely (5 likes).</w:t>
            </w:r>
          </w:p>
          <w:p w14:paraId="3D87C94A" w14:textId="77777777" w:rsidR="006445CC" w:rsidRPr="00CA326A" w:rsidRDefault="006445CC" w:rsidP="006C499C">
            <w:pPr>
              <w:pStyle w:val="ListParagraph"/>
              <w:numPr>
                <w:ilvl w:val="0"/>
                <w:numId w:val="19"/>
              </w:numPr>
            </w:pPr>
            <w:r>
              <w:t xml:space="preserve">One resident highlighted the need for footpath </w:t>
            </w:r>
            <w:r w:rsidRPr="00CA326A">
              <w:t>upgrades (3 likes)</w:t>
            </w:r>
            <w:r>
              <w:t>.</w:t>
            </w:r>
          </w:p>
          <w:p w14:paraId="1D41EA1C" w14:textId="77777777" w:rsidR="006445CC" w:rsidRDefault="006445CC" w:rsidP="00610723">
            <w:pPr>
              <w:rPr>
                <w:b/>
              </w:rPr>
            </w:pPr>
          </w:p>
          <w:p w14:paraId="04BEFFEE" w14:textId="77777777" w:rsidR="006445CC" w:rsidRDefault="006445CC" w:rsidP="00610723">
            <w:pPr>
              <w:rPr>
                <w:b/>
              </w:rPr>
            </w:pPr>
            <w:r>
              <w:rPr>
                <w:b/>
              </w:rPr>
              <w:t>Bike lanes</w:t>
            </w:r>
          </w:p>
          <w:p w14:paraId="2E6CF314" w14:textId="77777777" w:rsidR="006445CC" w:rsidRDefault="006445CC" w:rsidP="006C499C">
            <w:pPr>
              <w:pStyle w:val="ListParagraph"/>
              <w:numPr>
                <w:ilvl w:val="0"/>
                <w:numId w:val="20"/>
              </w:numPr>
            </w:pPr>
            <w:r>
              <w:t xml:space="preserve">One resident highlighted the need for bikes lanes to enable children and young people to ride safely to school, specifically along Buckley St and </w:t>
            </w:r>
            <w:r>
              <w:lastRenderedPageBreak/>
              <w:t>Hoffman’s Rd, noting there are six schools in the area between Essendon station and Rosehill Rd (2 likes).</w:t>
            </w:r>
          </w:p>
          <w:p w14:paraId="24B600C9" w14:textId="77777777" w:rsidR="006445CC" w:rsidRPr="00BD7D68" w:rsidRDefault="006445CC" w:rsidP="00610723">
            <w:pPr>
              <w:rPr>
                <w:i/>
              </w:rPr>
            </w:pPr>
          </w:p>
          <w:p w14:paraId="7548F389" w14:textId="77777777" w:rsidR="006445CC" w:rsidRDefault="006445CC" w:rsidP="00610723">
            <w:pPr>
              <w:ind w:left="360"/>
            </w:pPr>
            <w:r w:rsidRPr="00BD7D68">
              <w:rPr>
                <w:i/>
              </w:rPr>
              <w:t>“It would be great to have bike lanes that our kids could use safely ride to school…With 6 schools in the area between Essendon station and Rosehill road I would think we can do better.”</w:t>
            </w:r>
            <w:r>
              <w:t xml:space="preserve"> – community member </w:t>
            </w:r>
          </w:p>
        </w:tc>
      </w:tr>
      <w:tr w:rsidR="006445CC" w14:paraId="67F2B577" w14:textId="77777777" w:rsidTr="00610723">
        <w:tc>
          <w:tcPr>
            <w:tcW w:w="1555" w:type="dxa"/>
          </w:tcPr>
          <w:p w14:paraId="2E76FF73" w14:textId="77777777" w:rsidR="006445CC" w:rsidRPr="00541208" w:rsidRDefault="006445CC" w:rsidP="00610723">
            <w:pPr>
              <w:rPr>
                <w:b/>
              </w:rPr>
            </w:pPr>
            <w:r>
              <w:rPr>
                <w:b/>
              </w:rPr>
              <w:lastRenderedPageBreak/>
              <w:t>Higher density living</w:t>
            </w:r>
          </w:p>
          <w:p w14:paraId="26329960" w14:textId="77777777" w:rsidR="006445CC" w:rsidRDefault="006445CC" w:rsidP="00610723">
            <w:pPr>
              <w:rPr>
                <w:b/>
              </w:rPr>
            </w:pPr>
          </w:p>
        </w:tc>
        <w:tc>
          <w:tcPr>
            <w:tcW w:w="7461" w:type="dxa"/>
          </w:tcPr>
          <w:p w14:paraId="7E32ACFF" w14:textId="77777777" w:rsidR="006445CC" w:rsidRPr="00F002FC" w:rsidRDefault="006445CC" w:rsidP="00610723">
            <w:pPr>
              <w:rPr>
                <w:b/>
              </w:rPr>
            </w:pPr>
            <w:r w:rsidRPr="00F002FC">
              <w:rPr>
                <w:b/>
              </w:rPr>
              <w:t xml:space="preserve">Higher density living and traffic </w:t>
            </w:r>
          </w:p>
          <w:p w14:paraId="7923AA85" w14:textId="77777777" w:rsidR="006445CC" w:rsidRDefault="006445CC" w:rsidP="006C499C">
            <w:pPr>
              <w:pStyle w:val="ListParagraph"/>
              <w:numPr>
                <w:ilvl w:val="0"/>
                <w:numId w:val="21"/>
              </w:numPr>
            </w:pPr>
            <w:r>
              <w:t>Residents noted the impacts of higher density living on traffic conditions, suggesting that parking could be limited to one side of the street to allow buses and cars to pass through, or that nature strips could be used to provide more car parking and free up street space.</w:t>
            </w:r>
          </w:p>
          <w:p w14:paraId="6851A221" w14:textId="77777777" w:rsidR="006445CC" w:rsidRDefault="006445CC" w:rsidP="006C499C">
            <w:pPr>
              <w:pStyle w:val="ListParagraph"/>
              <w:numPr>
                <w:ilvl w:val="0"/>
                <w:numId w:val="21"/>
              </w:numPr>
            </w:pPr>
            <w:r>
              <w:t xml:space="preserve">One resident suggested Council cease the building of multiple dwellings </w:t>
            </w:r>
            <w:r w:rsidRPr="00FD06E1">
              <w:t>(9 likes).</w:t>
            </w:r>
          </w:p>
          <w:p w14:paraId="1EC5C8E5" w14:textId="77777777" w:rsidR="006445CC" w:rsidRDefault="006445CC" w:rsidP="00610723"/>
          <w:p w14:paraId="24B8CB2A" w14:textId="77777777" w:rsidR="006445CC" w:rsidRDefault="006445CC" w:rsidP="00610723">
            <w:pPr>
              <w:ind w:left="360"/>
              <w:rPr>
                <w:i/>
              </w:rPr>
            </w:pPr>
            <w:r w:rsidRPr="00DD52BD">
              <w:rPr>
                <w:i/>
              </w:rPr>
              <w:t xml:space="preserve">“Or the council should stop approving all the unit developments which results in cars parked on the street. Ryder St in Niddrie is a nightmare to navigate these days.” </w:t>
            </w:r>
            <w:r w:rsidRPr="00DD52BD">
              <w:t>-  community member</w:t>
            </w:r>
            <w:r w:rsidRPr="00DD52BD">
              <w:rPr>
                <w:i/>
              </w:rPr>
              <w:t xml:space="preserve"> </w:t>
            </w:r>
          </w:p>
          <w:p w14:paraId="6056D928" w14:textId="77777777" w:rsidR="006445CC" w:rsidRDefault="006445CC" w:rsidP="00610723">
            <w:pPr>
              <w:ind w:left="360"/>
              <w:rPr>
                <w:i/>
              </w:rPr>
            </w:pPr>
          </w:p>
          <w:p w14:paraId="7ED5B7A2" w14:textId="77777777" w:rsidR="006445CC" w:rsidRPr="00DD52BD" w:rsidRDefault="006445CC" w:rsidP="00610723">
            <w:pPr>
              <w:ind w:left="360"/>
              <w:rPr>
                <w:i/>
              </w:rPr>
            </w:pPr>
            <w:r>
              <w:rPr>
                <w:i/>
              </w:rPr>
              <w:t>“…many of our streets have become impassable for cars let alone buses!”</w:t>
            </w:r>
            <w:r w:rsidRPr="00DD52BD">
              <w:t xml:space="preserve"> -  community member</w:t>
            </w:r>
          </w:p>
        </w:tc>
      </w:tr>
      <w:tr w:rsidR="006445CC" w14:paraId="488A8F7F" w14:textId="77777777" w:rsidTr="00610723">
        <w:tc>
          <w:tcPr>
            <w:tcW w:w="1555" w:type="dxa"/>
          </w:tcPr>
          <w:p w14:paraId="65287A8F" w14:textId="77777777" w:rsidR="006445CC" w:rsidRPr="00DF7180" w:rsidRDefault="006445CC" w:rsidP="00610723">
            <w:pPr>
              <w:rPr>
                <w:b/>
              </w:rPr>
            </w:pPr>
            <w:r w:rsidRPr="00FD5911">
              <w:rPr>
                <w:b/>
              </w:rPr>
              <w:t>Car parking</w:t>
            </w:r>
          </w:p>
        </w:tc>
        <w:tc>
          <w:tcPr>
            <w:tcW w:w="7461" w:type="dxa"/>
          </w:tcPr>
          <w:p w14:paraId="5CF2A21B" w14:textId="77777777" w:rsidR="006445CC" w:rsidRDefault="006445CC" w:rsidP="00610723">
            <w:pPr>
              <w:rPr>
                <w:b/>
              </w:rPr>
            </w:pPr>
            <w:r w:rsidRPr="004A26F1">
              <w:rPr>
                <w:b/>
              </w:rPr>
              <w:t xml:space="preserve">More carparking and accessible carparking </w:t>
            </w:r>
          </w:p>
          <w:p w14:paraId="6341BDB3" w14:textId="77777777" w:rsidR="006445CC" w:rsidRDefault="006445CC" w:rsidP="00610723">
            <w:r>
              <w:t>Residents noted:</w:t>
            </w:r>
          </w:p>
          <w:p w14:paraId="6C175856" w14:textId="77777777" w:rsidR="006445CC" w:rsidRDefault="006445CC" w:rsidP="006C499C">
            <w:pPr>
              <w:pStyle w:val="ListParagraph"/>
              <w:numPr>
                <w:ilvl w:val="0"/>
                <w:numId w:val="21"/>
              </w:numPr>
            </w:pPr>
            <w:r>
              <w:t xml:space="preserve">the need for more carparking amongst busy shopping precinct areas (specifically </w:t>
            </w:r>
            <w:proofErr w:type="spellStart"/>
            <w:r>
              <w:t>Puckle</w:t>
            </w:r>
            <w:proofErr w:type="spellEnd"/>
            <w:r>
              <w:t xml:space="preserve"> St).</w:t>
            </w:r>
          </w:p>
          <w:p w14:paraId="56A4D30D" w14:textId="77777777" w:rsidR="006445CC" w:rsidRDefault="006445CC" w:rsidP="006C499C">
            <w:pPr>
              <w:pStyle w:val="ListParagraph"/>
              <w:numPr>
                <w:ilvl w:val="0"/>
                <w:numId w:val="21"/>
              </w:numPr>
            </w:pPr>
            <w:r>
              <w:t>the need for more nature strips to be developed into parking bays (7 likes), specifically along Grange Rd to respond to traffic congestion.</w:t>
            </w:r>
          </w:p>
          <w:p w14:paraId="0C4184A6" w14:textId="77777777" w:rsidR="006445CC" w:rsidRPr="00FD5911" w:rsidRDefault="006445CC" w:rsidP="00610723">
            <w:pPr>
              <w:rPr>
                <w:b/>
              </w:rPr>
            </w:pPr>
          </w:p>
        </w:tc>
      </w:tr>
      <w:tr w:rsidR="006445CC" w14:paraId="3FEE1AB0" w14:textId="77777777" w:rsidTr="00610723">
        <w:tc>
          <w:tcPr>
            <w:tcW w:w="1555" w:type="dxa"/>
          </w:tcPr>
          <w:p w14:paraId="06AFE803" w14:textId="77777777" w:rsidR="006445CC" w:rsidRPr="00160542" w:rsidRDefault="006445CC" w:rsidP="00610723">
            <w:pPr>
              <w:rPr>
                <w:b/>
              </w:rPr>
            </w:pPr>
            <w:r w:rsidRPr="00DF7180">
              <w:rPr>
                <w:b/>
              </w:rPr>
              <w:t xml:space="preserve">Parks </w:t>
            </w:r>
          </w:p>
        </w:tc>
        <w:tc>
          <w:tcPr>
            <w:tcW w:w="7461" w:type="dxa"/>
          </w:tcPr>
          <w:p w14:paraId="25646BA5" w14:textId="77777777" w:rsidR="006445CC" w:rsidRDefault="006445CC" w:rsidP="00610723">
            <w:pPr>
              <w:rPr>
                <w:b/>
              </w:rPr>
            </w:pPr>
            <w:r w:rsidRPr="00FD5911">
              <w:rPr>
                <w:b/>
              </w:rPr>
              <w:t xml:space="preserve">Enhance park facilities </w:t>
            </w:r>
          </w:p>
          <w:p w14:paraId="18826765" w14:textId="77777777" w:rsidR="006445CC" w:rsidRDefault="006445CC" w:rsidP="006C499C">
            <w:pPr>
              <w:pStyle w:val="ListParagraph"/>
              <w:numPr>
                <w:ilvl w:val="0"/>
                <w:numId w:val="19"/>
              </w:numPr>
            </w:pPr>
            <w:r>
              <w:t xml:space="preserve">One resident highlighted the need for more tables, shelter, toilets and repairs throughout Queens </w:t>
            </w:r>
            <w:r w:rsidRPr="00F07462">
              <w:t>Park (5 likes)</w:t>
            </w:r>
            <w:r>
              <w:t>.</w:t>
            </w:r>
          </w:p>
          <w:p w14:paraId="5DC547FC" w14:textId="77777777" w:rsidR="006445CC" w:rsidRDefault="006445CC" w:rsidP="00610723"/>
          <w:p w14:paraId="74677485" w14:textId="77777777" w:rsidR="006445CC" w:rsidRDefault="006445CC" w:rsidP="00610723">
            <w:pPr>
              <w:ind w:left="360"/>
            </w:pPr>
            <w:r w:rsidRPr="00F35A5D">
              <w:rPr>
                <w:i/>
              </w:rPr>
              <w:t>“Please give more attention to the beautiful heritage Queens Park…”</w:t>
            </w:r>
            <w:r>
              <w:t xml:space="preserve"> – community member </w:t>
            </w:r>
          </w:p>
        </w:tc>
      </w:tr>
      <w:tr w:rsidR="006445CC" w14:paraId="5C0DB825" w14:textId="77777777" w:rsidTr="00610723">
        <w:tc>
          <w:tcPr>
            <w:tcW w:w="1555" w:type="dxa"/>
          </w:tcPr>
          <w:p w14:paraId="2C829BE5" w14:textId="77777777" w:rsidR="006445CC" w:rsidRDefault="006445CC" w:rsidP="00610723">
            <w:pPr>
              <w:rPr>
                <w:b/>
              </w:rPr>
            </w:pPr>
            <w:r>
              <w:rPr>
                <w:b/>
              </w:rPr>
              <w:t>C</w:t>
            </w:r>
            <w:r w:rsidRPr="004E32AF">
              <w:rPr>
                <w:b/>
              </w:rPr>
              <w:t>limate</w:t>
            </w:r>
          </w:p>
        </w:tc>
        <w:tc>
          <w:tcPr>
            <w:tcW w:w="7461" w:type="dxa"/>
          </w:tcPr>
          <w:p w14:paraId="29A35E62" w14:textId="77777777" w:rsidR="006445CC" w:rsidRPr="00F07462" w:rsidRDefault="006445CC" w:rsidP="00610723">
            <w:pPr>
              <w:rPr>
                <w:b/>
              </w:rPr>
            </w:pPr>
            <w:r w:rsidRPr="00F07462">
              <w:rPr>
                <w:b/>
              </w:rPr>
              <w:t>Tree canopy and net zero emissions</w:t>
            </w:r>
          </w:p>
          <w:p w14:paraId="7B68A64C" w14:textId="77777777" w:rsidR="006445CC" w:rsidRDefault="006445CC" w:rsidP="006C499C">
            <w:pPr>
              <w:pStyle w:val="ListParagraph"/>
              <w:numPr>
                <w:ilvl w:val="0"/>
                <w:numId w:val="24"/>
              </w:numPr>
            </w:pPr>
            <w:r>
              <w:t>Residents highlighted the need for more tree canopy to protect our city from worsening climate conditions (3 likes).</w:t>
            </w:r>
          </w:p>
          <w:p w14:paraId="78C0A37F" w14:textId="77777777" w:rsidR="006445CC" w:rsidRDefault="006445CC" w:rsidP="00610723"/>
          <w:p w14:paraId="114D42F0" w14:textId="77777777" w:rsidR="006445CC" w:rsidRDefault="006445CC" w:rsidP="00610723">
            <w:pPr>
              <w:ind w:left="720"/>
            </w:pPr>
            <w:r w:rsidRPr="007F2841">
              <w:rPr>
                <w:i/>
              </w:rPr>
              <w:t>“Net zero emissions by 2030 and a plan to get there, must be included in the Council Plan.”</w:t>
            </w:r>
            <w:r>
              <w:t xml:space="preserve"> – community member    </w:t>
            </w:r>
          </w:p>
        </w:tc>
      </w:tr>
      <w:tr w:rsidR="006445CC" w14:paraId="67CAC55B" w14:textId="77777777" w:rsidTr="00610723">
        <w:tc>
          <w:tcPr>
            <w:tcW w:w="1555" w:type="dxa"/>
          </w:tcPr>
          <w:p w14:paraId="155E3DCF" w14:textId="77777777" w:rsidR="006445CC" w:rsidRPr="00DF7180" w:rsidRDefault="006445CC" w:rsidP="00610723">
            <w:pPr>
              <w:rPr>
                <w:b/>
              </w:rPr>
            </w:pPr>
            <w:r>
              <w:rPr>
                <w:b/>
              </w:rPr>
              <w:t xml:space="preserve">Funding and </w:t>
            </w:r>
            <w:r w:rsidRPr="00DF7180">
              <w:rPr>
                <w:b/>
              </w:rPr>
              <w:t>resources</w:t>
            </w:r>
          </w:p>
          <w:p w14:paraId="5B75E3EC" w14:textId="77777777" w:rsidR="006445CC" w:rsidRDefault="006445CC" w:rsidP="00610723">
            <w:pPr>
              <w:rPr>
                <w:b/>
              </w:rPr>
            </w:pPr>
          </w:p>
        </w:tc>
        <w:tc>
          <w:tcPr>
            <w:tcW w:w="7461" w:type="dxa"/>
          </w:tcPr>
          <w:p w14:paraId="54B5B7A4" w14:textId="77777777" w:rsidR="006445CC" w:rsidRPr="00DF7180" w:rsidRDefault="006445CC" w:rsidP="00610723">
            <w:pPr>
              <w:rPr>
                <w:b/>
              </w:rPr>
            </w:pPr>
            <w:r>
              <w:rPr>
                <w:b/>
              </w:rPr>
              <w:t>A</w:t>
            </w:r>
            <w:r w:rsidRPr="00DF7180">
              <w:rPr>
                <w:b/>
              </w:rPr>
              <w:t xml:space="preserve">llocation of </w:t>
            </w:r>
            <w:r>
              <w:rPr>
                <w:b/>
              </w:rPr>
              <w:t xml:space="preserve">funding and </w:t>
            </w:r>
            <w:r w:rsidRPr="00DF7180">
              <w:rPr>
                <w:b/>
              </w:rPr>
              <w:t>resources</w:t>
            </w:r>
          </w:p>
          <w:p w14:paraId="5A52DF6D" w14:textId="77777777" w:rsidR="006445CC" w:rsidRDefault="006445CC" w:rsidP="006C499C">
            <w:pPr>
              <w:pStyle w:val="ListParagraph"/>
              <w:numPr>
                <w:ilvl w:val="0"/>
                <w:numId w:val="23"/>
              </w:numPr>
            </w:pPr>
            <w:r>
              <w:t>One resident noted the need for a fairer distribution of funds, allocating more resources to operational needs rather than capital i.e. enhance maintenance of existing infrastructure and respond to other key issues for the municipality (2 likes).</w:t>
            </w:r>
          </w:p>
          <w:p w14:paraId="38523210" w14:textId="77777777" w:rsidR="006445CC" w:rsidRDefault="006445CC" w:rsidP="00610723">
            <w:pPr>
              <w:ind w:left="720"/>
            </w:pPr>
          </w:p>
          <w:p w14:paraId="44576502" w14:textId="77777777" w:rsidR="006445CC" w:rsidRDefault="006445CC" w:rsidP="00610723">
            <w:pPr>
              <w:ind w:left="360"/>
            </w:pPr>
            <w:r w:rsidRPr="000101D8">
              <w:rPr>
                <w:i/>
              </w:rPr>
              <w:t>“too much has been spent on sporting facilities</w:t>
            </w:r>
            <w:r>
              <w:rPr>
                <w:i/>
              </w:rPr>
              <w:t xml:space="preserve"> etc</w:t>
            </w:r>
            <w:r w:rsidRPr="000101D8">
              <w:rPr>
                <w:i/>
              </w:rPr>
              <w:t>…”</w:t>
            </w:r>
            <w:r>
              <w:rPr>
                <w:i/>
              </w:rPr>
              <w:t xml:space="preserve"> </w:t>
            </w:r>
            <w:r>
              <w:t>– community member</w:t>
            </w:r>
          </w:p>
        </w:tc>
      </w:tr>
      <w:tr w:rsidR="006445CC" w14:paraId="3C72C9EE" w14:textId="77777777" w:rsidTr="00610723">
        <w:tc>
          <w:tcPr>
            <w:tcW w:w="1555" w:type="dxa"/>
          </w:tcPr>
          <w:p w14:paraId="690226C6" w14:textId="77777777" w:rsidR="006445CC" w:rsidRPr="00160542" w:rsidRDefault="006445CC" w:rsidP="00610723">
            <w:pPr>
              <w:rPr>
                <w:b/>
              </w:rPr>
            </w:pPr>
            <w:r w:rsidRPr="00160542">
              <w:rPr>
                <w:b/>
              </w:rPr>
              <w:t>Public Transport</w:t>
            </w:r>
          </w:p>
          <w:p w14:paraId="1296574B" w14:textId="77777777" w:rsidR="006445CC" w:rsidRDefault="006445CC" w:rsidP="00610723"/>
        </w:tc>
        <w:tc>
          <w:tcPr>
            <w:tcW w:w="7461" w:type="dxa"/>
          </w:tcPr>
          <w:p w14:paraId="2C9F9829" w14:textId="77777777" w:rsidR="006445CC" w:rsidRPr="00F07462" w:rsidRDefault="006445CC" w:rsidP="00610723">
            <w:pPr>
              <w:rPr>
                <w:b/>
              </w:rPr>
            </w:pPr>
            <w:r w:rsidRPr="00F07462">
              <w:rPr>
                <w:b/>
              </w:rPr>
              <w:t>Bus service</w:t>
            </w:r>
            <w:r>
              <w:rPr>
                <w:b/>
              </w:rPr>
              <w:t>s</w:t>
            </w:r>
          </w:p>
          <w:p w14:paraId="019D346A" w14:textId="77777777" w:rsidR="006445CC" w:rsidRDefault="006445CC" w:rsidP="006C499C">
            <w:pPr>
              <w:pStyle w:val="ListParagraph"/>
              <w:numPr>
                <w:ilvl w:val="0"/>
                <w:numId w:val="19"/>
              </w:numPr>
            </w:pPr>
            <w:r>
              <w:t>one resident highlighted the need for a bus service around San Remo Drive in Avondale Heights.</w:t>
            </w:r>
          </w:p>
          <w:p w14:paraId="06F07FFB" w14:textId="77777777" w:rsidR="006445CC" w:rsidRDefault="006445CC" w:rsidP="00610723">
            <w:pPr>
              <w:pStyle w:val="ListParagraph"/>
            </w:pPr>
          </w:p>
          <w:p w14:paraId="536A7FDF" w14:textId="77777777" w:rsidR="006445CC" w:rsidRDefault="006445CC" w:rsidP="00610723">
            <w:pPr>
              <w:pStyle w:val="ListParagraph"/>
              <w:ind w:left="360"/>
            </w:pPr>
            <w:r w:rsidRPr="00F35A5D">
              <w:rPr>
                <w:i/>
              </w:rPr>
              <w:lastRenderedPageBreak/>
              <w:t>“</w:t>
            </w:r>
            <w:r>
              <w:rPr>
                <w:i/>
              </w:rPr>
              <w:t>W</w:t>
            </w:r>
            <w:r w:rsidRPr="00F35A5D">
              <w:rPr>
                <w:i/>
              </w:rPr>
              <w:t>hen are we going to have a bus service around san Remo dr. Avondale heights area been waiting over 40years”</w:t>
            </w:r>
            <w:r>
              <w:t xml:space="preserve"> – community member</w:t>
            </w:r>
          </w:p>
          <w:p w14:paraId="37B8827D" w14:textId="77777777" w:rsidR="006445CC" w:rsidRDefault="006445CC" w:rsidP="00610723"/>
        </w:tc>
      </w:tr>
      <w:tr w:rsidR="006445CC" w14:paraId="0305D12D" w14:textId="77777777" w:rsidTr="00610723">
        <w:tc>
          <w:tcPr>
            <w:tcW w:w="1555" w:type="dxa"/>
          </w:tcPr>
          <w:p w14:paraId="1AB9851B" w14:textId="77777777" w:rsidR="006445CC" w:rsidRDefault="006445CC" w:rsidP="00610723">
            <w:pPr>
              <w:rPr>
                <w:b/>
              </w:rPr>
            </w:pPr>
            <w:r>
              <w:rPr>
                <w:b/>
              </w:rPr>
              <w:lastRenderedPageBreak/>
              <w:t xml:space="preserve">Services and infrastructure to support people living with a disability and carers </w:t>
            </w:r>
          </w:p>
        </w:tc>
        <w:tc>
          <w:tcPr>
            <w:tcW w:w="7461" w:type="dxa"/>
          </w:tcPr>
          <w:p w14:paraId="5A3427E3" w14:textId="77777777" w:rsidR="006445CC" w:rsidRDefault="006445CC" w:rsidP="00610723">
            <w:pPr>
              <w:rPr>
                <w:b/>
              </w:rPr>
            </w:pPr>
            <w:r>
              <w:rPr>
                <w:b/>
              </w:rPr>
              <w:t>Car parking and services</w:t>
            </w:r>
          </w:p>
          <w:p w14:paraId="1DEB0975" w14:textId="77777777" w:rsidR="006445CC" w:rsidRDefault="006445CC" w:rsidP="00610723">
            <w:r>
              <w:t>Residents noted:</w:t>
            </w:r>
          </w:p>
          <w:p w14:paraId="5CD686BF" w14:textId="77777777" w:rsidR="006445CC" w:rsidRDefault="006445CC" w:rsidP="006C499C">
            <w:pPr>
              <w:pStyle w:val="ListParagraph"/>
              <w:numPr>
                <w:ilvl w:val="0"/>
                <w:numId w:val="19"/>
              </w:numPr>
            </w:pPr>
            <w:r>
              <w:t xml:space="preserve">the need for more carparking among busy shopping precinct areas (i.e. </w:t>
            </w:r>
            <w:proofErr w:type="spellStart"/>
            <w:r>
              <w:t>Puckle</w:t>
            </w:r>
            <w:proofErr w:type="spellEnd"/>
            <w:r>
              <w:t xml:space="preserve"> St) and including more accessible car parking for people living with a disability.</w:t>
            </w:r>
          </w:p>
          <w:p w14:paraId="2CFC44E6" w14:textId="77777777" w:rsidR="006445CC" w:rsidRPr="005B2C0A" w:rsidRDefault="006445CC" w:rsidP="006C499C">
            <w:pPr>
              <w:pStyle w:val="ListParagraph"/>
              <w:numPr>
                <w:ilvl w:val="0"/>
                <w:numId w:val="19"/>
              </w:numPr>
              <w:rPr>
                <w:b/>
              </w:rPr>
            </w:pPr>
            <w:r>
              <w:t xml:space="preserve">the need to extend 10-minute parking bays to 15 minutes to allow adequate time to access local services, especially as a </w:t>
            </w:r>
            <w:proofErr w:type="spellStart"/>
            <w:r>
              <w:t>carer</w:t>
            </w:r>
            <w:proofErr w:type="spellEnd"/>
            <w:r>
              <w:t>.</w:t>
            </w:r>
          </w:p>
          <w:p w14:paraId="64EBFA87" w14:textId="77777777" w:rsidR="006445CC" w:rsidRDefault="006445CC" w:rsidP="006C499C">
            <w:pPr>
              <w:pStyle w:val="ListParagraph"/>
              <w:numPr>
                <w:ilvl w:val="0"/>
                <w:numId w:val="19"/>
              </w:numPr>
            </w:pPr>
            <w:r>
              <w:t>t</w:t>
            </w:r>
            <w:r w:rsidRPr="00A92C91">
              <w:t>he need for more services and assistance for people over 65 years.</w:t>
            </w:r>
          </w:p>
          <w:p w14:paraId="4BF6F81D" w14:textId="77777777" w:rsidR="006445CC" w:rsidRPr="00A92C91" w:rsidRDefault="006445CC" w:rsidP="00610723">
            <w:pPr>
              <w:pStyle w:val="ListParagraph"/>
            </w:pPr>
          </w:p>
          <w:p w14:paraId="5C996007" w14:textId="77777777" w:rsidR="006445CC" w:rsidRPr="00FD5911" w:rsidRDefault="006445CC" w:rsidP="00610723">
            <w:pPr>
              <w:ind w:left="360"/>
              <w:rPr>
                <w:b/>
              </w:rPr>
            </w:pPr>
            <w:r w:rsidRPr="00A92C91">
              <w:rPr>
                <w:i/>
              </w:rPr>
              <w:t>“I’m a carer &amp; current assistance services below average needs vast improvement compared to other councils.”</w:t>
            </w:r>
            <w:r w:rsidRPr="00A92C91">
              <w:t xml:space="preserve"> – community member</w:t>
            </w:r>
            <w:r>
              <w:rPr>
                <w:b/>
              </w:rPr>
              <w:t xml:space="preserve">  </w:t>
            </w:r>
          </w:p>
        </w:tc>
      </w:tr>
      <w:tr w:rsidR="006445CC" w14:paraId="17FA1491" w14:textId="77777777" w:rsidTr="00610723">
        <w:tc>
          <w:tcPr>
            <w:tcW w:w="1555" w:type="dxa"/>
          </w:tcPr>
          <w:p w14:paraId="11365CA7" w14:textId="77777777" w:rsidR="006445CC" w:rsidRPr="00160542" w:rsidRDefault="006445CC" w:rsidP="00610723">
            <w:pPr>
              <w:rPr>
                <w:b/>
              </w:rPr>
            </w:pPr>
            <w:r>
              <w:rPr>
                <w:b/>
              </w:rPr>
              <w:t>Bins</w:t>
            </w:r>
          </w:p>
        </w:tc>
        <w:tc>
          <w:tcPr>
            <w:tcW w:w="7461" w:type="dxa"/>
          </w:tcPr>
          <w:p w14:paraId="6D8D3A13" w14:textId="77777777" w:rsidR="006445CC" w:rsidRPr="00FD5911" w:rsidRDefault="006445CC" w:rsidP="00610723">
            <w:pPr>
              <w:rPr>
                <w:b/>
              </w:rPr>
            </w:pPr>
            <w:r w:rsidRPr="00FD5911">
              <w:rPr>
                <w:b/>
              </w:rPr>
              <w:t>Managing</w:t>
            </w:r>
            <w:r>
              <w:rPr>
                <w:b/>
              </w:rPr>
              <w:t xml:space="preserve"> appropriate use</w:t>
            </w:r>
            <w:r w:rsidRPr="00FD5911">
              <w:rPr>
                <w:b/>
              </w:rPr>
              <w:t xml:space="preserve"> of bins and litter</w:t>
            </w:r>
          </w:p>
          <w:p w14:paraId="5DF9DFB7" w14:textId="77777777" w:rsidR="006445CC" w:rsidRDefault="006445CC" w:rsidP="006C499C">
            <w:pPr>
              <w:pStyle w:val="ListParagraph"/>
              <w:numPr>
                <w:ilvl w:val="0"/>
                <w:numId w:val="22"/>
              </w:numPr>
            </w:pPr>
            <w:r>
              <w:t xml:space="preserve">Residents suggested supplying rubbish bins with a lock and key to avoid people misusing bins. </w:t>
            </w:r>
          </w:p>
          <w:p w14:paraId="56085036" w14:textId="77777777" w:rsidR="006445CC" w:rsidRDefault="006445CC" w:rsidP="006C499C">
            <w:pPr>
              <w:pStyle w:val="ListParagraph"/>
              <w:numPr>
                <w:ilvl w:val="0"/>
                <w:numId w:val="22"/>
              </w:numPr>
            </w:pPr>
            <w:r>
              <w:t>One resident expressed the need for bins along the parking opposite East Keilor RSL to manage litter from nearby fast food outlets.</w:t>
            </w:r>
          </w:p>
        </w:tc>
      </w:tr>
      <w:tr w:rsidR="006445CC" w14:paraId="455C1963" w14:textId="77777777" w:rsidTr="00610723">
        <w:tc>
          <w:tcPr>
            <w:tcW w:w="1555" w:type="dxa"/>
          </w:tcPr>
          <w:p w14:paraId="6FF3B632" w14:textId="726A6FA0" w:rsidR="006445CC" w:rsidRDefault="006445CC" w:rsidP="00610723">
            <w:pPr>
              <w:rPr>
                <w:b/>
              </w:rPr>
            </w:pPr>
            <w:r>
              <w:rPr>
                <w:b/>
              </w:rPr>
              <w:t>Your</w:t>
            </w:r>
            <w:r w:rsidR="003374E9">
              <w:rPr>
                <w:b/>
              </w:rPr>
              <w:t xml:space="preserve"> </w:t>
            </w:r>
            <w:r>
              <w:rPr>
                <w:b/>
              </w:rPr>
              <w:t>Say survey design</w:t>
            </w:r>
          </w:p>
        </w:tc>
        <w:tc>
          <w:tcPr>
            <w:tcW w:w="7461" w:type="dxa"/>
          </w:tcPr>
          <w:p w14:paraId="73A18CDA" w14:textId="77777777" w:rsidR="006445CC" w:rsidRDefault="006445CC" w:rsidP="00610723">
            <w:pPr>
              <w:rPr>
                <w:b/>
              </w:rPr>
            </w:pPr>
            <w:r w:rsidRPr="00F002FC">
              <w:rPr>
                <w:b/>
              </w:rPr>
              <w:t>Improvements to survey design</w:t>
            </w:r>
          </w:p>
          <w:p w14:paraId="17A58E98" w14:textId="77777777" w:rsidR="006445CC" w:rsidRDefault="006445CC" w:rsidP="006C499C">
            <w:pPr>
              <w:pStyle w:val="ListParagraph"/>
              <w:numPr>
                <w:ilvl w:val="0"/>
                <w:numId w:val="24"/>
              </w:numPr>
            </w:pPr>
            <w:r>
              <w:t>Residents shared feedback around improvements to the survey design (6 likes).</w:t>
            </w:r>
          </w:p>
        </w:tc>
      </w:tr>
    </w:tbl>
    <w:p w14:paraId="7946BF55" w14:textId="77777777" w:rsidR="006445CC" w:rsidRDefault="006445CC" w:rsidP="006445CC"/>
    <w:p w14:paraId="0B33F904" w14:textId="55C1AADC" w:rsidR="00C72A5E" w:rsidRDefault="00C72A5E" w:rsidP="00C72A5E">
      <w:pPr>
        <w:rPr>
          <w:rFonts w:asciiTheme="majorHAnsi" w:hAnsiTheme="majorHAnsi" w:cstheme="majorHAnsi"/>
          <w:lang w:val="en-US"/>
        </w:rPr>
      </w:pPr>
      <w:r>
        <w:rPr>
          <w:rFonts w:asciiTheme="majorHAnsi" w:hAnsiTheme="majorHAnsi" w:cstheme="majorHAnsi"/>
          <w:lang w:val="en-US"/>
        </w:rPr>
        <w:br w:type="page"/>
      </w:r>
    </w:p>
    <w:p w14:paraId="387FB168" w14:textId="1EE6A644" w:rsidR="00663A13" w:rsidRPr="009C253F" w:rsidRDefault="00663A13" w:rsidP="0049125C">
      <w:pPr>
        <w:pStyle w:val="Heading1"/>
      </w:pPr>
      <w:bookmarkStart w:id="32" w:name="_Toc69638616"/>
      <w:r>
        <w:lastRenderedPageBreak/>
        <w:t xml:space="preserve">Appendix </w:t>
      </w:r>
      <w:r w:rsidR="00841F16">
        <w:t>N</w:t>
      </w:r>
      <w:r>
        <w:t xml:space="preserve">ine: </w:t>
      </w:r>
      <w:r w:rsidRPr="009C253F">
        <w:t>Business in Moonee Valley during COVID-19 Survey</w:t>
      </w:r>
      <w:r>
        <w:t xml:space="preserve"> </w:t>
      </w:r>
      <w:r w:rsidR="00CE36CD">
        <w:t>September 2020</w:t>
      </w:r>
      <w:bookmarkEnd w:id="32"/>
    </w:p>
    <w:p w14:paraId="63E4D34F" w14:textId="2A1CFF56" w:rsidR="00C72A5E" w:rsidRPr="00663A13" w:rsidRDefault="00C72A5E" w:rsidP="00254D87">
      <w:pPr>
        <w:jc w:val="both"/>
        <w:rPr>
          <w:b/>
          <w:sz w:val="32"/>
        </w:rPr>
      </w:pPr>
      <w:r w:rsidRPr="00663A13">
        <w:rPr>
          <w:b/>
          <w:sz w:val="32"/>
        </w:rPr>
        <w:t>Business in Moonee Valley COVID-19 Survey</w:t>
      </w:r>
      <w:r w:rsidR="001A2975">
        <w:rPr>
          <w:b/>
          <w:sz w:val="32"/>
        </w:rPr>
        <w:t xml:space="preserve"> </w:t>
      </w:r>
    </w:p>
    <w:p w14:paraId="6DFF7D5F" w14:textId="603A94E6" w:rsidR="00C72A5E" w:rsidRPr="00254D87" w:rsidRDefault="00C72A5E" w:rsidP="00254D87">
      <w:r w:rsidRPr="00254D87">
        <w:t>This was a survey of businesses in Moonee Valley and took place from 2 September to 16 September 2020; much of this period was during Stage 4 restrictions. The survey sought to understand to understand:</w:t>
      </w:r>
    </w:p>
    <w:p w14:paraId="7D79A449" w14:textId="77777777" w:rsidR="00C72A5E" w:rsidRPr="00254D87" w:rsidRDefault="00C72A5E" w:rsidP="006C499C">
      <w:pPr>
        <w:pStyle w:val="ListParagraph"/>
        <w:numPr>
          <w:ilvl w:val="0"/>
          <w:numId w:val="25"/>
        </w:numPr>
        <w:jc w:val="both"/>
      </w:pPr>
      <w:r w:rsidRPr="00254D87">
        <w:t>the impacts on businesses during the Stage 4 restrictions</w:t>
      </w:r>
    </w:p>
    <w:p w14:paraId="3EA0919C" w14:textId="77777777" w:rsidR="00C72A5E" w:rsidRPr="00254D87" w:rsidRDefault="00C72A5E" w:rsidP="006C499C">
      <w:pPr>
        <w:pStyle w:val="ListParagraph"/>
        <w:numPr>
          <w:ilvl w:val="0"/>
          <w:numId w:val="25"/>
        </w:numPr>
        <w:jc w:val="both"/>
      </w:pPr>
      <w:r w:rsidRPr="00254D87">
        <w:t>the proportion of businesses that had accessed assistance from different levels of government</w:t>
      </w:r>
    </w:p>
    <w:p w14:paraId="30FEE8B6" w14:textId="77777777" w:rsidR="00C72A5E" w:rsidRPr="00254D87" w:rsidRDefault="00C72A5E" w:rsidP="006C499C">
      <w:pPr>
        <w:pStyle w:val="ListParagraph"/>
        <w:numPr>
          <w:ilvl w:val="0"/>
          <w:numId w:val="25"/>
        </w:numPr>
        <w:jc w:val="both"/>
      </w:pPr>
      <w:r w:rsidRPr="00254D87">
        <w:t>how Council could help in the recovery</w:t>
      </w:r>
    </w:p>
    <w:p w14:paraId="2D07A7FB" w14:textId="77777777" w:rsidR="00C72A5E" w:rsidRPr="00254D87" w:rsidRDefault="00C72A5E" w:rsidP="00254D87">
      <w:pPr>
        <w:pStyle w:val="FirstParagraph"/>
        <w:jc w:val="both"/>
        <w:rPr>
          <w:sz w:val="22"/>
          <w:szCs w:val="22"/>
          <w:lang w:val="en-AU"/>
        </w:rPr>
      </w:pPr>
      <w:r w:rsidRPr="00254D87">
        <w:rPr>
          <w:sz w:val="22"/>
          <w:szCs w:val="22"/>
          <w:lang w:val="en-AU"/>
        </w:rPr>
        <w:t>There were 194 responses to the survey. Highlights included:</w:t>
      </w:r>
    </w:p>
    <w:p w14:paraId="19C41C68" w14:textId="77777777" w:rsidR="00C72A5E" w:rsidRPr="00254D87" w:rsidRDefault="00C72A5E" w:rsidP="006C499C">
      <w:pPr>
        <w:pStyle w:val="ListParagraph"/>
        <w:numPr>
          <w:ilvl w:val="0"/>
          <w:numId w:val="25"/>
        </w:numPr>
        <w:jc w:val="both"/>
      </w:pPr>
      <w:r w:rsidRPr="00254D87">
        <w:t>About 40 per cent of businesses responding to the survey were closed during Stage 4 restrictions.</w:t>
      </w:r>
    </w:p>
    <w:p w14:paraId="13827B8E" w14:textId="77777777" w:rsidR="00C72A5E" w:rsidRPr="00254D87" w:rsidRDefault="00C72A5E" w:rsidP="006C499C">
      <w:pPr>
        <w:pStyle w:val="ListParagraph"/>
        <w:numPr>
          <w:ilvl w:val="0"/>
          <w:numId w:val="25"/>
        </w:numPr>
        <w:jc w:val="both"/>
      </w:pPr>
      <w:r w:rsidRPr="00254D87">
        <w:t>Over 90 per cent of businesses reported a decrease in revenue.</w:t>
      </w:r>
    </w:p>
    <w:p w14:paraId="0FCAABCA" w14:textId="77777777" w:rsidR="00C72A5E" w:rsidRPr="00254D87" w:rsidRDefault="00C72A5E" w:rsidP="006C499C">
      <w:pPr>
        <w:pStyle w:val="ListParagraph"/>
        <w:numPr>
          <w:ilvl w:val="0"/>
          <w:numId w:val="25"/>
        </w:numPr>
        <w:jc w:val="both"/>
      </w:pPr>
      <w:r w:rsidRPr="00254D87">
        <w:t>About three-quarters of businesses had accessed assistance from either State or Federal Governments.</w:t>
      </w:r>
    </w:p>
    <w:p w14:paraId="75C566EB" w14:textId="0EF1E8A6" w:rsidR="00C72A5E" w:rsidRPr="00254D87" w:rsidRDefault="00C72A5E" w:rsidP="006C499C">
      <w:pPr>
        <w:pStyle w:val="ListParagraph"/>
        <w:numPr>
          <w:ilvl w:val="0"/>
          <w:numId w:val="25"/>
        </w:numPr>
        <w:jc w:val="both"/>
      </w:pPr>
      <w:r w:rsidRPr="00254D87">
        <w:t>Businesses in Accommodation and Food Services as well as in Retail Trade and Other Services had large decreases in revenue during the period.</w:t>
      </w:r>
    </w:p>
    <w:p w14:paraId="310A4294" w14:textId="4D71215A" w:rsidR="00C72A5E" w:rsidRPr="001A2975" w:rsidRDefault="00C72A5E" w:rsidP="00C72A5E">
      <w:pPr>
        <w:rPr>
          <w:b/>
        </w:rPr>
      </w:pPr>
      <w:r w:rsidRPr="001A2975">
        <w:rPr>
          <w:b/>
        </w:rPr>
        <w:t>Suggestions for Support from Council</w:t>
      </w:r>
    </w:p>
    <w:p w14:paraId="71A8EF52" w14:textId="77777777" w:rsidR="00C72A5E" w:rsidRPr="009E7324" w:rsidRDefault="00C72A5E" w:rsidP="00C72A5E">
      <w:pPr>
        <w:rPr>
          <w:rFonts w:asciiTheme="majorHAnsi" w:hAnsiTheme="majorHAnsi" w:cstheme="majorHAnsi"/>
          <w:lang w:val="en-US"/>
        </w:rPr>
      </w:pPr>
      <w:r w:rsidRPr="003772E0">
        <w:rPr>
          <w:noProof/>
        </w:rPr>
        <w:drawing>
          <wp:inline distT="0" distB="0" distL="0" distR="0" wp14:anchorId="25ED020C" wp14:editId="10744B86">
            <wp:extent cx="5731510" cy="2988310"/>
            <wp:effectExtent l="0" t="0" r="2540" b="2540"/>
            <wp:docPr id="8" name="Chart 8">
              <a:extLst xmlns:a="http://schemas.openxmlformats.org/drawingml/2006/main">
                <a:ext uri="{FF2B5EF4-FFF2-40B4-BE49-F238E27FC236}">
                  <a16:creationId xmlns:a16="http://schemas.microsoft.com/office/drawing/2014/main" id="{FF4DFCFC-A356-44F9-954B-4DCBE61829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2CA2CE" w14:textId="1E101615" w:rsidR="00841F16" w:rsidRPr="00254D87" w:rsidRDefault="00C72A5E" w:rsidP="00254D87">
      <w:pPr>
        <w:jc w:val="both"/>
      </w:pPr>
      <w:r w:rsidRPr="00254D87">
        <w:t>While respondents were split in their degree of support for most of the initiatives there was clear support for “promotional profiling of your business offerings” and “campaigns aimed at connecting business with local communities e.g. Shop Local”</w:t>
      </w:r>
      <w:r w:rsidR="00254D87">
        <w:t>.</w:t>
      </w:r>
    </w:p>
    <w:p w14:paraId="78F20888" w14:textId="35F434ED" w:rsidR="00C72A5E" w:rsidRDefault="00C72A5E" w:rsidP="00254D87">
      <w:pPr>
        <w:jc w:val="both"/>
        <w:rPr>
          <w:rFonts w:asciiTheme="majorHAnsi" w:hAnsiTheme="majorHAnsi" w:cstheme="majorHAnsi"/>
          <w:lang w:val="en-US"/>
        </w:rPr>
      </w:pPr>
      <w:r w:rsidRPr="009E7324">
        <w:rPr>
          <w:rFonts w:asciiTheme="majorHAnsi" w:hAnsiTheme="majorHAnsi" w:cstheme="majorHAnsi"/>
          <w:lang w:val="en-US"/>
        </w:rPr>
        <w:t xml:space="preserve"> </w:t>
      </w:r>
    </w:p>
    <w:p w14:paraId="749F4B13" w14:textId="77777777" w:rsidR="00254D87" w:rsidRPr="009E7324" w:rsidRDefault="00254D87" w:rsidP="00C72A5E">
      <w:pPr>
        <w:rPr>
          <w:rFonts w:asciiTheme="majorHAnsi" w:hAnsiTheme="majorHAnsi" w:cstheme="majorHAnsi"/>
          <w:lang w:val="en-US"/>
        </w:rPr>
      </w:pPr>
    </w:p>
    <w:p w14:paraId="783E5166" w14:textId="77777777" w:rsidR="00C72A5E" w:rsidRPr="00254D87" w:rsidRDefault="00C72A5E" w:rsidP="00C72A5E">
      <w:pPr>
        <w:rPr>
          <w:b/>
        </w:rPr>
      </w:pPr>
      <w:r w:rsidRPr="00254D87">
        <w:rPr>
          <w:b/>
        </w:rPr>
        <w:lastRenderedPageBreak/>
        <w:t>Ideas for future grants</w:t>
      </w:r>
    </w:p>
    <w:p w14:paraId="09C5A9F9" w14:textId="4CBDD66D" w:rsidR="00C72A5E" w:rsidRPr="009E7324" w:rsidRDefault="00C72A5E" w:rsidP="00C72A5E">
      <w:pPr>
        <w:rPr>
          <w:rFonts w:asciiTheme="majorHAnsi" w:hAnsiTheme="majorHAnsi" w:cstheme="majorHAnsi"/>
          <w:lang w:val="en-US"/>
        </w:rPr>
      </w:pPr>
      <w:r w:rsidRPr="00DB041B">
        <w:rPr>
          <w:noProof/>
        </w:rPr>
        <w:drawing>
          <wp:inline distT="0" distB="0" distL="0" distR="0" wp14:anchorId="58820565" wp14:editId="0F15CE3F">
            <wp:extent cx="5731510" cy="2552700"/>
            <wp:effectExtent l="0" t="0" r="2540" b="0"/>
            <wp:docPr id="9" name="Chart 9">
              <a:extLst xmlns:a="http://schemas.openxmlformats.org/drawingml/2006/main">
                <a:ext uri="{FF2B5EF4-FFF2-40B4-BE49-F238E27FC236}">
                  <a16:creationId xmlns:a16="http://schemas.microsoft.com/office/drawing/2014/main" id="{546007BF-1299-4E78-B2EF-987F2AE6D9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F1668EE" w14:textId="77777777" w:rsidR="00C72A5E" w:rsidRPr="00254D87" w:rsidRDefault="00C72A5E" w:rsidP="00254D87">
      <w:pPr>
        <w:jc w:val="both"/>
      </w:pPr>
      <w:r w:rsidRPr="00254D87">
        <w:t>While some respondents supported the suggestions for future grants, only “Adapting your business to the new operating environment. For example, taking your business online” gained a majority (56%) of responses. As this is an existing grant category, Council needs to increase awareness of their availability and better understand the needs of these businesses in moving online to be able to provide targeted support other than grants.</w:t>
      </w:r>
    </w:p>
    <w:p w14:paraId="19C46A80" w14:textId="77777777" w:rsidR="00C72A5E" w:rsidRPr="00254D87" w:rsidRDefault="00C72A5E" w:rsidP="00C72A5E">
      <w:r w:rsidRPr="00254D87">
        <w:br w:type="page"/>
      </w:r>
    </w:p>
    <w:p w14:paraId="635B4501" w14:textId="7399DB3D" w:rsidR="003318BA" w:rsidRDefault="00841F16" w:rsidP="0049125C">
      <w:pPr>
        <w:pStyle w:val="Heading1"/>
      </w:pPr>
      <w:bookmarkStart w:id="33" w:name="_Toc69638617"/>
      <w:r>
        <w:lastRenderedPageBreak/>
        <w:t xml:space="preserve">Appendix Ten: </w:t>
      </w:r>
      <w:r w:rsidR="00C72A5E" w:rsidRPr="002218D3">
        <w:t xml:space="preserve">Supporting ageing and people with a disability in Moonee Valley Survey </w:t>
      </w:r>
      <w:r w:rsidR="00C72A5E" w:rsidRPr="004452AD">
        <w:t>Feb</w:t>
      </w:r>
      <w:r>
        <w:t>ruary</w:t>
      </w:r>
      <w:r w:rsidR="00C72A5E" w:rsidRPr="004452AD">
        <w:t xml:space="preserve"> 2021</w:t>
      </w:r>
      <w:bookmarkEnd w:id="33"/>
      <w:r w:rsidR="00C72A5E" w:rsidRPr="002218D3">
        <w:t xml:space="preserve"> </w:t>
      </w:r>
    </w:p>
    <w:p w14:paraId="06FDDD82" w14:textId="2485607B" w:rsidR="00841F16" w:rsidRDefault="00841F16" w:rsidP="00254D87">
      <w:pPr>
        <w:jc w:val="both"/>
        <w:rPr>
          <w:b/>
          <w:sz w:val="32"/>
        </w:rPr>
      </w:pPr>
      <w:r w:rsidRPr="00841F16">
        <w:rPr>
          <w:b/>
          <w:sz w:val="32"/>
        </w:rPr>
        <w:t>Supporting ageing and people with a disability in Moonee Valley Survey February 2021</w:t>
      </w:r>
    </w:p>
    <w:p w14:paraId="3C426B3F" w14:textId="00811FCB" w:rsidR="003318BA" w:rsidRPr="00254D87" w:rsidRDefault="003318BA" w:rsidP="00254D87">
      <w:pPr>
        <w:jc w:val="both"/>
        <w:rPr>
          <w:b/>
        </w:rPr>
      </w:pPr>
      <w:r w:rsidRPr="00254D87">
        <w:rPr>
          <w:b/>
        </w:rPr>
        <w:t>Overview</w:t>
      </w:r>
    </w:p>
    <w:p w14:paraId="71BCACED" w14:textId="7176EBF6" w:rsidR="003318BA" w:rsidRPr="00254D87" w:rsidRDefault="003318BA" w:rsidP="006C499C">
      <w:pPr>
        <w:pStyle w:val="ListParagraph"/>
        <w:numPr>
          <w:ilvl w:val="0"/>
          <w:numId w:val="25"/>
        </w:numPr>
        <w:jc w:val="both"/>
      </w:pPr>
      <w:r w:rsidRPr="00254D87">
        <w:t>This survey took place from 8 February to 5 March 2021 whereby 197 people participated. The survey was promoted and facilitated via Your Say Moonee Valley, social media, phone interviews, paper forms, letter mail out and emails. The survey sought to understand to understand:</w:t>
      </w:r>
    </w:p>
    <w:p w14:paraId="6E42EF83" w14:textId="72BC6BD1" w:rsidR="003318BA" w:rsidRPr="00254D87" w:rsidRDefault="003318BA" w:rsidP="006C499C">
      <w:pPr>
        <w:pStyle w:val="ListParagraph"/>
        <w:numPr>
          <w:ilvl w:val="0"/>
          <w:numId w:val="25"/>
        </w:numPr>
        <w:jc w:val="both"/>
      </w:pPr>
      <w:r w:rsidRPr="00254D87">
        <w:t>the impacts on ageing population and people with a disability during Covid-19 lockdowns</w:t>
      </w:r>
    </w:p>
    <w:p w14:paraId="18EB78B1" w14:textId="139738B4" w:rsidR="003318BA" w:rsidRPr="00254D87" w:rsidRDefault="003318BA" w:rsidP="006C499C">
      <w:pPr>
        <w:pStyle w:val="ListParagraph"/>
        <w:numPr>
          <w:ilvl w:val="0"/>
          <w:numId w:val="25"/>
        </w:numPr>
        <w:jc w:val="both"/>
      </w:pPr>
      <w:r w:rsidRPr="00254D87">
        <w:t>understand community needs to develop appropriate programs to support community to remain independent in their home and community</w:t>
      </w:r>
    </w:p>
    <w:p w14:paraId="74AD5B53" w14:textId="29A5B0A9" w:rsidR="003318BA" w:rsidRPr="00254D87" w:rsidRDefault="003318BA" w:rsidP="006C499C">
      <w:pPr>
        <w:pStyle w:val="ListParagraph"/>
        <w:numPr>
          <w:ilvl w:val="0"/>
          <w:numId w:val="25"/>
        </w:numPr>
        <w:jc w:val="both"/>
      </w:pPr>
      <w:r w:rsidRPr="00254D87">
        <w:t>how Council can best support the community’s health and wellbeing during recovery</w:t>
      </w:r>
    </w:p>
    <w:p w14:paraId="3FC4F69A" w14:textId="6EEC67C2" w:rsidR="00C72A5E" w:rsidRDefault="00C72A5E" w:rsidP="00C72A5E">
      <w:pPr>
        <w:rPr>
          <w:rFonts w:asciiTheme="majorHAnsi" w:hAnsiTheme="majorHAnsi" w:cstheme="majorHAnsi"/>
          <w:lang w:val="en-US"/>
        </w:rPr>
      </w:pPr>
      <w:r>
        <w:rPr>
          <w:noProof/>
        </w:rPr>
        <w:drawing>
          <wp:inline distT="0" distB="0" distL="0" distR="0" wp14:anchorId="5295FAE3" wp14:editId="5EC6B28D">
            <wp:extent cx="5731510" cy="13138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313815"/>
                    </a:xfrm>
                    <a:prstGeom prst="rect">
                      <a:avLst/>
                    </a:prstGeom>
                  </pic:spPr>
                </pic:pic>
              </a:graphicData>
            </a:graphic>
          </wp:inline>
        </w:drawing>
      </w:r>
    </w:p>
    <w:p w14:paraId="0CD55A2F" w14:textId="77777777" w:rsidR="0049125C" w:rsidRPr="00254D87" w:rsidRDefault="00C72A5E" w:rsidP="00254D87">
      <w:pPr>
        <w:jc w:val="both"/>
      </w:pPr>
      <w:r w:rsidRPr="00254D87">
        <w:t xml:space="preserve">While the purpose of this survey was to </w:t>
      </w:r>
      <w:r w:rsidR="00A24FE3" w:rsidRPr="00254D87">
        <w:t>get a baseline understanding of the needs of residents receiving aged care and disability services, several questions were asked about potential areas of improvement that can help inform the Council Plan.</w:t>
      </w:r>
    </w:p>
    <w:p w14:paraId="1093BC0F" w14:textId="77777777" w:rsidR="0049125C" w:rsidRDefault="0049125C" w:rsidP="00254D87">
      <w:pPr>
        <w:jc w:val="both"/>
        <w:rPr>
          <w:rFonts w:asciiTheme="majorHAnsi" w:hAnsiTheme="majorHAnsi" w:cstheme="majorHAnsi"/>
          <w:b/>
          <w:lang w:val="en-US"/>
        </w:rPr>
      </w:pPr>
      <w:r>
        <w:rPr>
          <w:rFonts w:asciiTheme="majorHAnsi" w:hAnsiTheme="majorHAnsi" w:cstheme="majorHAnsi"/>
          <w:b/>
          <w:lang w:val="en-US"/>
        </w:rPr>
        <w:br w:type="page"/>
      </w:r>
    </w:p>
    <w:p w14:paraId="02353EAD" w14:textId="1F01512C" w:rsidR="00C72A5E" w:rsidRPr="00254D87" w:rsidRDefault="008D70BC" w:rsidP="00486E89">
      <w:pPr>
        <w:rPr>
          <w:b/>
        </w:rPr>
      </w:pPr>
      <w:r w:rsidRPr="00254D87">
        <w:rPr>
          <w:b/>
        </w:rPr>
        <w:lastRenderedPageBreak/>
        <w:t>(In which areas) w</w:t>
      </w:r>
      <w:r w:rsidR="00A24FE3" w:rsidRPr="00254D87">
        <w:rPr>
          <w:b/>
        </w:rPr>
        <w:t>ould an increase in hours of care provided by us assist you in remaining independent?</w:t>
      </w:r>
    </w:p>
    <w:p w14:paraId="2C4EC911" w14:textId="2630B64E" w:rsidR="00A24FE3" w:rsidRDefault="00A24FE3" w:rsidP="00C72A5E">
      <w:pPr>
        <w:rPr>
          <w:rFonts w:asciiTheme="majorHAnsi" w:hAnsiTheme="majorHAnsi" w:cstheme="majorHAnsi"/>
          <w:b/>
          <w:lang w:val="en-US"/>
        </w:rPr>
      </w:pPr>
      <w:r>
        <w:rPr>
          <w:noProof/>
        </w:rPr>
        <w:drawing>
          <wp:inline distT="0" distB="0" distL="0" distR="0" wp14:anchorId="62398421" wp14:editId="4E942B02">
            <wp:extent cx="5731510" cy="2708275"/>
            <wp:effectExtent l="0" t="0" r="2540" b="15875"/>
            <wp:docPr id="6" name="Chart 6">
              <a:extLst xmlns:a="http://schemas.openxmlformats.org/drawingml/2006/main">
                <a:ext uri="{FF2B5EF4-FFF2-40B4-BE49-F238E27FC236}">
                  <a16:creationId xmlns:a16="http://schemas.microsoft.com/office/drawing/2014/main" id="{2531D336-05FE-451F-903D-EC46190BD8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2A512E6" w14:textId="77777777" w:rsidR="00A24FE3" w:rsidRDefault="00A24FE3" w:rsidP="00254D87">
      <w:pPr>
        <w:jc w:val="both"/>
        <w:rPr>
          <w:rFonts w:asciiTheme="majorHAnsi" w:hAnsiTheme="majorHAnsi" w:cstheme="majorHAnsi"/>
          <w:lang w:val="en-US"/>
        </w:rPr>
      </w:pPr>
      <w:r>
        <w:rPr>
          <w:rFonts w:asciiTheme="majorHAnsi" w:hAnsiTheme="majorHAnsi" w:cstheme="majorHAnsi"/>
          <w:lang w:val="en-US"/>
        </w:rPr>
        <w:t>The majority of respondents indicated that additional assistance in the home, either with direct domestic assistance or maintenance, was the main area where council could increase hours of care.</w:t>
      </w:r>
    </w:p>
    <w:p w14:paraId="7136F135" w14:textId="529A016E" w:rsidR="008D70BC" w:rsidRPr="00254D87" w:rsidRDefault="00A24FE3" w:rsidP="00254D87">
      <w:pPr>
        <w:jc w:val="both"/>
        <w:rPr>
          <w:b/>
        </w:rPr>
      </w:pPr>
      <w:r w:rsidRPr="008D70BC">
        <w:rPr>
          <w:rFonts w:asciiTheme="majorHAnsi" w:hAnsiTheme="majorHAnsi" w:cstheme="majorHAnsi"/>
          <w:b/>
          <w:lang w:val="en-US"/>
        </w:rPr>
        <w:t xml:space="preserve"> </w:t>
      </w:r>
      <w:r w:rsidR="008D70BC" w:rsidRPr="00254D87">
        <w:rPr>
          <w:b/>
        </w:rPr>
        <w:t>What should Council’s service and supports for people aged over 65 years look like into the future?</w:t>
      </w:r>
    </w:p>
    <w:p w14:paraId="11DF2E25" w14:textId="77777777" w:rsidR="008D70BC" w:rsidRDefault="008D70BC">
      <w:pPr>
        <w:rPr>
          <w:rFonts w:asciiTheme="majorHAnsi" w:hAnsiTheme="majorHAnsi" w:cstheme="majorHAnsi"/>
          <w:b/>
          <w:lang w:val="en-US"/>
        </w:rPr>
      </w:pPr>
      <w:r>
        <w:rPr>
          <w:noProof/>
        </w:rPr>
        <w:drawing>
          <wp:inline distT="0" distB="0" distL="0" distR="0" wp14:anchorId="1A129B27" wp14:editId="56D6F5D7">
            <wp:extent cx="5600700" cy="3190875"/>
            <wp:effectExtent l="0" t="0" r="0" b="9525"/>
            <wp:docPr id="10" name="Chart 10">
              <a:extLst xmlns:a="http://schemas.openxmlformats.org/drawingml/2006/main">
                <a:ext uri="{FF2B5EF4-FFF2-40B4-BE49-F238E27FC236}">
                  <a16:creationId xmlns:a16="http://schemas.microsoft.com/office/drawing/2014/main" id="{49DB9876-12D1-45DA-9452-B5F930BE6A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16D7638" w14:textId="40F713C7" w:rsidR="008D70BC" w:rsidRPr="008D70BC" w:rsidRDefault="008D70BC" w:rsidP="00486E89">
      <w:pPr>
        <w:jc w:val="both"/>
        <w:rPr>
          <w:rFonts w:asciiTheme="majorHAnsi" w:hAnsiTheme="majorHAnsi" w:cstheme="majorHAnsi"/>
          <w:lang w:val="en-US"/>
        </w:rPr>
      </w:pPr>
      <w:r w:rsidRPr="008D70BC">
        <w:rPr>
          <w:rFonts w:asciiTheme="majorHAnsi" w:hAnsiTheme="majorHAnsi" w:cstheme="majorHAnsi"/>
          <w:lang w:val="en-US"/>
        </w:rPr>
        <w:t xml:space="preserve">A majority of </w:t>
      </w:r>
      <w:r w:rsidR="00A9414C" w:rsidRPr="008D70BC">
        <w:rPr>
          <w:rFonts w:asciiTheme="majorHAnsi" w:hAnsiTheme="majorHAnsi" w:cstheme="majorHAnsi"/>
          <w:lang w:val="en-US"/>
        </w:rPr>
        <w:t>respond</w:t>
      </w:r>
      <w:r w:rsidR="00A9414C">
        <w:rPr>
          <w:rFonts w:asciiTheme="majorHAnsi" w:hAnsiTheme="majorHAnsi" w:cstheme="majorHAnsi"/>
          <w:lang w:val="en-US"/>
        </w:rPr>
        <w:t>ents indicated that increased services in the home were the main area that they would like Council in invest in into the future. Social connection programs and health and wellbeing programs were also important.</w:t>
      </w:r>
      <w:r w:rsidRPr="008D70BC">
        <w:rPr>
          <w:rFonts w:asciiTheme="majorHAnsi" w:hAnsiTheme="majorHAnsi" w:cstheme="majorHAnsi"/>
          <w:lang w:val="en-US"/>
        </w:rPr>
        <w:br w:type="page"/>
      </w:r>
    </w:p>
    <w:p w14:paraId="35CE8ACE" w14:textId="63D08439" w:rsidR="00A24FE3" w:rsidRPr="00254D87" w:rsidRDefault="008D70BC" w:rsidP="00486E89">
      <w:pPr>
        <w:jc w:val="both"/>
        <w:rPr>
          <w:b/>
        </w:rPr>
      </w:pPr>
      <w:r w:rsidRPr="00254D87">
        <w:rPr>
          <w:b/>
        </w:rPr>
        <w:lastRenderedPageBreak/>
        <w:t>What do you need to age well in Moonee Valley?</w:t>
      </w:r>
    </w:p>
    <w:p w14:paraId="21B18528" w14:textId="6F5D1151" w:rsidR="00A24FE3" w:rsidRDefault="008D70BC" w:rsidP="00C72A5E">
      <w:pPr>
        <w:rPr>
          <w:rFonts w:asciiTheme="majorHAnsi" w:hAnsiTheme="majorHAnsi" w:cstheme="majorHAnsi"/>
          <w:b/>
          <w:lang w:val="en-US"/>
        </w:rPr>
      </w:pPr>
      <w:r>
        <w:rPr>
          <w:noProof/>
        </w:rPr>
        <w:drawing>
          <wp:inline distT="0" distB="0" distL="0" distR="0" wp14:anchorId="1BAFE88C" wp14:editId="0BA5543E">
            <wp:extent cx="5657850" cy="3009900"/>
            <wp:effectExtent l="0" t="0" r="0" b="0"/>
            <wp:docPr id="7" name="Chart 7">
              <a:extLst xmlns:a="http://schemas.openxmlformats.org/drawingml/2006/main">
                <a:ext uri="{FF2B5EF4-FFF2-40B4-BE49-F238E27FC236}">
                  <a16:creationId xmlns:a16="http://schemas.microsoft.com/office/drawing/2014/main" id="{3D53D874-2329-4283-8AAC-469E7B1B8D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06E3B7F" w14:textId="4C8B761C" w:rsidR="008D70BC" w:rsidRPr="008D70BC" w:rsidRDefault="008D70BC" w:rsidP="00486E89">
      <w:pPr>
        <w:jc w:val="both"/>
        <w:rPr>
          <w:rFonts w:asciiTheme="majorHAnsi" w:hAnsiTheme="majorHAnsi" w:cstheme="majorHAnsi"/>
          <w:lang w:val="en-US"/>
        </w:rPr>
      </w:pPr>
      <w:r>
        <w:rPr>
          <w:rFonts w:asciiTheme="majorHAnsi" w:hAnsiTheme="majorHAnsi" w:cstheme="majorHAnsi"/>
          <w:lang w:val="en-US"/>
        </w:rPr>
        <w:t>A significant number of respondents indicated that they need i</w:t>
      </w:r>
      <w:r w:rsidRPr="008D70BC">
        <w:rPr>
          <w:rFonts w:asciiTheme="majorHAnsi" w:hAnsiTheme="majorHAnsi" w:cstheme="majorHAnsi"/>
          <w:lang w:val="en-US"/>
        </w:rPr>
        <w:t>ncreased support and information to access services</w:t>
      </w:r>
      <w:r>
        <w:rPr>
          <w:rFonts w:asciiTheme="majorHAnsi" w:hAnsiTheme="majorHAnsi" w:cstheme="majorHAnsi"/>
          <w:lang w:val="en-US"/>
        </w:rPr>
        <w:t xml:space="preserve"> to age well in Moonee Valley. A majority indicated that increased access to transport and social activities were also important – it is possible that these are linked as respondents may need assistance in getting transport to social activities</w:t>
      </w:r>
    </w:p>
    <w:p w14:paraId="5189F2FD" w14:textId="05891B75" w:rsidR="005C2299" w:rsidRDefault="005C2299" w:rsidP="00486E89">
      <w:pPr>
        <w:jc w:val="both"/>
        <w:rPr>
          <w:rFonts w:asciiTheme="majorHAnsi" w:hAnsiTheme="majorHAnsi" w:cstheme="majorHAnsi"/>
          <w:b/>
          <w:lang w:val="en-US"/>
        </w:rPr>
      </w:pPr>
      <w:r>
        <w:rPr>
          <w:rFonts w:asciiTheme="majorHAnsi" w:hAnsiTheme="majorHAnsi" w:cstheme="majorHAnsi"/>
          <w:b/>
          <w:lang w:val="en-US"/>
        </w:rPr>
        <w:br w:type="page"/>
      </w:r>
    </w:p>
    <w:p w14:paraId="27A5B341" w14:textId="52F48063" w:rsidR="00B20446" w:rsidRPr="00B20446" w:rsidRDefault="00B20446" w:rsidP="0049125C">
      <w:pPr>
        <w:pStyle w:val="Heading1"/>
      </w:pPr>
      <w:bookmarkStart w:id="34" w:name="_Toc69638618"/>
      <w:r>
        <w:lastRenderedPageBreak/>
        <w:t xml:space="preserve">Appendix Eleven: </w:t>
      </w:r>
      <w:r w:rsidRPr="00B20446">
        <w:t>Summary of community engagement with Arts and Culture representatives in the City of Moonee Valley in 2020 and 2021</w:t>
      </w:r>
      <w:bookmarkEnd w:id="34"/>
    </w:p>
    <w:p w14:paraId="1F89EAFE" w14:textId="606471A9" w:rsidR="005C2299" w:rsidRPr="009660FF" w:rsidRDefault="005C2299" w:rsidP="00486E89">
      <w:pPr>
        <w:jc w:val="both"/>
        <w:rPr>
          <w:b/>
          <w:sz w:val="32"/>
        </w:rPr>
      </w:pPr>
      <w:bookmarkStart w:id="35" w:name="_Hlk69469029"/>
      <w:r w:rsidRPr="009660FF">
        <w:rPr>
          <w:b/>
          <w:sz w:val="32"/>
        </w:rPr>
        <w:t>Summary of community engagement with Arts and Culture representatives in the City of Moonee Valley in 2020 and 2021</w:t>
      </w:r>
      <w:r w:rsidR="009660FF" w:rsidRPr="009660FF">
        <w:rPr>
          <w:b/>
          <w:sz w:val="32"/>
        </w:rPr>
        <w:t>.</w:t>
      </w:r>
    </w:p>
    <w:bookmarkEnd w:id="35"/>
    <w:p w14:paraId="0908E72C" w14:textId="77777777" w:rsidR="005C2299" w:rsidRPr="005D6446" w:rsidRDefault="005C2299" w:rsidP="00486E89">
      <w:pPr>
        <w:spacing w:after="0" w:line="240" w:lineRule="auto"/>
        <w:jc w:val="both"/>
        <w:rPr>
          <w:rFonts w:cstheme="minorHAnsi"/>
          <w:b/>
        </w:rPr>
      </w:pPr>
    </w:p>
    <w:p w14:paraId="50A30BDC" w14:textId="77777777" w:rsidR="005C2299" w:rsidRPr="005D6446" w:rsidRDefault="005C2299" w:rsidP="006C499C">
      <w:pPr>
        <w:pStyle w:val="ListParagraph"/>
        <w:numPr>
          <w:ilvl w:val="0"/>
          <w:numId w:val="31"/>
        </w:numPr>
        <w:spacing w:after="0" w:line="240" w:lineRule="auto"/>
        <w:jc w:val="both"/>
        <w:rPr>
          <w:rFonts w:cstheme="minorHAnsi"/>
          <w:b/>
        </w:rPr>
      </w:pPr>
      <w:r w:rsidRPr="005D6446">
        <w:rPr>
          <w:rFonts w:cstheme="minorHAnsi"/>
          <w:b/>
        </w:rPr>
        <w:t>Community consultation with performing arts organisations</w:t>
      </w:r>
    </w:p>
    <w:p w14:paraId="1A0AD2C9" w14:textId="77777777" w:rsidR="005C2299" w:rsidRPr="005D6446" w:rsidRDefault="005C2299" w:rsidP="00486E89">
      <w:pPr>
        <w:spacing w:after="0" w:line="240" w:lineRule="auto"/>
        <w:ind w:left="360"/>
        <w:jc w:val="both"/>
        <w:rPr>
          <w:rFonts w:cstheme="minorHAnsi"/>
        </w:rPr>
      </w:pPr>
    </w:p>
    <w:p w14:paraId="2C453705" w14:textId="77777777" w:rsidR="005C2299" w:rsidRPr="005D6446" w:rsidRDefault="005C2299" w:rsidP="00486E89">
      <w:pPr>
        <w:spacing w:after="0" w:line="240" w:lineRule="auto"/>
        <w:jc w:val="both"/>
        <w:rPr>
          <w:rFonts w:cstheme="minorHAnsi"/>
        </w:rPr>
      </w:pPr>
      <w:r w:rsidRPr="005D6446">
        <w:rPr>
          <w:rFonts w:cstheme="minorHAnsi"/>
        </w:rPr>
        <w:t xml:space="preserve">A series of interviews were undertaken with performing arts organisations during COVID-19 lockdowns through July and August 2020. These interviews were to better understand the challenges of COVID-19 and ways Council and the Clocktower Centre could assist in recovery. </w:t>
      </w:r>
      <w:r>
        <w:rPr>
          <w:rFonts w:cstheme="minorHAnsi"/>
        </w:rPr>
        <w:t xml:space="preserve">Some of these suggestions have been actioned by Council. </w:t>
      </w:r>
    </w:p>
    <w:p w14:paraId="765C9806" w14:textId="77777777" w:rsidR="005C2299" w:rsidRPr="005D6446" w:rsidRDefault="005C2299" w:rsidP="00486E89">
      <w:pPr>
        <w:spacing w:after="0" w:line="240" w:lineRule="auto"/>
        <w:jc w:val="both"/>
        <w:rPr>
          <w:rFonts w:cstheme="minorHAnsi"/>
        </w:rPr>
      </w:pPr>
    </w:p>
    <w:p w14:paraId="59411CE2" w14:textId="77777777" w:rsidR="005C2299" w:rsidRPr="005D6446" w:rsidRDefault="005C2299" w:rsidP="00486E89">
      <w:pPr>
        <w:spacing w:after="0" w:line="240" w:lineRule="auto"/>
        <w:jc w:val="both"/>
        <w:rPr>
          <w:rFonts w:cstheme="minorHAnsi"/>
        </w:rPr>
      </w:pPr>
      <w:r>
        <w:rPr>
          <w:rFonts w:cstheme="minorHAnsi"/>
        </w:rPr>
        <w:t>Of the 9 groups invited to be consulted, t</w:t>
      </w:r>
      <w:r w:rsidRPr="005D6446">
        <w:rPr>
          <w:rFonts w:cstheme="minorHAnsi"/>
        </w:rPr>
        <w:t xml:space="preserve">he </w:t>
      </w:r>
      <w:r>
        <w:rPr>
          <w:rFonts w:cstheme="minorHAnsi"/>
        </w:rPr>
        <w:t xml:space="preserve">following </w:t>
      </w:r>
      <w:r w:rsidRPr="005D6446">
        <w:rPr>
          <w:rFonts w:cstheme="minorHAnsi"/>
        </w:rPr>
        <w:t xml:space="preserve">groups </w:t>
      </w:r>
      <w:r>
        <w:rPr>
          <w:rFonts w:cstheme="minorHAnsi"/>
        </w:rPr>
        <w:t>participated</w:t>
      </w:r>
      <w:r w:rsidRPr="005D6446">
        <w:rPr>
          <w:rFonts w:cstheme="minorHAnsi"/>
        </w:rPr>
        <w:t xml:space="preserve">: </w:t>
      </w:r>
    </w:p>
    <w:p w14:paraId="31FDE9F0" w14:textId="77777777" w:rsidR="005C2299" w:rsidRPr="005D6446" w:rsidRDefault="005C2299" w:rsidP="00486E89">
      <w:pPr>
        <w:spacing w:after="0" w:line="240" w:lineRule="auto"/>
        <w:jc w:val="both"/>
        <w:rPr>
          <w:rFonts w:cstheme="minorHAnsi"/>
        </w:rPr>
      </w:pPr>
    </w:p>
    <w:p w14:paraId="75045BE0" w14:textId="77777777" w:rsidR="005C2299" w:rsidRPr="005D6446" w:rsidRDefault="005C2299" w:rsidP="006C499C">
      <w:pPr>
        <w:pStyle w:val="ListParagraph"/>
        <w:numPr>
          <w:ilvl w:val="0"/>
          <w:numId w:val="32"/>
        </w:numPr>
        <w:jc w:val="both"/>
        <w:rPr>
          <w:rFonts w:cstheme="minorHAnsi"/>
        </w:rPr>
      </w:pPr>
      <w:bookmarkStart w:id="36" w:name="_Hlk69469021"/>
      <w:r w:rsidRPr="005D6446">
        <w:rPr>
          <w:rFonts w:cstheme="minorHAnsi"/>
        </w:rPr>
        <w:t>Essendon Symphony Orchestra</w:t>
      </w:r>
    </w:p>
    <w:p w14:paraId="4345895A" w14:textId="77777777" w:rsidR="005C2299" w:rsidRPr="005D6446" w:rsidRDefault="005C2299" w:rsidP="006C499C">
      <w:pPr>
        <w:pStyle w:val="ListParagraph"/>
        <w:numPr>
          <w:ilvl w:val="0"/>
          <w:numId w:val="32"/>
        </w:numPr>
        <w:jc w:val="both"/>
        <w:rPr>
          <w:rFonts w:cstheme="minorHAnsi"/>
        </w:rPr>
      </w:pPr>
      <w:r w:rsidRPr="005D6446">
        <w:rPr>
          <w:rFonts w:cstheme="minorHAnsi"/>
        </w:rPr>
        <w:t>Moonee Valley Brass</w:t>
      </w:r>
    </w:p>
    <w:p w14:paraId="5DB3079A" w14:textId="77777777" w:rsidR="005C2299" w:rsidRPr="005D6446" w:rsidRDefault="005C2299" w:rsidP="006C499C">
      <w:pPr>
        <w:pStyle w:val="ListParagraph"/>
        <w:numPr>
          <w:ilvl w:val="0"/>
          <w:numId w:val="32"/>
        </w:numPr>
        <w:jc w:val="both"/>
        <w:rPr>
          <w:rFonts w:cstheme="minorHAnsi"/>
        </w:rPr>
      </w:pPr>
      <w:r w:rsidRPr="005D6446">
        <w:rPr>
          <w:rFonts w:cstheme="minorHAnsi"/>
        </w:rPr>
        <w:t>Western Arts Theatre Company</w:t>
      </w:r>
    </w:p>
    <w:p w14:paraId="38378AD8" w14:textId="77777777" w:rsidR="005C2299" w:rsidRPr="005D6446" w:rsidRDefault="005C2299" w:rsidP="006C499C">
      <w:pPr>
        <w:pStyle w:val="ListParagraph"/>
        <w:numPr>
          <w:ilvl w:val="0"/>
          <w:numId w:val="32"/>
        </w:numPr>
        <w:jc w:val="both"/>
        <w:rPr>
          <w:rFonts w:cstheme="minorHAnsi"/>
        </w:rPr>
      </w:pPr>
      <w:r w:rsidRPr="005D6446">
        <w:rPr>
          <w:rFonts w:cstheme="minorHAnsi"/>
        </w:rPr>
        <w:t>Flemington Theatre Company</w:t>
      </w:r>
    </w:p>
    <w:p w14:paraId="45D64986" w14:textId="77777777" w:rsidR="005C2299" w:rsidRPr="005D6446" w:rsidRDefault="005C2299" w:rsidP="006C499C">
      <w:pPr>
        <w:pStyle w:val="ListParagraph"/>
        <w:numPr>
          <w:ilvl w:val="0"/>
          <w:numId w:val="32"/>
        </w:numPr>
        <w:jc w:val="both"/>
        <w:rPr>
          <w:rFonts w:cstheme="minorHAnsi"/>
        </w:rPr>
      </w:pPr>
      <w:r w:rsidRPr="005D6446">
        <w:rPr>
          <w:rFonts w:cstheme="minorHAnsi"/>
        </w:rPr>
        <w:t>Essendon Choral Society</w:t>
      </w:r>
    </w:p>
    <w:p w14:paraId="48CF7757" w14:textId="77777777" w:rsidR="005C2299" w:rsidRPr="005D6446" w:rsidRDefault="005C2299" w:rsidP="006C499C">
      <w:pPr>
        <w:pStyle w:val="ListParagraph"/>
        <w:numPr>
          <w:ilvl w:val="0"/>
          <w:numId w:val="32"/>
        </w:numPr>
        <w:jc w:val="both"/>
        <w:rPr>
          <w:rFonts w:cstheme="minorHAnsi"/>
        </w:rPr>
      </w:pPr>
      <w:r w:rsidRPr="005D6446">
        <w:rPr>
          <w:rFonts w:cstheme="minorHAnsi"/>
        </w:rPr>
        <w:t>West Melbourne Schools Orchestra</w:t>
      </w:r>
    </w:p>
    <w:bookmarkEnd w:id="36"/>
    <w:p w14:paraId="5A222064" w14:textId="77777777" w:rsidR="005C2299" w:rsidRPr="005D6446" w:rsidRDefault="005C2299" w:rsidP="00486E89">
      <w:pPr>
        <w:jc w:val="both"/>
        <w:rPr>
          <w:rFonts w:cstheme="minorHAnsi"/>
        </w:rPr>
      </w:pPr>
      <w:r w:rsidRPr="005D6446">
        <w:rPr>
          <w:rFonts w:cstheme="minorHAnsi"/>
        </w:rPr>
        <w:t xml:space="preserve">Key findings from this consultation are summarised below. </w:t>
      </w:r>
    </w:p>
    <w:p w14:paraId="6A4189B9" w14:textId="77777777" w:rsidR="005C2299" w:rsidRPr="005D6446" w:rsidRDefault="005C2299" w:rsidP="00486E89">
      <w:pPr>
        <w:jc w:val="both"/>
        <w:rPr>
          <w:rFonts w:cstheme="minorHAnsi"/>
          <w:b/>
        </w:rPr>
      </w:pPr>
      <w:r w:rsidRPr="005D6446">
        <w:rPr>
          <w:rFonts w:cstheme="minorHAnsi"/>
          <w:b/>
        </w:rPr>
        <w:t xml:space="preserve">Challenges the covid-19 lockdowns created: </w:t>
      </w:r>
    </w:p>
    <w:p w14:paraId="6F4D5F89" w14:textId="77777777" w:rsidR="005C2299" w:rsidRPr="005D6446" w:rsidRDefault="005C2299" w:rsidP="006C499C">
      <w:pPr>
        <w:pStyle w:val="ListParagraph"/>
        <w:numPr>
          <w:ilvl w:val="0"/>
          <w:numId w:val="33"/>
        </w:numPr>
        <w:jc w:val="both"/>
        <w:rPr>
          <w:rFonts w:cstheme="minorHAnsi"/>
        </w:rPr>
      </w:pPr>
      <w:r w:rsidRPr="005D6446">
        <w:rPr>
          <w:rFonts w:cstheme="minorHAnsi"/>
        </w:rPr>
        <w:t xml:space="preserve">None of the groups were able to meet in person, and all but one group have not been able to rehearse in ANY sense since March. </w:t>
      </w:r>
    </w:p>
    <w:p w14:paraId="0657091A" w14:textId="77777777" w:rsidR="005C2299" w:rsidRPr="005D6446" w:rsidRDefault="005C2299" w:rsidP="006C499C">
      <w:pPr>
        <w:pStyle w:val="ListParagraph"/>
        <w:numPr>
          <w:ilvl w:val="0"/>
          <w:numId w:val="33"/>
        </w:numPr>
        <w:jc w:val="both"/>
        <w:rPr>
          <w:rFonts w:cstheme="minorHAnsi"/>
        </w:rPr>
      </w:pPr>
      <w:r w:rsidRPr="005D6446">
        <w:rPr>
          <w:rFonts w:cstheme="minorHAnsi"/>
        </w:rPr>
        <w:t xml:space="preserve">All of the groups expressed concern about the impacts of COVID lockdowns on their membership retention despite the fact that all of the groups are maintaining some level of interaction with members via phone/online. </w:t>
      </w:r>
    </w:p>
    <w:p w14:paraId="5404E783" w14:textId="77777777" w:rsidR="005C2299" w:rsidRPr="005D6446" w:rsidRDefault="005C2299" w:rsidP="006C499C">
      <w:pPr>
        <w:pStyle w:val="ListParagraph"/>
        <w:numPr>
          <w:ilvl w:val="0"/>
          <w:numId w:val="33"/>
        </w:numPr>
        <w:jc w:val="both"/>
        <w:rPr>
          <w:rFonts w:cstheme="minorHAnsi"/>
        </w:rPr>
      </w:pPr>
      <w:r w:rsidRPr="005D6446">
        <w:rPr>
          <w:rFonts w:cstheme="minorHAnsi"/>
        </w:rPr>
        <w:t xml:space="preserve">Some of the groups expressed concern over their financial viability, citing heavy losses as a result of the lockdowns. Some groups have had performances postponed or cancelled. </w:t>
      </w:r>
    </w:p>
    <w:p w14:paraId="5B3267DA" w14:textId="4E49D651" w:rsidR="005C2299" w:rsidRPr="005D6446" w:rsidRDefault="005C2299" w:rsidP="006C499C">
      <w:pPr>
        <w:pStyle w:val="ListParagraph"/>
        <w:numPr>
          <w:ilvl w:val="0"/>
          <w:numId w:val="33"/>
        </w:numPr>
        <w:spacing w:after="0" w:line="240" w:lineRule="auto"/>
        <w:jc w:val="both"/>
        <w:rPr>
          <w:rFonts w:cstheme="minorHAnsi"/>
        </w:rPr>
      </w:pPr>
      <w:r w:rsidRPr="005D6446">
        <w:rPr>
          <w:rFonts w:cstheme="minorHAnsi"/>
        </w:rPr>
        <w:t>Many groups cited audience capacity and physical distancing limitations as indicators of when they would be able to be</w:t>
      </w:r>
      <w:r w:rsidR="009660FF">
        <w:rPr>
          <w:rFonts w:cstheme="minorHAnsi"/>
        </w:rPr>
        <w:t>gin</w:t>
      </w:r>
      <w:r w:rsidRPr="005D6446">
        <w:rPr>
          <w:rFonts w:cstheme="minorHAnsi"/>
        </w:rPr>
        <w:t xml:space="preserve"> functioning viably again.</w:t>
      </w:r>
    </w:p>
    <w:p w14:paraId="37C6F92D" w14:textId="77777777" w:rsidR="005C2299" w:rsidRPr="005D6446" w:rsidRDefault="005C2299" w:rsidP="00486E89">
      <w:pPr>
        <w:spacing w:after="0" w:line="240" w:lineRule="auto"/>
        <w:jc w:val="both"/>
        <w:rPr>
          <w:rFonts w:cstheme="minorHAnsi"/>
        </w:rPr>
      </w:pPr>
    </w:p>
    <w:p w14:paraId="67520B29" w14:textId="77777777" w:rsidR="005C2299" w:rsidRPr="005D6446" w:rsidRDefault="005C2299" w:rsidP="00486E89">
      <w:pPr>
        <w:jc w:val="both"/>
        <w:rPr>
          <w:rFonts w:cstheme="minorHAnsi"/>
          <w:b/>
        </w:rPr>
      </w:pPr>
      <w:r w:rsidRPr="005D6446">
        <w:rPr>
          <w:rFonts w:cstheme="minorHAnsi"/>
          <w:b/>
        </w:rPr>
        <w:t xml:space="preserve">Ideas for how MVCC/the Clocktower could assist them to recover: </w:t>
      </w:r>
    </w:p>
    <w:p w14:paraId="51831F9A" w14:textId="77777777" w:rsidR="005C2299" w:rsidRPr="005D6446" w:rsidRDefault="005C2299" w:rsidP="006C499C">
      <w:pPr>
        <w:pStyle w:val="ListParagraph"/>
        <w:numPr>
          <w:ilvl w:val="0"/>
          <w:numId w:val="34"/>
        </w:numPr>
        <w:jc w:val="both"/>
        <w:rPr>
          <w:rFonts w:cstheme="minorHAnsi"/>
        </w:rPr>
      </w:pPr>
      <w:r w:rsidRPr="005D6446">
        <w:rPr>
          <w:rFonts w:cstheme="minorHAnsi"/>
        </w:rPr>
        <w:t>Free or reduced venue hire – this included the Theatre and Pascoe room, as both rehearsal and performance spaces, but also as spaces in which to do sound and video recordings</w:t>
      </w:r>
    </w:p>
    <w:p w14:paraId="2E602C84" w14:textId="77777777" w:rsidR="005C2299" w:rsidRPr="005D6446" w:rsidRDefault="005C2299" w:rsidP="006C499C">
      <w:pPr>
        <w:pStyle w:val="ListParagraph"/>
        <w:numPr>
          <w:ilvl w:val="0"/>
          <w:numId w:val="34"/>
        </w:numPr>
        <w:jc w:val="both"/>
        <w:rPr>
          <w:rFonts w:cstheme="minorHAnsi"/>
        </w:rPr>
      </w:pPr>
      <w:r w:rsidRPr="005D6446">
        <w:rPr>
          <w:rFonts w:cstheme="minorHAnsi"/>
        </w:rPr>
        <w:t>Financial support for productions</w:t>
      </w:r>
    </w:p>
    <w:p w14:paraId="3A988810" w14:textId="77777777" w:rsidR="005C2299" w:rsidRPr="005D6446" w:rsidRDefault="005C2299" w:rsidP="006C499C">
      <w:pPr>
        <w:pStyle w:val="ListParagraph"/>
        <w:numPr>
          <w:ilvl w:val="0"/>
          <w:numId w:val="34"/>
        </w:numPr>
        <w:jc w:val="both"/>
        <w:rPr>
          <w:rFonts w:cstheme="minorHAnsi"/>
        </w:rPr>
      </w:pPr>
      <w:r w:rsidRPr="005D6446">
        <w:rPr>
          <w:rFonts w:cstheme="minorHAnsi"/>
        </w:rPr>
        <w:t>In-kind marketing and advertising support</w:t>
      </w:r>
    </w:p>
    <w:p w14:paraId="08A8ABED" w14:textId="77777777" w:rsidR="005C2299" w:rsidRPr="005D6446" w:rsidRDefault="005C2299" w:rsidP="006C499C">
      <w:pPr>
        <w:pStyle w:val="ListParagraph"/>
        <w:numPr>
          <w:ilvl w:val="0"/>
          <w:numId w:val="34"/>
        </w:numPr>
        <w:jc w:val="both"/>
        <w:rPr>
          <w:rFonts w:cstheme="minorHAnsi"/>
        </w:rPr>
      </w:pPr>
      <w:r w:rsidRPr="005D6446">
        <w:rPr>
          <w:rFonts w:cstheme="minorHAnsi"/>
        </w:rPr>
        <w:t>Running smaller events at the Clocktower or other spaces such as ‘come and try’ days or workshops on performance/technical theatre</w:t>
      </w:r>
    </w:p>
    <w:p w14:paraId="49D85BF8" w14:textId="77777777" w:rsidR="005C2299" w:rsidRPr="005D6446" w:rsidRDefault="005C2299" w:rsidP="006C499C">
      <w:pPr>
        <w:pStyle w:val="ListParagraph"/>
        <w:numPr>
          <w:ilvl w:val="0"/>
          <w:numId w:val="34"/>
        </w:numPr>
        <w:jc w:val="both"/>
        <w:rPr>
          <w:rFonts w:cstheme="minorHAnsi"/>
        </w:rPr>
      </w:pPr>
      <w:r w:rsidRPr="005D6446">
        <w:rPr>
          <w:rFonts w:cstheme="minorHAnsi"/>
        </w:rPr>
        <w:lastRenderedPageBreak/>
        <w:t>Better communication from Council in regards to the use of their facilities as we come out of lockdown</w:t>
      </w:r>
    </w:p>
    <w:p w14:paraId="0C4D0DC4" w14:textId="77777777" w:rsidR="005C2299" w:rsidRPr="005D6446" w:rsidRDefault="005C2299" w:rsidP="006C499C">
      <w:pPr>
        <w:pStyle w:val="ListParagraph"/>
        <w:numPr>
          <w:ilvl w:val="0"/>
          <w:numId w:val="34"/>
        </w:numPr>
        <w:jc w:val="both"/>
        <w:rPr>
          <w:rFonts w:cstheme="minorHAnsi"/>
        </w:rPr>
      </w:pPr>
      <w:r w:rsidRPr="005D6446">
        <w:rPr>
          <w:rFonts w:cstheme="minorHAnsi"/>
        </w:rPr>
        <w:t>Providing a better performance space in the Flemington area</w:t>
      </w:r>
    </w:p>
    <w:p w14:paraId="0315D56C" w14:textId="77777777" w:rsidR="005C2299" w:rsidRPr="005D6446" w:rsidRDefault="005C2299" w:rsidP="006C499C">
      <w:pPr>
        <w:pStyle w:val="ListParagraph"/>
        <w:numPr>
          <w:ilvl w:val="0"/>
          <w:numId w:val="34"/>
        </w:numPr>
        <w:jc w:val="both"/>
        <w:rPr>
          <w:rFonts w:cstheme="minorHAnsi"/>
        </w:rPr>
      </w:pPr>
      <w:r w:rsidRPr="005D6446">
        <w:rPr>
          <w:rFonts w:cstheme="minorHAnsi"/>
        </w:rPr>
        <w:t>Use of council venues/facilities for set/equipment storage</w:t>
      </w:r>
    </w:p>
    <w:p w14:paraId="77A95311" w14:textId="77777777" w:rsidR="005C2299" w:rsidRPr="005D6446" w:rsidRDefault="005C2299" w:rsidP="006C499C">
      <w:pPr>
        <w:pStyle w:val="ListParagraph"/>
        <w:numPr>
          <w:ilvl w:val="0"/>
          <w:numId w:val="34"/>
        </w:numPr>
        <w:jc w:val="both"/>
        <w:rPr>
          <w:rFonts w:cstheme="minorHAnsi"/>
        </w:rPr>
      </w:pPr>
      <w:bookmarkStart w:id="37" w:name="_Hlk69469703"/>
      <w:r w:rsidRPr="005D6446">
        <w:rPr>
          <w:rFonts w:cstheme="minorHAnsi"/>
        </w:rPr>
        <w:t>More of a focus from Council on community members as CREATORS of art rather than just CONSUMERS of art</w:t>
      </w:r>
    </w:p>
    <w:bookmarkEnd w:id="37"/>
    <w:p w14:paraId="35E4B448" w14:textId="77777777" w:rsidR="005C2299" w:rsidRPr="005D6446" w:rsidRDefault="005C2299" w:rsidP="006C499C">
      <w:pPr>
        <w:pStyle w:val="ListParagraph"/>
        <w:numPr>
          <w:ilvl w:val="0"/>
          <w:numId w:val="34"/>
        </w:numPr>
        <w:jc w:val="both"/>
        <w:rPr>
          <w:rFonts w:cstheme="minorHAnsi"/>
        </w:rPr>
      </w:pPr>
      <w:r w:rsidRPr="005D6446">
        <w:rPr>
          <w:rFonts w:cstheme="minorHAnsi"/>
        </w:rPr>
        <w:t>More involvement/attendance from Councillors</w:t>
      </w:r>
    </w:p>
    <w:p w14:paraId="21E4F75D" w14:textId="77777777" w:rsidR="005C2299" w:rsidRPr="005D6446" w:rsidRDefault="005C2299" w:rsidP="006C499C">
      <w:pPr>
        <w:pStyle w:val="ListParagraph"/>
        <w:numPr>
          <w:ilvl w:val="0"/>
          <w:numId w:val="34"/>
        </w:numPr>
        <w:jc w:val="both"/>
        <w:rPr>
          <w:rFonts w:cstheme="minorHAnsi"/>
        </w:rPr>
      </w:pPr>
      <w:r w:rsidRPr="005D6446">
        <w:rPr>
          <w:rFonts w:cstheme="minorHAnsi"/>
        </w:rPr>
        <w:t>Greater/more equilateral use of groups at Council run events such as Carols/MV Festival.</w:t>
      </w:r>
    </w:p>
    <w:p w14:paraId="67F27004" w14:textId="77777777" w:rsidR="005C2299" w:rsidRPr="005D6446" w:rsidRDefault="005C2299" w:rsidP="00486E89">
      <w:pPr>
        <w:spacing w:after="0" w:line="240" w:lineRule="auto"/>
        <w:jc w:val="both"/>
        <w:rPr>
          <w:rFonts w:cstheme="minorHAnsi"/>
          <w:b/>
        </w:rPr>
      </w:pPr>
    </w:p>
    <w:p w14:paraId="5AC0435C" w14:textId="77777777" w:rsidR="005C2299" w:rsidRPr="005D6446" w:rsidRDefault="005C2299" w:rsidP="006C499C">
      <w:pPr>
        <w:pStyle w:val="ListParagraph"/>
        <w:numPr>
          <w:ilvl w:val="0"/>
          <w:numId w:val="31"/>
        </w:numPr>
        <w:spacing w:after="0" w:line="240" w:lineRule="auto"/>
        <w:jc w:val="both"/>
        <w:rPr>
          <w:rFonts w:cstheme="minorHAnsi"/>
          <w:b/>
        </w:rPr>
      </w:pPr>
      <w:r w:rsidRPr="005D6446">
        <w:rPr>
          <w:rFonts w:cstheme="minorHAnsi"/>
          <w:b/>
        </w:rPr>
        <w:t>Creative reconnections: Artist networking night</w:t>
      </w:r>
    </w:p>
    <w:p w14:paraId="1CE50E92" w14:textId="77777777" w:rsidR="005C2299" w:rsidRPr="005D6446" w:rsidRDefault="005C2299" w:rsidP="00486E89">
      <w:pPr>
        <w:spacing w:after="0" w:line="240" w:lineRule="auto"/>
        <w:jc w:val="both"/>
        <w:rPr>
          <w:rFonts w:cstheme="minorHAnsi"/>
        </w:rPr>
      </w:pPr>
    </w:p>
    <w:p w14:paraId="1A6CAAF8" w14:textId="77777777" w:rsidR="005C2299" w:rsidRPr="005D6446" w:rsidRDefault="005C2299" w:rsidP="00486E89">
      <w:pPr>
        <w:spacing w:after="0" w:line="240" w:lineRule="auto"/>
        <w:jc w:val="both"/>
        <w:rPr>
          <w:rFonts w:cstheme="minorHAnsi"/>
        </w:rPr>
      </w:pPr>
      <w:r w:rsidRPr="005D6446">
        <w:rPr>
          <w:rFonts w:cstheme="minorHAnsi"/>
        </w:rPr>
        <w:t xml:space="preserve">The Creative reconnections Artist networking night was held 22 March 2021 with </w:t>
      </w:r>
      <w:r>
        <w:rPr>
          <w:rFonts w:cstheme="minorHAnsi"/>
        </w:rPr>
        <w:t>22</w:t>
      </w:r>
      <w:r w:rsidRPr="005D6446">
        <w:rPr>
          <w:rFonts w:cstheme="minorHAnsi"/>
        </w:rPr>
        <w:t xml:space="preserve"> people attending including individual artists and arts groups across a number of arts disciplines. While this session wasn’t a consultation session for the Council Plan, participants raised ideas for future events / programs that will be considered in the development of the Council Plan. These included: </w:t>
      </w:r>
    </w:p>
    <w:p w14:paraId="55E79AD9" w14:textId="77777777" w:rsidR="005C2299" w:rsidRPr="005D6446" w:rsidRDefault="005C2299" w:rsidP="00486E89">
      <w:pPr>
        <w:spacing w:after="0" w:line="240" w:lineRule="auto"/>
        <w:jc w:val="both"/>
        <w:rPr>
          <w:rFonts w:cstheme="minorHAnsi"/>
        </w:rPr>
      </w:pPr>
    </w:p>
    <w:p w14:paraId="312C5DDC" w14:textId="0D67ACDC" w:rsidR="005C2299" w:rsidRPr="005D6446" w:rsidRDefault="005C2299" w:rsidP="006C499C">
      <w:pPr>
        <w:pStyle w:val="ListParagraph"/>
        <w:numPr>
          <w:ilvl w:val="0"/>
          <w:numId w:val="30"/>
        </w:numPr>
        <w:spacing w:after="0" w:line="240" w:lineRule="auto"/>
        <w:jc w:val="both"/>
        <w:rPr>
          <w:rFonts w:cstheme="minorHAnsi"/>
        </w:rPr>
      </w:pPr>
      <w:r w:rsidRPr="005D6446">
        <w:rPr>
          <w:rFonts w:cstheme="minorHAnsi"/>
          <w:b/>
        </w:rPr>
        <w:t xml:space="preserve">Artistic introduction events: </w:t>
      </w:r>
      <w:r w:rsidRPr="005D6446">
        <w:rPr>
          <w:rFonts w:cstheme="minorHAnsi"/>
        </w:rPr>
        <w:t>Getting to know other peoples’ practice and planning future events where they can collaborate. For example, learning about other local singers who might like to join you for a gig, thereby making a 20</w:t>
      </w:r>
      <w:r w:rsidR="00486E89">
        <w:rPr>
          <w:rFonts w:cstheme="minorHAnsi"/>
        </w:rPr>
        <w:t>-</w:t>
      </w:r>
      <w:r w:rsidRPr="005D6446">
        <w:rPr>
          <w:rFonts w:cstheme="minorHAnsi"/>
        </w:rPr>
        <w:t xml:space="preserve">minute set into a </w:t>
      </w:r>
      <w:r w:rsidR="009660FF" w:rsidRPr="005D6446">
        <w:rPr>
          <w:rFonts w:cstheme="minorHAnsi"/>
        </w:rPr>
        <w:t>40-minute</w:t>
      </w:r>
      <w:r w:rsidRPr="005D6446">
        <w:rPr>
          <w:rFonts w:cstheme="minorHAnsi"/>
        </w:rPr>
        <w:t xml:space="preserve"> set.</w:t>
      </w:r>
    </w:p>
    <w:p w14:paraId="0E199166" w14:textId="77777777" w:rsidR="005C2299" w:rsidRPr="005D6446" w:rsidRDefault="005C2299" w:rsidP="006C499C">
      <w:pPr>
        <w:pStyle w:val="ListParagraph"/>
        <w:numPr>
          <w:ilvl w:val="0"/>
          <w:numId w:val="30"/>
        </w:numPr>
        <w:spacing w:after="0" w:line="240" w:lineRule="auto"/>
        <w:jc w:val="both"/>
        <w:rPr>
          <w:rFonts w:cstheme="minorHAnsi"/>
        </w:rPr>
      </w:pPr>
      <w:r w:rsidRPr="005D6446">
        <w:rPr>
          <w:rFonts w:cstheme="minorHAnsi"/>
          <w:b/>
        </w:rPr>
        <w:t>Collaboration nights:</w:t>
      </w:r>
      <w:r w:rsidRPr="005D6446">
        <w:rPr>
          <w:rFonts w:cstheme="minorHAnsi"/>
        </w:rPr>
        <w:t xml:space="preserve"> Testing out potential partnerships on small-scale projects over a couple of hours.</w:t>
      </w:r>
    </w:p>
    <w:p w14:paraId="05EBACAE" w14:textId="77777777" w:rsidR="005C2299" w:rsidRPr="005D6446" w:rsidRDefault="005C2299" w:rsidP="006C499C">
      <w:pPr>
        <w:pStyle w:val="ListParagraph"/>
        <w:numPr>
          <w:ilvl w:val="0"/>
          <w:numId w:val="30"/>
        </w:numPr>
        <w:spacing w:after="0" w:line="240" w:lineRule="auto"/>
        <w:jc w:val="both"/>
        <w:rPr>
          <w:rFonts w:cstheme="minorHAnsi"/>
        </w:rPr>
      </w:pPr>
      <w:r w:rsidRPr="005D6446">
        <w:rPr>
          <w:rFonts w:cstheme="minorHAnsi"/>
          <w:b/>
        </w:rPr>
        <w:t xml:space="preserve">Other support for artists beyond COVID-related relief: </w:t>
      </w:r>
    </w:p>
    <w:p w14:paraId="3D4C52A6" w14:textId="77777777" w:rsidR="005C2299" w:rsidRPr="005D6446" w:rsidRDefault="005C2299" w:rsidP="00486E89">
      <w:pPr>
        <w:spacing w:after="0" w:line="240" w:lineRule="auto"/>
        <w:jc w:val="both"/>
        <w:rPr>
          <w:rFonts w:cstheme="minorHAnsi"/>
        </w:rPr>
      </w:pPr>
    </w:p>
    <w:p w14:paraId="340B7010" w14:textId="77777777" w:rsidR="005C2299" w:rsidRPr="005D6446" w:rsidRDefault="005C2299" w:rsidP="006C499C">
      <w:pPr>
        <w:pStyle w:val="ListParagraph"/>
        <w:numPr>
          <w:ilvl w:val="1"/>
          <w:numId w:val="30"/>
        </w:numPr>
        <w:spacing w:after="0" w:line="240" w:lineRule="auto"/>
        <w:jc w:val="both"/>
        <w:rPr>
          <w:rFonts w:cstheme="minorHAnsi"/>
        </w:rPr>
      </w:pPr>
      <w:r w:rsidRPr="005D6446">
        <w:rPr>
          <w:rFonts w:cstheme="minorHAnsi"/>
        </w:rPr>
        <w:t>Mental health</w:t>
      </w:r>
    </w:p>
    <w:p w14:paraId="35D6F3C6" w14:textId="77777777" w:rsidR="005C2299" w:rsidRPr="005D6446" w:rsidRDefault="005C2299" w:rsidP="00486E89">
      <w:pPr>
        <w:spacing w:after="0" w:line="240" w:lineRule="auto"/>
        <w:ind w:left="720"/>
        <w:jc w:val="both"/>
        <w:rPr>
          <w:rFonts w:cstheme="minorHAnsi"/>
        </w:rPr>
      </w:pPr>
    </w:p>
    <w:p w14:paraId="1252C43B" w14:textId="77777777" w:rsidR="005C2299" w:rsidRPr="005D6446" w:rsidRDefault="005C2299" w:rsidP="006C499C">
      <w:pPr>
        <w:pStyle w:val="ListParagraph"/>
        <w:numPr>
          <w:ilvl w:val="1"/>
          <w:numId w:val="30"/>
        </w:numPr>
        <w:spacing w:after="0" w:line="240" w:lineRule="auto"/>
        <w:jc w:val="both"/>
        <w:rPr>
          <w:rFonts w:cstheme="minorHAnsi"/>
        </w:rPr>
      </w:pPr>
      <w:r w:rsidRPr="005D6446">
        <w:rPr>
          <w:rFonts w:cstheme="minorHAnsi"/>
        </w:rPr>
        <w:t>Skill building and industry training (e.g. podcasting, streaming platforms, etc)</w:t>
      </w:r>
    </w:p>
    <w:p w14:paraId="0C3EC1FC" w14:textId="77777777" w:rsidR="005C2299" w:rsidRPr="005D6446" w:rsidRDefault="005C2299" w:rsidP="00486E89">
      <w:pPr>
        <w:pStyle w:val="ListParagraph"/>
        <w:jc w:val="both"/>
        <w:rPr>
          <w:rFonts w:cstheme="minorHAnsi"/>
        </w:rPr>
      </w:pPr>
    </w:p>
    <w:p w14:paraId="5EA49D03" w14:textId="77777777" w:rsidR="005C2299" w:rsidRPr="005D6446" w:rsidRDefault="005C2299" w:rsidP="006C499C">
      <w:pPr>
        <w:pStyle w:val="ListParagraph"/>
        <w:numPr>
          <w:ilvl w:val="1"/>
          <w:numId w:val="30"/>
        </w:numPr>
        <w:spacing w:after="0" w:line="240" w:lineRule="auto"/>
        <w:jc w:val="both"/>
        <w:rPr>
          <w:rFonts w:cstheme="minorHAnsi"/>
        </w:rPr>
      </w:pPr>
      <w:r w:rsidRPr="005D6446">
        <w:rPr>
          <w:rFonts w:cstheme="minorHAnsi"/>
        </w:rPr>
        <w:t>Masterclasses/talks from experienced artists.</w:t>
      </w:r>
    </w:p>
    <w:p w14:paraId="6C286C54" w14:textId="77777777" w:rsidR="005C2299" w:rsidRPr="005D6446" w:rsidRDefault="005C2299" w:rsidP="00486E89">
      <w:pPr>
        <w:spacing w:after="0" w:line="240" w:lineRule="auto"/>
        <w:ind w:left="720"/>
        <w:jc w:val="both"/>
        <w:rPr>
          <w:rFonts w:cstheme="minorHAnsi"/>
        </w:rPr>
      </w:pPr>
    </w:p>
    <w:p w14:paraId="65D0D676" w14:textId="77777777" w:rsidR="005C2299" w:rsidRPr="005D6446" w:rsidRDefault="005C2299" w:rsidP="006C499C">
      <w:pPr>
        <w:pStyle w:val="ListParagraph"/>
        <w:numPr>
          <w:ilvl w:val="1"/>
          <w:numId w:val="30"/>
        </w:numPr>
        <w:spacing w:after="0" w:line="240" w:lineRule="auto"/>
        <w:jc w:val="both"/>
        <w:rPr>
          <w:rFonts w:cstheme="minorHAnsi"/>
        </w:rPr>
      </w:pPr>
      <w:r w:rsidRPr="005D6446">
        <w:rPr>
          <w:rFonts w:cstheme="minorHAnsi"/>
        </w:rPr>
        <w:t>Writers’ block.</w:t>
      </w:r>
    </w:p>
    <w:p w14:paraId="17C06821" w14:textId="77777777" w:rsidR="005C2299" w:rsidRPr="005D6446" w:rsidRDefault="005C2299" w:rsidP="00486E89">
      <w:pPr>
        <w:spacing w:after="0" w:line="240" w:lineRule="auto"/>
        <w:jc w:val="both"/>
        <w:rPr>
          <w:rFonts w:cstheme="minorHAnsi"/>
        </w:rPr>
      </w:pPr>
    </w:p>
    <w:p w14:paraId="4B6765BF" w14:textId="77777777" w:rsidR="005C2299" w:rsidRPr="005D6446" w:rsidRDefault="005C2299" w:rsidP="006C499C">
      <w:pPr>
        <w:pStyle w:val="ListParagraph"/>
        <w:numPr>
          <w:ilvl w:val="0"/>
          <w:numId w:val="30"/>
        </w:numPr>
        <w:spacing w:after="0" w:line="240" w:lineRule="auto"/>
        <w:jc w:val="both"/>
        <w:rPr>
          <w:rFonts w:cstheme="minorHAnsi"/>
        </w:rPr>
      </w:pPr>
      <w:r w:rsidRPr="005D6446">
        <w:rPr>
          <w:rFonts w:cstheme="minorHAnsi"/>
          <w:b/>
        </w:rPr>
        <w:t xml:space="preserve">Open mic nights: </w:t>
      </w:r>
      <w:r w:rsidRPr="005D6446">
        <w:rPr>
          <w:rFonts w:cstheme="minorHAnsi"/>
        </w:rPr>
        <w:t>These events might have a theme unifying the works presented.</w:t>
      </w:r>
    </w:p>
    <w:p w14:paraId="58B72D39" w14:textId="77777777" w:rsidR="005C2299" w:rsidRPr="005D6446" w:rsidRDefault="005C2299" w:rsidP="006C499C">
      <w:pPr>
        <w:pStyle w:val="ListParagraph"/>
        <w:numPr>
          <w:ilvl w:val="0"/>
          <w:numId w:val="30"/>
        </w:numPr>
        <w:spacing w:after="0" w:line="240" w:lineRule="auto"/>
        <w:jc w:val="both"/>
        <w:rPr>
          <w:rFonts w:cstheme="minorHAnsi"/>
        </w:rPr>
      </w:pPr>
      <w:r w:rsidRPr="005D6446">
        <w:rPr>
          <w:rFonts w:cstheme="minorHAnsi"/>
          <w:b/>
        </w:rPr>
        <w:t>Online networking/classifieds:</w:t>
      </w:r>
      <w:r w:rsidRPr="005D6446">
        <w:rPr>
          <w:rFonts w:cstheme="minorHAnsi"/>
        </w:rPr>
        <w:t xml:space="preserve"> A network of company/group profiles to share with the community, whether social media or otherwise, and a What’s On directory for upcoming shows.</w:t>
      </w:r>
    </w:p>
    <w:p w14:paraId="064EBF93" w14:textId="77777777" w:rsidR="005C2299" w:rsidRPr="005D6446" w:rsidRDefault="005C2299" w:rsidP="006C499C">
      <w:pPr>
        <w:pStyle w:val="ListParagraph"/>
        <w:numPr>
          <w:ilvl w:val="0"/>
          <w:numId w:val="30"/>
        </w:numPr>
        <w:spacing w:after="0" w:line="240" w:lineRule="auto"/>
        <w:jc w:val="both"/>
        <w:rPr>
          <w:rFonts w:cstheme="minorHAnsi"/>
          <w:b/>
        </w:rPr>
      </w:pPr>
      <w:r w:rsidRPr="005D6446">
        <w:rPr>
          <w:rFonts w:cstheme="minorHAnsi"/>
          <w:b/>
        </w:rPr>
        <w:t xml:space="preserve">Specific mentoring for women in the arts. </w:t>
      </w:r>
    </w:p>
    <w:p w14:paraId="1618120B" w14:textId="77777777" w:rsidR="005C2299" w:rsidRPr="005D6446" w:rsidRDefault="005C2299" w:rsidP="006C499C">
      <w:pPr>
        <w:pStyle w:val="ListParagraph"/>
        <w:numPr>
          <w:ilvl w:val="0"/>
          <w:numId w:val="30"/>
        </w:numPr>
        <w:spacing w:after="0" w:line="240" w:lineRule="auto"/>
        <w:jc w:val="both"/>
        <w:rPr>
          <w:rFonts w:cstheme="minorHAnsi"/>
        </w:rPr>
      </w:pPr>
      <w:r w:rsidRPr="005D6446">
        <w:rPr>
          <w:rFonts w:cstheme="minorHAnsi"/>
          <w:b/>
        </w:rPr>
        <w:t>Grant simplification for future initiatives</w:t>
      </w:r>
      <w:r w:rsidRPr="005D6446">
        <w:rPr>
          <w:rFonts w:cstheme="minorHAnsi"/>
        </w:rPr>
        <w:t xml:space="preserve">: </w:t>
      </w:r>
      <w:r>
        <w:rPr>
          <w:rFonts w:cstheme="minorHAnsi"/>
        </w:rPr>
        <w:t>a participant</w:t>
      </w:r>
      <w:r w:rsidRPr="005D6446">
        <w:rPr>
          <w:rFonts w:cstheme="minorHAnsi"/>
        </w:rPr>
        <w:t xml:space="preserve"> asked for grants that are not project-based but instead are centred on infrastructure.</w:t>
      </w:r>
    </w:p>
    <w:sectPr w:rsidR="005C2299" w:rsidRPr="005D6446" w:rsidSect="00742610">
      <w:headerReference w:type="default" r:id="rId26"/>
      <w:footerReference w:type="default" r:id="rId27"/>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F3F37" w14:textId="77777777" w:rsidR="00FF2B7A" w:rsidRDefault="00FF2B7A" w:rsidP="00E72B00">
      <w:pPr>
        <w:spacing w:after="0" w:line="240" w:lineRule="auto"/>
      </w:pPr>
      <w:r>
        <w:separator/>
      </w:r>
    </w:p>
  </w:endnote>
  <w:endnote w:type="continuationSeparator" w:id="0">
    <w:p w14:paraId="633EA9DF" w14:textId="77777777" w:rsidR="00FF2B7A" w:rsidRDefault="00FF2B7A" w:rsidP="00E72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64B94" w14:textId="2F9C39D8" w:rsidR="0042733C" w:rsidRDefault="0042733C" w:rsidP="00742610">
    <w:pPr>
      <w:pStyle w:val="Footer"/>
      <w:pBdr>
        <w:top w:val="single" w:sz="4" w:space="1" w:color="auto"/>
      </w:pBd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0BEFF" w14:textId="77777777" w:rsidR="0042733C" w:rsidRDefault="0042733C" w:rsidP="00742610">
    <w:pPr>
      <w:pStyle w:val="Footer"/>
      <w:pBdr>
        <w:top w:val="single" w:sz="4" w:space="1" w:color="auto"/>
      </w:pBdr>
    </w:pPr>
    <w:r>
      <w:tab/>
    </w:r>
    <w:r>
      <w:tab/>
      <w:t xml:space="preserve"> 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7B34F" w14:textId="77777777" w:rsidR="00FF2B7A" w:rsidRDefault="00FF2B7A" w:rsidP="00E72B00">
      <w:pPr>
        <w:spacing w:after="0" w:line="240" w:lineRule="auto"/>
      </w:pPr>
      <w:r>
        <w:separator/>
      </w:r>
    </w:p>
  </w:footnote>
  <w:footnote w:type="continuationSeparator" w:id="0">
    <w:p w14:paraId="4FB5FABF" w14:textId="77777777" w:rsidR="00FF2B7A" w:rsidRDefault="00FF2B7A" w:rsidP="00E72B00">
      <w:pPr>
        <w:spacing w:after="0" w:line="240" w:lineRule="auto"/>
      </w:pPr>
      <w:r>
        <w:continuationSeparator/>
      </w:r>
    </w:p>
  </w:footnote>
  <w:footnote w:id="1">
    <w:p w14:paraId="5413D633" w14:textId="04E88C83" w:rsidR="0042733C" w:rsidRDefault="0042733C">
      <w:pPr>
        <w:pStyle w:val="FootnoteText"/>
      </w:pPr>
      <w:r>
        <w:rPr>
          <w:rStyle w:val="FootnoteReference"/>
        </w:rPr>
        <w:footnoteRef/>
      </w:r>
      <w:r>
        <w:t xml:space="preserve"> Some minor grammar and spelling edits have been made to increase reada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B5392" w14:textId="05F97775" w:rsidR="0042733C" w:rsidRDefault="0042733C" w:rsidP="00742610">
    <w:pPr>
      <w:pStyle w:val="Header"/>
      <w:pBdr>
        <w:bottom w:val="single" w:sz="4" w:space="1" w:color="auto"/>
      </w:pBdr>
    </w:pPr>
    <w:r>
      <w:t xml:space="preserve">Moonee Valley Council Plan and Health Plan – Phase One Engagement Finding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A727042"/>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6E1860"/>
    <w:multiLevelType w:val="hybridMultilevel"/>
    <w:tmpl w:val="A05EE0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844DAA"/>
    <w:multiLevelType w:val="hybridMultilevel"/>
    <w:tmpl w:val="7BCCC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D3797B"/>
    <w:multiLevelType w:val="hybridMultilevel"/>
    <w:tmpl w:val="8FF2D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784AB3"/>
    <w:multiLevelType w:val="hybridMultilevel"/>
    <w:tmpl w:val="EFB0F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051DCD"/>
    <w:multiLevelType w:val="hybridMultilevel"/>
    <w:tmpl w:val="F2761A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676E67"/>
    <w:multiLevelType w:val="hybridMultilevel"/>
    <w:tmpl w:val="8500DE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27C400B"/>
    <w:multiLevelType w:val="hybridMultilevel"/>
    <w:tmpl w:val="594EA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875DA0"/>
    <w:multiLevelType w:val="hybridMultilevel"/>
    <w:tmpl w:val="78A274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6044F82"/>
    <w:multiLevelType w:val="hybridMultilevel"/>
    <w:tmpl w:val="FA24CE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844240"/>
    <w:multiLevelType w:val="hybridMultilevel"/>
    <w:tmpl w:val="CA8A9A9A"/>
    <w:lvl w:ilvl="0" w:tplc="8088552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B43C21"/>
    <w:multiLevelType w:val="hybridMultilevel"/>
    <w:tmpl w:val="1AC2F1EA"/>
    <w:lvl w:ilvl="0" w:tplc="8088552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8870BE"/>
    <w:multiLevelType w:val="hybridMultilevel"/>
    <w:tmpl w:val="02EC8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0500CA"/>
    <w:multiLevelType w:val="hybridMultilevel"/>
    <w:tmpl w:val="F2F0A6B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8BA118C"/>
    <w:multiLevelType w:val="hybridMultilevel"/>
    <w:tmpl w:val="95E879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C82791"/>
    <w:multiLevelType w:val="hybridMultilevel"/>
    <w:tmpl w:val="A0A208F4"/>
    <w:lvl w:ilvl="0" w:tplc="C6D43E0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092F19"/>
    <w:multiLevelType w:val="hybridMultilevel"/>
    <w:tmpl w:val="3B8E39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453F1C"/>
    <w:multiLevelType w:val="hybridMultilevel"/>
    <w:tmpl w:val="AF9453FC"/>
    <w:lvl w:ilvl="0" w:tplc="8088552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414F0C"/>
    <w:multiLevelType w:val="hybridMultilevel"/>
    <w:tmpl w:val="AB568F6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D6823B5"/>
    <w:multiLevelType w:val="hybridMultilevel"/>
    <w:tmpl w:val="A0E646D2"/>
    <w:lvl w:ilvl="0" w:tplc="7F5EA9A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BE7A18"/>
    <w:multiLevelType w:val="hybridMultilevel"/>
    <w:tmpl w:val="6A0CB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EFD666B"/>
    <w:multiLevelType w:val="hybridMultilevel"/>
    <w:tmpl w:val="DA625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02E2156"/>
    <w:multiLevelType w:val="hybridMultilevel"/>
    <w:tmpl w:val="506CB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0555AF6"/>
    <w:multiLevelType w:val="hybridMultilevel"/>
    <w:tmpl w:val="B46C1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0A55EDE"/>
    <w:multiLevelType w:val="hybridMultilevel"/>
    <w:tmpl w:val="8846635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34BE1550"/>
    <w:multiLevelType w:val="hybridMultilevel"/>
    <w:tmpl w:val="8C146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D0530DC"/>
    <w:multiLevelType w:val="hybridMultilevel"/>
    <w:tmpl w:val="1D4A0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E9B0FC5"/>
    <w:multiLevelType w:val="hybridMultilevel"/>
    <w:tmpl w:val="43185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EEB0682"/>
    <w:multiLevelType w:val="hybridMultilevel"/>
    <w:tmpl w:val="B5BEF0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32F154E"/>
    <w:multiLevelType w:val="hybridMultilevel"/>
    <w:tmpl w:val="FB942612"/>
    <w:lvl w:ilvl="0" w:tplc="8088552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1170FA"/>
    <w:multiLevelType w:val="hybridMultilevel"/>
    <w:tmpl w:val="483EDD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8AB14DD"/>
    <w:multiLevelType w:val="hybridMultilevel"/>
    <w:tmpl w:val="4BA80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19E6D6B"/>
    <w:multiLevelType w:val="hybridMultilevel"/>
    <w:tmpl w:val="BFC43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62D566A"/>
    <w:multiLevelType w:val="hybridMultilevel"/>
    <w:tmpl w:val="EEAA929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AC74E09"/>
    <w:multiLevelType w:val="hybridMultilevel"/>
    <w:tmpl w:val="FE128738"/>
    <w:lvl w:ilvl="0" w:tplc="8088552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CBD0FA9"/>
    <w:multiLevelType w:val="hybridMultilevel"/>
    <w:tmpl w:val="E64CB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4E0F64"/>
    <w:multiLevelType w:val="hybridMultilevel"/>
    <w:tmpl w:val="4830C6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250559D"/>
    <w:multiLevelType w:val="hybridMultilevel"/>
    <w:tmpl w:val="6F523E7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8" w15:restartNumberingAfterBreak="0">
    <w:nsid w:val="6883488F"/>
    <w:multiLevelType w:val="hybridMultilevel"/>
    <w:tmpl w:val="9B0A7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8A39E3"/>
    <w:multiLevelType w:val="hybridMultilevel"/>
    <w:tmpl w:val="42762226"/>
    <w:lvl w:ilvl="0" w:tplc="959AD5E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A64331"/>
    <w:multiLevelType w:val="hybridMultilevel"/>
    <w:tmpl w:val="B7720C64"/>
    <w:lvl w:ilvl="0" w:tplc="FF980ACC">
      <w:start w:val="1"/>
      <w:numFmt w:val="bullet"/>
      <w:lvlText w:val="-"/>
      <w:lvlJc w:val="left"/>
      <w:pPr>
        <w:ind w:left="720" w:hanging="360"/>
      </w:pPr>
      <w:rPr>
        <w:rFonts w:ascii="Calibri" w:eastAsiaTheme="minorHAnsi" w:hAnsi="Calibri" w:cs="Calibr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661F95"/>
    <w:multiLevelType w:val="hybridMultilevel"/>
    <w:tmpl w:val="B6B6E788"/>
    <w:lvl w:ilvl="0" w:tplc="B524A38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600559"/>
    <w:multiLevelType w:val="hybridMultilevel"/>
    <w:tmpl w:val="9D0C4AB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82A3044"/>
    <w:multiLevelType w:val="hybridMultilevel"/>
    <w:tmpl w:val="E0A84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43757B"/>
    <w:multiLevelType w:val="hybridMultilevel"/>
    <w:tmpl w:val="9D0C4AB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9F322A0"/>
    <w:multiLevelType w:val="hybridMultilevel"/>
    <w:tmpl w:val="381868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D382FB4"/>
    <w:multiLevelType w:val="hybridMultilevel"/>
    <w:tmpl w:val="756C1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327C12"/>
    <w:multiLevelType w:val="hybridMultilevel"/>
    <w:tmpl w:val="25688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33"/>
  </w:num>
  <w:num w:numId="4">
    <w:abstractNumId w:val="12"/>
  </w:num>
  <w:num w:numId="5">
    <w:abstractNumId w:val="44"/>
  </w:num>
  <w:num w:numId="6">
    <w:abstractNumId w:val="42"/>
  </w:num>
  <w:num w:numId="7">
    <w:abstractNumId w:val="0"/>
  </w:num>
  <w:num w:numId="8">
    <w:abstractNumId w:val="6"/>
  </w:num>
  <w:num w:numId="9">
    <w:abstractNumId w:val="21"/>
  </w:num>
  <w:num w:numId="10">
    <w:abstractNumId w:val="25"/>
  </w:num>
  <w:num w:numId="11">
    <w:abstractNumId w:val="1"/>
  </w:num>
  <w:num w:numId="12">
    <w:abstractNumId w:val="38"/>
  </w:num>
  <w:num w:numId="13">
    <w:abstractNumId w:val="35"/>
  </w:num>
  <w:num w:numId="14">
    <w:abstractNumId w:val="43"/>
  </w:num>
  <w:num w:numId="15">
    <w:abstractNumId w:val="24"/>
  </w:num>
  <w:num w:numId="16">
    <w:abstractNumId w:val="20"/>
  </w:num>
  <w:num w:numId="17">
    <w:abstractNumId w:val="4"/>
  </w:num>
  <w:num w:numId="18">
    <w:abstractNumId w:val="3"/>
  </w:num>
  <w:num w:numId="19">
    <w:abstractNumId w:val="34"/>
  </w:num>
  <w:num w:numId="20">
    <w:abstractNumId w:val="40"/>
  </w:num>
  <w:num w:numId="21">
    <w:abstractNumId w:val="11"/>
  </w:num>
  <w:num w:numId="22">
    <w:abstractNumId w:val="10"/>
  </w:num>
  <w:num w:numId="23">
    <w:abstractNumId w:val="29"/>
  </w:num>
  <w:num w:numId="24">
    <w:abstractNumId w:val="17"/>
  </w:num>
  <w:num w:numId="25">
    <w:abstractNumId w:val="14"/>
  </w:num>
  <w:num w:numId="26">
    <w:abstractNumId w:val="41"/>
  </w:num>
  <w:num w:numId="27">
    <w:abstractNumId w:val="39"/>
  </w:num>
  <w:num w:numId="28">
    <w:abstractNumId w:val="8"/>
  </w:num>
  <w:num w:numId="29">
    <w:abstractNumId w:val="13"/>
  </w:num>
  <w:num w:numId="30">
    <w:abstractNumId w:val="5"/>
  </w:num>
  <w:num w:numId="31">
    <w:abstractNumId w:val="26"/>
  </w:num>
  <w:num w:numId="32">
    <w:abstractNumId w:val="45"/>
  </w:num>
  <w:num w:numId="33">
    <w:abstractNumId w:val="7"/>
  </w:num>
  <w:num w:numId="34">
    <w:abstractNumId w:val="23"/>
  </w:num>
  <w:num w:numId="35">
    <w:abstractNumId w:val="37"/>
  </w:num>
  <w:num w:numId="36">
    <w:abstractNumId w:val="30"/>
  </w:num>
  <w:num w:numId="37">
    <w:abstractNumId w:val="18"/>
  </w:num>
  <w:num w:numId="38">
    <w:abstractNumId w:val="22"/>
  </w:num>
  <w:num w:numId="39">
    <w:abstractNumId w:val="31"/>
  </w:num>
  <w:num w:numId="40">
    <w:abstractNumId w:val="32"/>
  </w:num>
  <w:num w:numId="41">
    <w:abstractNumId w:val="46"/>
  </w:num>
  <w:num w:numId="42">
    <w:abstractNumId w:val="2"/>
  </w:num>
  <w:num w:numId="43">
    <w:abstractNumId w:val="36"/>
  </w:num>
  <w:num w:numId="44">
    <w:abstractNumId w:val="16"/>
  </w:num>
  <w:num w:numId="45">
    <w:abstractNumId w:val="28"/>
  </w:num>
  <w:num w:numId="46">
    <w:abstractNumId w:val="9"/>
  </w:num>
  <w:num w:numId="47">
    <w:abstractNumId w:val="27"/>
  </w:num>
  <w:num w:numId="48">
    <w:abstractNumId w:val="4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1F04"/>
    <w:rsid w:val="00007355"/>
    <w:rsid w:val="00010844"/>
    <w:rsid w:val="00062D22"/>
    <w:rsid w:val="00065444"/>
    <w:rsid w:val="00067B63"/>
    <w:rsid w:val="000731E0"/>
    <w:rsid w:val="00076C91"/>
    <w:rsid w:val="0008126A"/>
    <w:rsid w:val="000877BE"/>
    <w:rsid w:val="000A3335"/>
    <w:rsid w:val="001019E2"/>
    <w:rsid w:val="00102407"/>
    <w:rsid w:val="00113575"/>
    <w:rsid w:val="00113671"/>
    <w:rsid w:val="00131655"/>
    <w:rsid w:val="00134139"/>
    <w:rsid w:val="00136CF3"/>
    <w:rsid w:val="00153024"/>
    <w:rsid w:val="001648C0"/>
    <w:rsid w:val="00170F44"/>
    <w:rsid w:val="001725FD"/>
    <w:rsid w:val="0018178A"/>
    <w:rsid w:val="001A2975"/>
    <w:rsid w:val="001B0531"/>
    <w:rsid w:val="001B1600"/>
    <w:rsid w:val="001F1BCC"/>
    <w:rsid w:val="001F57CE"/>
    <w:rsid w:val="00220D13"/>
    <w:rsid w:val="00254D87"/>
    <w:rsid w:val="0025793B"/>
    <w:rsid w:val="0027314B"/>
    <w:rsid w:val="00287F1C"/>
    <w:rsid w:val="002B68D3"/>
    <w:rsid w:val="002D00B0"/>
    <w:rsid w:val="002D1B1D"/>
    <w:rsid w:val="00325179"/>
    <w:rsid w:val="0032710A"/>
    <w:rsid w:val="003318BA"/>
    <w:rsid w:val="003374E9"/>
    <w:rsid w:val="00341718"/>
    <w:rsid w:val="00360A6D"/>
    <w:rsid w:val="003620FC"/>
    <w:rsid w:val="00392673"/>
    <w:rsid w:val="003A11F8"/>
    <w:rsid w:val="003A425D"/>
    <w:rsid w:val="003A7513"/>
    <w:rsid w:val="003C202D"/>
    <w:rsid w:val="003C5E65"/>
    <w:rsid w:val="003E59D1"/>
    <w:rsid w:val="003F1234"/>
    <w:rsid w:val="00404D21"/>
    <w:rsid w:val="00407663"/>
    <w:rsid w:val="00413585"/>
    <w:rsid w:val="00425EB2"/>
    <w:rsid w:val="0042733C"/>
    <w:rsid w:val="0044583E"/>
    <w:rsid w:val="00447C91"/>
    <w:rsid w:val="00461EE4"/>
    <w:rsid w:val="00480E5F"/>
    <w:rsid w:val="004865D5"/>
    <w:rsid w:val="00486E89"/>
    <w:rsid w:val="0049125C"/>
    <w:rsid w:val="00495BC9"/>
    <w:rsid w:val="004A35F7"/>
    <w:rsid w:val="004B424F"/>
    <w:rsid w:val="004B7F8E"/>
    <w:rsid w:val="004C0619"/>
    <w:rsid w:val="004D6E3E"/>
    <w:rsid w:val="004E1DBF"/>
    <w:rsid w:val="004F1524"/>
    <w:rsid w:val="004F2067"/>
    <w:rsid w:val="004F4F61"/>
    <w:rsid w:val="004F5AC4"/>
    <w:rsid w:val="004F73C7"/>
    <w:rsid w:val="00504B04"/>
    <w:rsid w:val="005062A1"/>
    <w:rsid w:val="00507154"/>
    <w:rsid w:val="00526EA9"/>
    <w:rsid w:val="0054390D"/>
    <w:rsid w:val="00562009"/>
    <w:rsid w:val="00585608"/>
    <w:rsid w:val="00587D82"/>
    <w:rsid w:val="005A5550"/>
    <w:rsid w:val="005C2299"/>
    <w:rsid w:val="005E752B"/>
    <w:rsid w:val="005F003E"/>
    <w:rsid w:val="005F1F04"/>
    <w:rsid w:val="005F495F"/>
    <w:rsid w:val="005F7C82"/>
    <w:rsid w:val="00602F71"/>
    <w:rsid w:val="00606AB5"/>
    <w:rsid w:val="00610723"/>
    <w:rsid w:val="00616F04"/>
    <w:rsid w:val="00632563"/>
    <w:rsid w:val="0063446F"/>
    <w:rsid w:val="006445CC"/>
    <w:rsid w:val="00644EAE"/>
    <w:rsid w:val="00660AAF"/>
    <w:rsid w:val="00663A13"/>
    <w:rsid w:val="00664DE4"/>
    <w:rsid w:val="00691536"/>
    <w:rsid w:val="006B5C0F"/>
    <w:rsid w:val="006B7166"/>
    <w:rsid w:val="006C499C"/>
    <w:rsid w:val="006C6259"/>
    <w:rsid w:val="006D630A"/>
    <w:rsid w:val="006E06AA"/>
    <w:rsid w:val="00711CC0"/>
    <w:rsid w:val="00717FF8"/>
    <w:rsid w:val="00731F82"/>
    <w:rsid w:val="00742610"/>
    <w:rsid w:val="00750D32"/>
    <w:rsid w:val="00752D5F"/>
    <w:rsid w:val="00770F78"/>
    <w:rsid w:val="00771F7D"/>
    <w:rsid w:val="007818A1"/>
    <w:rsid w:val="007A4681"/>
    <w:rsid w:val="007A594B"/>
    <w:rsid w:val="007C4EA1"/>
    <w:rsid w:val="007D48FE"/>
    <w:rsid w:val="007F57DD"/>
    <w:rsid w:val="00821B6F"/>
    <w:rsid w:val="00840DA3"/>
    <w:rsid w:val="00841D30"/>
    <w:rsid w:val="00841F16"/>
    <w:rsid w:val="008452E6"/>
    <w:rsid w:val="00883AAF"/>
    <w:rsid w:val="008908D5"/>
    <w:rsid w:val="00892EB8"/>
    <w:rsid w:val="00895E25"/>
    <w:rsid w:val="008A6387"/>
    <w:rsid w:val="008A6BB2"/>
    <w:rsid w:val="008B043B"/>
    <w:rsid w:val="008D5177"/>
    <w:rsid w:val="008D6C46"/>
    <w:rsid w:val="008D70BC"/>
    <w:rsid w:val="008E173C"/>
    <w:rsid w:val="008F0B90"/>
    <w:rsid w:val="008F7E5A"/>
    <w:rsid w:val="00903B7F"/>
    <w:rsid w:val="009459FF"/>
    <w:rsid w:val="00946BEE"/>
    <w:rsid w:val="00965723"/>
    <w:rsid w:val="009660FF"/>
    <w:rsid w:val="00973D13"/>
    <w:rsid w:val="00976AEA"/>
    <w:rsid w:val="00977C4B"/>
    <w:rsid w:val="00993C85"/>
    <w:rsid w:val="009970BA"/>
    <w:rsid w:val="009A5D77"/>
    <w:rsid w:val="009B2F59"/>
    <w:rsid w:val="009C648C"/>
    <w:rsid w:val="009D4F96"/>
    <w:rsid w:val="009E438B"/>
    <w:rsid w:val="009E4445"/>
    <w:rsid w:val="009F56E9"/>
    <w:rsid w:val="00A13013"/>
    <w:rsid w:val="00A2027C"/>
    <w:rsid w:val="00A20BC3"/>
    <w:rsid w:val="00A24FE3"/>
    <w:rsid w:val="00A25AAD"/>
    <w:rsid w:val="00A26237"/>
    <w:rsid w:val="00A3316F"/>
    <w:rsid w:val="00A477DD"/>
    <w:rsid w:val="00A53CC6"/>
    <w:rsid w:val="00A65A68"/>
    <w:rsid w:val="00A913E3"/>
    <w:rsid w:val="00A9414C"/>
    <w:rsid w:val="00AA22EF"/>
    <w:rsid w:val="00AA2C81"/>
    <w:rsid w:val="00AC4DA1"/>
    <w:rsid w:val="00AD38C7"/>
    <w:rsid w:val="00AE0308"/>
    <w:rsid w:val="00B074BC"/>
    <w:rsid w:val="00B169A9"/>
    <w:rsid w:val="00B20446"/>
    <w:rsid w:val="00B5771C"/>
    <w:rsid w:val="00B71E2C"/>
    <w:rsid w:val="00B94F6D"/>
    <w:rsid w:val="00B9570E"/>
    <w:rsid w:val="00BB198D"/>
    <w:rsid w:val="00BB38C5"/>
    <w:rsid w:val="00BB4DAE"/>
    <w:rsid w:val="00BC2DF1"/>
    <w:rsid w:val="00BC3219"/>
    <w:rsid w:val="00BC639F"/>
    <w:rsid w:val="00BD431B"/>
    <w:rsid w:val="00BD6575"/>
    <w:rsid w:val="00C0240D"/>
    <w:rsid w:val="00C04F35"/>
    <w:rsid w:val="00C07491"/>
    <w:rsid w:val="00C127C6"/>
    <w:rsid w:val="00C173B1"/>
    <w:rsid w:val="00C17DCB"/>
    <w:rsid w:val="00C278B9"/>
    <w:rsid w:val="00C40FB1"/>
    <w:rsid w:val="00C47E2E"/>
    <w:rsid w:val="00C55D8A"/>
    <w:rsid w:val="00C72A5E"/>
    <w:rsid w:val="00C831AC"/>
    <w:rsid w:val="00C94431"/>
    <w:rsid w:val="00C97BC7"/>
    <w:rsid w:val="00CC47F7"/>
    <w:rsid w:val="00CD58D9"/>
    <w:rsid w:val="00CE2620"/>
    <w:rsid w:val="00CE30AD"/>
    <w:rsid w:val="00CE36CD"/>
    <w:rsid w:val="00CF0ADA"/>
    <w:rsid w:val="00CF43AC"/>
    <w:rsid w:val="00CF456A"/>
    <w:rsid w:val="00CF58D7"/>
    <w:rsid w:val="00CF6501"/>
    <w:rsid w:val="00D11CCC"/>
    <w:rsid w:val="00D22292"/>
    <w:rsid w:val="00D24DE7"/>
    <w:rsid w:val="00D30688"/>
    <w:rsid w:val="00D314D1"/>
    <w:rsid w:val="00D43628"/>
    <w:rsid w:val="00D46430"/>
    <w:rsid w:val="00D47C36"/>
    <w:rsid w:val="00D55829"/>
    <w:rsid w:val="00D736D5"/>
    <w:rsid w:val="00D80BF6"/>
    <w:rsid w:val="00D96F87"/>
    <w:rsid w:val="00DA7128"/>
    <w:rsid w:val="00DD6C86"/>
    <w:rsid w:val="00E166B4"/>
    <w:rsid w:val="00E20D02"/>
    <w:rsid w:val="00E2108A"/>
    <w:rsid w:val="00E24B84"/>
    <w:rsid w:val="00E36F95"/>
    <w:rsid w:val="00E3722A"/>
    <w:rsid w:val="00E37D17"/>
    <w:rsid w:val="00E37D4E"/>
    <w:rsid w:val="00E50267"/>
    <w:rsid w:val="00E524C8"/>
    <w:rsid w:val="00E63700"/>
    <w:rsid w:val="00E72B00"/>
    <w:rsid w:val="00E7669F"/>
    <w:rsid w:val="00E823BF"/>
    <w:rsid w:val="00E965EE"/>
    <w:rsid w:val="00E97185"/>
    <w:rsid w:val="00EA3CA4"/>
    <w:rsid w:val="00EC24D4"/>
    <w:rsid w:val="00ED1372"/>
    <w:rsid w:val="00EE3AC4"/>
    <w:rsid w:val="00EF2A50"/>
    <w:rsid w:val="00EF5FC6"/>
    <w:rsid w:val="00F3057A"/>
    <w:rsid w:val="00F341E4"/>
    <w:rsid w:val="00F51905"/>
    <w:rsid w:val="00F77518"/>
    <w:rsid w:val="00F93C53"/>
    <w:rsid w:val="00FB72FE"/>
    <w:rsid w:val="00FC0CF3"/>
    <w:rsid w:val="00FC2DA2"/>
    <w:rsid w:val="00FC30F3"/>
    <w:rsid w:val="00FD1FC9"/>
    <w:rsid w:val="00FD32CA"/>
    <w:rsid w:val="00FE13D3"/>
    <w:rsid w:val="00FE67FD"/>
    <w:rsid w:val="00FF2B7A"/>
    <w:rsid w:val="00FF5F7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25999"/>
  <w15:chartTrackingRefBased/>
  <w15:docId w15:val="{92081D8C-5FBE-44A3-8922-45E0ED4C9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49125C"/>
    <w:pPr>
      <w:keepNext/>
      <w:keepLines/>
      <w:spacing w:before="360" w:after="360" w:line="240" w:lineRule="auto"/>
      <w:contextualSpacing/>
      <w:outlineLvl w:val="0"/>
    </w:pPr>
    <w:rPr>
      <w:rFonts w:ascii="Arial" w:eastAsia="Times New Roman" w:hAnsi="Arial" w:cs="Times New Roman"/>
      <w:bCs/>
      <w:color w:val="4472C4" w:themeColor="accent1"/>
      <w:sz w:val="40"/>
      <w:szCs w:val="28"/>
      <w:lang w:val="en-US"/>
    </w:rPr>
  </w:style>
  <w:style w:type="paragraph" w:styleId="Heading2">
    <w:name w:val="heading 2"/>
    <w:basedOn w:val="Normal"/>
    <w:next w:val="Normal"/>
    <w:link w:val="Heading2Char"/>
    <w:uiPriority w:val="9"/>
    <w:unhideWhenUsed/>
    <w:qFormat/>
    <w:rsid w:val="0054390D"/>
    <w:pPr>
      <w:keepNext/>
      <w:keepLines/>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54390D"/>
    <w:pPr>
      <w:keepNext/>
      <w:keepLines/>
      <w:spacing w:before="40" w:after="0"/>
      <w:outlineLvl w:val="2"/>
    </w:pPr>
    <w:rPr>
      <w:rFonts w:asciiTheme="majorHAnsi" w:eastAsiaTheme="majorEastAsia" w:hAnsiTheme="majorHAnsi" w:cstheme="majorBidi"/>
      <w:b/>
      <w:color w:val="1F3763"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2FE"/>
    <w:pPr>
      <w:ind w:left="720"/>
      <w:contextualSpacing/>
    </w:pPr>
  </w:style>
  <w:style w:type="table" w:styleId="TableGrid">
    <w:name w:val="Table Grid"/>
    <w:basedOn w:val="TableNormal"/>
    <w:uiPriority w:val="39"/>
    <w:rsid w:val="009E43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40DA3"/>
    <w:rPr>
      <w:sz w:val="16"/>
      <w:szCs w:val="16"/>
    </w:rPr>
  </w:style>
  <w:style w:type="paragraph" w:styleId="CommentText">
    <w:name w:val="annotation text"/>
    <w:basedOn w:val="Normal"/>
    <w:link w:val="CommentTextChar"/>
    <w:uiPriority w:val="99"/>
    <w:semiHidden/>
    <w:unhideWhenUsed/>
    <w:rsid w:val="00840DA3"/>
    <w:pPr>
      <w:spacing w:line="240" w:lineRule="auto"/>
    </w:pPr>
    <w:rPr>
      <w:sz w:val="20"/>
      <w:szCs w:val="20"/>
    </w:rPr>
  </w:style>
  <w:style w:type="character" w:customStyle="1" w:styleId="CommentTextChar">
    <w:name w:val="Comment Text Char"/>
    <w:basedOn w:val="DefaultParagraphFont"/>
    <w:link w:val="CommentText"/>
    <w:uiPriority w:val="99"/>
    <w:semiHidden/>
    <w:rsid w:val="00840DA3"/>
    <w:rPr>
      <w:sz w:val="20"/>
      <w:szCs w:val="20"/>
    </w:rPr>
  </w:style>
  <w:style w:type="paragraph" w:styleId="CommentSubject">
    <w:name w:val="annotation subject"/>
    <w:basedOn w:val="CommentText"/>
    <w:next w:val="CommentText"/>
    <w:link w:val="CommentSubjectChar"/>
    <w:uiPriority w:val="99"/>
    <w:semiHidden/>
    <w:unhideWhenUsed/>
    <w:rsid w:val="00840DA3"/>
    <w:rPr>
      <w:b/>
      <w:bCs/>
    </w:rPr>
  </w:style>
  <w:style w:type="character" w:customStyle="1" w:styleId="CommentSubjectChar">
    <w:name w:val="Comment Subject Char"/>
    <w:basedOn w:val="CommentTextChar"/>
    <w:link w:val="CommentSubject"/>
    <w:uiPriority w:val="99"/>
    <w:semiHidden/>
    <w:rsid w:val="00840DA3"/>
    <w:rPr>
      <w:b/>
      <w:bCs/>
      <w:sz w:val="20"/>
      <w:szCs w:val="20"/>
    </w:rPr>
  </w:style>
  <w:style w:type="paragraph" w:styleId="BalloonText">
    <w:name w:val="Balloon Text"/>
    <w:basedOn w:val="Normal"/>
    <w:link w:val="BalloonTextChar"/>
    <w:uiPriority w:val="99"/>
    <w:semiHidden/>
    <w:unhideWhenUsed/>
    <w:rsid w:val="00840D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0DA3"/>
    <w:rPr>
      <w:rFonts w:ascii="Segoe UI" w:hAnsi="Segoe UI" w:cs="Segoe UI"/>
      <w:sz w:val="18"/>
      <w:szCs w:val="18"/>
    </w:rPr>
  </w:style>
  <w:style w:type="character" w:styleId="Hyperlink">
    <w:name w:val="Hyperlink"/>
    <w:basedOn w:val="DefaultParagraphFont"/>
    <w:uiPriority w:val="99"/>
    <w:unhideWhenUsed/>
    <w:rsid w:val="00BC639F"/>
    <w:rPr>
      <w:color w:val="0000FF"/>
      <w:u w:val="single"/>
    </w:rPr>
  </w:style>
  <w:style w:type="character" w:customStyle="1" w:styleId="Heading1Char">
    <w:name w:val="Heading 1 Char"/>
    <w:basedOn w:val="DefaultParagraphFont"/>
    <w:link w:val="Heading1"/>
    <w:uiPriority w:val="9"/>
    <w:rsid w:val="0049125C"/>
    <w:rPr>
      <w:rFonts w:ascii="Arial" w:eastAsia="Times New Roman" w:hAnsi="Arial" w:cs="Times New Roman"/>
      <w:bCs/>
      <w:color w:val="4472C4" w:themeColor="accent1"/>
      <w:sz w:val="40"/>
      <w:szCs w:val="28"/>
      <w:lang w:val="en-US"/>
    </w:rPr>
  </w:style>
  <w:style w:type="paragraph" w:customStyle="1" w:styleId="Default">
    <w:name w:val="Default"/>
    <w:rsid w:val="00C72A5E"/>
    <w:pPr>
      <w:autoSpaceDE w:val="0"/>
      <w:autoSpaceDN w:val="0"/>
      <w:adjustRightInd w:val="0"/>
      <w:spacing w:after="0" w:line="240" w:lineRule="auto"/>
    </w:pPr>
    <w:rPr>
      <w:rFonts w:ascii="Verdana" w:hAnsi="Verdana" w:cs="Verdana"/>
      <w:color w:val="000000"/>
      <w:sz w:val="24"/>
      <w:szCs w:val="24"/>
    </w:rPr>
  </w:style>
  <w:style w:type="paragraph" w:styleId="Title">
    <w:name w:val="Title"/>
    <w:basedOn w:val="Normal"/>
    <w:next w:val="Normal"/>
    <w:link w:val="TitleChar"/>
    <w:uiPriority w:val="10"/>
    <w:rsid w:val="00C72A5E"/>
    <w:pPr>
      <w:spacing w:before="240" w:after="240" w:line="276" w:lineRule="auto"/>
      <w:outlineLvl w:val="0"/>
    </w:pPr>
    <w:rPr>
      <w:rFonts w:ascii="Arial" w:eastAsiaTheme="majorEastAsia" w:hAnsi="Arial" w:cstheme="majorBidi"/>
      <w:b/>
      <w:bCs/>
      <w:kern w:val="28"/>
      <w:sz w:val="52"/>
      <w:szCs w:val="32"/>
    </w:rPr>
  </w:style>
  <w:style w:type="character" w:customStyle="1" w:styleId="TitleChar">
    <w:name w:val="Title Char"/>
    <w:basedOn w:val="DefaultParagraphFont"/>
    <w:link w:val="Title"/>
    <w:uiPriority w:val="10"/>
    <w:rsid w:val="00C72A5E"/>
    <w:rPr>
      <w:rFonts w:ascii="Arial" w:eastAsiaTheme="majorEastAsia" w:hAnsi="Arial" w:cstheme="majorBidi"/>
      <w:b/>
      <w:bCs/>
      <w:kern w:val="28"/>
      <w:sz w:val="52"/>
      <w:szCs w:val="32"/>
    </w:rPr>
  </w:style>
  <w:style w:type="paragraph" w:customStyle="1" w:styleId="FirstParagraph">
    <w:name w:val="First Paragraph"/>
    <w:basedOn w:val="BodyText"/>
    <w:next w:val="BodyText"/>
    <w:qFormat/>
    <w:rsid w:val="00C72A5E"/>
    <w:pPr>
      <w:spacing w:before="180" w:after="180" w:line="240" w:lineRule="auto"/>
    </w:pPr>
    <w:rPr>
      <w:sz w:val="24"/>
      <w:szCs w:val="24"/>
      <w:lang w:val="en-US"/>
    </w:rPr>
  </w:style>
  <w:style w:type="paragraph" w:customStyle="1" w:styleId="Compact">
    <w:name w:val="Compact"/>
    <w:basedOn w:val="BodyText"/>
    <w:qFormat/>
    <w:rsid w:val="00C72A5E"/>
    <w:pPr>
      <w:numPr>
        <w:numId w:val="7"/>
      </w:numPr>
      <w:tabs>
        <w:tab w:val="clear" w:pos="0"/>
        <w:tab w:val="num" w:pos="360"/>
      </w:tabs>
      <w:spacing w:before="36" w:after="36" w:line="240" w:lineRule="auto"/>
      <w:ind w:left="720" w:hanging="360"/>
    </w:pPr>
    <w:rPr>
      <w:rFonts w:ascii="Arial" w:hAnsi="Arial" w:cs="Arial"/>
      <w:sz w:val="24"/>
      <w:szCs w:val="24"/>
      <w:lang w:val="en-US"/>
    </w:rPr>
  </w:style>
  <w:style w:type="paragraph" w:styleId="BodyText">
    <w:name w:val="Body Text"/>
    <w:basedOn w:val="Normal"/>
    <w:link w:val="BodyTextChar"/>
    <w:uiPriority w:val="99"/>
    <w:semiHidden/>
    <w:unhideWhenUsed/>
    <w:rsid w:val="00C72A5E"/>
    <w:pPr>
      <w:spacing w:after="120"/>
    </w:pPr>
  </w:style>
  <w:style w:type="character" w:customStyle="1" w:styleId="BodyTextChar">
    <w:name w:val="Body Text Char"/>
    <w:basedOn w:val="DefaultParagraphFont"/>
    <w:link w:val="BodyText"/>
    <w:uiPriority w:val="99"/>
    <w:semiHidden/>
    <w:rsid w:val="00C72A5E"/>
  </w:style>
  <w:style w:type="character" w:customStyle="1" w:styleId="Heading2Char">
    <w:name w:val="Heading 2 Char"/>
    <w:basedOn w:val="DefaultParagraphFont"/>
    <w:link w:val="Heading2"/>
    <w:uiPriority w:val="9"/>
    <w:rsid w:val="0054390D"/>
    <w:rPr>
      <w:rFonts w:asciiTheme="majorHAnsi" w:eastAsiaTheme="majorEastAsia" w:hAnsiTheme="majorHAnsi" w:cstheme="majorBidi"/>
      <w:color w:val="2F5496" w:themeColor="accent1" w:themeShade="BF"/>
      <w:sz w:val="30"/>
      <w:szCs w:val="26"/>
    </w:rPr>
  </w:style>
  <w:style w:type="character" w:customStyle="1" w:styleId="Heading3Char">
    <w:name w:val="Heading 3 Char"/>
    <w:basedOn w:val="DefaultParagraphFont"/>
    <w:link w:val="Heading3"/>
    <w:uiPriority w:val="9"/>
    <w:rsid w:val="0054390D"/>
    <w:rPr>
      <w:rFonts w:asciiTheme="majorHAnsi" w:eastAsiaTheme="majorEastAsia" w:hAnsiTheme="majorHAnsi" w:cstheme="majorBidi"/>
      <w:b/>
      <w:color w:val="1F3763" w:themeColor="accent1" w:themeShade="7F"/>
      <w:sz w:val="26"/>
      <w:szCs w:val="24"/>
    </w:rPr>
  </w:style>
  <w:style w:type="paragraph" w:styleId="FootnoteText">
    <w:name w:val="footnote text"/>
    <w:basedOn w:val="Normal"/>
    <w:link w:val="FootnoteTextChar"/>
    <w:uiPriority w:val="99"/>
    <w:semiHidden/>
    <w:unhideWhenUsed/>
    <w:rsid w:val="00E72B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2B00"/>
    <w:rPr>
      <w:sz w:val="20"/>
      <w:szCs w:val="20"/>
    </w:rPr>
  </w:style>
  <w:style w:type="character" w:styleId="FootnoteReference">
    <w:name w:val="footnote reference"/>
    <w:basedOn w:val="DefaultParagraphFont"/>
    <w:uiPriority w:val="99"/>
    <w:semiHidden/>
    <w:unhideWhenUsed/>
    <w:rsid w:val="00E72B00"/>
    <w:rPr>
      <w:vertAlign w:val="superscript"/>
    </w:rPr>
  </w:style>
  <w:style w:type="paragraph" w:styleId="PlainText">
    <w:name w:val="Plain Text"/>
    <w:basedOn w:val="Normal"/>
    <w:link w:val="PlainTextChar"/>
    <w:uiPriority w:val="99"/>
    <w:unhideWhenUsed/>
    <w:rsid w:val="006445CC"/>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6445CC"/>
    <w:rPr>
      <w:rFonts w:ascii="Calibri" w:hAnsi="Calibri"/>
      <w:szCs w:val="21"/>
    </w:rPr>
  </w:style>
  <w:style w:type="character" w:styleId="UnresolvedMention">
    <w:name w:val="Unresolved Mention"/>
    <w:basedOn w:val="DefaultParagraphFont"/>
    <w:uiPriority w:val="99"/>
    <w:semiHidden/>
    <w:unhideWhenUsed/>
    <w:rsid w:val="00717FF8"/>
    <w:rPr>
      <w:color w:val="605E5C"/>
      <w:shd w:val="clear" w:color="auto" w:fill="E1DFDD"/>
    </w:rPr>
  </w:style>
  <w:style w:type="paragraph" w:styleId="Header">
    <w:name w:val="header"/>
    <w:basedOn w:val="Normal"/>
    <w:link w:val="HeaderChar"/>
    <w:uiPriority w:val="99"/>
    <w:unhideWhenUsed/>
    <w:rsid w:val="007426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2610"/>
  </w:style>
  <w:style w:type="paragraph" w:styleId="Footer">
    <w:name w:val="footer"/>
    <w:basedOn w:val="Normal"/>
    <w:link w:val="FooterChar"/>
    <w:uiPriority w:val="99"/>
    <w:unhideWhenUsed/>
    <w:rsid w:val="007426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610"/>
  </w:style>
  <w:style w:type="paragraph" w:styleId="NormalWeb">
    <w:name w:val="Normal (Web)"/>
    <w:basedOn w:val="Normal"/>
    <w:uiPriority w:val="99"/>
    <w:semiHidden/>
    <w:unhideWhenUsed/>
    <w:rsid w:val="0074261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TOCHeading">
    <w:name w:val="TOC Heading"/>
    <w:basedOn w:val="Heading1"/>
    <w:next w:val="Normal"/>
    <w:uiPriority w:val="39"/>
    <w:unhideWhenUsed/>
    <w:qFormat/>
    <w:rsid w:val="0049125C"/>
    <w:pPr>
      <w:spacing w:before="240" w:after="0" w:line="259" w:lineRule="auto"/>
      <w:contextualSpacing w:val="0"/>
      <w:outlineLvl w:val="9"/>
    </w:pPr>
    <w:rPr>
      <w:rFonts w:asciiTheme="majorHAnsi" w:eastAsiaTheme="majorEastAsia" w:hAnsiTheme="majorHAnsi" w:cstheme="majorBidi"/>
      <w:bCs w:val="0"/>
      <w:color w:val="2F5496" w:themeColor="accent1" w:themeShade="BF"/>
      <w:sz w:val="32"/>
      <w:szCs w:val="32"/>
    </w:rPr>
  </w:style>
  <w:style w:type="paragraph" w:styleId="TOC1">
    <w:name w:val="toc 1"/>
    <w:basedOn w:val="Normal"/>
    <w:next w:val="Normal"/>
    <w:autoRedefine/>
    <w:uiPriority w:val="39"/>
    <w:unhideWhenUsed/>
    <w:rsid w:val="0049125C"/>
    <w:pPr>
      <w:spacing w:after="100"/>
    </w:pPr>
  </w:style>
  <w:style w:type="paragraph" w:styleId="TOC2">
    <w:name w:val="toc 2"/>
    <w:basedOn w:val="Normal"/>
    <w:next w:val="Normal"/>
    <w:autoRedefine/>
    <w:uiPriority w:val="39"/>
    <w:unhideWhenUsed/>
    <w:rsid w:val="0049125C"/>
    <w:pPr>
      <w:spacing w:after="100"/>
      <w:ind w:left="220"/>
    </w:pPr>
  </w:style>
  <w:style w:type="paragraph" w:styleId="TOC3">
    <w:name w:val="toc 3"/>
    <w:basedOn w:val="Normal"/>
    <w:next w:val="Normal"/>
    <w:autoRedefine/>
    <w:uiPriority w:val="39"/>
    <w:unhideWhenUsed/>
    <w:rsid w:val="0049125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72597">
      <w:bodyDiv w:val="1"/>
      <w:marLeft w:val="0"/>
      <w:marRight w:val="0"/>
      <w:marTop w:val="0"/>
      <w:marBottom w:val="0"/>
      <w:divBdr>
        <w:top w:val="none" w:sz="0" w:space="0" w:color="auto"/>
        <w:left w:val="none" w:sz="0" w:space="0" w:color="auto"/>
        <w:bottom w:val="none" w:sz="0" w:space="0" w:color="auto"/>
        <w:right w:val="none" w:sz="0" w:space="0" w:color="auto"/>
      </w:divBdr>
    </w:div>
    <w:div w:id="186602227">
      <w:bodyDiv w:val="1"/>
      <w:marLeft w:val="0"/>
      <w:marRight w:val="0"/>
      <w:marTop w:val="0"/>
      <w:marBottom w:val="0"/>
      <w:divBdr>
        <w:top w:val="none" w:sz="0" w:space="0" w:color="auto"/>
        <w:left w:val="none" w:sz="0" w:space="0" w:color="auto"/>
        <w:bottom w:val="none" w:sz="0" w:space="0" w:color="auto"/>
        <w:right w:val="none" w:sz="0" w:space="0" w:color="auto"/>
      </w:divBdr>
    </w:div>
    <w:div w:id="329874048">
      <w:bodyDiv w:val="1"/>
      <w:marLeft w:val="0"/>
      <w:marRight w:val="0"/>
      <w:marTop w:val="0"/>
      <w:marBottom w:val="0"/>
      <w:divBdr>
        <w:top w:val="none" w:sz="0" w:space="0" w:color="auto"/>
        <w:left w:val="none" w:sz="0" w:space="0" w:color="auto"/>
        <w:bottom w:val="none" w:sz="0" w:space="0" w:color="auto"/>
        <w:right w:val="none" w:sz="0" w:space="0" w:color="auto"/>
      </w:divBdr>
    </w:div>
    <w:div w:id="381176491">
      <w:bodyDiv w:val="1"/>
      <w:marLeft w:val="0"/>
      <w:marRight w:val="0"/>
      <w:marTop w:val="0"/>
      <w:marBottom w:val="0"/>
      <w:divBdr>
        <w:top w:val="none" w:sz="0" w:space="0" w:color="auto"/>
        <w:left w:val="none" w:sz="0" w:space="0" w:color="auto"/>
        <w:bottom w:val="none" w:sz="0" w:space="0" w:color="auto"/>
        <w:right w:val="none" w:sz="0" w:space="0" w:color="auto"/>
      </w:divBdr>
    </w:div>
    <w:div w:id="898979029">
      <w:bodyDiv w:val="1"/>
      <w:marLeft w:val="0"/>
      <w:marRight w:val="0"/>
      <w:marTop w:val="0"/>
      <w:marBottom w:val="0"/>
      <w:divBdr>
        <w:top w:val="none" w:sz="0" w:space="0" w:color="auto"/>
        <w:left w:val="none" w:sz="0" w:space="0" w:color="auto"/>
        <w:bottom w:val="none" w:sz="0" w:space="0" w:color="auto"/>
        <w:right w:val="none" w:sz="0" w:space="0" w:color="auto"/>
      </w:divBdr>
    </w:div>
    <w:div w:id="1214004508">
      <w:bodyDiv w:val="1"/>
      <w:marLeft w:val="0"/>
      <w:marRight w:val="0"/>
      <w:marTop w:val="0"/>
      <w:marBottom w:val="0"/>
      <w:divBdr>
        <w:top w:val="none" w:sz="0" w:space="0" w:color="auto"/>
        <w:left w:val="none" w:sz="0" w:space="0" w:color="auto"/>
        <w:bottom w:val="none" w:sz="0" w:space="0" w:color="auto"/>
        <w:right w:val="none" w:sz="0" w:space="0" w:color="auto"/>
      </w:divBdr>
    </w:div>
    <w:div w:id="1957440177">
      <w:bodyDiv w:val="1"/>
      <w:marLeft w:val="0"/>
      <w:marRight w:val="0"/>
      <w:marTop w:val="0"/>
      <w:marBottom w:val="0"/>
      <w:divBdr>
        <w:top w:val="none" w:sz="0" w:space="0" w:color="auto"/>
        <w:left w:val="none" w:sz="0" w:space="0" w:color="auto"/>
        <w:bottom w:val="none" w:sz="0" w:space="0" w:color="auto"/>
        <w:right w:val="none" w:sz="0" w:space="0" w:color="auto"/>
      </w:divBdr>
    </w:div>
    <w:div w:id="1984969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mailto:stait@mvcc.vic.gov.au"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mailto:ccurrie@mvcc.vic.gov.au" TargetMode="External"/><Relationship Id="rId25"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hyperlink" Target="https://yoursay.mvcc.vic.gov.au/councilplan" TargetMode="External"/><Relationship Id="rId20" Type="http://schemas.openxmlformats.org/officeDocument/2006/relationships/chart" Target="charts/chart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hart" Target="charts/chart3.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cid:f770c6e1-116f-435b-8702-f9d25a8ff29e" TargetMode="External"/><Relationship Id="rId22" Type="http://schemas.openxmlformats.org/officeDocument/2006/relationships/image" Target="media/image8.png"/><Relationship Id="rId27"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risC\Documents\Copy%20of%20202009170814_BusinessinMooneeValleyduringCOVID19Response%20C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risC\Documents\Copy%20of%20202009170814_BusinessinMooneeValleyduringCOVID19Response%20C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hrisC\Documents\Offline%20Records%20(MV)\Community%20Engagement%20Programs%20-%20COMMUNITY%20DEVELOPMENT%20-%20Projects\Supporting%20ageing%20and%20people%20with%20a%20disability%20in%20MV%20Your%20Say%20Report%20Excel%2018%20March%20202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hrisC\Documents\Offline%20Records%20(MV)\Community%20Engagement%20Programs%20-%20COMMUNITY%20DEVELOPMENT%20-%20Projects\Supporting%20ageing%20and%20people%20with%20a%20disability%20in%20MV%20Your%20Say%20Report%20Excel%2018%20March%20202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hrisC\Documents\Offline%20Records%20(MV)\Community%20Engagement%20Programs%20-%20COMMUNITY%20DEVELOPMENT%20-%20Projects\Supporting%20ageing%20and%20people%20with%20a%20disability%20in%20MV%20Your%20Say%20Report%20Excel%2018%20March%20202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ummary Statistics'!$L$147</c:f>
              <c:strCache>
                <c:ptCount val="1"/>
                <c:pt idx="0">
                  <c:v>High Suppor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 Statistics'!$A$148:$A$157</c:f>
              <c:strCache>
                <c:ptCount val="10"/>
                <c:pt idx="0">
                  <c:v>direct business permit support and advice</c:v>
                </c:pt>
                <c:pt idx="1">
                  <c:v>promotional profiling of your business offerings</c:v>
                </c:pt>
                <c:pt idx="2">
                  <c:v>streetscape improvements e.g. greening or beautifying business areas</c:v>
                </c:pt>
                <c:pt idx="3">
                  <c:v>welcome signage for business areas</c:v>
                </c:pt>
                <c:pt idx="4">
                  <c:v>campaigns aimed at connecting business with local communities e.g. Shop Local</c:v>
                </c:pt>
                <c:pt idx="5">
                  <c:v>business mentoring and advice opportunities</c:v>
                </c:pt>
                <c:pt idx="6">
                  <c:v>business networking events</c:v>
                </c:pt>
                <c:pt idx="7">
                  <c:v>webinars that support business learning and growth</c:v>
                </c:pt>
                <c:pt idx="8">
                  <c:v>programs aimed at the rental of vacant shops</c:v>
                </c:pt>
                <c:pt idx="9">
                  <c:v>co-working hubs to support new start-up ideas</c:v>
                </c:pt>
              </c:strCache>
            </c:strRef>
          </c:cat>
          <c:val>
            <c:numRef>
              <c:f>'Summary Statistics'!$L$148:$L$157</c:f>
              <c:numCache>
                <c:formatCode>0%</c:formatCode>
                <c:ptCount val="10"/>
                <c:pt idx="0">
                  <c:v>0.40425531914893614</c:v>
                </c:pt>
                <c:pt idx="1">
                  <c:v>0.73056994818652854</c:v>
                </c:pt>
                <c:pt idx="2">
                  <c:v>0.37172774869109948</c:v>
                </c:pt>
                <c:pt idx="3">
                  <c:v>0.46875</c:v>
                </c:pt>
                <c:pt idx="4">
                  <c:v>0.73056994818652854</c:v>
                </c:pt>
                <c:pt idx="5">
                  <c:v>0.46354166666666669</c:v>
                </c:pt>
                <c:pt idx="6">
                  <c:v>0.47668393782383417</c:v>
                </c:pt>
                <c:pt idx="7">
                  <c:v>0.4375</c:v>
                </c:pt>
                <c:pt idx="8">
                  <c:v>0.40104166666666669</c:v>
                </c:pt>
                <c:pt idx="9">
                  <c:v>0.38541666666666669</c:v>
                </c:pt>
              </c:numCache>
            </c:numRef>
          </c:val>
          <c:extLst>
            <c:ext xmlns:c16="http://schemas.microsoft.com/office/drawing/2014/chart" uri="{C3380CC4-5D6E-409C-BE32-E72D297353CC}">
              <c16:uniqueId val="{00000000-4EA3-4BDF-B4EC-3B7D1E08258B}"/>
            </c:ext>
          </c:extLst>
        </c:ser>
        <c:dLbls>
          <c:showLegendKey val="0"/>
          <c:showVal val="0"/>
          <c:showCatName val="0"/>
          <c:showSerName val="0"/>
          <c:showPercent val="0"/>
          <c:showBubbleSize val="0"/>
        </c:dLbls>
        <c:gapWidth val="219"/>
        <c:axId val="1014632384"/>
        <c:axId val="1014631400"/>
      </c:barChart>
      <c:catAx>
        <c:axId val="10146323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4631400"/>
        <c:crosses val="autoZero"/>
        <c:auto val="1"/>
        <c:lblAlgn val="ctr"/>
        <c:lblOffset val="100"/>
        <c:noMultiLvlLbl val="0"/>
      </c:catAx>
      <c:valAx>
        <c:axId val="1014631400"/>
        <c:scaling>
          <c:orientation val="minMax"/>
          <c:max val="1"/>
        </c:scaling>
        <c:delete val="1"/>
        <c:axPos val="b"/>
        <c:numFmt formatCode="0%" sourceLinked="1"/>
        <c:majorTickMark val="none"/>
        <c:minorTickMark val="none"/>
        <c:tickLblPos val="nextTo"/>
        <c:crossAx val="1014632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 Statistics'!$A$194:$A$199</c:f>
              <c:strCache>
                <c:ptCount val="6"/>
                <c:pt idx="0">
                  <c:v>Adapting your business to the new operating environment. For example, taking your business online</c:v>
                </c:pt>
                <c:pt idx="1">
                  <c:v>Supporting business to business collaboration projects</c:v>
                </c:pt>
                <c:pt idx="2">
                  <c:v>Encouraging and supporting you through sustainable upgrades</c:v>
                </c:pt>
                <c:pt idx="3">
                  <c:v>For landlords and building improvements</c:v>
                </c:pt>
                <c:pt idx="4">
                  <c:v>For student projects or new employment initiatives</c:v>
                </c:pt>
                <c:pt idx="5">
                  <c:v>Projects that involve local social support outcomes for communities</c:v>
                </c:pt>
              </c:strCache>
            </c:strRef>
          </c:cat>
          <c:val>
            <c:numRef>
              <c:f>'Summary Statistics'!$C$194:$C$199</c:f>
              <c:numCache>
                <c:formatCode>0.00%</c:formatCode>
                <c:ptCount val="6"/>
                <c:pt idx="0">
                  <c:v>0.55813953488372092</c:v>
                </c:pt>
                <c:pt idx="1">
                  <c:v>0.48837209302325579</c:v>
                </c:pt>
                <c:pt idx="2">
                  <c:v>0.40116279069767441</c:v>
                </c:pt>
                <c:pt idx="3">
                  <c:v>0.26744186046511625</c:v>
                </c:pt>
                <c:pt idx="4">
                  <c:v>0.10465116279069768</c:v>
                </c:pt>
                <c:pt idx="5">
                  <c:v>0.33139534883720928</c:v>
                </c:pt>
              </c:numCache>
            </c:numRef>
          </c:val>
          <c:extLst>
            <c:ext xmlns:c16="http://schemas.microsoft.com/office/drawing/2014/chart" uri="{C3380CC4-5D6E-409C-BE32-E72D297353CC}">
              <c16:uniqueId val="{00000000-65C1-48AC-ABB2-4C9E6957FC94}"/>
            </c:ext>
          </c:extLst>
        </c:ser>
        <c:dLbls>
          <c:showLegendKey val="0"/>
          <c:showVal val="0"/>
          <c:showCatName val="0"/>
          <c:showSerName val="0"/>
          <c:showPercent val="0"/>
          <c:showBubbleSize val="0"/>
        </c:dLbls>
        <c:gapWidth val="182"/>
        <c:axId val="900317704"/>
        <c:axId val="900323936"/>
      </c:barChart>
      <c:catAx>
        <c:axId val="9003177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0323936"/>
        <c:crosses val="autoZero"/>
        <c:auto val="1"/>
        <c:lblAlgn val="ctr"/>
        <c:lblOffset val="100"/>
        <c:noMultiLvlLbl val="0"/>
      </c:catAx>
      <c:valAx>
        <c:axId val="900323936"/>
        <c:scaling>
          <c:orientation val="minMax"/>
          <c:max val="1"/>
        </c:scaling>
        <c:delete val="1"/>
        <c:axPos val="b"/>
        <c:numFmt formatCode="0%" sourceLinked="0"/>
        <c:majorTickMark val="none"/>
        <c:minorTickMark val="none"/>
        <c:tickLblPos val="nextTo"/>
        <c:crossAx val="900317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 which</a:t>
            </a:r>
            <a:r>
              <a:rPr lang="en-US" baseline="0"/>
              <a:t> areas</a:t>
            </a:r>
            <a:r>
              <a:rPr lang="en-US"/>
              <a:t>) would an increase in hours of care provided by us assist you in remaining independen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Respite Care</c:v>
                </c:pt>
                <c:pt idx="1">
                  <c:v>Online Programs and activity groups</c:v>
                </c:pt>
                <c:pt idx="2">
                  <c:v>Personal Care</c:v>
                </c:pt>
                <c:pt idx="3">
                  <c:v>Delivered Meals</c:v>
                </c:pt>
                <c:pt idx="4">
                  <c:v>Exercise Programs </c:v>
                </c:pt>
                <c:pt idx="5">
                  <c:v>Shopping Assistance</c:v>
                </c:pt>
                <c:pt idx="6">
                  <c:v>Community Transport</c:v>
                </c:pt>
                <c:pt idx="7">
                  <c:v>Home Care Package</c:v>
                </c:pt>
                <c:pt idx="8">
                  <c:v>Other (please specify)</c:v>
                </c:pt>
                <c:pt idx="9">
                  <c:v>Home Maintenance</c:v>
                </c:pt>
                <c:pt idx="10">
                  <c:v>Domestic Assistance</c:v>
                </c:pt>
              </c:strCache>
            </c:strRef>
          </c:cat>
          <c:val>
            <c:numRef>
              <c:f>Sheet1!$B$2:$B$12</c:f>
              <c:numCache>
                <c:formatCode>General</c:formatCode>
                <c:ptCount val="11"/>
                <c:pt idx="0">
                  <c:v>5</c:v>
                </c:pt>
                <c:pt idx="1">
                  <c:v>5</c:v>
                </c:pt>
                <c:pt idx="2">
                  <c:v>10</c:v>
                </c:pt>
                <c:pt idx="3">
                  <c:v>11</c:v>
                </c:pt>
                <c:pt idx="4">
                  <c:v>11</c:v>
                </c:pt>
                <c:pt idx="5">
                  <c:v>15</c:v>
                </c:pt>
                <c:pt idx="6">
                  <c:v>17</c:v>
                </c:pt>
                <c:pt idx="7">
                  <c:v>22</c:v>
                </c:pt>
                <c:pt idx="8">
                  <c:v>23</c:v>
                </c:pt>
                <c:pt idx="9">
                  <c:v>48</c:v>
                </c:pt>
                <c:pt idx="10">
                  <c:v>49</c:v>
                </c:pt>
              </c:numCache>
            </c:numRef>
          </c:val>
          <c:extLst>
            <c:ext xmlns:c16="http://schemas.microsoft.com/office/drawing/2014/chart" uri="{C3380CC4-5D6E-409C-BE32-E72D297353CC}">
              <c16:uniqueId val="{00000000-DB68-4069-A197-89A34226C0B6}"/>
            </c:ext>
          </c:extLst>
        </c:ser>
        <c:dLbls>
          <c:showLegendKey val="0"/>
          <c:showVal val="0"/>
          <c:showCatName val="0"/>
          <c:showSerName val="0"/>
          <c:showPercent val="0"/>
          <c:showBubbleSize val="0"/>
        </c:dLbls>
        <c:gapWidth val="182"/>
        <c:axId val="331110455"/>
        <c:axId val="331115703"/>
      </c:barChart>
      <c:catAx>
        <c:axId val="33111045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115703"/>
        <c:crosses val="autoZero"/>
        <c:auto val="1"/>
        <c:lblAlgn val="ctr"/>
        <c:lblOffset val="100"/>
        <c:noMultiLvlLbl val="0"/>
      </c:catAx>
      <c:valAx>
        <c:axId val="331115703"/>
        <c:scaling>
          <c:orientation val="minMax"/>
        </c:scaling>
        <c:delete val="1"/>
        <c:axPos val="b"/>
        <c:numFmt formatCode="General" sourceLinked="1"/>
        <c:majorTickMark val="none"/>
        <c:minorTickMark val="none"/>
        <c:tickLblPos val="nextTo"/>
        <c:crossAx val="3311104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hat should Council’s service and supports for people aged over 65 years look like into the fut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25</c:f>
              <c:strCache>
                <c:ptCount val="1"/>
                <c:pt idx="0">
                  <c:v>Respon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6:$A$34</c:f>
              <c:strCache>
                <c:ptCount val="9"/>
                <c:pt idx="0">
                  <c:v>More online programs</c:v>
                </c:pt>
                <c:pt idx="1">
                  <c:v>Volunteering opportunities</c:v>
                </c:pt>
                <c:pt idx="2">
                  <c:v>Other (please specify)</c:v>
                </c:pt>
                <c:pt idx="3">
                  <c:v>Information and education sessions</c:v>
                </c:pt>
                <c:pt idx="4">
                  <c:v>Support for community groups</c:v>
                </c:pt>
                <c:pt idx="5">
                  <c:v>Ability to book services on line</c:v>
                </c:pt>
                <c:pt idx="6">
                  <c:v>Health and Wellbeing programs</c:v>
                </c:pt>
                <c:pt idx="7">
                  <c:v>Social connection programs</c:v>
                </c:pt>
                <c:pt idx="8">
                  <c:v>Increased services in the home</c:v>
                </c:pt>
              </c:strCache>
            </c:strRef>
          </c:cat>
          <c:val>
            <c:numRef>
              <c:f>Sheet1!$B$26:$B$34</c:f>
              <c:numCache>
                <c:formatCode>General</c:formatCode>
                <c:ptCount val="9"/>
                <c:pt idx="0">
                  <c:v>15</c:v>
                </c:pt>
                <c:pt idx="1">
                  <c:v>21</c:v>
                </c:pt>
                <c:pt idx="2">
                  <c:v>25</c:v>
                </c:pt>
                <c:pt idx="3">
                  <c:v>37</c:v>
                </c:pt>
                <c:pt idx="4">
                  <c:v>37</c:v>
                </c:pt>
                <c:pt idx="5">
                  <c:v>39</c:v>
                </c:pt>
                <c:pt idx="6">
                  <c:v>52</c:v>
                </c:pt>
                <c:pt idx="7">
                  <c:v>54</c:v>
                </c:pt>
                <c:pt idx="8">
                  <c:v>108</c:v>
                </c:pt>
              </c:numCache>
            </c:numRef>
          </c:val>
          <c:extLst>
            <c:ext xmlns:c16="http://schemas.microsoft.com/office/drawing/2014/chart" uri="{C3380CC4-5D6E-409C-BE32-E72D297353CC}">
              <c16:uniqueId val="{00000000-C465-4E72-BB1B-D158C1C977D3}"/>
            </c:ext>
          </c:extLst>
        </c:ser>
        <c:dLbls>
          <c:showLegendKey val="0"/>
          <c:showVal val="0"/>
          <c:showCatName val="0"/>
          <c:showSerName val="0"/>
          <c:showPercent val="0"/>
          <c:showBubbleSize val="0"/>
        </c:dLbls>
        <c:gapWidth val="182"/>
        <c:axId val="406531047"/>
        <c:axId val="406528095"/>
      </c:barChart>
      <c:catAx>
        <c:axId val="40653104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528095"/>
        <c:crosses val="autoZero"/>
        <c:auto val="1"/>
        <c:lblAlgn val="ctr"/>
        <c:lblOffset val="100"/>
        <c:noMultiLvlLbl val="0"/>
      </c:catAx>
      <c:valAx>
        <c:axId val="406528095"/>
        <c:scaling>
          <c:orientation val="minMax"/>
        </c:scaling>
        <c:delete val="1"/>
        <c:axPos val="b"/>
        <c:numFmt formatCode="General" sourceLinked="1"/>
        <c:majorTickMark val="none"/>
        <c:minorTickMark val="none"/>
        <c:tickLblPos val="nextTo"/>
        <c:crossAx val="4065310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hat do you need to age well in Moonee Valle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5</c:f>
              <c:strCache>
                <c:ptCount val="1"/>
                <c:pt idx="0">
                  <c:v>Respon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6:$A$22</c:f>
              <c:strCache>
                <c:ptCount val="7"/>
                <c:pt idx="0">
                  <c:v>Increased opportunities for volunteering and employment</c:v>
                </c:pt>
                <c:pt idx="1">
                  <c:v>Increased access to accessible/affordable housing options</c:v>
                </c:pt>
                <c:pt idx="2">
                  <c:v>Increased skills and access to technology</c:v>
                </c:pt>
                <c:pt idx="3">
                  <c:v>Other (please specify)</c:v>
                </c:pt>
                <c:pt idx="4">
                  <c:v>Increased access to social activities, hobbies and sports</c:v>
                </c:pt>
                <c:pt idx="5">
                  <c:v>Increased access to transport</c:v>
                </c:pt>
                <c:pt idx="6">
                  <c:v>Increased support and information to access services</c:v>
                </c:pt>
              </c:strCache>
            </c:strRef>
          </c:cat>
          <c:val>
            <c:numRef>
              <c:f>Sheet1!$B$16:$B$22</c:f>
              <c:numCache>
                <c:formatCode>General</c:formatCode>
                <c:ptCount val="7"/>
                <c:pt idx="0">
                  <c:v>9</c:v>
                </c:pt>
                <c:pt idx="1">
                  <c:v>17</c:v>
                </c:pt>
                <c:pt idx="2">
                  <c:v>25</c:v>
                </c:pt>
                <c:pt idx="3">
                  <c:v>32</c:v>
                </c:pt>
                <c:pt idx="4">
                  <c:v>41</c:v>
                </c:pt>
                <c:pt idx="5">
                  <c:v>42</c:v>
                </c:pt>
                <c:pt idx="6">
                  <c:v>59</c:v>
                </c:pt>
              </c:numCache>
            </c:numRef>
          </c:val>
          <c:extLst>
            <c:ext xmlns:c16="http://schemas.microsoft.com/office/drawing/2014/chart" uri="{C3380CC4-5D6E-409C-BE32-E72D297353CC}">
              <c16:uniqueId val="{00000000-EF52-4A39-BA1F-9075266A6B79}"/>
            </c:ext>
          </c:extLst>
        </c:ser>
        <c:dLbls>
          <c:showLegendKey val="0"/>
          <c:showVal val="0"/>
          <c:showCatName val="0"/>
          <c:showSerName val="0"/>
          <c:showPercent val="0"/>
          <c:showBubbleSize val="0"/>
        </c:dLbls>
        <c:gapWidth val="182"/>
        <c:axId val="406512351"/>
        <c:axId val="406511695"/>
      </c:barChart>
      <c:catAx>
        <c:axId val="40651235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511695"/>
        <c:crosses val="autoZero"/>
        <c:auto val="1"/>
        <c:lblAlgn val="ctr"/>
        <c:lblOffset val="100"/>
        <c:noMultiLvlLbl val="0"/>
      </c:catAx>
      <c:valAx>
        <c:axId val="406511695"/>
        <c:scaling>
          <c:orientation val="minMax"/>
        </c:scaling>
        <c:delete val="1"/>
        <c:axPos val="b"/>
        <c:numFmt formatCode="General" sourceLinked="1"/>
        <c:majorTickMark val="none"/>
        <c:minorTickMark val="none"/>
        <c:tickLblPos val="nextTo"/>
        <c:crossAx val="4065123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3FE7C-96A6-48A3-87F3-938B32A62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4987</Words>
  <Characters>85428</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City of Moonee Valley</Company>
  <LinksUpToDate>false</LinksUpToDate>
  <CharactersWithSpaces>10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ne Ford</dc:creator>
  <cp:keywords/>
  <dc:description/>
  <cp:lastModifiedBy>Nadine Ford</cp:lastModifiedBy>
  <cp:revision>2</cp:revision>
  <dcterms:created xsi:type="dcterms:W3CDTF">2021-04-29T01:40:00Z</dcterms:created>
  <dcterms:modified xsi:type="dcterms:W3CDTF">2021-04-29T01:40:00Z</dcterms:modified>
</cp:coreProperties>
</file>